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636105996"/>
        <w:docPartObj>
          <w:docPartGallery w:val="Cover Pages"/>
          <w:docPartUnique/>
        </w:docPartObj>
      </w:sdtPr>
      <w:sdtEndPr>
        <w:rPr>
          <w:rFonts w:ascii="Calibri" w:eastAsiaTheme="minorHAnsi" w:hAnsi="Calibri" w:cstheme="minorBidi"/>
          <w:b w:val="0"/>
          <w:bCs w:val="0"/>
          <w:caps/>
          <w:color w:val="auto"/>
          <w:lang w:val="id-ID"/>
        </w:rPr>
      </w:sdtEndPr>
      <w:sdtContent>
        <w:p w14:paraId="3F73B818" w14:textId="49474FC3" w:rsidR="007B409B" w:rsidRDefault="00EE0570" w:rsidP="007B409B">
          <w:pPr>
            <w:pStyle w:val="TOCHeading"/>
            <w:spacing w:before="0" w:after="240"/>
            <w:jc w:val="both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1" behindDoc="0" locked="0" layoutInCell="1" allowOverlap="1" wp14:anchorId="23800F4A" wp14:editId="65F4E78C">
                    <wp:simplePos x="0" y="0"/>
                    <wp:positionH relativeFrom="margin">
                      <wp:posOffset>-459740</wp:posOffset>
                    </wp:positionH>
                    <wp:positionV relativeFrom="margin">
                      <wp:posOffset>8688070</wp:posOffset>
                    </wp:positionV>
                    <wp:extent cx="6997700" cy="1404620"/>
                    <wp:effectExtent l="0" t="0" r="0" b="0"/>
                    <wp:wrapSquare wrapText="bothSides"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9770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7A0C8F" w14:textId="13EC998B" w:rsidR="00724531" w:rsidRPr="00B71686" w:rsidRDefault="00FE3907" w:rsidP="007B409B">
                                <w:pPr>
                                  <w:jc w:val="center"/>
                                  <w:rPr>
                                    <w:rFonts w:ascii="Montserrat ExtraBold" w:hAnsi="Montserrat ExtraBold" w:cstheme="minorHAnsi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Montserrat ExtraBold" w:hAnsi="Montserrat ExtraBold" w:cstheme="minorHAnsi"/>
                                    <w:sz w:val="40"/>
                                    <w:szCs w:val="40"/>
                                  </w:rPr>
                                  <w:t>2022</w:t>
                                </w:r>
                                <w:r w:rsidR="00EE0570">
                                  <w:rPr>
                                    <w:rFonts w:ascii="Montserrat ExtraBold" w:hAnsi="Montserrat ExtraBold" w:cstheme="minorHAnsi"/>
                                    <w:sz w:val="40"/>
                                    <w:szCs w:val="40"/>
                                  </w:rPr>
                                  <w:t>/</w:t>
                                </w:r>
                                <w:r>
                                  <w:rPr>
                                    <w:rFonts w:ascii="Montserrat ExtraBold" w:hAnsi="Montserrat ExtraBold" w:cstheme="minorHAnsi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23800F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36.2pt;margin-top:684.1pt;width:551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" filled="f" stroked="f">
                    <v:textbox style="mso-fit-shape-to-text:t">
                      <w:txbxContent>
                        <w:p w14:paraId="587A0C8F" w14:textId="13EC998B" w:rsidR="00724531" w:rsidRPr="00B71686" w:rsidRDefault="00FE3907" w:rsidP="007B409B">
                          <w:pPr>
                            <w:jc w:val="center"/>
                            <w:rPr>
                              <w:rFonts w:ascii="Montserrat ExtraBold" w:hAnsi="Montserrat ExtraBold" w:cstheme="minorHAnsi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Montserrat ExtraBold" w:hAnsi="Montserrat ExtraBold" w:cstheme="minorHAnsi"/>
                              <w:sz w:val="40"/>
                              <w:szCs w:val="40"/>
                            </w:rPr>
                            <w:t>2022</w:t>
                          </w:r>
                          <w:r w:rsidR="00EE0570">
                            <w:rPr>
                              <w:rFonts w:ascii="Montserrat ExtraBold" w:hAnsi="Montserrat ExtraBold" w:cstheme="minorHAnsi"/>
                              <w:sz w:val="40"/>
                              <w:szCs w:val="40"/>
                            </w:rPr>
                            <w:t>/</w:t>
                          </w:r>
                          <w:r>
                            <w:rPr>
                              <w:rFonts w:ascii="Montserrat ExtraBold" w:hAnsi="Montserrat ExtraBold" w:cstheme="minorHAnsi"/>
                              <w:sz w:val="40"/>
                              <w:szCs w:val="40"/>
                            </w:rPr>
                            <w:t>1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F72F7A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2" behindDoc="0" locked="0" layoutInCell="1" allowOverlap="1" wp14:anchorId="6A1CDD39" wp14:editId="2F2BCB6B">
                    <wp:simplePos x="0" y="0"/>
                    <wp:positionH relativeFrom="margin">
                      <wp:posOffset>-574040</wp:posOffset>
                    </wp:positionH>
                    <wp:positionV relativeFrom="margin">
                      <wp:posOffset>9437370</wp:posOffset>
                    </wp:positionV>
                    <wp:extent cx="7270750" cy="1404620"/>
                    <wp:effectExtent l="0" t="0" r="0" b="0"/>
                    <wp:wrapSquare wrapText="bothSides"/>
                    <wp:docPr id="4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27075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FAF480" w14:textId="7A69FB6E" w:rsidR="00724531" w:rsidRPr="00762A8B" w:rsidRDefault="00FE3907" w:rsidP="007B409B">
                                <w:pPr>
                                  <w:jc w:val="center"/>
                                  <w:rPr>
                                    <w:rFonts w:ascii="Montserrat Medium" w:hAnsi="Montserrat Medium" w:cstheme="minorHAnsi"/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ascii="Montserrat Medium" w:hAnsi="Montserrat Medium" w:cstheme="minorHAnsi"/>
                                    <w:sz w:val="30"/>
                                    <w:szCs w:val="30"/>
                                  </w:rPr>
                                  <w:t xml:space="preserve">Magister </w:t>
                                </w:r>
                                <w:proofErr w:type="spellStart"/>
                                <w:r>
                                  <w:rPr>
                                    <w:rFonts w:ascii="Montserrat Medium" w:hAnsi="Montserrat Medium" w:cstheme="minorHAnsi"/>
                                    <w:sz w:val="30"/>
                                    <w:szCs w:val="30"/>
                                  </w:rPr>
                                  <w:t>Teknologi</w:t>
                                </w:r>
                                <w:proofErr w:type="spellEnd"/>
                                <w:r>
                                  <w:rPr>
                                    <w:rFonts w:ascii="Montserrat Medium" w:hAnsi="Montserrat Medium" w:cstheme="minorHAnsi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Montserrat Medium" w:hAnsi="Montserrat Medium" w:cstheme="minorHAnsi"/>
                                    <w:sz w:val="30"/>
                                    <w:szCs w:val="30"/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A1CDD39" id="Text Box 4" o:spid="_x0000_s1027" type="#_x0000_t202" style="position:absolute;left:0;text-align:left;margin-left:-45.2pt;margin-top:743.1pt;width:572.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" filled="f" stroked="f">
                    <v:textbox style="mso-fit-shape-to-text:t">
                      <w:txbxContent>
                        <w:p w14:paraId="17FAF480" w14:textId="7A69FB6E" w:rsidR="00724531" w:rsidRPr="00762A8B" w:rsidRDefault="00FE3907" w:rsidP="007B409B">
                          <w:pPr>
                            <w:jc w:val="center"/>
                            <w:rPr>
                              <w:rFonts w:ascii="Montserrat Medium" w:hAnsi="Montserrat Medium" w:cstheme="minorHAnsi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Montserrat Medium" w:hAnsi="Montserrat Medium" w:cstheme="minorHAnsi"/>
                              <w:sz w:val="30"/>
                              <w:szCs w:val="30"/>
                            </w:rPr>
                            <w:t xml:space="preserve">Magister </w:t>
                          </w:r>
                          <w:proofErr w:type="spellStart"/>
                          <w:r>
                            <w:rPr>
                              <w:rFonts w:ascii="Montserrat Medium" w:hAnsi="Montserrat Medium" w:cstheme="minorHAnsi"/>
                              <w:sz w:val="30"/>
                              <w:szCs w:val="30"/>
                            </w:rPr>
                            <w:t>Teknologi</w:t>
                          </w:r>
                          <w:proofErr w:type="spellEnd"/>
                          <w:r>
                            <w:rPr>
                              <w:rFonts w:ascii="Montserrat Medium" w:hAnsi="Montserrat Medium" w:cstheme="minorHAnsi"/>
                              <w:sz w:val="30"/>
                              <w:szCs w:val="3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Montserrat Medium" w:hAnsi="Montserrat Medium" w:cstheme="minorHAnsi"/>
                              <w:sz w:val="30"/>
                              <w:szCs w:val="30"/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AC55C9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0" behindDoc="0" locked="0" layoutInCell="1" allowOverlap="1" wp14:anchorId="1950A1F4" wp14:editId="29EFC662">
                    <wp:simplePos x="0" y="0"/>
                    <wp:positionH relativeFrom="margin">
                      <wp:posOffset>-438150</wp:posOffset>
                    </wp:positionH>
                    <wp:positionV relativeFrom="margin">
                      <wp:posOffset>7547610</wp:posOffset>
                    </wp:positionV>
                    <wp:extent cx="6891655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9165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BC67DE" w14:textId="71A68EBB" w:rsidR="00AC55C9" w:rsidRPr="00762A8B" w:rsidRDefault="00223370" w:rsidP="007B409B">
                                <w:pPr>
                                  <w:jc w:val="center"/>
                                  <w:rPr>
                                    <w:rFonts w:ascii="Montserrat ExtraBold" w:hAnsi="Montserrat ExtraBold" w:cstheme="minorHAnsi"/>
                                    <w:caps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rFonts w:ascii="Montserrat ExtraBold" w:hAnsi="Montserrat ExtraBold" w:cstheme="minorHAnsi"/>
                                    <w:caps/>
                                    <w:sz w:val="60"/>
                                    <w:szCs w:val="60"/>
                                  </w:rPr>
                                  <w:t>PANDUAN</w:t>
                                </w:r>
                                <w:r w:rsidR="00FE3907">
                                  <w:rPr>
                                    <w:rFonts w:ascii="Montserrat ExtraBold" w:hAnsi="Montserrat ExtraBold" w:cstheme="minorHAnsi"/>
                                    <w:caps/>
                                    <w:sz w:val="60"/>
                                    <w:szCs w:val="60"/>
                                  </w:rPr>
                                  <w:t xml:space="preserve"> pembentukan kelompok keahli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1950A1F4" id="_x0000_s1028" type="#_x0000_t202" style="position:absolute;left:0;text-align:left;margin-left:-34.5pt;margin-top:594.3pt;width:542.6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" filled="f" stroked="f">
                    <v:textbox style="mso-fit-shape-to-text:t">
                      <w:txbxContent>
                        <w:p w14:paraId="77BC67DE" w14:textId="71A68EBB" w:rsidR="00AC55C9" w:rsidRPr="00762A8B" w:rsidRDefault="00223370" w:rsidP="007B409B">
                          <w:pPr>
                            <w:jc w:val="center"/>
                            <w:rPr>
                              <w:rFonts w:ascii="Montserrat ExtraBold" w:hAnsi="Montserrat ExtraBold" w:cstheme="minorHAnsi"/>
                              <w:caps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Montserrat ExtraBold" w:hAnsi="Montserrat ExtraBold" w:cstheme="minorHAnsi"/>
                              <w:caps/>
                              <w:sz w:val="60"/>
                              <w:szCs w:val="60"/>
                            </w:rPr>
                            <w:t>PANDUAN</w:t>
                          </w:r>
                          <w:r w:rsidR="00FE3907">
                            <w:rPr>
                              <w:rFonts w:ascii="Montserrat ExtraBold" w:hAnsi="Montserrat ExtraBold" w:cstheme="minorHAnsi"/>
                              <w:caps/>
                              <w:sz w:val="60"/>
                              <w:szCs w:val="60"/>
                            </w:rPr>
                            <w:t xml:space="preserve"> pembentukan kelompok keahlian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</w:p>
      </w:sdtContent>
    </w:sdt>
    <w:p w14:paraId="556A4D1B" w14:textId="77777777" w:rsidR="007B409B" w:rsidRDefault="007B409B" w:rsidP="00C66641">
      <w:pPr>
        <w:pStyle w:val="Heading1"/>
        <w:keepLines/>
        <w:numPr>
          <w:ilvl w:val="0"/>
          <w:numId w:val="13"/>
        </w:numPr>
        <w:spacing w:before="0" w:after="0"/>
        <w:contextualSpacing/>
        <w:rPr>
          <w:lang w:val="en-US"/>
        </w:rPr>
        <w:sectPr w:rsidR="007B409B" w:rsidSect="003C6909">
          <w:headerReference w:type="even" r:id="rId11"/>
          <w:headerReference w:type="default" r:id="rId12"/>
          <w:footerReference w:type="default" r:id="rId13"/>
          <w:headerReference w:type="first" r:id="rId14"/>
          <w:pgSz w:w="11907" w:h="16840" w:code="9"/>
          <w:pgMar w:top="1418" w:right="1418" w:bottom="1418" w:left="1418" w:header="708" w:footer="708" w:gutter="0"/>
          <w:pgNumType w:fmt="lowerRoman" w:start="0"/>
          <w:cols w:space="708"/>
          <w:titlePg/>
          <w:docGrid w:linePitch="360"/>
        </w:sectPr>
      </w:pPr>
    </w:p>
    <w:p w14:paraId="7C5629E3" w14:textId="77777777" w:rsidR="00D37E8B" w:rsidRPr="000A326B" w:rsidRDefault="00D37E8B" w:rsidP="0098762A">
      <w:pPr>
        <w:pStyle w:val="Heading1"/>
        <w:rPr>
          <w:rFonts w:cstheme="minorHAnsi"/>
        </w:rPr>
      </w:pPr>
      <w:bookmarkStart w:id="0" w:name="_Toc104749575"/>
      <w:r w:rsidRPr="000A326B">
        <w:rPr>
          <w:rFonts w:cstheme="minorHAnsi"/>
        </w:rPr>
        <w:lastRenderedPageBreak/>
        <w:t>KATA PENGANTAR</w:t>
      </w:r>
      <w:bookmarkEnd w:id="0"/>
    </w:p>
    <w:p w14:paraId="1091EA32" w14:textId="77777777" w:rsidR="006425FD" w:rsidRPr="00396795" w:rsidRDefault="006425FD" w:rsidP="00034266">
      <w:pPr>
        <w:rPr>
          <w:rFonts w:cstheme="minorHAnsi"/>
        </w:rPr>
      </w:pPr>
    </w:p>
    <w:p w14:paraId="3CF2F69D" w14:textId="61511DCA" w:rsidR="007D7472" w:rsidRDefault="00F14C6A" w:rsidP="00B17526">
      <w:pPr>
        <w:ind w:firstLine="720"/>
        <w:rPr>
          <w:rFonts w:cstheme="minorHAnsi"/>
        </w:rPr>
      </w:pPr>
      <w:r>
        <w:rPr>
          <w:rFonts w:cstheme="minorHAnsi"/>
        </w:rPr>
        <w:t xml:space="preserve">Puji </w:t>
      </w:r>
      <w:proofErr w:type="spellStart"/>
      <w:r>
        <w:rPr>
          <w:rFonts w:cstheme="minorHAnsi"/>
        </w:rPr>
        <w:t>syuku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hadirat</w:t>
      </w:r>
      <w:proofErr w:type="spellEnd"/>
      <w:r>
        <w:rPr>
          <w:rFonts w:cstheme="minorHAnsi"/>
        </w:rPr>
        <w:t xml:space="preserve"> Tuhan Yang Maha Kuasa, </w:t>
      </w:r>
      <w:proofErr w:type="spellStart"/>
      <w:r>
        <w:rPr>
          <w:rFonts w:cstheme="minorHAnsi"/>
        </w:rPr>
        <w:t>kare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ta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rkenan</w:t>
      </w:r>
      <w:proofErr w:type="spellEnd"/>
      <w:r>
        <w:rPr>
          <w:rFonts w:cstheme="minorHAnsi"/>
        </w:rPr>
        <w:t xml:space="preserve">-Nya, </w:t>
      </w:r>
      <w:proofErr w:type="spellStart"/>
      <w:r w:rsidR="009B05B2">
        <w:rPr>
          <w:rFonts w:cstheme="minorHAnsi"/>
        </w:rPr>
        <w:t>penyusunan</w:t>
      </w:r>
      <w:proofErr w:type="spellEnd"/>
      <w:r w:rsidR="009B05B2">
        <w:rPr>
          <w:rFonts w:cstheme="minorHAnsi"/>
        </w:rPr>
        <w:t xml:space="preserve"> </w:t>
      </w:r>
      <w:proofErr w:type="spellStart"/>
      <w:r>
        <w:rPr>
          <w:rFonts w:cstheme="minorHAnsi"/>
        </w:rPr>
        <w:t>pandu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mbentu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lompo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ahlian</w:t>
      </w:r>
      <w:proofErr w:type="spellEnd"/>
      <w:r>
        <w:rPr>
          <w:rFonts w:cstheme="minorHAnsi"/>
        </w:rPr>
        <w:t xml:space="preserve"> Universitas </w:t>
      </w:r>
      <w:proofErr w:type="spellStart"/>
      <w:r>
        <w:rPr>
          <w:rFonts w:cstheme="minorHAnsi"/>
        </w:rPr>
        <w:t>Mikroski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bagai</w:t>
      </w:r>
      <w:proofErr w:type="spellEnd"/>
      <w:r>
        <w:rPr>
          <w:rFonts w:cstheme="minorHAnsi"/>
        </w:rPr>
        <w:t xml:space="preserve"> salah </w:t>
      </w:r>
      <w:proofErr w:type="spellStart"/>
      <w:r>
        <w:rPr>
          <w:rFonts w:cstheme="minorHAnsi"/>
        </w:rPr>
        <w:t>satu</w:t>
      </w:r>
      <w:proofErr w:type="spellEnd"/>
      <w:r>
        <w:rPr>
          <w:rFonts w:cstheme="minorHAnsi"/>
        </w:rPr>
        <w:t xml:space="preserve"> program </w:t>
      </w:r>
      <w:proofErr w:type="spellStart"/>
      <w:r>
        <w:rPr>
          <w:rFonts w:cstheme="minorHAnsi"/>
        </w:rPr>
        <w:t>inisiatif</w:t>
      </w:r>
      <w:proofErr w:type="spellEnd"/>
      <w:r>
        <w:rPr>
          <w:rFonts w:cstheme="minorHAnsi"/>
        </w:rPr>
        <w:t xml:space="preserve"> </w:t>
      </w:r>
      <w:r w:rsidR="00B17526">
        <w:rPr>
          <w:rFonts w:cstheme="minorHAnsi"/>
        </w:rPr>
        <w:t>(</w:t>
      </w:r>
      <w:proofErr w:type="spellStart"/>
      <w:r w:rsidR="00B17526">
        <w:rPr>
          <w:rFonts w:cstheme="minorHAnsi"/>
        </w:rPr>
        <w:t>Proyek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Percontohan</w:t>
      </w:r>
      <w:proofErr w:type="spellEnd"/>
      <w:r w:rsidR="00B17526">
        <w:rPr>
          <w:rFonts w:cstheme="minorHAnsi"/>
        </w:rPr>
        <w:t xml:space="preserve">) </w:t>
      </w:r>
      <w:r w:rsidR="00291021">
        <w:rPr>
          <w:rFonts w:cstheme="minorHAnsi"/>
        </w:rPr>
        <w:t>pada</w:t>
      </w:r>
      <w:r w:rsidR="00B17526">
        <w:rPr>
          <w:rFonts w:cstheme="minorHAnsi"/>
        </w:rPr>
        <w:t xml:space="preserve"> semester </w:t>
      </w:r>
      <w:proofErr w:type="spellStart"/>
      <w:r w:rsidR="00B17526">
        <w:rPr>
          <w:rFonts w:cstheme="minorHAnsi"/>
        </w:rPr>
        <w:t>ganjil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tahun</w:t>
      </w:r>
      <w:proofErr w:type="spellEnd"/>
      <w:r w:rsidR="00B17526">
        <w:rPr>
          <w:rFonts w:cstheme="minorHAnsi"/>
        </w:rPr>
        <w:t xml:space="preserve"> 2022 </w:t>
      </w:r>
      <w:proofErr w:type="spellStart"/>
      <w:r w:rsidR="00B17526">
        <w:rPr>
          <w:rFonts w:cstheme="minorHAnsi"/>
        </w:rPr>
        <w:t>dapat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diselesaikan</w:t>
      </w:r>
      <w:proofErr w:type="spellEnd"/>
      <w:r w:rsidR="00B17526">
        <w:rPr>
          <w:rFonts w:cstheme="minorHAnsi"/>
        </w:rPr>
        <w:t xml:space="preserve">. </w:t>
      </w:r>
      <w:proofErr w:type="spellStart"/>
      <w:r w:rsidR="00B17526">
        <w:rPr>
          <w:rFonts w:cstheme="minorHAnsi"/>
        </w:rPr>
        <w:t>Dengan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adanya</w:t>
      </w:r>
      <w:proofErr w:type="spellEnd"/>
      <w:r w:rsidR="009B05B2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panduan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pembentukan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kelompok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keahlian</w:t>
      </w:r>
      <w:proofErr w:type="spellEnd"/>
      <w:r w:rsidR="00B17526">
        <w:rPr>
          <w:rFonts w:cstheme="minorHAnsi"/>
        </w:rPr>
        <w:t xml:space="preserve"> </w:t>
      </w:r>
      <w:proofErr w:type="spellStart"/>
      <w:r w:rsidR="00B17526">
        <w:rPr>
          <w:rFonts w:cstheme="minorHAnsi"/>
        </w:rPr>
        <w:t>ini</w:t>
      </w:r>
      <w:proofErr w:type="spellEnd"/>
      <w:r w:rsidR="00B17526">
        <w:rPr>
          <w:rFonts w:cstheme="minorHAnsi"/>
        </w:rPr>
        <w:t>,</w:t>
      </w:r>
      <w:r w:rsidR="009B05B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diharapkan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akan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memberikan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informasi</w:t>
      </w:r>
      <w:proofErr w:type="spellEnd"/>
      <w:r w:rsidR="006441A1">
        <w:rPr>
          <w:rFonts w:cstheme="minorHAnsi"/>
        </w:rPr>
        <w:t xml:space="preserve"> </w:t>
      </w:r>
      <w:r w:rsidR="007D7472">
        <w:rPr>
          <w:rFonts w:cstheme="minorHAnsi"/>
        </w:rPr>
        <w:t xml:space="preserve"> dan </w:t>
      </w:r>
      <w:proofErr w:type="spellStart"/>
      <w:r w:rsidR="007D7472">
        <w:rPr>
          <w:rFonts w:cstheme="minorHAnsi"/>
        </w:rPr>
        <w:t>arahan</w:t>
      </w:r>
      <w:proofErr w:type="spellEnd"/>
      <w:r w:rsidR="007D7472">
        <w:rPr>
          <w:rFonts w:cstheme="minorHAnsi"/>
        </w:rPr>
        <w:t xml:space="preserve"> </w:t>
      </w:r>
      <w:r w:rsidR="006441A1">
        <w:rPr>
          <w:rFonts w:cstheme="minorHAnsi"/>
        </w:rPr>
        <w:t xml:space="preserve">yang </w:t>
      </w:r>
      <w:proofErr w:type="spellStart"/>
      <w:r w:rsidR="006441A1">
        <w:rPr>
          <w:rFonts w:cstheme="minorHAnsi"/>
        </w:rPr>
        <w:t>jelas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tentang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pemb</w:t>
      </w:r>
      <w:r w:rsidR="007D7472">
        <w:rPr>
          <w:rFonts w:cstheme="minorHAnsi"/>
        </w:rPr>
        <w:t>entuk</w:t>
      </w:r>
      <w:r w:rsidR="006441A1">
        <w:rPr>
          <w:rFonts w:cstheme="minorHAnsi"/>
        </w:rPr>
        <w:t>an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kelompok-kelompok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keahlian</w:t>
      </w:r>
      <w:proofErr w:type="spellEnd"/>
      <w:r w:rsidR="007D7472">
        <w:rPr>
          <w:rFonts w:cstheme="minorHAnsi"/>
        </w:rPr>
        <w:t xml:space="preserve"> yang </w:t>
      </w:r>
      <w:proofErr w:type="spellStart"/>
      <w:r w:rsidR="007D7472">
        <w:rPr>
          <w:rFonts w:cstheme="minorHAnsi"/>
        </w:rPr>
        <w:t>diinisiasi</w:t>
      </w:r>
      <w:proofErr w:type="spellEnd"/>
      <w:r w:rsidR="007D7472">
        <w:rPr>
          <w:rFonts w:cstheme="minorHAnsi"/>
        </w:rPr>
        <w:t xml:space="preserve"> oleh </w:t>
      </w:r>
      <w:proofErr w:type="spellStart"/>
      <w:r w:rsidR="007D7472">
        <w:rPr>
          <w:rFonts w:cstheme="minorHAnsi"/>
        </w:rPr>
        <w:t>kelompok</w:t>
      </w:r>
      <w:proofErr w:type="spellEnd"/>
      <w:r w:rsidR="007D7472">
        <w:rPr>
          <w:rFonts w:cstheme="minorHAnsi"/>
        </w:rPr>
        <w:t xml:space="preserve"> </w:t>
      </w:r>
      <w:proofErr w:type="spellStart"/>
      <w:r w:rsidR="007D7472">
        <w:rPr>
          <w:rFonts w:cstheme="minorHAnsi"/>
        </w:rPr>
        <w:t>dosen</w:t>
      </w:r>
      <w:proofErr w:type="spellEnd"/>
      <w:r w:rsidR="007D7472">
        <w:rPr>
          <w:rFonts w:cstheme="minorHAnsi"/>
        </w:rPr>
        <w:t xml:space="preserve">. </w:t>
      </w:r>
    </w:p>
    <w:p w14:paraId="21525F66" w14:textId="5B723B1E" w:rsidR="00F121A9" w:rsidRDefault="007D7472" w:rsidP="00B17526">
      <w:pPr>
        <w:ind w:firstLine="720"/>
        <w:rPr>
          <w:rFonts w:cstheme="minorHAnsi"/>
        </w:rPr>
      </w:pPr>
      <w:proofErr w:type="spellStart"/>
      <w:r>
        <w:rPr>
          <w:rFonts w:cstheme="minorHAnsi"/>
        </w:rPr>
        <w:t>Terim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asih</w:t>
      </w:r>
      <w:proofErr w:type="spellEnd"/>
      <w:r>
        <w:rPr>
          <w:rFonts w:cstheme="minorHAnsi"/>
        </w:rPr>
        <w:t xml:space="preserve"> dan rasa </w:t>
      </w:r>
      <w:proofErr w:type="spellStart"/>
      <w:r>
        <w:rPr>
          <w:rFonts w:cstheme="minorHAnsi"/>
        </w:rPr>
        <w:t>horma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ituju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pad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luru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nggo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m</w:t>
      </w:r>
      <w:proofErr w:type="spellEnd"/>
      <w:r w:rsidR="00981F98">
        <w:rPr>
          <w:rFonts w:cstheme="minorHAnsi"/>
        </w:rPr>
        <w:t xml:space="preserve">, mentor </w:t>
      </w:r>
      <w:proofErr w:type="spellStart"/>
      <w:r w:rsidR="00981F98">
        <w:rPr>
          <w:rFonts w:cstheme="minorHAnsi"/>
        </w:rPr>
        <w:t>serta</w:t>
      </w:r>
      <w:proofErr w:type="spellEnd"/>
      <w:r w:rsidR="00981F98">
        <w:rPr>
          <w:rFonts w:cstheme="minorHAnsi"/>
        </w:rPr>
        <w:t xml:space="preserve"> Dekan </w:t>
      </w:r>
      <w:proofErr w:type="spellStart"/>
      <w:r w:rsidR="00981F98">
        <w:rPr>
          <w:rFonts w:cstheme="minorHAnsi"/>
        </w:rPr>
        <w:t>Fakultas</w:t>
      </w:r>
      <w:proofErr w:type="spellEnd"/>
      <w:r w:rsidR="00981F98">
        <w:rPr>
          <w:rFonts w:cstheme="minorHAnsi"/>
        </w:rPr>
        <w:t xml:space="preserve"> </w:t>
      </w:r>
      <w:proofErr w:type="spellStart"/>
      <w:r w:rsidR="00981F98">
        <w:rPr>
          <w:rFonts w:cstheme="minorHAnsi"/>
        </w:rPr>
        <w:t>Informatika</w:t>
      </w:r>
      <w:proofErr w:type="spellEnd"/>
      <w:r w:rsidR="00981F98">
        <w:rPr>
          <w:rFonts w:cstheme="minorHAnsi"/>
        </w:rPr>
        <w:t xml:space="preserve"> </w:t>
      </w:r>
      <w:proofErr w:type="spellStart"/>
      <w:r w:rsidR="00981F98">
        <w:rPr>
          <w:rFonts w:cstheme="minorHAnsi"/>
        </w:rPr>
        <w:t>sebagai</w:t>
      </w:r>
      <w:proofErr w:type="spellEnd"/>
      <w:r w:rsidR="00981F98">
        <w:rPr>
          <w:rFonts w:cstheme="minorHAnsi"/>
        </w:rPr>
        <w:t xml:space="preserve"> </w:t>
      </w:r>
      <w:proofErr w:type="spellStart"/>
      <w:r w:rsidR="00981F98">
        <w:rPr>
          <w:rFonts w:cstheme="minorHAnsi"/>
        </w:rPr>
        <w:t>atasan</w:t>
      </w:r>
      <w:proofErr w:type="spellEnd"/>
      <w:r w:rsidR="00981F98">
        <w:rPr>
          <w:rFonts w:cstheme="minorHAnsi"/>
        </w:rPr>
        <w:t xml:space="preserve"> </w:t>
      </w:r>
      <w:proofErr w:type="spellStart"/>
      <w:r w:rsidR="00981F98">
        <w:rPr>
          <w:rFonts w:cstheme="minorHAnsi"/>
        </w:rPr>
        <w:t>langsung</w:t>
      </w:r>
      <w:proofErr w:type="spellEnd"/>
      <w:r>
        <w:rPr>
          <w:rFonts w:cstheme="minorHAnsi"/>
        </w:rPr>
        <w:t xml:space="preserve"> yang </w:t>
      </w:r>
      <w:proofErr w:type="spellStart"/>
      <w:r>
        <w:rPr>
          <w:rFonts w:cstheme="minorHAnsi"/>
        </w:rPr>
        <w:t>tela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luang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waktu</w:t>
      </w:r>
      <w:proofErr w:type="spellEnd"/>
      <w:r>
        <w:rPr>
          <w:rFonts w:cstheme="minorHAnsi"/>
        </w:rPr>
        <w:t xml:space="preserve"> dan </w:t>
      </w:r>
      <w:proofErr w:type="spellStart"/>
      <w:r>
        <w:rPr>
          <w:rFonts w:cstheme="minorHAnsi"/>
        </w:rPr>
        <w:t>memberi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sukan-masukan</w:t>
      </w:r>
      <w:proofErr w:type="spellEnd"/>
      <w:r>
        <w:rPr>
          <w:rFonts w:cstheme="minorHAnsi"/>
        </w:rPr>
        <w:t xml:space="preserve"> yang sangat </w:t>
      </w:r>
      <w:proofErr w:type="spellStart"/>
      <w:r>
        <w:rPr>
          <w:rFonts w:cstheme="minorHAnsi"/>
        </w:rPr>
        <w:t>bermanfaa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lama</w:t>
      </w:r>
      <w:proofErr w:type="spellEnd"/>
      <w:r>
        <w:rPr>
          <w:rFonts w:cstheme="minorHAnsi"/>
        </w:rPr>
        <w:t xml:space="preserve"> proses </w:t>
      </w:r>
      <w:proofErr w:type="spellStart"/>
      <w:r>
        <w:rPr>
          <w:rFonts w:cstheme="minorHAnsi"/>
        </w:rPr>
        <w:t>penyusun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andu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ni</w:t>
      </w:r>
      <w:proofErr w:type="spellEnd"/>
      <w:r>
        <w:rPr>
          <w:rFonts w:cstheme="minorHAnsi"/>
        </w:rPr>
        <w:t xml:space="preserve">. </w:t>
      </w:r>
      <w:proofErr w:type="spellStart"/>
      <w:r w:rsidR="00981F98">
        <w:rPr>
          <w:rFonts w:cstheme="minorHAnsi"/>
        </w:rPr>
        <w:t>Semoga</w:t>
      </w:r>
      <w:proofErr w:type="spellEnd"/>
      <w:r w:rsidR="00981F98">
        <w:rPr>
          <w:rFonts w:cstheme="minorHAnsi"/>
        </w:rPr>
        <w:t xml:space="preserve"> Tuhan Yang Maha Kuasa </w:t>
      </w:r>
      <w:proofErr w:type="spellStart"/>
      <w:r w:rsidR="006441A1">
        <w:rPr>
          <w:rFonts w:cstheme="minorHAnsi"/>
        </w:rPr>
        <w:t>melimpahkan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rahmat</w:t>
      </w:r>
      <w:proofErr w:type="spellEnd"/>
      <w:r w:rsidR="006441A1">
        <w:rPr>
          <w:rFonts w:cstheme="minorHAnsi"/>
        </w:rPr>
        <w:t xml:space="preserve"> dan </w:t>
      </w:r>
      <w:proofErr w:type="spellStart"/>
      <w:r w:rsidR="006441A1">
        <w:rPr>
          <w:rFonts w:cstheme="minorHAnsi"/>
        </w:rPr>
        <w:t>berkatNya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atas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kita</w:t>
      </w:r>
      <w:proofErr w:type="spellEnd"/>
      <w:r w:rsidR="006441A1">
        <w:rPr>
          <w:rFonts w:cstheme="minorHAnsi"/>
        </w:rPr>
        <w:t xml:space="preserve"> </w:t>
      </w:r>
      <w:proofErr w:type="spellStart"/>
      <w:r w:rsidR="006441A1">
        <w:rPr>
          <w:rFonts w:cstheme="minorHAnsi"/>
        </w:rPr>
        <w:t>semua</w:t>
      </w:r>
      <w:proofErr w:type="spellEnd"/>
      <w:r w:rsidR="006441A1">
        <w:rPr>
          <w:rFonts w:cstheme="minorHAnsi"/>
        </w:rPr>
        <w:t xml:space="preserve">. </w:t>
      </w:r>
    </w:p>
    <w:p w14:paraId="2B181B66" w14:textId="77777777" w:rsidR="00B17526" w:rsidRPr="00F14C6A" w:rsidRDefault="00B17526" w:rsidP="00AC1590">
      <w:pPr>
        <w:rPr>
          <w:rFonts w:cstheme="minorHAnsi"/>
        </w:rPr>
      </w:pPr>
    </w:p>
    <w:p w14:paraId="0BD8EB01" w14:textId="1BBC41E8" w:rsidR="003C1FC7" w:rsidRDefault="003C1FC7" w:rsidP="002B1BE5">
      <w:pPr>
        <w:rPr>
          <w:lang w:val="id-ID"/>
        </w:rPr>
      </w:pPr>
    </w:p>
    <w:p w14:paraId="20393222" w14:textId="4D44F574" w:rsidR="003C1FC7" w:rsidRDefault="003C1FC7" w:rsidP="00AC1590">
      <w:pPr>
        <w:rPr>
          <w:rFonts w:cstheme="minorHAnsi"/>
          <w:lang w:val="id-ID"/>
        </w:rPr>
      </w:pPr>
    </w:p>
    <w:p w14:paraId="69893855" w14:textId="504302DF" w:rsidR="003C1FC7" w:rsidRDefault="003C1FC7" w:rsidP="00AC1590">
      <w:pPr>
        <w:rPr>
          <w:rFonts w:cstheme="minorHAnsi"/>
          <w:lang w:val="id-ID"/>
        </w:rPr>
      </w:pPr>
    </w:p>
    <w:p w14:paraId="35D217BA" w14:textId="57E517EE" w:rsidR="003C1FC7" w:rsidRDefault="003C1FC7" w:rsidP="00AC1590">
      <w:pPr>
        <w:rPr>
          <w:rFonts w:cstheme="minorHAnsi"/>
          <w:lang w:val="id-ID"/>
        </w:rPr>
      </w:pPr>
    </w:p>
    <w:p w14:paraId="4A941EAF" w14:textId="2F6A07A7" w:rsidR="003C1FC7" w:rsidRDefault="003C1FC7" w:rsidP="00AC1590">
      <w:pPr>
        <w:rPr>
          <w:rFonts w:cstheme="minorHAnsi"/>
          <w:lang w:val="id-ID"/>
        </w:rPr>
      </w:pPr>
    </w:p>
    <w:p w14:paraId="11B4509C" w14:textId="4D853A53" w:rsidR="003C1FC7" w:rsidRDefault="003C1FC7" w:rsidP="00AC1590">
      <w:pPr>
        <w:rPr>
          <w:rFonts w:cstheme="minorHAnsi"/>
          <w:lang w:val="id-ID"/>
        </w:rPr>
      </w:pPr>
    </w:p>
    <w:p w14:paraId="563BB07D" w14:textId="4AEE9DAD" w:rsidR="003C1FC7" w:rsidRDefault="003C1FC7" w:rsidP="00AC1590">
      <w:pPr>
        <w:rPr>
          <w:rFonts w:cstheme="minorHAnsi"/>
          <w:lang w:val="id-ID"/>
        </w:rPr>
      </w:pPr>
    </w:p>
    <w:p w14:paraId="3F23CFC3" w14:textId="77777777" w:rsidR="003C1FC7" w:rsidRPr="008C1C39" w:rsidRDefault="003C1FC7" w:rsidP="00AC1590">
      <w:pPr>
        <w:rPr>
          <w:rFonts w:cstheme="minorHAnsi"/>
          <w:lang w:val="id-ID"/>
        </w:rPr>
      </w:pPr>
    </w:p>
    <w:p w14:paraId="702290D6" w14:textId="77777777" w:rsidR="00F121A9" w:rsidRPr="008C1C39" w:rsidRDefault="00F121A9" w:rsidP="00F121A9">
      <w:pPr>
        <w:rPr>
          <w:rFonts w:cstheme="minorHAnsi"/>
          <w:lang w:val="id-ID"/>
        </w:rPr>
      </w:pPr>
    </w:p>
    <w:p w14:paraId="791B5833" w14:textId="77777777" w:rsidR="00E21763" w:rsidRPr="008C1C39" w:rsidRDefault="00E21763" w:rsidP="00F121A9">
      <w:pPr>
        <w:rPr>
          <w:rFonts w:cstheme="minorHAnsi"/>
          <w:lang w:val="id-ID"/>
        </w:rPr>
      </w:pPr>
    </w:p>
    <w:p w14:paraId="2913A37A" w14:textId="5CA9A97C" w:rsidR="00F121A9" w:rsidRPr="008C1C39" w:rsidRDefault="00F121A9" w:rsidP="002B1BE5">
      <w:pPr>
        <w:ind w:left="5529"/>
        <w:rPr>
          <w:rFonts w:cstheme="minorHAnsi"/>
        </w:rPr>
      </w:pPr>
      <w:r w:rsidRPr="008C1C39">
        <w:rPr>
          <w:rFonts w:cstheme="minorHAnsi"/>
        </w:rPr>
        <w:t xml:space="preserve">Medan, </w:t>
      </w:r>
      <w:r w:rsidR="00C671FA">
        <w:rPr>
          <w:rFonts w:cstheme="minorHAnsi"/>
        </w:rPr>
        <w:t>17 Juni 2022</w:t>
      </w:r>
    </w:p>
    <w:p w14:paraId="75CBD5CB" w14:textId="45FBE8A4" w:rsidR="005D2276" w:rsidRDefault="00C0194B" w:rsidP="002B1BE5">
      <w:pPr>
        <w:ind w:left="5529"/>
        <w:rPr>
          <w:rFonts w:cstheme="minorHAnsi"/>
        </w:rPr>
      </w:pPr>
      <w:r>
        <w:rPr>
          <w:rFonts w:cstheme="minorHAnsi"/>
        </w:rPr>
        <w:t xml:space="preserve">Wakil </w:t>
      </w:r>
      <w:proofErr w:type="spellStart"/>
      <w:r>
        <w:rPr>
          <w:rFonts w:cstheme="minorHAnsi"/>
        </w:rPr>
        <w:t>Rektor</w:t>
      </w:r>
      <w:proofErr w:type="spellEnd"/>
      <w:r w:rsidR="00C671FA">
        <w:rPr>
          <w:rFonts w:cstheme="minorHAnsi"/>
        </w:rPr>
        <w:t xml:space="preserve"> I</w:t>
      </w:r>
      <w:r w:rsidR="005D2276">
        <w:rPr>
          <w:rFonts w:cstheme="minorHAnsi"/>
        </w:rPr>
        <w:t xml:space="preserve"> </w:t>
      </w:r>
    </w:p>
    <w:p w14:paraId="7173380A" w14:textId="034B2B61" w:rsidR="00F121A9" w:rsidRPr="008C1C39" w:rsidRDefault="00220FDC" w:rsidP="002B1BE5">
      <w:pPr>
        <w:ind w:left="5529"/>
        <w:rPr>
          <w:rFonts w:cstheme="minorHAnsi"/>
        </w:rPr>
      </w:pPr>
      <w:r w:rsidRPr="008C1C39">
        <w:rPr>
          <w:rFonts w:cstheme="minorHAnsi"/>
        </w:rPr>
        <w:t>Universitas</w:t>
      </w:r>
      <w:r w:rsidR="00C64F17" w:rsidRPr="008C1C39">
        <w:rPr>
          <w:rFonts w:cstheme="minorHAnsi"/>
        </w:rPr>
        <w:t xml:space="preserve"> </w:t>
      </w:r>
      <w:proofErr w:type="spellStart"/>
      <w:r w:rsidR="00C64F17" w:rsidRPr="008C1C39">
        <w:rPr>
          <w:rFonts w:cstheme="minorHAnsi"/>
        </w:rPr>
        <w:t>Mikroskil</w:t>
      </w:r>
      <w:proofErr w:type="spellEnd"/>
    </w:p>
    <w:p w14:paraId="6C39C4BA" w14:textId="77777777" w:rsidR="00F121A9" w:rsidRPr="008C1C39" w:rsidRDefault="00F121A9" w:rsidP="002B1BE5">
      <w:pPr>
        <w:ind w:left="5529"/>
        <w:rPr>
          <w:rFonts w:cstheme="minorHAnsi"/>
        </w:rPr>
      </w:pPr>
    </w:p>
    <w:p w14:paraId="7F3CFF63" w14:textId="24E26A51" w:rsidR="004253BC" w:rsidRPr="00A17090" w:rsidRDefault="00A17090" w:rsidP="002B1BE5">
      <w:pPr>
        <w:ind w:left="5529"/>
        <w:rPr>
          <w:rFonts w:cstheme="minorHAnsi"/>
          <w:bCs/>
          <w:color w:val="D9D9D9" w:themeColor="background1" w:themeShade="D9"/>
        </w:rPr>
      </w:pPr>
      <w:r>
        <w:rPr>
          <w:rFonts w:cstheme="minorHAnsi"/>
          <w:bCs/>
          <w:color w:val="D9D9D9" w:themeColor="background1" w:themeShade="D9"/>
        </w:rPr>
        <w:t xml:space="preserve">Tanda </w:t>
      </w:r>
      <w:proofErr w:type="spellStart"/>
      <w:r>
        <w:rPr>
          <w:rFonts w:cstheme="minorHAnsi"/>
          <w:bCs/>
          <w:color w:val="D9D9D9" w:themeColor="background1" w:themeShade="D9"/>
        </w:rPr>
        <w:t>tangan</w:t>
      </w:r>
      <w:proofErr w:type="spellEnd"/>
    </w:p>
    <w:p w14:paraId="621E87DA" w14:textId="77777777" w:rsidR="004253BC" w:rsidRPr="008C1C39" w:rsidRDefault="004253BC" w:rsidP="002B1BE5">
      <w:pPr>
        <w:ind w:left="5529"/>
        <w:rPr>
          <w:rFonts w:cstheme="minorHAnsi"/>
          <w:b/>
          <w:u w:val="single"/>
        </w:rPr>
      </w:pPr>
    </w:p>
    <w:p w14:paraId="4FB3C6D8" w14:textId="37B4C737" w:rsidR="00F121A9" w:rsidRPr="000855D7" w:rsidRDefault="00C671FA" w:rsidP="002B1BE5">
      <w:pPr>
        <w:ind w:left="5529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Gunawan </w:t>
      </w:r>
      <w:proofErr w:type="spellStart"/>
      <w:r>
        <w:rPr>
          <w:rFonts w:cstheme="minorHAnsi"/>
          <w:b/>
          <w:u w:val="single"/>
        </w:rPr>
        <w:t>S.Kom</w:t>
      </w:r>
      <w:proofErr w:type="spellEnd"/>
      <w:r>
        <w:rPr>
          <w:rFonts w:cstheme="minorHAnsi"/>
          <w:b/>
          <w:u w:val="single"/>
        </w:rPr>
        <w:t>, MTI.</w:t>
      </w:r>
    </w:p>
    <w:p w14:paraId="3EE02EA0" w14:textId="77777777" w:rsidR="00034266" w:rsidRDefault="00034266" w:rsidP="00034266"/>
    <w:p w14:paraId="39698804" w14:textId="77777777" w:rsidR="00034266" w:rsidRDefault="00034266" w:rsidP="00034266"/>
    <w:p w14:paraId="2093DDC4" w14:textId="77777777" w:rsidR="009B53FF" w:rsidRPr="002166C4" w:rsidRDefault="006949F7" w:rsidP="00034266">
      <w:pPr>
        <w:pStyle w:val="Heading1"/>
        <w:rPr>
          <w:rFonts w:cstheme="minorHAnsi"/>
        </w:rPr>
      </w:pPr>
      <w:r w:rsidRPr="0098762A">
        <w:rPr>
          <w:lang w:val="id-ID"/>
        </w:rPr>
        <w:br w:type="page"/>
      </w:r>
      <w:bookmarkStart w:id="1" w:name="_Toc104749576"/>
      <w:r w:rsidR="009B53FF" w:rsidRPr="002166C4">
        <w:rPr>
          <w:rFonts w:cstheme="minorHAnsi"/>
          <w:lang w:val="id-ID"/>
        </w:rPr>
        <w:lastRenderedPageBreak/>
        <w:t>DAFTAR ISI</w:t>
      </w:r>
      <w:bookmarkEnd w:id="1"/>
    </w:p>
    <w:p w14:paraId="63AF79A6" w14:textId="77777777" w:rsidR="004F4AF5" w:rsidRPr="002166C4" w:rsidRDefault="004F4AF5" w:rsidP="004F4AF5">
      <w:pPr>
        <w:rPr>
          <w:rFonts w:cstheme="minorHAnsi"/>
        </w:rPr>
      </w:pPr>
    </w:p>
    <w:p w14:paraId="245F83B0" w14:textId="304A174A" w:rsidR="007C05F5" w:rsidRPr="007C05F5" w:rsidRDefault="00CE2C37">
      <w:pPr>
        <w:pStyle w:val="TOC1"/>
        <w:rPr>
          <w:rFonts w:eastAsiaTheme="minorEastAsia" w:cstheme="minorBidi"/>
          <w:noProof/>
          <w:lang w:val="en-ID" w:eastAsia="en-ID"/>
        </w:rPr>
      </w:pPr>
      <w:r w:rsidRPr="002166C4">
        <w:rPr>
          <w:rFonts w:cstheme="minorHAnsi"/>
          <w:lang w:val="id-ID"/>
        </w:rPr>
        <w:fldChar w:fldCharType="begin"/>
      </w:r>
      <w:r w:rsidRPr="002166C4">
        <w:rPr>
          <w:rFonts w:cstheme="minorHAnsi"/>
          <w:lang w:val="id-ID"/>
        </w:rPr>
        <w:instrText xml:space="preserve"> TOC \o "1-3" \h \z \u </w:instrText>
      </w:r>
      <w:r w:rsidRPr="002166C4">
        <w:rPr>
          <w:rFonts w:cstheme="minorHAnsi"/>
          <w:lang w:val="id-ID"/>
        </w:rPr>
        <w:fldChar w:fldCharType="separate"/>
      </w:r>
      <w:hyperlink w:anchor="_Toc104749575" w:history="1">
        <w:r w:rsidR="007C05F5" w:rsidRPr="007C05F5">
          <w:rPr>
            <w:rStyle w:val="Hyperlink"/>
            <w:rFonts w:cstheme="minorHAnsi"/>
            <w:noProof/>
          </w:rPr>
          <w:t>KATA PENGANTAR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75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i</w:t>
        </w:r>
        <w:r w:rsidR="007C05F5" w:rsidRPr="007C05F5">
          <w:rPr>
            <w:noProof/>
            <w:webHidden/>
          </w:rPr>
          <w:fldChar w:fldCharType="end"/>
        </w:r>
      </w:hyperlink>
    </w:p>
    <w:p w14:paraId="7F4BC802" w14:textId="03B428CD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76" w:history="1">
        <w:r w:rsidR="007C05F5" w:rsidRPr="007C05F5">
          <w:rPr>
            <w:rStyle w:val="Hyperlink"/>
            <w:rFonts w:cstheme="minorHAnsi"/>
            <w:noProof/>
            <w:lang w:val="id-ID"/>
          </w:rPr>
          <w:t>DAFTAR ISI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76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ii</w:t>
        </w:r>
        <w:r w:rsidR="007C05F5" w:rsidRPr="007C05F5">
          <w:rPr>
            <w:noProof/>
            <w:webHidden/>
          </w:rPr>
          <w:fldChar w:fldCharType="end"/>
        </w:r>
      </w:hyperlink>
    </w:p>
    <w:p w14:paraId="1944E319" w14:textId="1F59555F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77" w:history="1">
        <w:r w:rsidR="007C05F5" w:rsidRPr="007C05F5">
          <w:rPr>
            <w:rStyle w:val="Hyperlink"/>
            <w:rFonts w:cstheme="minorHAnsi"/>
            <w:noProof/>
          </w:rPr>
          <w:t>BAB I</w:t>
        </w:r>
        <w:r w:rsidR="005728C7">
          <w:rPr>
            <w:rStyle w:val="Hyperlink"/>
            <w:rFonts w:cstheme="minorHAnsi"/>
            <w:noProof/>
          </w:rPr>
          <w:t xml:space="preserve"> PENDAHULUAN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77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3</w:t>
        </w:r>
        <w:r w:rsidR="007C05F5" w:rsidRPr="007C05F5">
          <w:rPr>
            <w:noProof/>
            <w:webHidden/>
          </w:rPr>
          <w:fldChar w:fldCharType="end"/>
        </w:r>
      </w:hyperlink>
    </w:p>
    <w:p w14:paraId="02C8FEFE" w14:textId="0094E442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78" w:history="1">
        <w:r w:rsidR="00FE3907">
          <w:rPr>
            <w:rStyle w:val="Hyperlink"/>
            <w:rFonts w:ascii="Cambria" w:hAnsi="Cambria"/>
            <w:noProof/>
          </w:rPr>
          <w:t>1</w:t>
        </w:r>
        <w:r w:rsidR="007C05F5" w:rsidRPr="007C05F5">
          <w:rPr>
            <w:rStyle w:val="Hyperlink"/>
            <w:rFonts w:ascii="Cambria" w:hAnsi="Cambria"/>
            <w:noProof/>
          </w:rPr>
          <w:t>.1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5728C7">
          <w:rPr>
            <w:rStyle w:val="Hyperlink"/>
            <w:rFonts w:ascii="Cambria" w:hAnsi="Cambria"/>
            <w:noProof/>
          </w:rPr>
          <w:t>Latar Belakang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78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73EAFFA2" w14:textId="756A9D8E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79" w:history="1">
        <w:r w:rsidR="007C05F5" w:rsidRPr="007C05F5">
          <w:rPr>
            <w:rStyle w:val="Hyperlink"/>
            <w:rFonts w:ascii="Cambria" w:hAnsi="Cambria" w:cstheme="minorHAnsi"/>
            <w:noProof/>
          </w:rPr>
          <w:t>1.2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5728C7">
          <w:rPr>
            <w:rStyle w:val="Hyperlink"/>
            <w:rFonts w:ascii="Cambria" w:hAnsi="Cambria" w:cstheme="minorHAnsi"/>
            <w:noProof/>
          </w:rPr>
          <w:t>Tujuan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79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195DCDE3" w14:textId="0149B356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80" w:history="1">
        <w:r w:rsidR="007C05F5" w:rsidRPr="007C05F5">
          <w:rPr>
            <w:rStyle w:val="Hyperlink"/>
            <w:rFonts w:cstheme="minorHAnsi"/>
            <w:noProof/>
          </w:rPr>
          <w:t>BAB</w:t>
        </w:r>
        <w:r w:rsidR="00D76BDA">
          <w:rPr>
            <w:rStyle w:val="Hyperlink"/>
            <w:rFonts w:cstheme="minorHAnsi"/>
            <w:noProof/>
          </w:rPr>
          <w:t xml:space="preserve"> </w:t>
        </w:r>
        <w:r w:rsidR="007C05F5" w:rsidRPr="007C05F5">
          <w:rPr>
            <w:rStyle w:val="Hyperlink"/>
            <w:rFonts w:cstheme="minorHAnsi"/>
            <w:noProof/>
          </w:rPr>
          <w:t>I</w:t>
        </w:r>
        <w:r w:rsidR="006028EF">
          <w:rPr>
            <w:rStyle w:val="Hyperlink"/>
            <w:rFonts w:cstheme="minorHAnsi"/>
            <w:noProof/>
          </w:rPr>
          <w:t xml:space="preserve">I </w:t>
        </w:r>
        <w:r w:rsidR="00D76BDA">
          <w:rPr>
            <w:rStyle w:val="Hyperlink"/>
            <w:rFonts w:cstheme="minorHAnsi"/>
            <w:noProof/>
          </w:rPr>
          <w:t>KETENTUAN, STRUKTUR DAN ME</w:t>
        </w:r>
        <w:r w:rsidR="006028EF">
          <w:rPr>
            <w:rStyle w:val="Hyperlink"/>
            <w:rFonts w:cstheme="minorHAnsi"/>
            <w:noProof/>
          </w:rPr>
          <w:t>KANISME PELAKSANAAN ……………………</w:t>
        </w:r>
        <w:r w:rsidR="00D76BDA">
          <w:rPr>
            <w:rStyle w:val="Hyperlink"/>
            <w:rFonts w:cstheme="minorHAnsi"/>
            <w:noProof/>
          </w:rPr>
          <w:t>………………...</w:t>
        </w:r>
        <w:r w:rsidR="006028EF">
          <w:rPr>
            <w:rStyle w:val="Hyperlink"/>
            <w:rFonts w:cstheme="minorHAnsi"/>
            <w:noProof/>
          </w:rPr>
          <w:t>….</w:t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80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3</w:t>
        </w:r>
        <w:r w:rsidR="007C05F5" w:rsidRPr="007C05F5">
          <w:rPr>
            <w:noProof/>
            <w:webHidden/>
          </w:rPr>
          <w:fldChar w:fldCharType="end"/>
        </w:r>
      </w:hyperlink>
    </w:p>
    <w:p w14:paraId="3EB03463" w14:textId="2830A767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81" w:history="1">
        <w:r w:rsidR="007C05F5" w:rsidRPr="007C05F5">
          <w:rPr>
            <w:rStyle w:val="Hyperlink"/>
            <w:rFonts w:ascii="Cambria" w:hAnsi="Cambria"/>
            <w:noProof/>
          </w:rPr>
          <w:t>2.2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7C05F5" w:rsidRPr="007C05F5">
          <w:rPr>
            <w:rStyle w:val="Hyperlink"/>
            <w:rFonts w:ascii="Cambria" w:hAnsi="Cambria"/>
            <w:noProof/>
          </w:rPr>
          <w:t>Aaaaa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81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08D69947" w14:textId="5B14E4D2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82" w:history="1">
        <w:r w:rsidR="007C05F5" w:rsidRPr="007C05F5">
          <w:rPr>
            <w:rStyle w:val="Hyperlink"/>
            <w:rFonts w:ascii="Cambria" w:hAnsi="Cambria"/>
            <w:noProof/>
          </w:rPr>
          <w:t>2.3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7C05F5" w:rsidRPr="007C05F5">
          <w:rPr>
            <w:rStyle w:val="Hyperlink"/>
            <w:rFonts w:ascii="Cambria" w:hAnsi="Cambria"/>
            <w:noProof/>
          </w:rPr>
          <w:t>Bbbbb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82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2BC2EE12" w14:textId="2A68D04D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83" w:history="1">
        <w:r w:rsidR="007C05F5" w:rsidRPr="007C05F5">
          <w:rPr>
            <w:rStyle w:val="Hyperlink"/>
            <w:rFonts w:ascii="Cambria" w:hAnsi="Cambria"/>
            <w:noProof/>
          </w:rPr>
          <w:t>2.4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7C05F5" w:rsidRPr="007C05F5">
          <w:rPr>
            <w:rStyle w:val="Hyperlink"/>
            <w:rFonts w:ascii="Cambria" w:hAnsi="Cambria"/>
            <w:noProof/>
          </w:rPr>
          <w:t>Cccccc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83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7033E1A2" w14:textId="1A739A1F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84" w:history="1">
        <w:r w:rsidR="007C05F5" w:rsidRPr="007C05F5">
          <w:rPr>
            <w:rStyle w:val="Hyperlink"/>
            <w:rFonts w:cstheme="minorHAnsi"/>
            <w:noProof/>
          </w:rPr>
          <w:t>JUDUL BAB III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84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31</w:t>
        </w:r>
        <w:r w:rsidR="007C05F5" w:rsidRPr="007C05F5">
          <w:rPr>
            <w:noProof/>
            <w:webHidden/>
          </w:rPr>
          <w:fldChar w:fldCharType="end"/>
        </w:r>
      </w:hyperlink>
    </w:p>
    <w:p w14:paraId="1163ED6E" w14:textId="7F743A57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85" w:history="1">
        <w:r w:rsidR="007C05F5" w:rsidRPr="007C05F5">
          <w:rPr>
            <w:rStyle w:val="Hyperlink"/>
            <w:rFonts w:ascii="Cambria" w:hAnsi="Cambria"/>
            <w:noProof/>
          </w:rPr>
          <w:t>3.1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7C05F5" w:rsidRPr="007C05F5">
          <w:rPr>
            <w:rStyle w:val="Hyperlink"/>
            <w:rFonts w:ascii="Cambria" w:hAnsi="Cambria"/>
            <w:noProof/>
          </w:rPr>
          <w:t>Aaaa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85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1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419845E4" w14:textId="70ACB1F2" w:rsidR="007C05F5" w:rsidRPr="007C05F5" w:rsidRDefault="00000000">
      <w:pPr>
        <w:pStyle w:val="TOC2"/>
        <w:rPr>
          <w:rFonts w:ascii="Cambria" w:eastAsiaTheme="minorEastAsia" w:hAnsi="Cambria" w:cstheme="minorBidi"/>
          <w:noProof/>
          <w:lang w:val="en-ID" w:eastAsia="en-ID"/>
        </w:rPr>
      </w:pPr>
      <w:hyperlink w:anchor="_Toc104749586" w:history="1">
        <w:r w:rsidR="007C05F5" w:rsidRPr="007C05F5">
          <w:rPr>
            <w:rStyle w:val="Hyperlink"/>
            <w:rFonts w:ascii="Cambria" w:hAnsi="Cambria"/>
            <w:noProof/>
          </w:rPr>
          <w:t>3.2</w:t>
        </w:r>
        <w:r w:rsidR="007C05F5" w:rsidRPr="007C05F5">
          <w:rPr>
            <w:rFonts w:ascii="Cambria" w:eastAsiaTheme="minorEastAsia" w:hAnsi="Cambria" w:cstheme="minorBidi"/>
            <w:noProof/>
            <w:lang w:val="en-ID" w:eastAsia="en-ID"/>
          </w:rPr>
          <w:tab/>
        </w:r>
        <w:r w:rsidR="007C05F5" w:rsidRPr="007C05F5">
          <w:rPr>
            <w:rStyle w:val="Hyperlink"/>
            <w:rFonts w:ascii="Cambria" w:hAnsi="Cambria"/>
            <w:noProof/>
          </w:rPr>
          <w:t>Bbbb</w:t>
        </w:r>
        <w:r w:rsidR="007C05F5" w:rsidRPr="007C05F5">
          <w:rPr>
            <w:rFonts w:ascii="Cambria" w:hAnsi="Cambria"/>
            <w:noProof/>
            <w:webHidden/>
          </w:rPr>
          <w:tab/>
        </w:r>
        <w:r w:rsidR="007C05F5" w:rsidRPr="007C05F5">
          <w:rPr>
            <w:rFonts w:ascii="Cambria" w:hAnsi="Cambria"/>
            <w:noProof/>
            <w:webHidden/>
          </w:rPr>
          <w:fldChar w:fldCharType="begin"/>
        </w:r>
        <w:r w:rsidR="007C05F5" w:rsidRPr="007C05F5">
          <w:rPr>
            <w:rFonts w:ascii="Cambria" w:hAnsi="Cambria"/>
            <w:noProof/>
            <w:webHidden/>
          </w:rPr>
          <w:instrText xml:space="preserve"> PAGEREF _Toc104749586 \h </w:instrText>
        </w:r>
        <w:r w:rsidR="007C05F5" w:rsidRPr="007C05F5">
          <w:rPr>
            <w:rFonts w:ascii="Cambria" w:hAnsi="Cambria"/>
            <w:noProof/>
            <w:webHidden/>
          </w:rPr>
        </w:r>
        <w:r w:rsidR="007C05F5" w:rsidRPr="007C05F5">
          <w:rPr>
            <w:rFonts w:ascii="Cambria" w:hAnsi="Cambria"/>
            <w:noProof/>
            <w:webHidden/>
          </w:rPr>
          <w:fldChar w:fldCharType="separate"/>
        </w:r>
        <w:r w:rsidR="007C05F5" w:rsidRPr="007C05F5">
          <w:rPr>
            <w:rFonts w:ascii="Cambria" w:hAnsi="Cambria"/>
            <w:noProof/>
            <w:webHidden/>
          </w:rPr>
          <w:t>31</w:t>
        </w:r>
        <w:r w:rsidR="007C05F5" w:rsidRPr="007C05F5">
          <w:rPr>
            <w:rFonts w:ascii="Cambria" w:hAnsi="Cambria"/>
            <w:noProof/>
            <w:webHidden/>
          </w:rPr>
          <w:fldChar w:fldCharType="end"/>
        </w:r>
      </w:hyperlink>
    </w:p>
    <w:p w14:paraId="09BE06C3" w14:textId="083D4255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87" w:history="1">
        <w:r w:rsidR="007C05F5" w:rsidRPr="007C05F5">
          <w:rPr>
            <w:rStyle w:val="Hyperlink"/>
            <w:rFonts w:cstheme="minorHAnsi"/>
            <w:noProof/>
          </w:rPr>
          <w:t>JUDUL BAB IV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87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39</w:t>
        </w:r>
        <w:r w:rsidR="007C05F5" w:rsidRPr="007C05F5">
          <w:rPr>
            <w:noProof/>
            <w:webHidden/>
          </w:rPr>
          <w:fldChar w:fldCharType="end"/>
        </w:r>
      </w:hyperlink>
    </w:p>
    <w:p w14:paraId="5A160C87" w14:textId="4FFD86AA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88" w:history="1">
        <w:r w:rsidR="007C05F5" w:rsidRPr="007C05F5">
          <w:rPr>
            <w:rStyle w:val="Hyperlink"/>
            <w:rFonts w:cstheme="minorHAnsi"/>
            <w:noProof/>
          </w:rPr>
          <w:t>JUDUL BAB V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88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39</w:t>
        </w:r>
        <w:r w:rsidR="007C05F5" w:rsidRPr="007C05F5">
          <w:rPr>
            <w:noProof/>
            <w:webHidden/>
          </w:rPr>
          <w:fldChar w:fldCharType="end"/>
        </w:r>
      </w:hyperlink>
    </w:p>
    <w:p w14:paraId="1AEB7EE5" w14:textId="6605D5DD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89" w:history="1">
        <w:r w:rsidR="007C05F5" w:rsidRPr="007C05F5">
          <w:rPr>
            <w:rStyle w:val="Hyperlink"/>
            <w:rFonts w:cstheme="minorHAnsi"/>
            <w:noProof/>
          </w:rPr>
          <w:t>JUDUL BAB VI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89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40</w:t>
        </w:r>
        <w:r w:rsidR="007C05F5" w:rsidRPr="007C05F5">
          <w:rPr>
            <w:noProof/>
            <w:webHidden/>
          </w:rPr>
          <w:fldChar w:fldCharType="end"/>
        </w:r>
      </w:hyperlink>
    </w:p>
    <w:p w14:paraId="576FE797" w14:textId="5CD21677" w:rsidR="007C05F5" w:rsidRPr="007C05F5" w:rsidRDefault="00000000">
      <w:pPr>
        <w:pStyle w:val="TOC1"/>
        <w:rPr>
          <w:rFonts w:eastAsiaTheme="minorEastAsia" w:cstheme="minorBidi"/>
          <w:noProof/>
          <w:lang w:val="en-ID" w:eastAsia="en-ID"/>
        </w:rPr>
      </w:pPr>
      <w:hyperlink w:anchor="_Toc104749590" w:history="1">
        <w:r w:rsidR="007C05F5" w:rsidRPr="007C05F5">
          <w:rPr>
            <w:rStyle w:val="Hyperlink"/>
            <w:rFonts w:cstheme="minorHAnsi"/>
            <w:noProof/>
          </w:rPr>
          <w:t>DAFTAR PUSTAKA</w:t>
        </w:r>
        <w:r w:rsidR="007C05F5" w:rsidRPr="007C05F5">
          <w:rPr>
            <w:noProof/>
            <w:webHidden/>
          </w:rPr>
          <w:tab/>
        </w:r>
        <w:r w:rsidR="007C05F5" w:rsidRPr="007C05F5">
          <w:rPr>
            <w:noProof/>
            <w:webHidden/>
          </w:rPr>
          <w:fldChar w:fldCharType="begin"/>
        </w:r>
        <w:r w:rsidR="007C05F5" w:rsidRPr="007C05F5">
          <w:rPr>
            <w:noProof/>
            <w:webHidden/>
          </w:rPr>
          <w:instrText xml:space="preserve"> PAGEREF _Toc104749590 \h </w:instrText>
        </w:r>
        <w:r w:rsidR="007C05F5" w:rsidRPr="007C05F5">
          <w:rPr>
            <w:noProof/>
            <w:webHidden/>
          </w:rPr>
        </w:r>
        <w:r w:rsidR="007C05F5" w:rsidRPr="007C05F5">
          <w:rPr>
            <w:noProof/>
            <w:webHidden/>
          </w:rPr>
          <w:fldChar w:fldCharType="separate"/>
        </w:r>
        <w:r w:rsidR="007C05F5" w:rsidRPr="007C05F5">
          <w:rPr>
            <w:noProof/>
            <w:webHidden/>
          </w:rPr>
          <w:t>40</w:t>
        </w:r>
        <w:r w:rsidR="007C05F5" w:rsidRPr="007C05F5">
          <w:rPr>
            <w:noProof/>
            <w:webHidden/>
          </w:rPr>
          <w:fldChar w:fldCharType="end"/>
        </w:r>
      </w:hyperlink>
    </w:p>
    <w:p w14:paraId="3770A4AE" w14:textId="7B1461DF" w:rsidR="00CE2C37" w:rsidRPr="006C7037" w:rsidRDefault="00CE2C37" w:rsidP="006C7037">
      <w:pPr>
        <w:rPr>
          <w:lang w:val="id-ID"/>
        </w:rPr>
      </w:pPr>
      <w:r w:rsidRPr="002166C4">
        <w:rPr>
          <w:rFonts w:cstheme="minorHAnsi"/>
          <w:lang w:val="id-ID"/>
        </w:rPr>
        <w:fldChar w:fldCharType="end"/>
      </w:r>
    </w:p>
    <w:p w14:paraId="776A8325" w14:textId="77777777" w:rsidR="004F4AF5" w:rsidRPr="0098762A" w:rsidRDefault="004F4AF5" w:rsidP="00CE2C37">
      <w:pPr>
        <w:rPr>
          <w:lang w:val="id-ID"/>
        </w:rPr>
        <w:sectPr w:rsidR="004F4AF5" w:rsidRPr="0098762A" w:rsidSect="003C6909">
          <w:headerReference w:type="default" r:id="rId15"/>
          <w:footerReference w:type="default" r:id="rId16"/>
          <w:pgSz w:w="11907" w:h="16840" w:code="9"/>
          <w:pgMar w:top="1418" w:right="1418" w:bottom="1418" w:left="1418" w:header="567" w:footer="454" w:gutter="0"/>
          <w:pgNumType w:fmt="lowerRoman" w:start="1"/>
          <w:cols w:space="720"/>
          <w:docGrid w:linePitch="360"/>
        </w:sectPr>
      </w:pPr>
    </w:p>
    <w:p w14:paraId="1E6D6669" w14:textId="1289E7EA" w:rsidR="00845FB3" w:rsidRDefault="00845FB3" w:rsidP="006A3867">
      <w:pPr>
        <w:pStyle w:val="Heading1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BAB 1</w:t>
      </w:r>
    </w:p>
    <w:p w14:paraId="6120B585" w14:textId="165A39F0" w:rsidR="006A3867" w:rsidRPr="006028EF" w:rsidRDefault="006028EF" w:rsidP="006A3867">
      <w:pPr>
        <w:pStyle w:val="Heading1"/>
        <w:rPr>
          <w:rFonts w:cstheme="minorHAnsi"/>
          <w:lang w:val="en-US"/>
        </w:rPr>
      </w:pPr>
      <w:r>
        <w:rPr>
          <w:rFonts w:cstheme="minorHAnsi"/>
          <w:lang w:val="en-US"/>
        </w:rPr>
        <w:t>PENDAHULUAN</w:t>
      </w:r>
    </w:p>
    <w:p w14:paraId="71452C4F" w14:textId="3EE759F2" w:rsidR="00326DFA" w:rsidRDefault="0081345C" w:rsidP="0081345C">
      <w:pPr>
        <w:pStyle w:val="Heading2"/>
        <w:numPr>
          <w:ilvl w:val="0"/>
          <w:numId w:val="0"/>
        </w:numPr>
      </w:pPr>
      <w:bookmarkStart w:id="2" w:name="_Toc104749578"/>
      <w:r>
        <w:rPr>
          <w:lang w:val="en-US"/>
        </w:rPr>
        <w:t xml:space="preserve">1.1  </w:t>
      </w:r>
      <w:bookmarkEnd w:id="2"/>
      <w:r>
        <w:rPr>
          <w:lang w:val="en-US"/>
        </w:rPr>
        <w:t xml:space="preserve">Latar </w:t>
      </w:r>
      <w:proofErr w:type="spellStart"/>
      <w:r>
        <w:rPr>
          <w:lang w:val="en-US"/>
        </w:rPr>
        <w:t>Belakang</w:t>
      </w:r>
      <w:proofErr w:type="spellEnd"/>
    </w:p>
    <w:p w14:paraId="7F5FF0A8" w14:textId="75145196" w:rsidR="00D240FE" w:rsidRDefault="0048584B" w:rsidP="0095633C">
      <w:pPr>
        <w:ind w:left="426" w:hanging="426"/>
        <w:rPr>
          <w:lang w:eastAsia="x-none"/>
        </w:rPr>
      </w:pPr>
      <w:r>
        <w:rPr>
          <w:lang w:eastAsia="x-none"/>
        </w:rPr>
        <w:tab/>
      </w:r>
      <w:bookmarkStart w:id="3" w:name="_Toc104749579"/>
      <w:r w:rsidR="00F33567">
        <w:rPr>
          <w:lang w:eastAsia="x-none"/>
        </w:rPr>
        <w:tab/>
      </w:r>
      <w:r w:rsidR="000A461B">
        <w:rPr>
          <w:lang w:eastAsia="x-none"/>
        </w:rPr>
        <w:t xml:space="preserve">Center of </w:t>
      </w:r>
      <w:proofErr w:type="spellStart"/>
      <w:r w:rsidR="000A461B">
        <w:rPr>
          <w:lang w:eastAsia="x-none"/>
        </w:rPr>
        <w:t>Exellence</w:t>
      </w:r>
      <w:proofErr w:type="spellEnd"/>
      <w:r w:rsidR="000A461B">
        <w:rPr>
          <w:lang w:eastAsia="x-none"/>
        </w:rPr>
        <w:t xml:space="preserve"> </w:t>
      </w:r>
      <w:r w:rsidR="000A461B" w:rsidRPr="000A461B">
        <w:rPr>
          <w:lang w:eastAsia="x-none"/>
        </w:rPr>
        <w:t>(</w:t>
      </w:r>
      <w:proofErr w:type="spellStart"/>
      <w:r w:rsidR="000A461B" w:rsidRPr="000A461B">
        <w:rPr>
          <w:lang w:eastAsia="x-none"/>
        </w:rPr>
        <w:t>C</w:t>
      </w:r>
      <w:r w:rsidR="00BF25AD">
        <w:rPr>
          <w:lang w:eastAsia="x-none"/>
        </w:rPr>
        <w:t>o</w:t>
      </w:r>
      <w:r w:rsidR="000A461B" w:rsidRPr="000A461B">
        <w:rPr>
          <w:lang w:eastAsia="x-none"/>
        </w:rPr>
        <w:t>E</w:t>
      </w:r>
      <w:proofErr w:type="spellEnd"/>
      <w:r w:rsidR="000A461B" w:rsidRPr="000A461B">
        <w:rPr>
          <w:lang w:eastAsia="x-none"/>
        </w:rPr>
        <w:t xml:space="preserve">), </w:t>
      </w:r>
      <w:proofErr w:type="spellStart"/>
      <w:r w:rsidR="00264277">
        <w:rPr>
          <w:lang w:eastAsia="x-none"/>
        </w:rPr>
        <w:t>sering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disebut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pusat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keunggulan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adalah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>
        <w:rPr>
          <w:lang w:eastAsia="x-none"/>
        </w:rPr>
        <w:t>sebuah</w:t>
      </w:r>
      <w:proofErr w:type="spellEnd"/>
      <w:r w:rsid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tim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fasilitas</w:t>
      </w:r>
      <w:proofErr w:type="spellEnd"/>
      <w:r w:rsidR="00264277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bersama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atau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entitas</w:t>
      </w:r>
      <w:proofErr w:type="spellEnd"/>
      <w:r w:rsidR="000A461B" w:rsidRPr="000A461B">
        <w:rPr>
          <w:lang w:eastAsia="x-none"/>
        </w:rPr>
        <w:t xml:space="preserve"> yang </w:t>
      </w:r>
      <w:proofErr w:type="spellStart"/>
      <w:r w:rsidR="000A461B" w:rsidRPr="000A461B">
        <w:rPr>
          <w:lang w:eastAsia="x-none"/>
        </w:rPr>
        <w:t>menyediakan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kepemimpinan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praktik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terbaik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penelitian</w:t>
      </w:r>
      <w:proofErr w:type="spellEnd"/>
      <w:r w:rsidR="000A461B" w:rsidRPr="000A461B">
        <w:rPr>
          <w:lang w:eastAsia="x-none"/>
        </w:rPr>
        <w:t xml:space="preserve">, </w:t>
      </w:r>
      <w:proofErr w:type="spellStart"/>
      <w:r w:rsidR="000A461B" w:rsidRPr="000A461B">
        <w:rPr>
          <w:lang w:eastAsia="x-none"/>
        </w:rPr>
        <w:t>dukungan</w:t>
      </w:r>
      <w:proofErr w:type="spellEnd"/>
      <w:r w:rsidR="000A461B" w:rsidRPr="000A461B">
        <w:rPr>
          <w:lang w:eastAsia="x-none"/>
        </w:rPr>
        <w:t>, dan/</w:t>
      </w:r>
      <w:proofErr w:type="spellStart"/>
      <w:r w:rsidR="000A461B" w:rsidRPr="000A461B">
        <w:rPr>
          <w:lang w:eastAsia="x-none"/>
        </w:rPr>
        <w:t>atau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pelatihan</w:t>
      </w:r>
      <w:proofErr w:type="spellEnd"/>
      <w:r w:rsidR="000A461B" w:rsidRPr="000A461B">
        <w:rPr>
          <w:lang w:eastAsia="x-none"/>
        </w:rPr>
        <w:t xml:space="preserve"> </w:t>
      </w:r>
      <w:proofErr w:type="spellStart"/>
      <w:r w:rsidR="000A461B" w:rsidRPr="000A461B">
        <w:rPr>
          <w:lang w:eastAsia="x-none"/>
        </w:rPr>
        <w:t>untuk</w:t>
      </w:r>
      <w:proofErr w:type="spellEnd"/>
      <w:r w:rsidR="000A461B" w:rsidRPr="000A461B">
        <w:rPr>
          <w:lang w:eastAsia="x-none"/>
        </w:rPr>
        <w:t xml:space="preserve"> area </w:t>
      </w:r>
      <w:proofErr w:type="spellStart"/>
      <w:r w:rsidR="00264277">
        <w:rPr>
          <w:lang w:eastAsia="x-none"/>
        </w:rPr>
        <w:t>fo</w:t>
      </w:r>
      <w:r w:rsidR="00774403">
        <w:rPr>
          <w:lang w:eastAsia="x-none"/>
        </w:rPr>
        <w:t>k</w:t>
      </w:r>
      <w:r w:rsidR="00264277">
        <w:rPr>
          <w:lang w:eastAsia="x-none"/>
        </w:rPr>
        <w:t>us</w:t>
      </w:r>
      <w:bookmarkEnd w:id="3"/>
      <w:proofErr w:type="spellEnd"/>
      <w:r w:rsidR="00264277">
        <w:rPr>
          <w:lang w:eastAsia="x-none"/>
        </w:rPr>
        <w:t xml:space="preserve"> </w:t>
      </w:r>
      <w:r w:rsidR="000A461B">
        <w:rPr>
          <w:lang w:eastAsia="x-none"/>
        </w:rPr>
        <w:t xml:space="preserve">pada </w:t>
      </w:r>
      <w:proofErr w:type="spellStart"/>
      <w:r w:rsidR="00264277">
        <w:rPr>
          <w:lang w:eastAsia="x-none"/>
        </w:rPr>
        <w:t>bidang</w:t>
      </w:r>
      <w:proofErr w:type="spellEnd"/>
      <w:r w:rsidR="00264277">
        <w:rPr>
          <w:lang w:eastAsia="x-none"/>
        </w:rPr>
        <w:t xml:space="preserve"> </w:t>
      </w:r>
      <w:proofErr w:type="spellStart"/>
      <w:r w:rsidR="00264277">
        <w:rPr>
          <w:lang w:eastAsia="x-none"/>
        </w:rPr>
        <w:t>tertentu</w:t>
      </w:r>
      <w:proofErr w:type="spellEnd"/>
      <w:r w:rsidR="00264277">
        <w:rPr>
          <w:lang w:eastAsia="x-none"/>
        </w:rPr>
        <w:t>. P</w:t>
      </w:r>
      <w:r w:rsidR="00264277" w:rsidRPr="00264277">
        <w:rPr>
          <w:lang w:eastAsia="x-none"/>
        </w:rPr>
        <w:t xml:space="preserve">usat </w:t>
      </w:r>
      <w:proofErr w:type="spellStart"/>
      <w:r w:rsidR="00264277" w:rsidRPr="00264277">
        <w:rPr>
          <w:lang w:eastAsia="x-none"/>
        </w:rPr>
        <w:t>keunggulan</w:t>
      </w:r>
      <w:proofErr w:type="spellEnd"/>
      <w:r w:rsid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dalam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satu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konteks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mungkin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memiliki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karakteristik</w:t>
      </w:r>
      <w:proofErr w:type="spellEnd"/>
      <w:r w:rsidR="00264277" w:rsidRPr="00264277">
        <w:rPr>
          <w:lang w:eastAsia="x-none"/>
        </w:rPr>
        <w:t xml:space="preserve"> yang </w:t>
      </w:r>
      <w:proofErr w:type="spellStart"/>
      <w:r w:rsidR="00264277" w:rsidRPr="00264277">
        <w:rPr>
          <w:lang w:eastAsia="x-none"/>
        </w:rPr>
        <w:t>sama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sekali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berbeda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dari</w:t>
      </w:r>
      <w:proofErr w:type="spellEnd"/>
      <w:r w:rsidR="00264277" w:rsidRPr="00264277">
        <w:rPr>
          <w:lang w:eastAsia="x-none"/>
        </w:rPr>
        <w:t xml:space="preserve"> yang lain. Area </w:t>
      </w:r>
      <w:proofErr w:type="spellStart"/>
      <w:r w:rsidR="00264277" w:rsidRPr="00264277">
        <w:rPr>
          <w:lang w:eastAsia="x-none"/>
        </w:rPr>
        <w:t>fokus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mungkin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>
        <w:rPr>
          <w:lang w:eastAsia="x-none"/>
        </w:rPr>
        <w:t>saja</w:t>
      </w:r>
      <w:proofErr w:type="spellEnd"/>
      <w:r w:rsidR="00264277">
        <w:rPr>
          <w:lang w:eastAsia="x-none"/>
        </w:rPr>
        <w:t xml:space="preserve"> </w:t>
      </w:r>
      <w:proofErr w:type="spellStart"/>
      <w:r w:rsidR="00264277">
        <w:rPr>
          <w:lang w:eastAsia="x-none"/>
        </w:rPr>
        <w:t>berupa</w:t>
      </w:r>
      <w:proofErr w:type="spellEnd"/>
      <w:r w:rsidR="00264277">
        <w:rPr>
          <w:lang w:eastAsia="x-none"/>
        </w:rPr>
        <w:t xml:space="preserve"> </w:t>
      </w:r>
      <w:proofErr w:type="spellStart"/>
      <w:r w:rsidR="00264277">
        <w:rPr>
          <w:lang w:eastAsia="x-none"/>
        </w:rPr>
        <w:t>sebuah</w:t>
      </w:r>
      <w:proofErr w:type="spellEnd"/>
      <w:r w:rsid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teknologi</w:t>
      </w:r>
      <w:proofErr w:type="spellEnd"/>
      <w:r w:rsidR="00264277" w:rsidRPr="00264277">
        <w:rPr>
          <w:lang w:eastAsia="x-none"/>
        </w:rPr>
        <w:t xml:space="preserve"> , </w:t>
      </w:r>
      <w:proofErr w:type="spellStart"/>
      <w:r w:rsidR="00264277" w:rsidRPr="00264277">
        <w:rPr>
          <w:lang w:eastAsia="x-none"/>
        </w:rPr>
        <w:t>konsep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bisnis</w:t>
      </w:r>
      <w:proofErr w:type="spellEnd"/>
      <w:r w:rsidR="00264277" w:rsidRPr="00264277">
        <w:rPr>
          <w:lang w:eastAsia="x-none"/>
        </w:rPr>
        <w:t xml:space="preserve"> , </w:t>
      </w:r>
      <w:proofErr w:type="spellStart"/>
      <w:r w:rsidR="00264277" w:rsidRPr="00264277">
        <w:rPr>
          <w:lang w:eastAsia="x-none"/>
        </w:rPr>
        <w:t>keterampilan</w:t>
      </w:r>
      <w:proofErr w:type="spellEnd"/>
      <w:r w:rsidR="00264277" w:rsidRPr="00264277">
        <w:rPr>
          <w:lang w:eastAsia="x-none"/>
        </w:rPr>
        <w:t xml:space="preserve">  </w:t>
      </w:r>
      <w:proofErr w:type="spellStart"/>
      <w:r w:rsidR="00264277" w:rsidRPr="00264277">
        <w:rPr>
          <w:lang w:eastAsia="x-none"/>
        </w:rPr>
        <w:t>atau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bidang</w:t>
      </w:r>
      <w:proofErr w:type="spellEnd"/>
      <w:r w:rsidR="00264277" w:rsidRPr="00264277">
        <w:rPr>
          <w:lang w:eastAsia="x-none"/>
        </w:rPr>
        <w:t xml:space="preserve"> </w:t>
      </w:r>
      <w:proofErr w:type="spellStart"/>
      <w:r w:rsidR="00264277" w:rsidRPr="00264277">
        <w:rPr>
          <w:lang w:eastAsia="x-none"/>
        </w:rPr>
        <w:t>studi</w:t>
      </w:r>
      <w:proofErr w:type="spellEnd"/>
      <w:r w:rsidR="00264277" w:rsidRPr="00264277">
        <w:rPr>
          <w:lang w:eastAsia="x-none"/>
        </w:rPr>
        <w:t xml:space="preserve"> yang </w:t>
      </w:r>
      <w:proofErr w:type="spellStart"/>
      <w:r w:rsidR="00264277" w:rsidRPr="00264277">
        <w:rPr>
          <w:lang w:eastAsia="x-none"/>
        </w:rPr>
        <w:t>luas</w:t>
      </w:r>
      <w:proofErr w:type="spellEnd"/>
      <w:r w:rsidR="00264277">
        <w:rPr>
          <w:lang w:eastAsia="x-none"/>
        </w:rPr>
        <w:t xml:space="preserve">. </w:t>
      </w:r>
    </w:p>
    <w:p w14:paraId="47498496" w14:textId="73839AAA" w:rsidR="00F33567" w:rsidRDefault="00A73617" w:rsidP="00F33567">
      <w:pPr>
        <w:ind w:left="426" w:firstLine="294"/>
        <w:rPr>
          <w:rFonts w:cstheme="minorHAnsi"/>
        </w:rPr>
      </w:pPr>
      <w:r w:rsidRPr="00A73617">
        <w:rPr>
          <w:rFonts w:cstheme="minorHAnsi"/>
        </w:rPr>
        <w:t xml:space="preserve">Dalam </w:t>
      </w:r>
      <w:proofErr w:type="spellStart"/>
      <w:r w:rsidRPr="00A73617">
        <w:rPr>
          <w:rFonts w:cstheme="minorHAnsi"/>
        </w:rPr>
        <w:t>sebuah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organisasi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="00BF25AD">
        <w:rPr>
          <w:rFonts w:cstheme="minorHAnsi"/>
        </w:rPr>
        <w:t>CoE</w:t>
      </w:r>
      <w:proofErr w:type="spellEnd"/>
      <w:r w:rsidR="00BF25AD">
        <w:rPr>
          <w:rFonts w:cstheme="minorHAnsi"/>
        </w:rPr>
        <w:t xml:space="preserve"> </w:t>
      </w:r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dap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merujuk</w:t>
      </w:r>
      <w:proofErr w:type="spellEnd"/>
      <w:r w:rsidRPr="00A73617">
        <w:rPr>
          <w:rFonts w:cstheme="minorHAnsi"/>
        </w:rPr>
        <w:t xml:space="preserve"> pada </w:t>
      </w:r>
      <w:proofErr w:type="spellStart"/>
      <w:r w:rsidRPr="00A73617">
        <w:rPr>
          <w:rFonts w:cstheme="minorHAnsi"/>
        </w:rPr>
        <w:t>sekelompok</w:t>
      </w:r>
      <w:proofErr w:type="spellEnd"/>
      <w:r w:rsidRPr="00A73617">
        <w:rPr>
          <w:rFonts w:cstheme="minorHAnsi"/>
        </w:rPr>
        <w:t xml:space="preserve"> orang, </w:t>
      </w:r>
      <w:proofErr w:type="spellStart"/>
      <w:r w:rsidRPr="00A73617">
        <w:rPr>
          <w:rFonts w:cstheme="minorHAnsi"/>
        </w:rPr>
        <w:t>departemen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atau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fasilitas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ersama</w:t>
      </w:r>
      <w:proofErr w:type="spellEnd"/>
      <w:r w:rsidRPr="00A73617">
        <w:rPr>
          <w:rFonts w:cstheme="minorHAnsi"/>
        </w:rPr>
        <w:t xml:space="preserve">. </w:t>
      </w:r>
      <w:proofErr w:type="spellStart"/>
      <w:r w:rsidRPr="00A73617">
        <w:rPr>
          <w:rFonts w:cstheme="minorHAnsi"/>
        </w:rPr>
        <w:t>Mungkin</w:t>
      </w:r>
      <w:proofErr w:type="spellEnd"/>
      <w:r w:rsidRPr="00A73617">
        <w:rPr>
          <w:rFonts w:cstheme="minorHAnsi"/>
        </w:rPr>
        <w:t xml:space="preserve"> juga </w:t>
      </w:r>
      <w:proofErr w:type="spellStart"/>
      <w:r w:rsidRPr="00A73617">
        <w:rPr>
          <w:rFonts w:cstheme="minorHAnsi"/>
        </w:rPr>
        <w:t>dikenal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baga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us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ompetensi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atau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baga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us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emampuan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atau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baga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us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eunggulan</w:t>
      </w:r>
      <w:proofErr w:type="spellEnd"/>
      <w:r w:rsidRPr="00A73617">
        <w:rPr>
          <w:rFonts w:cstheme="minorHAnsi"/>
        </w:rPr>
        <w:t xml:space="preserve">. Stephen Jenner dan Craig </w:t>
      </w:r>
      <w:proofErr w:type="spellStart"/>
      <w:r w:rsidRPr="00A73617">
        <w:rPr>
          <w:rFonts w:cstheme="minorHAnsi"/>
        </w:rPr>
        <w:t>Kilford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dalam</w:t>
      </w:r>
      <w:proofErr w:type="spellEnd"/>
      <w:r w:rsidRPr="00A73617">
        <w:rPr>
          <w:rFonts w:cstheme="minorHAnsi"/>
        </w:rPr>
        <w:t xml:space="preserve"> Management of Portfolios, </w:t>
      </w:r>
      <w:proofErr w:type="spellStart"/>
      <w:r w:rsidRPr="00A73617">
        <w:rPr>
          <w:rFonts w:cstheme="minorHAnsi"/>
        </w:rPr>
        <w:t>menyebutk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C</w:t>
      </w:r>
      <w:r w:rsidR="00CA503C">
        <w:rPr>
          <w:rFonts w:cstheme="minorHAnsi"/>
        </w:rPr>
        <w:t>o</w:t>
      </w:r>
      <w:r w:rsidRPr="00A73617">
        <w:rPr>
          <w:rFonts w:cstheme="minorHAnsi"/>
        </w:rPr>
        <w:t>E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baga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fungs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oordinasi</w:t>
      </w:r>
      <w:proofErr w:type="spellEnd"/>
      <w:r w:rsidRPr="00A73617">
        <w:rPr>
          <w:rFonts w:cstheme="minorHAnsi"/>
        </w:rPr>
        <w:t xml:space="preserve"> yang </w:t>
      </w:r>
      <w:proofErr w:type="spellStart"/>
      <w:r w:rsidRPr="00A73617">
        <w:rPr>
          <w:rFonts w:cstheme="minorHAnsi"/>
        </w:rPr>
        <w:t>memastik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ahwa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inisiatif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erubah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disampaik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cara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onsisten</w:t>
      </w:r>
      <w:proofErr w:type="spellEnd"/>
      <w:r w:rsidRPr="00A73617">
        <w:rPr>
          <w:rFonts w:cstheme="minorHAnsi"/>
        </w:rPr>
        <w:t xml:space="preserve"> dan </w:t>
      </w:r>
      <w:proofErr w:type="spellStart"/>
      <w:r w:rsidRPr="00A73617">
        <w:rPr>
          <w:rFonts w:cstheme="minorHAnsi"/>
        </w:rPr>
        <w:t>baik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melalui</w:t>
      </w:r>
      <w:proofErr w:type="spellEnd"/>
      <w:r w:rsidRPr="00A73617">
        <w:rPr>
          <w:rFonts w:cstheme="minorHAnsi"/>
        </w:rPr>
        <w:t xml:space="preserve"> proses </w:t>
      </w:r>
      <w:proofErr w:type="spellStart"/>
      <w:r w:rsidRPr="00A73617">
        <w:rPr>
          <w:rFonts w:cstheme="minorHAnsi"/>
        </w:rPr>
        <w:t>standar</w:t>
      </w:r>
      <w:proofErr w:type="spellEnd"/>
      <w:r w:rsidRPr="00A73617">
        <w:rPr>
          <w:rFonts w:cstheme="minorHAnsi"/>
        </w:rPr>
        <w:t xml:space="preserve"> dan </w:t>
      </w:r>
      <w:proofErr w:type="spellStart"/>
      <w:r w:rsidRPr="00A73617">
        <w:rPr>
          <w:rFonts w:cstheme="minorHAnsi"/>
        </w:rPr>
        <w:t>staf</w:t>
      </w:r>
      <w:proofErr w:type="spellEnd"/>
      <w:r w:rsidRPr="00A73617">
        <w:rPr>
          <w:rFonts w:cstheme="minorHAnsi"/>
        </w:rPr>
        <w:t xml:space="preserve"> yang </w:t>
      </w:r>
      <w:proofErr w:type="spellStart"/>
      <w:r w:rsidRPr="00A73617">
        <w:rPr>
          <w:rFonts w:cstheme="minorHAnsi"/>
        </w:rPr>
        <w:t>kompeten</w:t>
      </w:r>
      <w:proofErr w:type="spellEnd"/>
      <w:r w:rsidR="00DD63DC">
        <w:rPr>
          <w:rFonts w:cstheme="minorHAnsi"/>
        </w:rPr>
        <w:t xml:space="preserve"> </w:t>
      </w:r>
      <w:r w:rsidRPr="00A73617">
        <w:rPr>
          <w:rFonts w:cstheme="minorHAnsi"/>
        </w:rPr>
        <w:t>[</w:t>
      </w:r>
      <w:r w:rsidR="00F33567">
        <w:rPr>
          <w:rFonts w:cstheme="minorHAnsi"/>
        </w:rPr>
        <w:t>1</w:t>
      </w:r>
      <w:r w:rsidRPr="00A73617">
        <w:rPr>
          <w:rFonts w:cstheme="minorHAnsi"/>
        </w:rPr>
        <w:t>]</w:t>
      </w:r>
      <w:r w:rsidR="00DD63DC">
        <w:rPr>
          <w:rFonts w:cstheme="minorHAnsi"/>
        </w:rPr>
        <w:t>.</w:t>
      </w:r>
      <w:r w:rsidR="00F33567">
        <w:rPr>
          <w:rFonts w:cstheme="minorHAnsi"/>
        </w:rPr>
        <w:t xml:space="preserve"> </w:t>
      </w:r>
      <w:r w:rsidRPr="00A73617">
        <w:rPr>
          <w:rFonts w:cstheme="minorHAnsi"/>
        </w:rPr>
        <w:t xml:space="preserve">Di </w:t>
      </w:r>
      <w:proofErr w:type="spellStart"/>
      <w:r w:rsidRPr="00A73617">
        <w:rPr>
          <w:rFonts w:cstheme="minorHAnsi"/>
        </w:rPr>
        <w:t>perusaha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teknologi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konsep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us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eunggul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ring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dikaitk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deng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perangka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lunak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aru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teknologi</w:t>
      </w:r>
      <w:proofErr w:type="spellEnd"/>
      <w:r w:rsidRPr="00A73617">
        <w:rPr>
          <w:rFonts w:cstheme="minorHAnsi"/>
        </w:rPr>
        <w:t xml:space="preserve">, </w:t>
      </w:r>
      <w:proofErr w:type="spellStart"/>
      <w:r w:rsidRPr="00A73617">
        <w:rPr>
          <w:rFonts w:cstheme="minorHAnsi"/>
        </w:rPr>
        <w:t>atau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konsep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isnis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terkait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sepert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arsitektur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erorientasi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layana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atau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intelijen</w:t>
      </w:r>
      <w:proofErr w:type="spellEnd"/>
      <w:r w:rsidRPr="00A73617">
        <w:rPr>
          <w:rFonts w:cstheme="minorHAnsi"/>
        </w:rPr>
        <w:t xml:space="preserve"> </w:t>
      </w:r>
      <w:proofErr w:type="spellStart"/>
      <w:r w:rsidRPr="00A73617">
        <w:rPr>
          <w:rFonts w:cstheme="minorHAnsi"/>
        </w:rPr>
        <w:t>bisnis</w:t>
      </w:r>
      <w:proofErr w:type="spellEnd"/>
      <w:r w:rsidRPr="00A73617">
        <w:rPr>
          <w:rFonts w:cstheme="minorHAnsi"/>
        </w:rPr>
        <w:t>.</w:t>
      </w:r>
      <w:r w:rsidR="00F33567">
        <w:rPr>
          <w:rFonts w:cstheme="minorHAnsi"/>
        </w:rPr>
        <w:t xml:space="preserve"> </w:t>
      </w:r>
      <w:r w:rsidR="00F33567" w:rsidRPr="00F33567">
        <w:rPr>
          <w:rFonts w:cstheme="minorHAnsi"/>
        </w:rPr>
        <w:t xml:space="preserve">Di </w:t>
      </w:r>
      <w:proofErr w:type="spellStart"/>
      <w:r w:rsidR="00F33567" w:rsidRPr="00F33567">
        <w:rPr>
          <w:rFonts w:cstheme="minorHAnsi"/>
        </w:rPr>
        <w:t>lembaga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akademis</w:t>
      </w:r>
      <w:proofErr w:type="spellEnd"/>
      <w:r w:rsidR="00F33567" w:rsidRPr="00F33567">
        <w:rPr>
          <w:rFonts w:cstheme="minorHAnsi"/>
        </w:rPr>
        <w:t xml:space="preserve">, </w:t>
      </w:r>
      <w:proofErr w:type="spellStart"/>
      <w:r w:rsidR="00F33567" w:rsidRPr="00F33567">
        <w:rPr>
          <w:rFonts w:cstheme="minorHAnsi"/>
        </w:rPr>
        <w:t>pusat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keunggula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sering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mengacu</w:t>
      </w:r>
      <w:proofErr w:type="spellEnd"/>
      <w:r w:rsidR="00F33567" w:rsidRPr="00F33567">
        <w:rPr>
          <w:rFonts w:cstheme="minorHAnsi"/>
        </w:rPr>
        <w:t xml:space="preserve"> pada </w:t>
      </w:r>
      <w:proofErr w:type="spellStart"/>
      <w:r w:rsidR="00F33567" w:rsidRPr="00F33567">
        <w:rPr>
          <w:rFonts w:cstheme="minorHAnsi"/>
        </w:rPr>
        <w:t>tim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denga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fokus</w:t>
      </w:r>
      <w:proofErr w:type="spellEnd"/>
      <w:r w:rsidR="00F33567" w:rsidRPr="00F33567">
        <w:rPr>
          <w:rFonts w:cstheme="minorHAnsi"/>
        </w:rPr>
        <w:t xml:space="preserve"> yang </w:t>
      </w:r>
      <w:proofErr w:type="spellStart"/>
      <w:r w:rsidR="00F33567" w:rsidRPr="00F33567">
        <w:rPr>
          <w:rFonts w:cstheme="minorHAnsi"/>
        </w:rPr>
        <w:t>jelas</w:t>
      </w:r>
      <w:proofErr w:type="spellEnd"/>
      <w:r w:rsidR="00F33567" w:rsidRPr="00F33567">
        <w:rPr>
          <w:rFonts w:cstheme="minorHAnsi"/>
        </w:rPr>
        <w:t xml:space="preserve"> pada </w:t>
      </w:r>
      <w:proofErr w:type="spellStart"/>
      <w:r w:rsidR="00F33567" w:rsidRPr="00F33567">
        <w:rPr>
          <w:rFonts w:cstheme="minorHAnsi"/>
        </w:rPr>
        <w:t>bidang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penelitia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tertentu</w:t>
      </w:r>
      <w:proofErr w:type="spellEnd"/>
      <w:r w:rsidR="00F33567" w:rsidRPr="00F33567">
        <w:rPr>
          <w:rFonts w:cstheme="minorHAnsi"/>
        </w:rPr>
        <w:t xml:space="preserve">; </w:t>
      </w:r>
      <w:proofErr w:type="spellStart"/>
      <w:r w:rsidR="00F33567">
        <w:rPr>
          <w:rFonts w:cstheme="minorHAnsi"/>
        </w:rPr>
        <w:t>dimana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pusat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semacam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itu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dapat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menyatuka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anggota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fakultas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dari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berbagai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disipli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ilmu</w:t>
      </w:r>
      <w:proofErr w:type="spellEnd"/>
      <w:r w:rsidR="00F33567" w:rsidRPr="00F33567">
        <w:rPr>
          <w:rFonts w:cstheme="minorHAnsi"/>
        </w:rPr>
        <w:t xml:space="preserve"> dan </w:t>
      </w:r>
      <w:proofErr w:type="spellStart"/>
      <w:r w:rsidR="00F33567" w:rsidRPr="00F33567">
        <w:rPr>
          <w:rFonts w:cstheme="minorHAnsi"/>
        </w:rPr>
        <w:t>menyediakan</w:t>
      </w:r>
      <w:proofErr w:type="spellEnd"/>
      <w:r w:rsidR="00F33567" w:rsidRPr="00F33567">
        <w:rPr>
          <w:rFonts w:cstheme="minorHAnsi"/>
        </w:rPr>
        <w:t xml:space="preserve"> </w:t>
      </w:r>
      <w:proofErr w:type="spellStart"/>
      <w:r w:rsidR="00F33567" w:rsidRPr="00F33567">
        <w:rPr>
          <w:rFonts w:cstheme="minorHAnsi"/>
        </w:rPr>
        <w:t>fasilitas</w:t>
      </w:r>
      <w:proofErr w:type="spellEnd"/>
      <w:r w:rsidR="00F33567" w:rsidRPr="00F33567">
        <w:rPr>
          <w:rFonts w:cstheme="minorHAnsi"/>
        </w:rPr>
        <w:t xml:space="preserve"> </w:t>
      </w:r>
      <w:r w:rsidR="00DD63DC">
        <w:rPr>
          <w:rFonts w:cstheme="minorHAnsi"/>
        </w:rPr>
        <w:t xml:space="preserve">Bersama </w:t>
      </w:r>
      <w:r w:rsidR="00F33567" w:rsidRPr="00F33567">
        <w:rPr>
          <w:rFonts w:cstheme="minorHAnsi"/>
        </w:rPr>
        <w:t>[</w:t>
      </w:r>
      <w:r w:rsidR="00F33567">
        <w:rPr>
          <w:rFonts w:cstheme="minorHAnsi"/>
        </w:rPr>
        <w:t>2</w:t>
      </w:r>
      <w:r w:rsidR="00F33567" w:rsidRPr="00F33567">
        <w:rPr>
          <w:rFonts w:cstheme="minorHAnsi"/>
        </w:rPr>
        <w:t>]</w:t>
      </w:r>
      <w:r w:rsidR="00DD63DC">
        <w:rPr>
          <w:rFonts w:cstheme="minorHAnsi"/>
        </w:rPr>
        <w:t>.</w:t>
      </w:r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Berdasarkan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beberapa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rujukan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diatas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dapat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disimpulkan</w:t>
      </w:r>
      <w:proofErr w:type="spellEnd"/>
      <w:r w:rsidR="00F33567">
        <w:rPr>
          <w:rFonts w:cstheme="minorHAnsi"/>
        </w:rPr>
        <w:t xml:space="preserve">, </w:t>
      </w:r>
      <w:proofErr w:type="spellStart"/>
      <w:r w:rsidR="00F33567">
        <w:rPr>
          <w:rFonts w:cstheme="minorHAnsi"/>
        </w:rPr>
        <w:t>bahwa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kehadiran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sebuah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CoE</w:t>
      </w:r>
      <w:proofErr w:type="spellEnd"/>
      <w:r w:rsidR="00F33567">
        <w:rPr>
          <w:rFonts w:cstheme="minorHAnsi"/>
        </w:rPr>
        <w:t xml:space="preserve"> (</w:t>
      </w:r>
      <w:proofErr w:type="spellStart"/>
      <w:r w:rsidR="00F33567">
        <w:rPr>
          <w:rFonts w:cstheme="minorHAnsi"/>
        </w:rPr>
        <w:t>pusat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keunggulan</w:t>
      </w:r>
      <w:proofErr w:type="spellEnd"/>
      <w:r w:rsidR="00F33567">
        <w:rPr>
          <w:rFonts w:cstheme="minorHAnsi"/>
        </w:rPr>
        <w:t xml:space="preserve">)  </w:t>
      </w:r>
      <w:proofErr w:type="spellStart"/>
      <w:r w:rsidR="00F33567">
        <w:rPr>
          <w:rFonts w:cstheme="minorHAnsi"/>
        </w:rPr>
        <w:t>merupakan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hal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penting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dalam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suatu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organisasi</w:t>
      </w:r>
      <w:proofErr w:type="spellEnd"/>
      <w:r w:rsidR="00F33567">
        <w:rPr>
          <w:rFonts w:cstheme="minorHAnsi"/>
        </w:rPr>
        <w:t xml:space="preserve">, </w:t>
      </w:r>
      <w:proofErr w:type="spellStart"/>
      <w:r w:rsidR="00F33567">
        <w:rPr>
          <w:rFonts w:cstheme="minorHAnsi"/>
        </w:rPr>
        <w:t>termasuk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lembaga</w:t>
      </w:r>
      <w:proofErr w:type="spellEnd"/>
      <w:r w:rsidR="00F33567">
        <w:rPr>
          <w:rFonts w:cstheme="minorHAnsi"/>
        </w:rPr>
        <w:t xml:space="preserve"> </w:t>
      </w:r>
      <w:proofErr w:type="spellStart"/>
      <w:r w:rsidR="00F33567">
        <w:rPr>
          <w:rFonts w:cstheme="minorHAnsi"/>
        </w:rPr>
        <w:t>akademis</w:t>
      </w:r>
      <w:proofErr w:type="spellEnd"/>
      <w:r w:rsidR="00EC7C67">
        <w:rPr>
          <w:rFonts w:cstheme="minorHAnsi"/>
        </w:rPr>
        <w:t>.</w:t>
      </w:r>
      <w:r w:rsidR="00F33567">
        <w:rPr>
          <w:rFonts w:cstheme="minorHAnsi"/>
        </w:rPr>
        <w:t xml:space="preserve"> </w:t>
      </w:r>
    </w:p>
    <w:p w14:paraId="03F97AD4" w14:textId="1277BEE4" w:rsidR="00F33567" w:rsidRDefault="00F33567" w:rsidP="007F6118">
      <w:pPr>
        <w:ind w:left="426"/>
        <w:rPr>
          <w:rFonts w:cstheme="minorHAnsi"/>
        </w:rPr>
      </w:pPr>
      <w:r>
        <w:rPr>
          <w:rFonts w:cstheme="minorHAnsi"/>
        </w:rPr>
        <w:tab/>
        <w:t xml:space="preserve">Universitas </w:t>
      </w:r>
      <w:proofErr w:type="spellStart"/>
      <w:r>
        <w:rPr>
          <w:rFonts w:cstheme="minorHAnsi"/>
        </w:rPr>
        <w:t>Mikroskil</w:t>
      </w:r>
      <w:proofErr w:type="spellEnd"/>
      <w:r>
        <w:rPr>
          <w:rFonts w:cstheme="minorHAnsi"/>
        </w:rPr>
        <w:t xml:space="preserve">, </w:t>
      </w:r>
      <w:proofErr w:type="spellStart"/>
      <w:r w:rsidR="00EC7C67">
        <w:rPr>
          <w:rFonts w:cstheme="minorHAnsi"/>
        </w:rPr>
        <w:t>sebagai</w:t>
      </w:r>
      <w:proofErr w:type="spellEnd"/>
      <w:r w:rsidR="00EC7C67">
        <w:rPr>
          <w:rFonts w:cstheme="minorHAnsi"/>
        </w:rPr>
        <w:t xml:space="preserve"> salah </w:t>
      </w:r>
      <w:proofErr w:type="spellStart"/>
      <w:r w:rsidR="00EC7C67">
        <w:rPr>
          <w:rFonts w:cstheme="minorHAnsi"/>
        </w:rPr>
        <w:t>satu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lembaga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akademis</w:t>
      </w:r>
      <w:proofErr w:type="spellEnd"/>
      <w:r w:rsidR="00EC7C67">
        <w:rPr>
          <w:rFonts w:cstheme="minorHAnsi"/>
        </w:rPr>
        <w:t xml:space="preserve">, sangat </w:t>
      </w:r>
      <w:proofErr w:type="spellStart"/>
      <w:r w:rsidR="00EC7C67">
        <w:rPr>
          <w:rFonts w:cstheme="minorHAnsi"/>
        </w:rPr>
        <w:t>menyadari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hal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tersebut</w:t>
      </w:r>
      <w:proofErr w:type="spellEnd"/>
      <w:r w:rsidR="00EC7C67">
        <w:rPr>
          <w:rFonts w:cstheme="minorHAnsi"/>
        </w:rPr>
        <w:t xml:space="preserve">.  Di </w:t>
      </w:r>
      <w:proofErr w:type="spellStart"/>
      <w:r w:rsidR="00EC7C67">
        <w:rPr>
          <w:rFonts w:cstheme="minorHAnsi"/>
        </w:rPr>
        <w:t>dalam</w:t>
      </w:r>
      <w:proofErr w:type="spellEnd"/>
      <w:r w:rsidR="00EC7C67">
        <w:rPr>
          <w:rFonts w:cstheme="minorHAnsi"/>
        </w:rPr>
        <w:t xml:space="preserve"> s</w:t>
      </w:r>
      <w:r>
        <w:rPr>
          <w:rFonts w:cstheme="minorHAnsi"/>
        </w:rPr>
        <w:t xml:space="preserve">alah </w:t>
      </w:r>
      <w:proofErr w:type="spellStart"/>
      <w:r>
        <w:rPr>
          <w:rFonts w:cstheme="minorHAnsi"/>
        </w:rPr>
        <w:t>sat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ndikato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inerj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trategisnya</w:t>
      </w:r>
      <w:proofErr w:type="spellEnd"/>
      <w:r>
        <w:rPr>
          <w:rFonts w:cstheme="minorHAnsi"/>
        </w:rPr>
        <w:t xml:space="preserve"> </w:t>
      </w:r>
      <w:r w:rsidR="0041150E">
        <w:rPr>
          <w:rFonts w:cstheme="minorHAnsi"/>
        </w:rPr>
        <w:t xml:space="preserve">yang </w:t>
      </w:r>
      <w:proofErr w:type="spellStart"/>
      <w:r w:rsidR="0041150E">
        <w:rPr>
          <w:rFonts w:cstheme="minorHAnsi"/>
        </w:rPr>
        <w:t>tercantum</w:t>
      </w:r>
      <w:proofErr w:type="spellEnd"/>
      <w:r w:rsidR="0041150E">
        <w:rPr>
          <w:rFonts w:cstheme="minorHAnsi"/>
        </w:rPr>
        <w:t xml:space="preserve"> </w:t>
      </w:r>
      <w:proofErr w:type="spellStart"/>
      <w:r w:rsidR="0041150E">
        <w:rPr>
          <w:rFonts w:cstheme="minorHAnsi"/>
        </w:rPr>
        <w:t>dalam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lampiran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Rencana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Strategis</w:t>
      </w:r>
      <w:proofErr w:type="spellEnd"/>
      <w:r w:rsidR="00EC7C67">
        <w:rPr>
          <w:rFonts w:cstheme="minorHAnsi"/>
        </w:rPr>
        <w:t xml:space="preserve"> 2021-2025, Universitas </w:t>
      </w:r>
      <w:proofErr w:type="spellStart"/>
      <w:r w:rsidR="00EC7C67">
        <w:rPr>
          <w:rFonts w:cstheme="minorHAnsi"/>
        </w:rPr>
        <w:t>Mikroskil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menargetkan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pembentukan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sebuah</w:t>
      </w:r>
      <w:proofErr w:type="spellEnd"/>
      <w:r w:rsidR="00EC7C67">
        <w:rPr>
          <w:rFonts w:cstheme="minorHAnsi"/>
        </w:rPr>
        <w:t xml:space="preserve"> </w:t>
      </w:r>
      <w:proofErr w:type="spellStart"/>
      <w:r w:rsidR="00EC7C67">
        <w:rPr>
          <w:rFonts w:cstheme="minorHAnsi"/>
        </w:rPr>
        <w:t>CoE</w:t>
      </w:r>
      <w:proofErr w:type="spellEnd"/>
      <w:r w:rsidR="00EC7C67">
        <w:rPr>
          <w:rFonts w:cstheme="minorHAnsi"/>
        </w:rPr>
        <w:t xml:space="preserve"> </w:t>
      </w:r>
      <w:r w:rsidR="0041150E">
        <w:rPr>
          <w:rFonts w:cstheme="minorHAnsi"/>
        </w:rPr>
        <w:t xml:space="preserve">di </w:t>
      </w:r>
      <w:proofErr w:type="spellStart"/>
      <w:r w:rsidR="007F6118">
        <w:rPr>
          <w:rFonts w:cstheme="minorHAnsi"/>
        </w:rPr>
        <w:t>tahu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ajaran</w:t>
      </w:r>
      <w:proofErr w:type="spellEnd"/>
      <w:r w:rsidR="007F6118">
        <w:rPr>
          <w:rFonts w:cstheme="minorHAnsi"/>
        </w:rPr>
        <w:t xml:space="preserve"> 2023-2024</w:t>
      </w:r>
      <w:r w:rsidR="00DD63DC">
        <w:rPr>
          <w:rFonts w:cstheme="minorHAnsi"/>
        </w:rPr>
        <w:t xml:space="preserve"> [3].</w:t>
      </w:r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Namu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disadari</w:t>
      </w:r>
      <w:proofErr w:type="spellEnd"/>
      <w:r w:rsidR="007F6118">
        <w:rPr>
          <w:rFonts w:cstheme="minorHAnsi"/>
        </w:rPr>
        <w:t xml:space="preserve">, </w:t>
      </w:r>
      <w:proofErr w:type="spellStart"/>
      <w:r w:rsidR="007F6118">
        <w:rPr>
          <w:rFonts w:cstheme="minorHAnsi"/>
        </w:rPr>
        <w:t>pembentuk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secara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langsung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sebuah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CoE</w:t>
      </w:r>
      <w:proofErr w:type="spellEnd"/>
      <w:r w:rsidR="007F6118">
        <w:rPr>
          <w:rFonts w:cstheme="minorHAnsi"/>
        </w:rPr>
        <w:t xml:space="preserve"> (</w:t>
      </w:r>
      <w:proofErr w:type="spellStart"/>
      <w:r w:rsidR="007F6118">
        <w:rPr>
          <w:rFonts w:cstheme="minorHAnsi"/>
        </w:rPr>
        <w:t>pusat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keunggulan</w:t>
      </w:r>
      <w:proofErr w:type="spellEnd"/>
      <w:r w:rsidR="007F6118">
        <w:rPr>
          <w:rFonts w:cstheme="minorHAnsi"/>
        </w:rPr>
        <w:t xml:space="preserve">) </w:t>
      </w:r>
      <w:proofErr w:type="spellStart"/>
      <w:r w:rsidR="007F6118">
        <w:rPr>
          <w:rFonts w:cstheme="minorHAnsi"/>
        </w:rPr>
        <w:t>bukanlah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merupak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hal</w:t>
      </w:r>
      <w:proofErr w:type="spellEnd"/>
      <w:r w:rsidR="007F6118">
        <w:rPr>
          <w:rFonts w:cstheme="minorHAnsi"/>
        </w:rPr>
        <w:t xml:space="preserve"> yang </w:t>
      </w:r>
      <w:proofErr w:type="spellStart"/>
      <w:r w:rsidR="007F6118">
        <w:rPr>
          <w:rFonts w:cstheme="minorHAnsi"/>
        </w:rPr>
        <w:t>mudah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untuk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dilakukan</w:t>
      </w:r>
      <w:proofErr w:type="spellEnd"/>
      <w:r w:rsidR="007F6118">
        <w:rPr>
          <w:rFonts w:cstheme="minorHAnsi"/>
        </w:rPr>
        <w:t xml:space="preserve">. </w:t>
      </w:r>
      <w:proofErr w:type="spellStart"/>
      <w:r w:rsidR="007F6118">
        <w:rPr>
          <w:rFonts w:cstheme="minorHAnsi"/>
        </w:rPr>
        <w:t>Diperluk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kelompok-kelompok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keahlian</w:t>
      </w:r>
      <w:proofErr w:type="spellEnd"/>
      <w:r w:rsidR="007F6118">
        <w:rPr>
          <w:rFonts w:cstheme="minorHAnsi"/>
        </w:rPr>
        <w:t xml:space="preserve"> yang </w:t>
      </w:r>
      <w:proofErr w:type="spellStart"/>
      <w:r w:rsidR="007F6118">
        <w:rPr>
          <w:rFonts w:cstheme="minorHAnsi"/>
        </w:rPr>
        <w:t>harus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eksis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terlebih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dahulu</w:t>
      </w:r>
      <w:proofErr w:type="spellEnd"/>
      <w:r w:rsidR="007F6118">
        <w:rPr>
          <w:rFonts w:cstheme="minorHAnsi"/>
        </w:rPr>
        <w:t xml:space="preserve">, yang </w:t>
      </w:r>
      <w:proofErr w:type="spellStart"/>
      <w:r w:rsidR="007F6118">
        <w:rPr>
          <w:rFonts w:cstheme="minorHAnsi"/>
        </w:rPr>
        <w:t>nanti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nya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melalui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pengelolaan</w:t>
      </w:r>
      <w:proofErr w:type="spellEnd"/>
      <w:r w:rsidR="007F6118">
        <w:rPr>
          <w:rFonts w:cstheme="minorHAnsi"/>
        </w:rPr>
        <w:t xml:space="preserve"> yang </w:t>
      </w:r>
      <w:proofErr w:type="spellStart"/>
      <w:r w:rsidR="007F6118">
        <w:rPr>
          <w:rFonts w:cstheme="minorHAnsi"/>
        </w:rPr>
        <w:t>baik</w:t>
      </w:r>
      <w:proofErr w:type="spellEnd"/>
      <w:r w:rsidR="007F6118">
        <w:rPr>
          <w:rFonts w:cstheme="minorHAnsi"/>
        </w:rPr>
        <w:t xml:space="preserve">, </w:t>
      </w:r>
      <w:proofErr w:type="spellStart"/>
      <w:r w:rsidR="00404658">
        <w:rPr>
          <w:rFonts w:cstheme="minorHAnsi"/>
        </w:rPr>
        <w:t>kelompok-kelompok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keahlian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inilah</w:t>
      </w:r>
      <w:proofErr w:type="spellEnd"/>
      <w:r w:rsidR="00404658">
        <w:rPr>
          <w:rFonts w:cstheme="minorHAnsi"/>
        </w:rPr>
        <w:t xml:space="preserve"> yang </w:t>
      </w:r>
      <w:proofErr w:type="spellStart"/>
      <w:r w:rsidR="007F6118">
        <w:rPr>
          <w:rFonts w:cstheme="minorHAnsi"/>
        </w:rPr>
        <w:t>ak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berproses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membentuk</w:t>
      </w:r>
      <w:proofErr w:type="spellEnd"/>
      <w:r w:rsidR="007F6118">
        <w:rPr>
          <w:rFonts w:cstheme="minorHAnsi"/>
        </w:rPr>
        <w:t xml:space="preserve"> C</w:t>
      </w:r>
      <w:r w:rsidR="00404658">
        <w:rPr>
          <w:rFonts w:cstheme="minorHAnsi"/>
        </w:rPr>
        <w:t xml:space="preserve">enter </w:t>
      </w:r>
      <w:r w:rsidR="007F6118">
        <w:rPr>
          <w:rFonts w:cstheme="minorHAnsi"/>
        </w:rPr>
        <w:t>o</w:t>
      </w:r>
      <w:r w:rsidR="00404658">
        <w:rPr>
          <w:rFonts w:cstheme="minorHAnsi"/>
        </w:rPr>
        <w:t xml:space="preserve">f </w:t>
      </w:r>
      <w:proofErr w:type="spellStart"/>
      <w:r w:rsidR="007F6118">
        <w:rPr>
          <w:rFonts w:cstheme="minorHAnsi"/>
        </w:rPr>
        <w:t>E</w:t>
      </w:r>
      <w:r w:rsidR="00404658">
        <w:rPr>
          <w:rFonts w:cstheme="minorHAnsi"/>
        </w:rPr>
        <w:t>xellence</w:t>
      </w:r>
      <w:proofErr w:type="spellEnd"/>
      <w:r w:rsidR="007F6118">
        <w:rPr>
          <w:rFonts w:cstheme="minorHAnsi"/>
        </w:rPr>
        <w:t xml:space="preserve"> (</w:t>
      </w:r>
      <w:proofErr w:type="spellStart"/>
      <w:r w:rsidR="007F6118">
        <w:rPr>
          <w:rFonts w:cstheme="minorHAnsi"/>
        </w:rPr>
        <w:t>pusat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keunggulan</w:t>
      </w:r>
      <w:proofErr w:type="spellEnd"/>
      <w:r w:rsidR="007F6118">
        <w:rPr>
          <w:rFonts w:cstheme="minorHAnsi"/>
        </w:rPr>
        <w:t xml:space="preserve">). </w:t>
      </w:r>
      <w:r w:rsidR="00404658">
        <w:rPr>
          <w:rFonts w:cstheme="minorHAnsi"/>
        </w:rPr>
        <w:t xml:space="preserve">Saat </w:t>
      </w:r>
      <w:proofErr w:type="spellStart"/>
      <w:r w:rsidR="00404658">
        <w:rPr>
          <w:rFonts w:cstheme="minorHAnsi"/>
        </w:rPr>
        <w:t>ini</w:t>
      </w:r>
      <w:proofErr w:type="spellEnd"/>
      <w:r w:rsidR="00404658">
        <w:rPr>
          <w:rFonts w:cstheme="minorHAnsi"/>
        </w:rPr>
        <w:t>,</w:t>
      </w:r>
      <w:r w:rsidR="00185CCE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belum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terdapat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satu</w:t>
      </w:r>
      <w:proofErr w:type="spellEnd"/>
      <w:r w:rsidR="00404658">
        <w:rPr>
          <w:rFonts w:cstheme="minorHAnsi"/>
        </w:rPr>
        <w:t xml:space="preserve"> pun </w:t>
      </w:r>
      <w:proofErr w:type="spellStart"/>
      <w:r w:rsidR="00185CCE">
        <w:rPr>
          <w:rFonts w:cstheme="minorHAnsi"/>
        </w:rPr>
        <w:t>kelompok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ahli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dimaksud</w:t>
      </w:r>
      <w:proofErr w:type="spellEnd"/>
      <w:r w:rsidR="00404658">
        <w:rPr>
          <w:rFonts w:cstheme="minorHAnsi"/>
        </w:rPr>
        <w:t xml:space="preserve"> </w:t>
      </w:r>
      <w:r w:rsidR="00185CCE">
        <w:rPr>
          <w:rFonts w:cstheme="minorHAnsi"/>
        </w:rPr>
        <w:t xml:space="preserve">yang </w:t>
      </w:r>
      <w:proofErr w:type="spellStart"/>
      <w:r w:rsidR="00185CCE">
        <w:rPr>
          <w:rFonts w:cstheme="minorHAnsi"/>
        </w:rPr>
        <w:t>nantinya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diharapk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menjadi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cikal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bakal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CoE</w:t>
      </w:r>
      <w:proofErr w:type="spellEnd"/>
      <w:r w:rsidR="00185CCE">
        <w:rPr>
          <w:rFonts w:cstheme="minorHAnsi"/>
        </w:rPr>
        <w:t xml:space="preserve"> (</w:t>
      </w:r>
      <w:proofErr w:type="spellStart"/>
      <w:r w:rsidR="00185CCE">
        <w:rPr>
          <w:rFonts w:cstheme="minorHAnsi"/>
        </w:rPr>
        <w:t>pusat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unggulan</w:t>
      </w:r>
      <w:proofErr w:type="spellEnd"/>
      <w:r w:rsidR="00185CCE">
        <w:rPr>
          <w:rFonts w:cstheme="minorHAnsi"/>
        </w:rPr>
        <w:t xml:space="preserve">) Universitas </w:t>
      </w:r>
      <w:proofErr w:type="spellStart"/>
      <w:r w:rsidR="00185CCE">
        <w:rPr>
          <w:rFonts w:cstheme="minorHAnsi"/>
        </w:rPr>
        <w:t>Mikroskil</w:t>
      </w:r>
      <w:proofErr w:type="spellEnd"/>
      <w:r w:rsidR="00404658">
        <w:rPr>
          <w:rFonts w:cstheme="minorHAnsi"/>
        </w:rPr>
        <w:t xml:space="preserve">. Oleh </w:t>
      </w:r>
      <w:proofErr w:type="spellStart"/>
      <w:r w:rsidR="00404658">
        <w:rPr>
          <w:rFonts w:cstheme="minorHAnsi"/>
        </w:rPr>
        <w:t>sebab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itu</w:t>
      </w:r>
      <w:proofErr w:type="spellEnd"/>
      <w:r w:rsidR="00404658">
        <w:rPr>
          <w:rFonts w:cstheme="minorHAnsi"/>
        </w:rPr>
        <w:t xml:space="preserve">, </w:t>
      </w:r>
      <w:proofErr w:type="spellStart"/>
      <w:r w:rsidR="007F6118">
        <w:rPr>
          <w:rFonts w:cstheme="minorHAnsi"/>
        </w:rPr>
        <w:t>perlu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suatu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dorong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dalam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hal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ini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berupa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penyedia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7F6118">
        <w:rPr>
          <w:rFonts w:cstheme="minorHAnsi"/>
        </w:rPr>
        <w:t>panduan</w:t>
      </w:r>
      <w:proofErr w:type="spellEnd"/>
      <w:r w:rsidR="007F6118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pembentukan</w:t>
      </w:r>
      <w:proofErr w:type="spellEnd"/>
      <w:r w:rsidR="00185CCE">
        <w:rPr>
          <w:rFonts w:cstheme="minorHAnsi"/>
        </w:rPr>
        <w:t xml:space="preserve"> </w:t>
      </w:r>
      <w:r w:rsidR="00EC7C67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lompok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ahlian</w:t>
      </w:r>
      <w:proofErr w:type="spellEnd"/>
      <w:r w:rsidR="00DD3E18">
        <w:rPr>
          <w:rFonts w:cstheme="minorHAnsi"/>
        </w:rPr>
        <w:t xml:space="preserve">, </w:t>
      </w:r>
      <w:r w:rsidR="00681001">
        <w:rPr>
          <w:rFonts w:cstheme="minorHAnsi"/>
        </w:rPr>
        <w:t xml:space="preserve">yang </w:t>
      </w:r>
      <w:proofErr w:type="spellStart"/>
      <w:r w:rsidR="00DD3E18">
        <w:rPr>
          <w:rFonts w:cstheme="minorHAnsi"/>
        </w:rPr>
        <w:t>nantinya</w:t>
      </w:r>
      <w:proofErr w:type="spellEnd"/>
      <w:r w:rsidR="00DD3E18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diharapkan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dapat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membantu</w:t>
      </w:r>
      <w:proofErr w:type="spellEnd"/>
      <w:r w:rsidR="00681001">
        <w:rPr>
          <w:rFonts w:cstheme="minorHAnsi"/>
        </w:rPr>
        <w:t xml:space="preserve"> dan </w:t>
      </w:r>
      <w:proofErr w:type="spellStart"/>
      <w:r w:rsidR="00681001">
        <w:rPr>
          <w:rFonts w:cstheme="minorHAnsi"/>
        </w:rPr>
        <w:t>memudahkan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kelompok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dosen</w:t>
      </w:r>
      <w:proofErr w:type="spellEnd"/>
      <w:r w:rsidR="00681001">
        <w:rPr>
          <w:rFonts w:cstheme="minorHAnsi"/>
        </w:rPr>
        <w:t xml:space="preserve"> yang </w:t>
      </w:r>
      <w:proofErr w:type="spellStart"/>
      <w:r w:rsidR="00681001">
        <w:rPr>
          <w:rFonts w:cstheme="minorHAnsi"/>
        </w:rPr>
        <w:t>memiliki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kesamaan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minat</w:t>
      </w:r>
      <w:proofErr w:type="spellEnd"/>
      <w:r w:rsidR="00681001">
        <w:rPr>
          <w:rFonts w:cstheme="minorHAnsi"/>
        </w:rPr>
        <w:t xml:space="preserve"> dan </w:t>
      </w:r>
      <w:proofErr w:type="spellStart"/>
      <w:r w:rsidR="00681001">
        <w:rPr>
          <w:rFonts w:cstheme="minorHAnsi"/>
        </w:rPr>
        <w:t>bidang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keahlian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mengusulkan</w:t>
      </w:r>
      <w:proofErr w:type="spellEnd"/>
      <w:r w:rsidR="00404658">
        <w:rPr>
          <w:rFonts w:cstheme="minorHAnsi"/>
        </w:rPr>
        <w:t xml:space="preserve"> </w:t>
      </w:r>
      <w:proofErr w:type="spellStart"/>
      <w:r w:rsidR="00404658">
        <w:rPr>
          <w:rFonts w:cstheme="minorHAnsi"/>
        </w:rPr>
        <w:t>p</w:t>
      </w:r>
      <w:r w:rsidR="00681001">
        <w:rPr>
          <w:rFonts w:cstheme="minorHAnsi"/>
        </w:rPr>
        <w:t>embentuk</w:t>
      </w:r>
      <w:r w:rsidR="00404658">
        <w:rPr>
          <w:rFonts w:cstheme="minorHAnsi"/>
        </w:rPr>
        <w:t>an</w:t>
      </w:r>
      <w:r w:rsidR="00681001">
        <w:rPr>
          <w:rFonts w:cstheme="minorHAnsi"/>
        </w:rPr>
        <w:t>nya</w:t>
      </w:r>
      <w:proofErr w:type="spellEnd"/>
      <w:r w:rsidR="00681001">
        <w:rPr>
          <w:rFonts w:cstheme="minorHAnsi"/>
        </w:rPr>
        <w:t xml:space="preserve">.  </w:t>
      </w:r>
      <w:proofErr w:type="spellStart"/>
      <w:r w:rsidR="00681001">
        <w:rPr>
          <w:rFonts w:cstheme="minorHAnsi"/>
        </w:rPr>
        <w:t>Setelahnya</w:t>
      </w:r>
      <w:proofErr w:type="spellEnd"/>
      <w:r w:rsidR="00681001">
        <w:rPr>
          <w:rFonts w:cstheme="minorHAnsi"/>
        </w:rPr>
        <w:t xml:space="preserve">, </w:t>
      </w:r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dapat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dilanjutk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deng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penyedia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pandu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operasional</w:t>
      </w:r>
      <w:proofErr w:type="spellEnd"/>
      <w:r w:rsidR="00185CCE">
        <w:rPr>
          <w:rFonts w:cstheme="minorHAnsi"/>
        </w:rPr>
        <w:t xml:space="preserve"> dan </w:t>
      </w:r>
      <w:proofErr w:type="spellStart"/>
      <w:r w:rsidR="00DD3E18">
        <w:rPr>
          <w:rFonts w:cstheme="minorHAnsi"/>
        </w:rPr>
        <w:t>mekanisme</w:t>
      </w:r>
      <w:proofErr w:type="spellEnd"/>
      <w:r w:rsidR="00DD3E18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evaluasi</w:t>
      </w:r>
      <w:proofErr w:type="spellEnd"/>
      <w:r w:rsidR="00185CCE">
        <w:rPr>
          <w:rFonts w:cstheme="minorHAnsi"/>
        </w:rPr>
        <w:t xml:space="preserve"> yang </w:t>
      </w:r>
      <w:proofErr w:type="spellStart"/>
      <w:r w:rsidR="00185CCE">
        <w:rPr>
          <w:rFonts w:cstheme="minorHAnsi"/>
        </w:rPr>
        <w:t>ak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menjelask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tentang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kegiatan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operasional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suatu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lompok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keahlian</w:t>
      </w:r>
      <w:proofErr w:type="spellEnd"/>
      <w:r w:rsidR="00185CCE">
        <w:rPr>
          <w:rFonts w:cstheme="minorHAnsi"/>
        </w:rPr>
        <w:t xml:space="preserve">, </w:t>
      </w:r>
      <w:proofErr w:type="spellStart"/>
      <w:r w:rsidR="00185CCE">
        <w:rPr>
          <w:rFonts w:cstheme="minorHAnsi"/>
        </w:rPr>
        <w:t>dukung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sarana</w:t>
      </w:r>
      <w:proofErr w:type="spellEnd"/>
      <w:r w:rsidR="00185CCE">
        <w:rPr>
          <w:rFonts w:cstheme="minorHAnsi"/>
        </w:rPr>
        <w:t xml:space="preserve"> dan </w:t>
      </w:r>
      <w:proofErr w:type="spellStart"/>
      <w:r w:rsidR="00185CCE">
        <w:rPr>
          <w:rFonts w:cstheme="minorHAnsi"/>
        </w:rPr>
        <w:t>pra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sarana</w:t>
      </w:r>
      <w:proofErr w:type="spellEnd"/>
      <w:r w:rsidR="00185CCE">
        <w:rPr>
          <w:rFonts w:cstheme="minorHAnsi"/>
        </w:rPr>
        <w:t xml:space="preserve"> </w:t>
      </w:r>
      <w:r w:rsidR="00681001">
        <w:rPr>
          <w:rFonts w:cstheme="minorHAnsi"/>
        </w:rPr>
        <w:t xml:space="preserve">yang </w:t>
      </w:r>
      <w:proofErr w:type="spellStart"/>
      <w:r w:rsidR="00681001">
        <w:rPr>
          <w:rFonts w:cstheme="minorHAnsi"/>
        </w:rPr>
        <w:t>dapat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diberikan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serta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mekanisme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evaluasi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guna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memastik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681001">
        <w:rPr>
          <w:rFonts w:cstheme="minorHAnsi"/>
        </w:rPr>
        <w:t>t</w:t>
      </w:r>
      <w:r w:rsidR="00185CCE">
        <w:rPr>
          <w:rFonts w:cstheme="minorHAnsi"/>
        </w:rPr>
        <w:t>ujuan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pembentukan</w:t>
      </w:r>
      <w:proofErr w:type="spellEnd"/>
      <w:r w:rsidR="00185CCE">
        <w:rPr>
          <w:rFonts w:cstheme="minorHAnsi"/>
        </w:rPr>
        <w:t xml:space="preserve">  </w:t>
      </w:r>
      <w:proofErr w:type="spellStart"/>
      <w:r w:rsidR="00185CCE">
        <w:rPr>
          <w:rFonts w:cstheme="minorHAnsi"/>
        </w:rPr>
        <w:t>CoE</w:t>
      </w:r>
      <w:proofErr w:type="spellEnd"/>
      <w:r w:rsidR="00185CCE">
        <w:rPr>
          <w:rFonts w:cstheme="minorHAnsi"/>
        </w:rPr>
        <w:t xml:space="preserve"> </w:t>
      </w:r>
      <w:r w:rsidR="00681001">
        <w:rPr>
          <w:rFonts w:cstheme="minorHAnsi"/>
        </w:rPr>
        <w:t xml:space="preserve">Universitas </w:t>
      </w:r>
      <w:proofErr w:type="spellStart"/>
      <w:r w:rsidR="00681001">
        <w:rPr>
          <w:rFonts w:cstheme="minorHAnsi"/>
        </w:rPr>
        <w:t>Mikroskil</w:t>
      </w:r>
      <w:proofErr w:type="spellEnd"/>
      <w:r w:rsidR="00681001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dapat</w:t>
      </w:r>
      <w:proofErr w:type="spellEnd"/>
      <w:r w:rsidR="00185CCE">
        <w:rPr>
          <w:rFonts w:cstheme="minorHAnsi"/>
        </w:rPr>
        <w:t xml:space="preserve"> </w:t>
      </w:r>
      <w:proofErr w:type="spellStart"/>
      <w:r w:rsidR="00185CCE">
        <w:rPr>
          <w:rFonts w:cstheme="minorHAnsi"/>
        </w:rPr>
        <w:t>terwujud</w:t>
      </w:r>
      <w:proofErr w:type="spellEnd"/>
      <w:r w:rsidR="00185CCE">
        <w:rPr>
          <w:rFonts w:cstheme="minorHAnsi"/>
        </w:rPr>
        <w:t xml:space="preserve">. </w:t>
      </w:r>
    </w:p>
    <w:p w14:paraId="3B947527" w14:textId="495F39E6" w:rsidR="00681001" w:rsidRDefault="00681001" w:rsidP="007F6118">
      <w:pPr>
        <w:ind w:left="426"/>
        <w:rPr>
          <w:rFonts w:cstheme="minorHAnsi"/>
        </w:rPr>
      </w:pPr>
    </w:p>
    <w:p w14:paraId="653D1980" w14:textId="260E14CA" w:rsidR="00681001" w:rsidRDefault="00681001" w:rsidP="00681001">
      <w:pPr>
        <w:rPr>
          <w:rFonts w:cstheme="minorHAnsi"/>
        </w:rPr>
      </w:pPr>
      <w:r>
        <w:rPr>
          <w:rFonts w:cstheme="minorHAnsi"/>
        </w:rPr>
        <w:t xml:space="preserve">1.2. Tujuan </w:t>
      </w:r>
    </w:p>
    <w:p w14:paraId="054040E9" w14:textId="4C0C3B5B" w:rsidR="00681001" w:rsidRDefault="00681001" w:rsidP="0095633C">
      <w:pPr>
        <w:ind w:left="720"/>
        <w:rPr>
          <w:rFonts w:cstheme="minorHAnsi"/>
        </w:rPr>
      </w:pPr>
      <w:proofErr w:type="spellStart"/>
      <w:r>
        <w:rPr>
          <w:rFonts w:cstheme="minorHAnsi"/>
        </w:rPr>
        <w:t>Menghasil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buah</w:t>
      </w:r>
      <w:proofErr w:type="spellEnd"/>
      <w:r>
        <w:rPr>
          <w:rFonts w:cstheme="minorHAnsi"/>
        </w:rPr>
        <w:t xml:space="preserve"> Panduan </w:t>
      </w:r>
      <w:proofErr w:type="spellStart"/>
      <w:r>
        <w:rPr>
          <w:rFonts w:cstheme="minorHAnsi"/>
        </w:rPr>
        <w:t>Pembentu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lompo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ahlia</w:t>
      </w:r>
      <w:r w:rsidR="00CA503C">
        <w:rPr>
          <w:rFonts w:cstheme="minorHAnsi"/>
        </w:rPr>
        <w:t>n</w:t>
      </w:r>
      <w:proofErr w:type="spellEnd"/>
      <w:r w:rsidR="0095633C">
        <w:rPr>
          <w:rFonts w:cstheme="minorHAnsi"/>
        </w:rPr>
        <w:t xml:space="preserve">  </w:t>
      </w:r>
      <w:proofErr w:type="spellStart"/>
      <w:r>
        <w:rPr>
          <w:rFonts w:cstheme="minorHAnsi"/>
        </w:rPr>
        <w:t>sebaga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i</w:t>
      </w:r>
      <w:r w:rsidR="0095633C">
        <w:rPr>
          <w:rFonts w:cstheme="minorHAnsi"/>
        </w:rPr>
        <w:t>kal</w:t>
      </w:r>
      <w:proofErr w:type="spellEnd"/>
      <w:r w:rsidR="0095633C">
        <w:rPr>
          <w:rFonts w:cstheme="minorHAnsi"/>
        </w:rPr>
        <w:t xml:space="preserve"> </w:t>
      </w:r>
      <w:proofErr w:type="spellStart"/>
      <w:r w:rsidR="0095633C">
        <w:rPr>
          <w:rFonts w:cstheme="minorHAnsi"/>
        </w:rPr>
        <w:t>bakal</w:t>
      </w:r>
      <w:proofErr w:type="spellEnd"/>
      <w:r w:rsidR="0095633C">
        <w:rPr>
          <w:rFonts w:cstheme="minorHAnsi"/>
        </w:rPr>
        <w:t xml:space="preserve"> </w:t>
      </w:r>
      <w:proofErr w:type="spellStart"/>
      <w:r w:rsidR="0095633C">
        <w:rPr>
          <w:rFonts w:cstheme="minorHAnsi"/>
        </w:rPr>
        <w:t>terbentuknya</w:t>
      </w:r>
      <w:proofErr w:type="spellEnd"/>
      <w:r w:rsidR="0095633C">
        <w:rPr>
          <w:rFonts w:cstheme="minorHAnsi"/>
        </w:rPr>
        <w:t xml:space="preserve"> Center of Excellence (</w:t>
      </w:r>
      <w:proofErr w:type="spellStart"/>
      <w:r w:rsidR="0095633C">
        <w:rPr>
          <w:rFonts w:cstheme="minorHAnsi"/>
        </w:rPr>
        <w:t>CoE</w:t>
      </w:r>
      <w:proofErr w:type="spellEnd"/>
      <w:r w:rsidR="0095633C">
        <w:rPr>
          <w:rFonts w:cstheme="minorHAnsi"/>
        </w:rPr>
        <w:t xml:space="preserve">) Universitas </w:t>
      </w:r>
      <w:proofErr w:type="spellStart"/>
      <w:r w:rsidR="0095633C">
        <w:rPr>
          <w:rFonts w:cstheme="minorHAnsi"/>
        </w:rPr>
        <w:t>Mikroskil</w:t>
      </w:r>
      <w:proofErr w:type="spellEnd"/>
    </w:p>
    <w:p w14:paraId="76F59D4A" w14:textId="77777777" w:rsidR="00681001" w:rsidRDefault="00681001" w:rsidP="007F6118">
      <w:pPr>
        <w:ind w:left="426"/>
        <w:rPr>
          <w:rFonts w:cstheme="minorHAnsi"/>
        </w:rPr>
      </w:pPr>
    </w:p>
    <w:p w14:paraId="4D84256A" w14:textId="2A9FA5E7" w:rsidR="00F33567" w:rsidRDefault="00F33567" w:rsidP="00A73617">
      <w:pPr>
        <w:ind w:left="426"/>
        <w:rPr>
          <w:rFonts w:cstheme="minorHAnsi"/>
        </w:rPr>
      </w:pPr>
    </w:p>
    <w:p w14:paraId="49AC4A30" w14:textId="71A6E0E9" w:rsidR="006441A1" w:rsidRPr="006441A1" w:rsidRDefault="006441A1" w:rsidP="006441A1">
      <w:pPr>
        <w:rPr>
          <w:rFonts w:cstheme="minorHAnsi"/>
        </w:rPr>
      </w:pPr>
    </w:p>
    <w:p w14:paraId="2A0F43CE" w14:textId="26A904BD" w:rsidR="006441A1" w:rsidRPr="006441A1" w:rsidRDefault="006441A1" w:rsidP="006441A1">
      <w:pPr>
        <w:rPr>
          <w:rFonts w:cstheme="minorHAnsi"/>
        </w:rPr>
      </w:pPr>
    </w:p>
    <w:p w14:paraId="3D278467" w14:textId="300F30AC" w:rsidR="006441A1" w:rsidRPr="006441A1" w:rsidRDefault="006441A1" w:rsidP="006441A1">
      <w:pPr>
        <w:rPr>
          <w:rFonts w:cstheme="minorHAnsi"/>
        </w:rPr>
      </w:pPr>
    </w:p>
    <w:p w14:paraId="51CAF460" w14:textId="720DE20F" w:rsidR="006441A1" w:rsidRPr="006441A1" w:rsidRDefault="006441A1" w:rsidP="006441A1">
      <w:pPr>
        <w:rPr>
          <w:rFonts w:cstheme="minorHAnsi"/>
        </w:rPr>
      </w:pPr>
    </w:p>
    <w:p w14:paraId="19A65BD4" w14:textId="77777777" w:rsidR="006441A1" w:rsidRPr="006441A1" w:rsidRDefault="006441A1" w:rsidP="006441A1">
      <w:pPr>
        <w:jc w:val="right"/>
        <w:rPr>
          <w:rFonts w:cstheme="minorHAnsi"/>
        </w:rPr>
      </w:pPr>
    </w:p>
    <w:p w14:paraId="4A79CD2C" w14:textId="3E03BA6A" w:rsidR="00845FB3" w:rsidRDefault="00845FB3" w:rsidP="00AB7DE8">
      <w:pPr>
        <w:pStyle w:val="Heading1"/>
        <w:rPr>
          <w:rFonts w:cstheme="minorHAnsi"/>
          <w:szCs w:val="28"/>
          <w:lang w:val="en-US"/>
        </w:rPr>
      </w:pPr>
      <w:r>
        <w:rPr>
          <w:rFonts w:cstheme="minorHAnsi"/>
          <w:szCs w:val="28"/>
          <w:lang w:val="en-US"/>
        </w:rPr>
        <w:lastRenderedPageBreak/>
        <w:t>BAB 2</w:t>
      </w:r>
    </w:p>
    <w:p w14:paraId="730E6396" w14:textId="5BC461CE" w:rsidR="00326DFA" w:rsidRPr="00AB7DE8" w:rsidRDefault="00C312AC" w:rsidP="00AB7DE8">
      <w:pPr>
        <w:pStyle w:val="Heading1"/>
        <w:rPr>
          <w:rFonts w:cstheme="minorHAnsi"/>
          <w:szCs w:val="28"/>
          <w:lang w:val="id-ID"/>
        </w:rPr>
      </w:pPr>
      <w:r>
        <w:rPr>
          <w:rFonts w:cstheme="minorHAnsi"/>
          <w:szCs w:val="28"/>
          <w:lang w:val="en-US"/>
        </w:rPr>
        <w:t>KETENTUAN</w:t>
      </w:r>
      <w:r w:rsidR="00E26238">
        <w:rPr>
          <w:rFonts w:cstheme="minorHAnsi"/>
          <w:szCs w:val="28"/>
          <w:lang w:val="en-US"/>
        </w:rPr>
        <w:t xml:space="preserve"> , STRUKTUR DAN MEKANISME PEMBENTUKAN</w:t>
      </w:r>
    </w:p>
    <w:p w14:paraId="12038635" w14:textId="475AB01B" w:rsidR="00845FB3" w:rsidRDefault="00845FB3" w:rsidP="00845FB3">
      <w:pPr>
        <w:pStyle w:val="Heading2"/>
      </w:pPr>
      <w:bookmarkStart w:id="4" w:name="_Toc104749582"/>
      <w:proofErr w:type="spellStart"/>
      <w:r>
        <w:t>Definisi</w:t>
      </w:r>
      <w:proofErr w:type="spellEnd"/>
    </w:p>
    <w:p w14:paraId="7D22C3A9" w14:textId="387709B0" w:rsidR="00845FB3" w:rsidRPr="00845FB3" w:rsidRDefault="00845FB3" w:rsidP="00845FB3">
      <w:pPr>
        <w:ind w:left="360"/>
        <w:rPr>
          <w:lang w:val="x-none" w:eastAsia="x-none"/>
        </w:rPr>
      </w:pPr>
      <w:proofErr w:type="spellStart"/>
      <w:r w:rsidRPr="00845FB3">
        <w:rPr>
          <w:lang w:val="x-none" w:eastAsia="x-none"/>
        </w:rPr>
        <w:t>Kelompok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merupakan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kelompok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fungsional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dalam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satu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Fakultas</w:t>
      </w:r>
      <w:proofErr w:type="spellEnd"/>
      <w:r w:rsidRPr="00845FB3">
        <w:rPr>
          <w:lang w:val="x-none" w:eastAsia="x-none"/>
        </w:rPr>
        <w:t xml:space="preserve"> yang </w:t>
      </w:r>
      <w:proofErr w:type="spellStart"/>
      <w:r w:rsidRPr="00845FB3">
        <w:rPr>
          <w:lang w:val="x-none" w:eastAsia="x-none"/>
        </w:rPr>
        <w:t>terdiri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dari</w:t>
      </w:r>
      <w:proofErr w:type="spellEnd"/>
      <w:r w:rsidRPr="00845FB3">
        <w:rPr>
          <w:lang w:val="x-none" w:eastAsia="x-none"/>
        </w:rPr>
        <w:t xml:space="preserve"> para </w:t>
      </w:r>
      <w:proofErr w:type="spellStart"/>
      <w:r w:rsidRPr="00845FB3">
        <w:rPr>
          <w:lang w:val="x-none" w:eastAsia="x-none"/>
        </w:rPr>
        <w:t>tenaga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akademik</w:t>
      </w:r>
      <w:proofErr w:type="spellEnd"/>
      <w:r w:rsidRPr="00845FB3">
        <w:rPr>
          <w:lang w:val="x-none" w:eastAsia="x-none"/>
        </w:rPr>
        <w:t xml:space="preserve"> di Universitas </w:t>
      </w:r>
      <w:proofErr w:type="spellStart"/>
      <w:r>
        <w:rPr>
          <w:lang w:eastAsia="x-none"/>
        </w:rPr>
        <w:t>Mikroskil</w:t>
      </w:r>
      <w:proofErr w:type="spellEnd"/>
      <w:r w:rsidRPr="00845FB3">
        <w:rPr>
          <w:lang w:val="x-none" w:eastAsia="x-none"/>
        </w:rPr>
        <w:t xml:space="preserve"> yang </w:t>
      </w:r>
      <w:proofErr w:type="spellStart"/>
      <w:r w:rsidRPr="00845FB3">
        <w:rPr>
          <w:lang w:val="x-none" w:eastAsia="x-none"/>
        </w:rPr>
        <w:t>memiliki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disiplin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keilmuan</w:t>
      </w:r>
      <w:proofErr w:type="spellEnd"/>
      <w:r w:rsidRPr="00845FB3">
        <w:rPr>
          <w:lang w:val="x-none" w:eastAsia="x-none"/>
        </w:rPr>
        <w:t xml:space="preserve"> dan </w:t>
      </w:r>
      <w:proofErr w:type="spellStart"/>
      <w:r w:rsidRPr="00845FB3">
        <w:rPr>
          <w:lang w:val="x-none" w:eastAsia="x-none"/>
        </w:rPr>
        <w:t>keahlian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tertentu</w:t>
      </w:r>
      <w:proofErr w:type="spellEnd"/>
      <w:r w:rsidRPr="00845FB3">
        <w:rPr>
          <w:lang w:val="x-none" w:eastAsia="x-none"/>
        </w:rPr>
        <w:t xml:space="preserve"> </w:t>
      </w:r>
      <w:proofErr w:type="spellStart"/>
      <w:r w:rsidRPr="00845FB3">
        <w:rPr>
          <w:lang w:val="x-none" w:eastAsia="x-none"/>
        </w:rPr>
        <w:t>dalam</w:t>
      </w:r>
      <w:proofErr w:type="spellEnd"/>
      <w:r w:rsidRPr="00845FB3">
        <w:rPr>
          <w:lang w:val="x-none" w:eastAsia="x-none"/>
        </w:rPr>
        <w:t xml:space="preserve"> wilayah </w:t>
      </w:r>
      <w:proofErr w:type="spellStart"/>
      <w:r w:rsidRPr="00845FB3">
        <w:rPr>
          <w:lang w:val="x-none" w:eastAsia="x-none"/>
        </w:rPr>
        <w:t>keilmuan</w:t>
      </w:r>
      <w:proofErr w:type="spellEnd"/>
      <w:r w:rsidRPr="00845FB3">
        <w:rPr>
          <w:lang w:val="x-none" w:eastAsia="x-none"/>
        </w:rPr>
        <w:t xml:space="preserve"> yang </w:t>
      </w:r>
      <w:proofErr w:type="spellStart"/>
      <w:r w:rsidRPr="00845FB3">
        <w:rPr>
          <w:lang w:val="x-none" w:eastAsia="x-none"/>
        </w:rPr>
        <w:t>serumpun</w:t>
      </w:r>
      <w:proofErr w:type="spellEnd"/>
    </w:p>
    <w:bookmarkEnd w:id="4"/>
    <w:p w14:paraId="7BEF9813" w14:textId="77777777" w:rsidR="00073271" w:rsidRDefault="00845FB3" w:rsidP="008579A5">
      <w:pPr>
        <w:pStyle w:val="Heading2"/>
        <w:ind w:left="426" w:hanging="426"/>
        <w:rPr>
          <w:lang w:val="en-US"/>
        </w:rPr>
      </w:pPr>
      <w:proofErr w:type="spellStart"/>
      <w:r>
        <w:rPr>
          <w:lang w:val="en-US"/>
        </w:rPr>
        <w:t>Ketentuan</w:t>
      </w:r>
      <w:proofErr w:type="spellEnd"/>
      <w:r>
        <w:rPr>
          <w:lang w:val="en-US"/>
        </w:rPr>
        <w:t xml:space="preserve"> Umum</w:t>
      </w:r>
    </w:p>
    <w:p w14:paraId="0FC8F1B5" w14:textId="0A1527E3" w:rsidR="00AC38E7" w:rsidRDefault="00AC38E7" w:rsidP="00AC38E7">
      <w:pPr>
        <w:ind w:firstLine="426"/>
        <w:rPr>
          <w:lang w:eastAsia="x-none"/>
        </w:rPr>
      </w:pPr>
      <w:r>
        <w:rPr>
          <w:lang w:eastAsia="x-none"/>
        </w:rPr>
        <w:t xml:space="preserve">a.   </w:t>
      </w:r>
      <w:proofErr w:type="spellStart"/>
      <w:r w:rsidRPr="00AC38E7"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harus</w:t>
      </w:r>
      <w:proofErr w:type="spellEnd"/>
      <w:r w:rsidRPr="00AC38E7"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memiliki</w:t>
      </w:r>
      <w:proofErr w:type="spellEnd"/>
      <w:r w:rsidRPr="00AC38E7"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akar</w:t>
      </w:r>
      <w:proofErr w:type="spellEnd"/>
      <w:r w:rsidRPr="00AC38E7"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atau</w:t>
      </w:r>
      <w:proofErr w:type="spellEnd"/>
      <w:r w:rsidRPr="00AC38E7"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landasan</w:t>
      </w:r>
      <w:proofErr w:type="spellEnd"/>
      <w:r w:rsidRPr="00AC38E7">
        <w:rPr>
          <w:lang w:eastAsia="x-none"/>
        </w:rPr>
        <w:t xml:space="preserve"> </w:t>
      </w:r>
      <w:proofErr w:type="spellStart"/>
      <w:r w:rsidRPr="00AC38E7">
        <w:rPr>
          <w:lang w:eastAsia="x-none"/>
        </w:rPr>
        <w:t>keilmuan</w:t>
      </w:r>
      <w:proofErr w:type="spellEnd"/>
      <w:r w:rsidRPr="00AC38E7">
        <w:rPr>
          <w:lang w:eastAsia="x-none"/>
        </w:rPr>
        <w:t xml:space="preserve"> yang </w:t>
      </w:r>
      <w:proofErr w:type="spellStart"/>
      <w:r w:rsidRPr="00AC38E7">
        <w:rPr>
          <w:lang w:eastAsia="x-none"/>
        </w:rPr>
        <w:t>jelas</w:t>
      </w:r>
      <w:proofErr w:type="spellEnd"/>
    </w:p>
    <w:p w14:paraId="43822BA2" w14:textId="5E890B5E" w:rsidR="00AC38E7" w:rsidRDefault="00AC38E7" w:rsidP="00AC38E7">
      <w:pPr>
        <w:ind w:left="426"/>
        <w:rPr>
          <w:lang w:eastAsia="x-none"/>
        </w:rPr>
      </w:pPr>
      <w:r>
        <w:rPr>
          <w:lang w:eastAsia="x-none"/>
        </w:rPr>
        <w:t>b.</w:t>
      </w:r>
      <w:r>
        <w:rPr>
          <w:lang w:eastAsia="x-none"/>
        </w:rPr>
        <w:tab/>
      </w:r>
      <w:proofErr w:type="spellStart"/>
      <w:r>
        <w:rPr>
          <w:lang w:eastAsia="x-none"/>
        </w:rPr>
        <w:t>Setia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pimpin</w:t>
      </w:r>
      <w:proofErr w:type="spellEnd"/>
      <w:r>
        <w:rPr>
          <w:lang w:eastAsia="x-none"/>
        </w:rPr>
        <w:t xml:space="preserve"> oleh  1 orang </w:t>
      </w:r>
      <w:proofErr w:type="spellStart"/>
      <w:r>
        <w:rPr>
          <w:lang w:eastAsia="x-none"/>
        </w:rPr>
        <w:t>Koordinator</w:t>
      </w:r>
      <w:proofErr w:type="spellEnd"/>
      <w:r w:rsidR="000F4828">
        <w:rPr>
          <w:lang w:eastAsia="x-none"/>
        </w:rPr>
        <w:t xml:space="preserve"> </w:t>
      </w:r>
      <w:proofErr w:type="spellStart"/>
      <w:r w:rsidR="000F4828">
        <w:rPr>
          <w:lang w:eastAsia="x-none"/>
        </w:rPr>
        <w:t>dengan</w:t>
      </w:r>
      <w:proofErr w:type="spellEnd"/>
      <w:r w:rsidR="000F4828">
        <w:rPr>
          <w:lang w:eastAsia="x-none"/>
        </w:rPr>
        <w:t xml:space="preserve"> </w:t>
      </w:r>
      <w:proofErr w:type="spellStart"/>
      <w:r w:rsidR="000F4828">
        <w:rPr>
          <w:lang w:eastAsia="x-none"/>
        </w:rPr>
        <w:t>persyaratan</w:t>
      </w:r>
      <w:proofErr w:type="spellEnd"/>
      <w:r w:rsidR="000F4828">
        <w:rPr>
          <w:lang w:eastAsia="x-none"/>
        </w:rPr>
        <w:t xml:space="preserve"> :</w:t>
      </w:r>
    </w:p>
    <w:p w14:paraId="43B89A07" w14:textId="110191F0" w:rsidR="000F4828" w:rsidRDefault="000F4828" w:rsidP="000F4828">
      <w:pPr>
        <w:ind w:left="426"/>
        <w:rPr>
          <w:lang w:eastAsia="x-none"/>
        </w:rPr>
      </w:pPr>
      <w:r>
        <w:rPr>
          <w:lang w:eastAsia="x-none"/>
        </w:rPr>
        <w:tab/>
      </w:r>
      <w:proofErr w:type="spellStart"/>
      <w:r>
        <w:rPr>
          <w:lang w:eastAsia="x-none"/>
        </w:rPr>
        <w:t>i</w:t>
      </w:r>
      <w:proofErr w:type="spellEnd"/>
      <w:r>
        <w:rPr>
          <w:lang w:eastAsia="x-none"/>
        </w:rPr>
        <w:t>.</w:t>
      </w:r>
      <w:r>
        <w:rPr>
          <w:lang w:eastAsia="x-none"/>
        </w:rPr>
        <w:tab/>
      </w:r>
      <w:proofErr w:type="spellStart"/>
      <w:r>
        <w:rPr>
          <w:lang w:eastAsia="x-none"/>
        </w:rPr>
        <w:t>Memilik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jenja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ndidikan</w:t>
      </w:r>
      <w:proofErr w:type="spellEnd"/>
      <w:r>
        <w:rPr>
          <w:lang w:eastAsia="x-none"/>
        </w:rPr>
        <w:t xml:space="preserve"> minimal S2</w:t>
      </w:r>
    </w:p>
    <w:p w14:paraId="1BF9C521" w14:textId="657A9063" w:rsidR="000F4828" w:rsidRDefault="000F4828" w:rsidP="000F4828">
      <w:pPr>
        <w:ind w:left="426" w:firstLine="294"/>
        <w:rPr>
          <w:lang w:eastAsia="x-none"/>
        </w:rPr>
      </w:pPr>
      <w:r>
        <w:rPr>
          <w:lang w:eastAsia="x-none"/>
        </w:rPr>
        <w:t xml:space="preserve">ii.  </w:t>
      </w:r>
      <w:r>
        <w:rPr>
          <w:lang w:eastAsia="x-none"/>
        </w:rPr>
        <w:tab/>
      </w:r>
      <w:proofErr w:type="spellStart"/>
      <w:r>
        <w:rPr>
          <w:lang w:eastAsia="x-none"/>
        </w:rPr>
        <w:t>Memilik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jabat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fungsional</w:t>
      </w:r>
      <w:proofErr w:type="spellEnd"/>
      <w:r>
        <w:rPr>
          <w:lang w:eastAsia="x-none"/>
        </w:rPr>
        <w:t xml:space="preserve"> minimal AA</w:t>
      </w:r>
    </w:p>
    <w:p w14:paraId="580C3A82" w14:textId="2A0209C5" w:rsidR="000F4828" w:rsidRDefault="000F4828" w:rsidP="000F4828">
      <w:pPr>
        <w:ind w:left="426" w:firstLine="294"/>
        <w:rPr>
          <w:lang w:eastAsia="x-none"/>
        </w:rPr>
      </w:pPr>
      <w:r>
        <w:rPr>
          <w:lang w:eastAsia="x-none"/>
        </w:rPr>
        <w:t xml:space="preserve">iii. </w:t>
      </w:r>
      <w:r>
        <w:rPr>
          <w:lang w:eastAsia="x-none"/>
        </w:rPr>
        <w:tab/>
      </w:r>
      <w:proofErr w:type="spellStart"/>
      <w:r>
        <w:rPr>
          <w:lang w:eastAsia="x-none"/>
        </w:rPr>
        <w:t>Memilik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ublikas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ilmiah</w:t>
      </w:r>
      <w:proofErr w:type="spellEnd"/>
      <w:r>
        <w:rPr>
          <w:lang w:eastAsia="x-none"/>
        </w:rPr>
        <w:t xml:space="preserve"> di </w:t>
      </w:r>
      <w:proofErr w:type="spellStart"/>
      <w:r>
        <w:rPr>
          <w:lang w:eastAsia="x-none"/>
        </w:rPr>
        <w:t>bida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y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usulkan</w:t>
      </w:r>
      <w:proofErr w:type="spellEnd"/>
    </w:p>
    <w:p w14:paraId="4E5A745D" w14:textId="682D7DEB" w:rsidR="000F4828" w:rsidRDefault="000F4828" w:rsidP="000F4828">
      <w:pPr>
        <w:ind w:left="426" w:firstLine="294"/>
        <w:rPr>
          <w:lang w:eastAsia="x-none"/>
        </w:rPr>
      </w:pPr>
      <w:r>
        <w:rPr>
          <w:lang w:eastAsia="x-none"/>
        </w:rPr>
        <w:t>iv.</w:t>
      </w:r>
      <w:r>
        <w:rPr>
          <w:lang w:eastAsia="x-none"/>
        </w:rPr>
        <w:tab/>
        <w:t xml:space="preserve">Dosen </w:t>
      </w:r>
      <w:proofErr w:type="spellStart"/>
      <w:r>
        <w:rPr>
          <w:lang w:eastAsia="x-none"/>
        </w:rPr>
        <w:t>Teta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nuh</w:t>
      </w:r>
      <w:proofErr w:type="spellEnd"/>
      <w:r>
        <w:rPr>
          <w:lang w:eastAsia="x-none"/>
        </w:rPr>
        <w:t xml:space="preserve"> Waktu Universitas </w:t>
      </w:r>
      <w:proofErr w:type="spellStart"/>
      <w:r>
        <w:rPr>
          <w:lang w:eastAsia="x-none"/>
        </w:rPr>
        <w:t>Mikroskil</w:t>
      </w:r>
      <w:proofErr w:type="spellEnd"/>
    </w:p>
    <w:p w14:paraId="0D4C771F" w14:textId="3FC24C2C" w:rsidR="00AC38E7" w:rsidRDefault="000F4828" w:rsidP="00AC38E7">
      <w:pPr>
        <w:ind w:left="426"/>
        <w:rPr>
          <w:lang w:eastAsia="x-none"/>
        </w:rPr>
      </w:pPr>
      <w:r>
        <w:rPr>
          <w:lang w:eastAsia="x-none"/>
        </w:rPr>
        <w:t xml:space="preserve">c.   </w:t>
      </w:r>
      <w:proofErr w:type="spellStart"/>
      <w:r w:rsidR="00AC38E7">
        <w:rPr>
          <w:lang w:eastAsia="x-none"/>
        </w:rPr>
        <w:t>Jumlah</w:t>
      </w:r>
      <w:proofErr w:type="spellEnd"/>
      <w:r w:rsidR="00AC38E7">
        <w:rPr>
          <w:lang w:eastAsia="x-none"/>
        </w:rPr>
        <w:t xml:space="preserve"> minimum </w:t>
      </w:r>
      <w:proofErr w:type="spellStart"/>
      <w:r w:rsidR="00AC38E7">
        <w:rPr>
          <w:lang w:eastAsia="x-none"/>
        </w:rPr>
        <w:t>anggota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 w:rsidRPr="00AC38E7">
        <w:rPr>
          <w:lang w:eastAsia="x-none"/>
        </w:rPr>
        <w:t>Kelompok</w:t>
      </w:r>
      <w:proofErr w:type="spellEnd"/>
      <w:r w:rsidR="00AC38E7" w:rsidRPr="00AC38E7">
        <w:rPr>
          <w:lang w:eastAsia="x-none"/>
        </w:rPr>
        <w:t xml:space="preserve"> </w:t>
      </w:r>
      <w:proofErr w:type="spellStart"/>
      <w:r>
        <w:rPr>
          <w:lang w:eastAsia="x-none"/>
        </w:rPr>
        <w:t>K</w:t>
      </w:r>
      <w:r w:rsidR="00AC38E7" w:rsidRPr="00AC38E7">
        <w:rPr>
          <w:lang w:eastAsia="x-none"/>
        </w:rPr>
        <w:t>eahlian</w:t>
      </w:r>
      <w:proofErr w:type="spellEnd"/>
      <w:r w:rsidR="00AC38E7" w:rsidRPr="00AC38E7">
        <w:rPr>
          <w:lang w:eastAsia="x-none"/>
        </w:rPr>
        <w:t xml:space="preserve"> </w:t>
      </w:r>
      <w:r w:rsidR="00AC38E7">
        <w:rPr>
          <w:lang w:eastAsia="x-none"/>
        </w:rPr>
        <w:t xml:space="preserve">yang ideal dan </w:t>
      </w:r>
      <w:proofErr w:type="spellStart"/>
      <w:r w:rsidR="00AC38E7">
        <w:rPr>
          <w:lang w:eastAsia="x-none"/>
        </w:rPr>
        <w:t>layak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kelola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adalah</w:t>
      </w:r>
      <w:proofErr w:type="spellEnd"/>
      <w:r w:rsidR="00AC38E7">
        <w:rPr>
          <w:lang w:eastAsia="x-none"/>
        </w:rPr>
        <w:t xml:space="preserve"> </w:t>
      </w:r>
      <w:r w:rsidR="00AC38E7" w:rsidRPr="00AC38E7">
        <w:rPr>
          <w:lang w:eastAsia="x-none"/>
        </w:rPr>
        <w:t>4 orang</w:t>
      </w:r>
    </w:p>
    <w:p w14:paraId="41D6D734" w14:textId="69323D60" w:rsidR="00AC38E7" w:rsidRDefault="000F4828" w:rsidP="005A77FB">
      <w:pPr>
        <w:ind w:left="720" w:hanging="294"/>
        <w:rPr>
          <w:lang w:eastAsia="x-none"/>
        </w:rPr>
      </w:pPr>
      <w:r>
        <w:rPr>
          <w:lang w:eastAsia="x-none"/>
        </w:rPr>
        <w:t xml:space="preserve">d.  </w:t>
      </w:r>
      <w:r w:rsidR="00AC38E7">
        <w:rPr>
          <w:lang w:eastAsia="x-none"/>
        </w:rPr>
        <w:tab/>
      </w:r>
      <w:proofErr w:type="spellStart"/>
      <w:r>
        <w:rPr>
          <w:lang w:eastAsia="x-none"/>
        </w:rPr>
        <w:t>Seluru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nggo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rupakan</w:t>
      </w:r>
      <w:proofErr w:type="spellEnd"/>
      <w:r>
        <w:rPr>
          <w:lang w:eastAsia="x-none"/>
        </w:rPr>
        <w:t xml:space="preserve"> Dos</w:t>
      </w:r>
      <w:r w:rsidR="00AC38E7">
        <w:rPr>
          <w:lang w:eastAsia="x-none"/>
        </w:rPr>
        <w:t xml:space="preserve">en </w:t>
      </w:r>
      <w:proofErr w:type="spellStart"/>
      <w:r w:rsidR="00AC38E7">
        <w:rPr>
          <w:lang w:eastAsia="x-none"/>
        </w:rPr>
        <w:t>Tetap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Penuh</w:t>
      </w:r>
      <w:proofErr w:type="spellEnd"/>
      <w:r w:rsidR="00AC38E7">
        <w:rPr>
          <w:lang w:eastAsia="x-none"/>
        </w:rPr>
        <w:t xml:space="preserve"> Waktu Universitas </w:t>
      </w:r>
      <w:proofErr w:type="spellStart"/>
      <w:r w:rsidR="00AC38E7">
        <w:rPr>
          <w:lang w:eastAsia="x-none"/>
        </w:rPr>
        <w:t>Mikroskil</w:t>
      </w:r>
      <w:proofErr w:type="spellEnd"/>
    </w:p>
    <w:p w14:paraId="1F9F3EC6" w14:textId="77777777" w:rsidR="00845FB3" w:rsidRDefault="005A77FB" w:rsidP="005A77FB">
      <w:pPr>
        <w:ind w:firstLine="426"/>
        <w:rPr>
          <w:lang w:eastAsia="x-none"/>
        </w:rPr>
      </w:pPr>
      <w:r>
        <w:rPr>
          <w:lang w:eastAsia="x-none"/>
        </w:rPr>
        <w:t>e.</w:t>
      </w:r>
      <w:r>
        <w:rPr>
          <w:lang w:eastAsia="x-none"/>
        </w:rPr>
        <w:tab/>
      </w:r>
      <w:proofErr w:type="spellStart"/>
      <w:r w:rsidR="00AC38E7">
        <w:rPr>
          <w:lang w:eastAsia="x-none"/>
        </w:rPr>
        <w:t>Setiap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dosen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hanya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boleh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berada</w:t>
      </w:r>
      <w:proofErr w:type="spellEnd"/>
      <w:r w:rsidR="00AC38E7">
        <w:rPr>
          <w:lang w:eastAsia="x-none"/>
        </w:rPr>
        <w:t xml:space="preserve"> pada 1 </w:t>
      </w:r>
      <w:proofErr w:type="spellStart"/>
      <w:r w:rsidR="00AC38E7">
        <w:rPr>
          <w:lang w:eastAsia="x-none"/>
        </w:rPr>
        <w:t>kelompok</w:t>
      </w:r>
      <w:proofErr w:type="spellEnd"/>
      <w:r w:rsidR="00AC38E7">
        <w:rPr>
          <w:lang w:eastAsia="x-none"/>
        </w:rPr>
        <w:t xml:space="preserve"> </w:t>
      </w:r>
      <w:proofErr w:type="spellStart"/>
      <w:r w:rsidR="00AC38E7">
        <w:rPr>
          <w:lang w:eastAsia="x-none"/>
        </w:rPr>
        <w:t>keahlian</w:t>
      </w:r>
      <w:proofErr w:type="spellEnd"/>
    </w:p>
    <w:p w14:paraId="381DAEF0" w14:textId="77777777" w:rsidR="00E26238" w:rsidRDefault="00E26238" w:rsidP="005A77FB">
      <w:pPr>
        <w:ind w:firstLine="426"/>
        <w:rPr>
          <w:lang w:eastAsia="x-none"/>
        </w:rPr>
      </w:pPr>
    </w:p>
    <w:p w14:paraId="55A1ADDB" w14:textId="77777777" w:rsidR="00E26238" w:rsidRDefault="00E26238" w:rsidP="00E26238">
      <w:pPr>
        <w:rPr>
          <w:b/>
          <w:bCs/>
          <w:lang w:eastAsia="x-none"/>
        </w:rPr>
      </w:pPr>
      <w:r w:rsidRPr="00225FFF">
        <w:rPr>
          <w:b/>
          <w:bCs/>
          <w:lang w:eastAsia="x-none"/>
        </w:rPr>
        <w:t>2.3</w:t>
      </w:r>
      <w:r>
        <w:rPr>
          <w:lang w:eastAsia="x-none"/>
        </w:rPr>
        <w:t xml:space="preserve">   </w:t>
      </w:r>
      <w:proofErr w:type="spellStart"/>
      <w:r w:rsidRPr="00E26238">
        <w:rPr>
          <w:b/>
          <w:bCs/>
          <w:lang w:eastAsia="x-none"/>
        </w:rPr>
        <w:t>Struktur</w:t>
      </w:r>
      <w:proofErr w:type="spellEnd"/>
      <w:r w:rsidRPr="00E26238">
        <w:rPr>
          <w:b/>
          <w:bCs/>
          <w:lang w:eastAsia="x-none"/>
        </w:rPr>
        <w:t xml:space="preserve"> </w:t>
      </w:r>
      <w:proofErr w:type="spellStart"/>
      <w:r w:rsidRPr="00E26238">
        <w:rPr>
          <w:b/>
          <w:bCs/>
          <w:lang w:eastAsia="x-none"/>
        </w:rPr>
        <w:t>Kelompok</w:t>
      </w:r>
      <w:proofErr w:type="spellEnd"/>
      <w:r w:rsidRPr="00E26238">
        <w:rPr>
          <w:b/>
          <w:bCs/>
          <w:lang w:eastAsia="x-none"/>
        </w:rPr>
        <w:t xml:space="preserve"> </w:t>
      </w:r>
      <w:proofErr w:type="spellStart"/>
      <w:r w:rsidRPr="00E26238">
        <w:rPr>
          <w:b/>
          <w:bCs/>
          <w:lang w:eastAsia="x-none"/>
        </w:rPr>
        <w:t>Keahlian</w:t>
      </w:r>
      <w:proofErr w:type="spellEnd"/>
    </w:p>
    <w:p w14:paraId="35739673" w14:textId="73102C37" w:rsidR="003D04CC" w:rsidRPr="00E26238" w:rsidRDefault="003D04CC" w:rsidP="00E26238">
      <w:pPr>
        <w:pStyle w:val="ListParagraph"/>
        <w:numPr>
          <w:ilvl w:val="0"/>
          <w:numId w:val="25"/>
        </w:numPr>
        <w:rPr>
          <w:b/>
          <w:bCs/>
          <w:lang w:eastAsia="x-none"/>
        </w:rPr>
      </w:pP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erdir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tas</w:t>
      </w:r>
      <w:proofErr w:type="spellEnd"/>
      <w:r>
        <w:rPr>
          <w:lang w:eastAsia="x-none"/>
        </w:rPr>
        <w:t xml:space="preserve"> :</w:t>
      </w:r>
    </w:p>
    <w:p w14:paraId="45F18008" w14:textId="77777777" w:rsidR="00E26238" w:rsidRDefault="003D04CC" w:rsidP="00E26238">
      <w:pPr>
        <w:pStyle w:val="ListParagraph"/>
        <w:numPr>
          <w:ilvl w:val="0"/>
          <w:numId w:val="26"/>
        </w:numPr>
        <w:rPr>
          <w:lang w:eastAsia="x-none"/>
        </w:rPr>
      </w:pPr>
      <w:proofErr w:type="spellStart"/>
      <w:r>
        <w:rPr>
          <w:lang w:eastAsia="x-none"/>
        </w:rPr>
        <w:t>Koordinator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</w:p>
    <w:p w14:paraId="22CEB029" w14:textId="618EFFA0" w:rsidR="003D04CC" w:rsidRDefault="003D04CC" w:rsidP="00E26238">
      <w:pPr>
        <w:pStyle w:val="ListParagraph"/>
        <w:numPr>
          <w:ilvl w:val="0"/>
          <w:numId w:val="26"/>
        </w:numPr>
        <w:rPr>
          <w:lang w:eastAsia="x-none"/>
        </w:rPr>
      </w:pPr>
      <w:proofErr w:type="spellStart"/>
      <w:r>
        <w:rPr>
          <w:lang w:eastAsia="x-none"/>
        </w:rPr>
        <w:t>Anggo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</w:p>
    <w:p w14:paraId="6E48D674" w14:textId="4EC9B343" w:rsidR="003D04CC" w:rsidRDefault="003D04CC" w:rsidP="00E26238">
      <w:pPr>
        <w:pStyle w:val="ListParagraph"/>
        <w:numPr>
          <w:ilvl w:val="0"/>
          <w:numId w:val="25"/>
        </w:numPr>
        <w:rPr>
          <w:lang w:eastAsia="x-none"/>
        </w:rPr>
      </w:pPr>
      <w:proofErr w:type="spellStart"/>
      <w:r>
        <w:rPr>
          <w:lang w:eastAsia="x-none"/>
        </w:rPr>
        <w:t>Koordinator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rtugas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ngkoordinasi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laksana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fungsi</w:t>
      </w:r>
      <w:proofErr w:type="spellEnd"/>
      <w:r>
        <w:rPr>
          <w:lang w:eastAsia="x-none"/>
        </w:rPr>
        <w:t xml:space="preserve"> dan </w:t>
      </w:r>
      <w:proofErr w:type="spellStart"/>
      <w:r>
        <w:rPr>
          <w:lang w:eastAsia="x-none"/>
        </w:rPr>
        <w:t>tugas</w:t>
      </w:r>
      <w:proofErr w:type="spellEnd"/>
      <w:r>
        <w:rPr>
          <w:lang w:eastAsia="x-none"/>
        </w:rPr>
        <w:t xml:space="preserve"> </w:t>
      </w:r>
      <w:r w:rsidR="00751403">
        <w:rPr>
          <w:lang w:eastAsia="x-none"/>
        </w:rPr>
        <w:t xml:space="preserve"> </w:t>
      </w:r>
      <w:proofErr w:type="spellStart"/>
      <w:r w:rsidR="00751403">
        <w:rPr>
          <w:lang w:eastAsia="x-none"/>
        </w:rPr>
        <w:t>K</w:t>
      </w:r>
      <w:r>
        <w:rPr>
          <w:lang w:eastAsia="x-none"/>
        </w:rPr>
        <w:t>elompok</w:t>
      </w:r>
      <w:proofErr w:type="spellEnd"/>
      <w:r>
        <w:rPr>
          <w:lang w:eastAsia="x-none"/>
        </w:rPr>
        <w:t xml:space="preserve"> </w:t>
      </w:r>
      <w:proofErr w:type="spellStart"/>
      <w:r w:rsidR="00751403">
        <w:rPr>
          <w:lang w:eastAsia="x-none"/>
        </w:rPr>
        <w:t>Keahlian</w:t>
      </w:r>
      <w:proofErr w:type="spellEnd"/>
    </w:p>
    <w:p w14:paraId="7B581DDE" w14:textId="1FEBD970" w:rsidR="003D04CC" w:rsidRDefault="003D04CC" w:rsidP="00E26238">
      <w:pPr>
        <w:pStyle w:val="ListParagraph"/>
        <w:numPr>
          <w:ilvl w:val="0"/>
          <w:numId w:val="25"/>
        </w:numPr>
        <w:rPr>
          <w:lang w:eastAsia="x-none"/>
        </w:rPr>
      </w:pPr>
      <w:proofErr w:type="spellStart"/>
      <w:r>
        <w:rPr>
          <w:lang w:eastAsia="x-none"/>
        </w:rPr>
        <w:t>Anggo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 w:rsidR="00751403"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rkewajib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mbant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laksana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fungsi</w:t>
      </w:r>
      <w:proofErr w:type="spellEnd"/>
      <w:r>
        <w:rPr>
          <w:lang w:eastAsia="x-none"/>
        </w:rPr>
        <w:t xml:space="preserve"> dan </w:t>
      </w:r>
      <w:proofErr w:type="spellStart"/>
      <w:r>
        <w:rPr>
          <w:lang w:eastAsia="x-none"/>
        </w:rPr>
        <w:t>tugas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</w:t>
      </w:r>
      <w:r w:rsidR="00751403">
        <w:rPr>
          <w:lang w:eastAsia="x-none"/>
        </w:rPr>
        <w:t>elompok</w:t>
      </w:r>
      <w:proofErr w:type="spellEnd"/>
      <w:r w:rsidR="00751403">
        <w:rPr>
          <w:lang w:eastAsia="x-none"/>
        </w:rPr>
        <w:t xml:space="preserve">  </w:t>
      </w:r>
      <w:proofErr w:type="spellStart"/>
      <w:r>
        <w:rPr>
          <w:lang w:eastAsia="x-none"/>
        </w:rPr>
        <w:t>K</w:t>
      </w:r>
      <w:r w:rsidR="00751403">
        <w:rPr>
          <w:lang w:eastAsia="x-none"/>
        </w:rPr>
        <w:t>eahlian</w:t>
      </w:r>
      <w:proofErr w:type="spellEnd"/>
      <w:r>
        <w:rPr>
          <w:lang w:eastAsia="x-none"/>
        </w:rPr>
        <w:t>.</w:t>
      </w:r>
    </w:p>
    <w:p w14:paraId="7E7EC60E" w14:textId="7B2853C7" w:rsidR="003D04CC" w:rsidRDefault="00751403" w:rsidP="00E26238">
      <w:pPr>
        <w:pStyle w:val="ListParagraph"/>
        <w:numPr>
          <w:ilvl w:val="0"/>
          <w:numId w:val="25"/>
        </w:numPr>
        <w:rPr>
          <w:lang w:eastAsia="x-none"/>
        </w:rPr>
      </w:pPr>
      <w:proofErr w:type="spellStart"/>
      <w:r>
        <w:rPr>
          <w:lang w:eastAsia="x-none"/>
        </w:rPr>
        <w:t>Koordinator</w:t>
      </w:r>
      <w:proofErr w:type="spellEnd"/>
      <w:r>
        <w:rPr>
          <w:lang w:eastAsia="x-none"/>
        </w:rPr>
        <w:t xml:space="preserve"> </w:t>
      </w:r>
      <w:proofErr w:type="spellStart"/>
      <w:r w:rsidR="003D04CC">
        <w:rPr>
          <w:lang w:eastAsia="x-none"/>
        </w:rPr>
        <w:t>Kelompok</w:t>
      </w:r>
      <w:proofErr w:type="spellEnd"/>
      <w:r w:rsidR="003D04CC"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 w:rsidR="003D04CC">
        <w:rPr>
          <w:lang w:eastAsia="x-none"/>
        </w:rPr>
        <w:t xml:space="preserve"> </w:t>
      </w:r>
      <w:proofErr w:type="spellStart"/>
      <w:r>
        <w:rPr>
          <w:lang w:eastAsia="x-none"/>
        </w:rPr>
        <w:t>dipilih</w:t>
      </w:r>
      <w:proofErr w:type="spellEnd"/>
      <w:r>
        <w:rPr>
          <w:lang w:eastAsia="x-none"/>
        </w:rPr>
        <w:t xml:space="preserve"> oleh </w:t>
      </w:r>
      <w:proofErr w:type="spellStart"/>
      <w:r>
        <w:rPr>
          <w:lang w:eastAsia="x-none"/>
        </w:rPr>
        <w:t>anggo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r w:rsidR="00CF7C5F">
        <w:rPr>
          <w:lang w:eastAsia="x-none"/>
        </w:rPr>
        <w:t xml:space="preserve">dan </w:t>
      </w:r>
      <w:proofErr w:type="spellStart"/>
      <w:r w:rsidR="00CF7C5F">
        <w:rPr>
          <w:lang w:eastAsia="x-none"/>
        </w:rPr>
        <w:t>diusulkan</w:t>
      </w:r>
      <w:proofErr w:type="spellEnd"/>
      <w:r w:rsidR="00CF7C5F"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ke</w:t>
      </w:r>
      <w:proofErr w:type="spellEnd"/>
      <w:r w:rsidR="00CF7C5F">
        <w:rPr>
          <w:lang w:eastAsia="x-none"/>
        </w:rPr>
        <w:t xml:space="preserve"> </w:t>
      </w:r>
      <w:r w:rsidR="003D04CC">
        <w:rPr>
          <w:lang w:eastAsia="x-none"/>
        </w:rPr>
        <w:t xml:space="preserve">Dekan </w:t>
      </w:r>
      <w:proofErr w:type="spellStart"/>
      <w:r w:rsidR="00CF7C5F">
        <w:rPr>
          <w:lang w:eastAsia="x-none"/>
        </w:rPr>
        <w:t>beserta</w:t>
      </w:r>
      <w:proofErr w:type="spellEnd"/>
      <w:r w:rsidR="00CF7C5F"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dengan</w:t>
      </w:r>
      <w:proofErr w:type="spellEnd"/>
      <w:r w:rsidR="00CF7C5F">
        <w:rPr>
          <w:lang w:eastAsia="x-none"/>
        </w:rPr>
        <w:t xml:space="preserve"> form </w:t>
      </w:r>
      <w:proofErr w:type="spellStart"/>
      <w:r w:rsidR="00CF7C5F">
        <w:rPr>
          <w:lang w:eastAsia="x-none"/>
        </w:rPr>
        <w:t>permohonan</w:t>
      </w:r>
      <w:proofErr w:type="spellEnd"/>
      <w:r w:rsidR="00CF7C5F"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pembentukan</w:t>
      </w:r>
      <w:proofErr w:type="spellEnd"/>
      <w:r w:rsidR="00CF7C5F"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kelompok</w:t>
      </w:r>
      <w:proofErr w:type="spellEnd"/>
      <w:r w:rsidR="00CF7C5F"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keahlian</w:t>
      </w:r>
      <w:proofErr w:type="spellEnd"/>
      <w:r w:rsidR="00CF7C5F">
        <w:rPr>
          <w:lang w:eastAsia="x-none"/>
        </w:rPr>
        <w:t xml:space="preserve"> </w:t>
      </w:r>
    </w:p>
    <w:p w14:paraId="61D89224" w14:textId="735B82AE" w:rsidR="005A77FB" w:rsidRDefault="003D04CC" w:rsidP="00E26238">
      <w:pPr>
        <w:pStyle w:val="ListParagraph"/>
        <w:numPr>
          <w:ilvl w:val="0"/>
          <w:numId w:val="25"/>
        </w:numPr>
        <w:rPr>
          <w:lang w:eastAsia="x-none"/>
        </w:rPr>
      </w:pPr>
      <w:proofErr w:type="spellStart"/>
      <w:r>
        <w:rPr>
          <w:lang w:eastAsia="x-none"/>
        </w:rPr>
        <w:t>K</w:t>
      </w:r>
      <w:r w:rsidR="00CF7C5F">
        <w:rPr>
          <w:lang w:eastAsia="x-none"/>
        </w:rPr>
        <w:t>oordinator</w:t>
      </w:r>
      <w:proofErr w:type="spellEnd"/>
      <w:r w:rsidR="00CF7C5F"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 w:rsidR="00CF7C5F"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rtanggu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jawab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pada</w:t>
      </w:r>
      <w:proofErr w:type="spellEnd"/>
      <w:r>
        <w:rPr>
          <w:lang w:eastAsia="x-none"/>
        </w:rPr>
        <w:t xml:space="preserve"> Dekan </w:t>
      </w:r>
      <w:proofErr w:type="spellStart"/>
      <w:r>
        <w:rPr>
          <w:lang w:eastAsia="x-none"/>
        </w:rPr>
        <w:t>Fakultasnya</w:t>
      </w:r>
      <w:proofErr w:type="spellEnd"/>
      <w:r>
        <w:rPr>
          <w:lang w:eastAsia="x-none"/>
        </w:rPr>
        <w:t>.</w:t>
      </w:r>
    </w:p>
    <w:p w14:paraId="1BA44457" w14:textId="48B11A0E" w:rsidR="005A77FB" w:rsidRDefault="005A77FB" w:rsidP="005A77FB">
      <w:pPr>
        <w:jc w:val="center"/>
        <w:rPr>
          <w:lang w:eastAsia="x-none"/>
        </w:rPr>
      </w:pPr>
    </w:p>
    <w:p w14:paraId="4D41758F" w14:textId="638A8DB7" w:rsidR="00225FFF" w:rsidRDefault="00225FFF" w:rsidP="00225FFF">
      <w:pPr>
        <w:rPr>
          <w:b/>
          <w:bCs/>
          <w:lang w:eastAsia="x-none"/>
        </w:rPr>
      </w:pPr>
      <w:r w:rsidRPr="00225FFF">
        <w:rPr>
          <w:b/>
          <w:bCs/>
          <w:lang w:eastAsia="x-none"/>
        </w:rPr>
        <w:t xml:space="preserve">2.4  </w:t>
      </w:r>
      <w:proofErr w:type="spellStart"/>
      <w:r w:rsidRPr="00225FFF">
        <w:rPr>
          <w:b/>
          <w:bCs/>
          <w:lang w:eastAsia="x-none"/>
        </w:rPr>
        <w:t>Mekanisme</w:t>
      </w:r>
      <w:proofErr w:type="spellEnd"/>
      <w:r w:rsidRPr="00225FFF">
        <w:rPr>
          <w:b/>
          <w:bCs/>
          <w:lang w:eastAsia="x-none"/>
        </w:rPr>
        <w:t xml:space="preserve"> </w:t>
      </w:r>
      <w:proofErr w:type="spellStart"/>
      <w:r w:rsidRPr="00225FFF">
        <w:rPr>
          <w:b/>
          <w:bCs/>
          <w:lang w:eastAsia="x-none"/>
        </w:rPr>
        <w:t>Pembentukan</w:t>
      </w:r>
      <w:proofErr w:type="spellEnd"/>
      <w:r w:rsidRPr="00225FFF">
        <w:rPr>
          <w:b/>
          <w:bCs/>
          <w:lang w:eastAsia="x-none"/>
        </w:rPr>
        <w:t xml:space="preserve"> </w:t>
      </w:r>
    </w:p>
    <w:p w14:paraId="556B99C5" w14:textId="77777777" w:rsidR="00225FFF" w:rsidRPr="00225FFF" w:rsidRDefault="00225FFF" w:rsidP="00225FFF">
      <w:pPr>
        <w:rPr>
          <w:b/>
          <w:bCs/>
          <w:lang w:eastAsia="x-none"/>
        </w:rPr>
      </w:pPr>
    </w:p>
    <w:p w14:paraId="251E6A9A" w14:textId="3F7F5FA1" w:rsidR="00931C51" w:rsidRPr="00CF7C5F" w:rsidRDefault="00CF7C5F" w:rsidP="00CF7C5F">
      <w:pPr>
        <w:pStyle w:val="ListParagraph"/>
        <w:numPr>
          <w:ilvl w:val="0"/>
          <w:numId w:val="23"/>
        </w:numPr>
        <w:rPr>
          <w:lang w:val="x-none" w:eastAsia="x-none"/>
        </w:rPr>
      </w:pPr>
      <w:proofErr w:type="spellStart"/>
      <w:r w:rsidRPr="00CF7C5F">
        <w:rPr>
          <w:lang w:val="x-none" w:eastAsia="x-none"/>
        </w:rPr>
        <w:t>Kelompok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dosen</w:t>
      </w:r>
      <w:proofErr w:type="spellEnd"/>
      <w:r w:rsidRPr="00CF7C5F">
        <w:rPr>
          <w:lang w:val="x-none" w:eastAsia="x-none"/>
        </w:rPr>
        <w:t xml:space="preserve"> yang </w:t>
      </w:r>
      <w:proofErr w:type="spellStart"/>
      <w:r w:rsidRPr="00CF7C5F">
        <w:rPr>
          <w:lang w:val="x-none" w:eastAsia="x-none"/>
        </w:rPr>
        <w:t>memiliki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bidang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keahlian</w:t>
      </w:r>
      <w:proofErr w:type="spellEnd"/>
      <w:r w:rsidRPr="00CF7C5F">
        <w:rPr>
          <w:lang w:val="x-none" w:eastAsia="x-none"/>
        </w:rPr>
        <w:t xml:space="preserve"> yang </w:t>
      </w:r>
      <w:proofErr w:type="spellStart"/>
      <w:r w:rsidRPr="00CF7C5F">
        <w:rPr>
          <w:lang w:val="x-none" w:eastAsia="x-none"/>
        </w:rPr>
        <w:t>sama</w:t>
      </w:r>
      <w:proofErr w:type="spellEnd"/>
      <w:r w:rsidRPr="00CF7C5F">
        <w:rPr>
          <w:lang w:val="x-none" w:eastAsia="x-none"/>
        </w:rPr>
        <w:t xml:space="preserve"> dan </w:t>
      </w:r>
      <w:proofErr w:type="spellStart"/>
      <w:r w:rsidRPr="00CF7C5F">
        <w:rPr>
          <w:lang w:val="x-none" w:eastAsia="x-none"/>
        </w:rPr>
        <w:t>ingin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membentuk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kelompok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keahlian</w:t>
      </w:r>
      <w:proofErr w:type="spellEnd"/>
      <w:r w:rsidRPr="00CF7C5F">
        <w:rPr>
          <w:lang w:val="x-none" w:eastAsia="x-none"/>
        </w:rPr>
        <w:t xml:space="preserve">, </w:t>
      </w:r>
      <w:proofErr w:type="spellStart"/>
      <w:r w:rsidRPr="00CF7C5F">
        <w:rPr>
          <w:lang w:val="x-none" w:eastAsia="x-none"/>
        </w:rPr>
        <w:t>terlebih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dahulu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mengisi</w:t>
      </w:r>
      <w:proofErr w:type="spellEnd"/>
      <w:r w:rsidRPr="00CF7C5F">
        <w:rPr>
          <w:lang w:val="x-none" w:eastAsia="x-none"/>
        </w:rPr>
        <w:t xml:space="preserve"> form yang </w:t>
      </w:r>
      <w:proofErr w:type="spellStart"/>
      <w:r w:rsidRPr="00CF7C5F">
        <w:rPr>
          <w:lang w:val="x-none" w:eastAsia="x-none"/>
        </w:rPr>
        <w:t>telah</w:t>
      </w:r>
      <w:proofErr w:type="spellEnd"/>
      <w:r w:rsidRPr="00CF7C5F">
        <w:rPr>
          <w:lang w:val="x-none" w:eastAsia="x-none"/>
        </w:rPr>
        <w:t xml:space="preserve"> </w:t>
      </w:r>
      <w:proofErr w:type="spellStart"/>
      <w:r w:rsidRPr="00CF7C5F">
        <w:rPr>
          <w:lang w:val="x-none" w:eastAsia="x-none"/>
        </w:rPr>
        <w:t>disediakan</w:t>
      </w:r>
      <w:proofErr w:type="spellEnd"/>
    </w:p>
    <w:p w14:paraId="77A2DB6C" w14:textId="6DEB33A6" w:rsidR="00DD16B7" w:rsidRDefault="00DD16B7" w:rsidP="00DD16B7">
      <w:pPr>
        <w:pStyle w:val="ListParagraph"/>
        <w:numPr>
          <w:ilvl w:val="0"/>
          <w:numId w:val="23"/>
        </w:numPr>
        <w:rPr>
          <w:lang w:eastAsia="x-none"/>
        </w:rPr>
      </w:pPr>
      <w:r>
        <w:rPr>
          <w:lang w:eastAsia="x-none"/>
        </w:rPr>
        <w:t xml:space="preserve">Form yang </w:t>
      </w:r>
      <w:proofErr w:type="spellStart"/>
      <w:r>
        <w:rPr>
          <w:lang w:eastAsia="x-none"/>
        </w:rPr>
        <w:t>tela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risi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am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alo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oordinator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ser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eluru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am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nggot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eriku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engan</w:t>
      </w:r>
      <w:proofErr w:type="spellEnd"/>
      <w:r>
        <w:rPr>
          <w:lang w:eastAsia="x-none"/>
        </w:rPr>
        <w:t xml:space="preserve"> proposal </w:t>
      </w:r>
      <w:proofErr w:type="spellStart"/>
      <w:r>
        <w:rPr>
          <w:lang w:eastAsia="x-none"/>
        </w:rPr>
        <w:t>usul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mbentu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aju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pada</w:t>
      </w:r>
      <w:proofErr w:type="spellEnd"/>
      <w:r>
        <w:rPr>
          <w:lang w:eastAsia="x-none"/>
        </w:rPr>
        <w:t xml:space="preserve"> Dekan </w:t>
      </w:r>
      <w:proofErr w:type="spellStart"/>
      <w:r>
        <w:rPr>
          <w:lang w:eastAsia="x-none"/>
        </w:rPr>
        <w:t>untu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ndapat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rtimbangan</w:t>
      </w:r>
      <w:proofErr w:type="spellEnd"/>
      <w:r>
        <w:rPr>
          <w:lang w:eastAsia="x-none"/>
        </w:rPr>
        <w:t>.</w:t>
      </w:r>
    </w:p>
    <w:p w14:paraId="3DC8A410" w14:textId="77777777" w:rsidR="00DD16B7" w:rsidRDefault="00DD16B7" w:rsidP="00DD16B7">
      <w:pPr>
        <w:pStyle w:val="ListParagraph"/>
        <w:numPr>
          <w:ilvl w:val="0"/>
          <w:numId w:val="23"/>
        </w:numPr>
        <w:rPr>
          <w:lang w:eastAsia="x-none"/>
        </w:rPr>
      </w:pPr>
      <w:r>
        <w:rPr>
          <w:lang w:eastAsia="x-none"/>
        </w:rPr>
        <w:t xml:space="preserve">Proposal </w:t>
      </w:r>
      <w:proofErr w:type="spellStart"/>
      <w:r>
        <w:rPr>
          <w:lang w:eastAsia="x-none"/>
        </w:rPr>
        <w:t>usul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mbentu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ncakup</w:t>
      </w:r>
      <w:proofErr w:type="spellEnd"/>
      <w:r>
        <w:rPr>
          <w:lang w:eastAsia="x-none"/>
        </w:rPr>
        <w:t xml:space="preserve"> :</w:t>
      </w:r>
    </w:p>
    <w:p w14:paraId="554ACDF5" w14:textId="77777777" w:rsidR="00DD16B7" w:rsidRDefault="00DD16B7" w:rsidP="00C42128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a. </w:t>
      </w:r>
      <w:proofErr w:type="spellStart"/>
      <w:r>
        <w:rPr>
          <w:lang w:eastAsia="x-none"/>
        </w:rPr>
        <w:t>Deskrips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lompo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ahlian</w:t>
      </w:r>
      <w:proofErr w:type="spellEnd"/>
    </w:p>
    <w:p w14:paraId="31CC092B" w14:textId="77777777" w:rsidR="00DD16B7" w:rsidRDefault="00DD16B7" w:rsidP="00C42128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b. Peta </w:t>
      </w:r>
      <w:proofErr w:type="spellStart"/>
      <w:r>
        <w:rPr>
          <w:lang w:eastAsia="x-none"/>
        </w:rPr>
        <w:t>jal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nelitian</w:t>
      </w:r>
      <w:proofErr w:type="spellEnd"/>
    </w:p>
    <w:p w14:paraId="7B88964D" w14:textId="77777777" w:rsidR="00DD16B7" w:rsidRDefault="00DD16B7" w:rsidP="00C42128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c. Peta </w:t>
      </w:r>
      <w:proofErr w:type="spellStart"/>
      <w:r>
        <w:rPr>
          <w:lang w:eastAsia="x-none"/>
        </w:rPr>
        <w:t>jal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engabd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asyarakat</w:t>
      </w:r>
      <w:proofErr w:type="spellEnd"/>
    </w:p>
    <w:p w14:paraId="41FB0674" w14:textId="77777777" w:rsidR="00DD16B7" w:rsidRDefault="00DD16B7" w:rsidP="00C42128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d. Program dan </w:t>
      </w:r>
      <w:proofErr w:type="spellStart"/>
      <w:r>
        <w:rPr>
          <w:lang w:eastAsia="x-none"/>
        </w:rPr>
        <w:t>rencan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rja</w:t>
      </w:r>
      <w:proofErr w:type="spellEnd"/>
    </w:p>
    <w:p w14:paraId="2C234186" w14:textId="77777777" w:rsidR="00C42128" w:rsidRDefault="00C42128" w:rsidP="00C42128">
      <w:pPr>
        <w:pStyle w:val="ListParagraph"/>
        <w:numPr>
          <w:ilvl w:val="0"/>
          <w:numId w:val="23"/>
        </w:numPr>
        <w:rPr>
          <w:lang w:eastAsia="x-none"/>
        </w:rPr>
      </w:pPr>
      <w:r>
        <w:rPr>
          <w:lang w:eastAsia="x-none"/>
        </w:rPr>
        <w:t xml:space="preserve">Dekan, </w:t>
      </w:r>
      <w:proofErr w:type="spellStart"/>
      <w:r>
        <w:rPr>
          <w:lang w:eastAsia="x-none"/>
        </w:rPr>
        <w:t>deng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mpertimbang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spe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sesuai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erhada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encan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trategis</w:t>
      </w:r>
      <w:proofErr w:type="spellEnd"/>
      <w:r>
        <w:rPr>
          <w:lang w:eastAsia="x-none"/>
        </w:rPr>
        <w:t xml:space="preserve"> (</w:t>
      </w:r>
      <w:proofErr w:type="spellStart"/>
      <w:r>
        <w:rPr>
          <w:lang w:eastAsia="x-none"/>
        </w:rPr>
        <w:t>Renstra</w:t>
      </w:r>
      <w:proofErr w:type="spellEnd"/>
      <w:r>
        <w:rPr>
          <w:lang w:eastAsia="x-none"/>
        </w:rPr>
        <w:t xml:space="preserve">) Universitas, </w:t>
      </w:r>
      <w:proofErr w:type="spellStart"/>
      <w:r>
        <w:rPr>
          <w:lang w:eastAsia="x-none"/>
        </w:rPr>
        <w:t>memberi</w:t>
      </w:r>
      <w:proofErr w:type="spellEnd"/>
      <w:r>
        <w:rPr>
          <w:lang w:eastAsia="x-none"/>
        </w:rPr>
        <w:t>/</w:t>
      </w:r>
      <w:proofErr w:type="spellStart"/>
      <w:r>
        <w:rPr>
          <w:lang w:eastAsia="x-none"/>
        </w:rPr>
        <w:t>tidak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ember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ekomendas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eng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serta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lasan</w:t>
      </w:r>
      <w:proofErr w:type="spellEnd"/>
      <w:r>
        <w:rPr>
          <w:lang w:eastAsia="x-none"/>
        </w:rPr>
        <w:t xml:space="preserve"> yang </w:t>
      </w:r>
      <w:proofErr w:type="spellStart"/>
      <w:r>
        <w:rPr>
          <w:lang w:eastAsia="x-none"/>
        </w:rPr>
        <w:t>jelas</w:t>
      </w:r>
      <w:proofErr w:type="spellEnd"/>
      <w:r>
        <w:rPr>
          <w:lang w:eastAsia="x-none"/>
        </w:rPr>
        <w:t>.</w:t>
      </w:r>
    </w:p>
    <w:p w14:paraId="5F956BF9" w14:textId="1401C354" w:rsidR="00C42128" w:rsidRDefault="00C42128" w:rsidP="00C42128">
      <w:pPr>
        <w:pStyle w:val="ListParagraph"/>
        <w:numPr>
          <w:ilvl w:val="0"/>
          <w:numId w:val="23"/>
        </w:numPr>
        <w:rPr>
          <w:lang w:eastAsia="x-none"/>
        </w:rPr>
      </w:pPr>
      <w:r>
        <w:rPr>
          <w:lang w:eastAsia="x-none"/>
        </w:rPr>
        <w:t xml:space="preserve">Proposal yang </w:t>
      </w:r>
      <w:proofErr w:type="spellStart"/>
      <w:r>
        <w:rPr>
          <w:lang w:eastAsia="x-none"/>
        </w:rPr>
        <w:t>diberi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ekomendasi</w:t>
      </w:r>
      <w:proofErr w:type="spellEnd"/>
      <w:r>
        <w:rPr>
          <w:lang w:eastAsia="x-none"/>
        </w:rPr>
        <w:t xml:space="preserve"> oleh Dekan, </w:t>
      </w:r>
      <w:proofErr w:type="spellStart"/>
      <w:r>
        <w:rPr>
          <w:lang w:eastAsia="x-none"/>
        </w:rPr>
        <w:t>diterusk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epada</w:t>
      </w:r>
      <w:proofErr w:type="spellEnd"/>
      <w:r>
        <w:rPr>
          <w:lang w:eastAsia="x-none"/>
        </w:rPr>
        <w:t xml:space="preserve"> </w:t>
      </w:r>
      <w:proofErr w:type="spellStart"/>
      <w:r w:rsidR="00D9358D">
        <w:rPr>
          <w:lang w:eastAsia="x-none"/>
        </w:rPr>
        <w:t>Rektor</w:t>
      </w:r>
      <w:proofErr w:type="spellEnd"/>
      <w:r w:rsidR="00D9358D">
        <w:rPr>
          <w:lang w:eastAsia="x-none"/>
        </w:rPr>
        <w:t xml:space="preserve"> </w:t>
      </w:r>
      <w:proofErr w:type="spellStart"/>
      <w:r w:rsidR="00D9358D">
        <w:rPr>
          <w:lang w:eastAsia="x-none"/>
        </w:rPr>
        <w:t>untuk</w:t>
      </w:r>
      <w:proofErr w:type="spellEnd"/>
      <w:r w:rsidR="00D9358D">
        <w:rPr>
          <w:lang w:eastAsia="x-none"/>
        </w:rPr>
        <w:t xml:space="preserve"> </w:t>
      </w:r>
      <w:proofErr w:type="spellStart"/>
      <w:r w:rsidR="00D9358D">
        <w:rPr>
          <w:lang w:eastAsia="x-none"/>
        </w:rPr>
        <w:t>disahkan</w:t>
      </w:r>
      <w:proofErr w:type="spellEnd"/>
      <w:r w:rsidR="00D9358D">
        <w:rPr>
          <w:lang w:eastAsia="x-none"/>
        </w:rPr>
        <w:t>.</w:t>
      </w:r>
    </w:p>
    <w:p w14:paraId="0AFD56E1" w14:textId="77777777" w:rsidR="004D0104" w:rsidRDefault="004D0104" w:rsidP="004D0104">
      <w:pPr>
        <w:rPr>
          <w:lang w:eastAsia="x-none"/>
        </w:rPr>
      </w:pPr>
    </w:p>
    <w:p w14:paraId="371AF3C6" w14:textId="695FDDBE" w:rsidR="00CF7C5F" w:rsidRPr="0032679A" w:rsidRDefault="00CF7C5F" w:rsidP="00CF7C5F">
      <w:pPr>
        <w:pStyle w:val="ListParagraph"/>
        <w:numPr>
          <w:ilvl w:val="0"/>
          <w:numId w:val="23"/>
        </w:numPr>
        <w:rPr>
          <w:lang w:eastAsia="x-none"/>
        </w:rPr>
        <w:sectPr w:rsidR="00CF7C5F" w:rsidRPr="0032679A" w:rsidSect="00C84910">
          <w:headerReference w:type="default" r:id="rId17"/>
          <w:footerReference w:type="default" r:id="rId18"/>
          <w:pgSz w:w="11907" w:h="16840" w:code="9"/>
          <w:pgMar w:top="1418" w:right="1418" w:bottom="1418" w:left="1418" w:header="624" w:footer="907" w:gutter="0"/>
          <w:pgNumType w:start="3"/>
          <w:cols w:space="720"/>
          <w:docGrid w:linePitch="360"/>
        </w:sectPr>
      </w:pPr>
    </w:p>
    <w:p w14:paraId="7DE4DE17" w14:textId="3F37994C" w:rsidR="00D9358D" w:rsidRDefault="0078104D" w:rsidP="00326DFA">
      <w:pPr>
        <w:pStyle w:val="Heading1"/>
        <w:rPr>
          <w:rFonts w:cstheme="minorHAnsi"/>
          <w:szCs w:val="28"/>
          <w:lang w:val="en-US"/>
        </w:rPr>
      </w:pPr>
      <w:bookmarkStart w:id="5" w:name="_Toc104749588"/>
      <w:r>
        <w:rPr>
          <w:rFonts w:cstheme="minorHAnsi"/>
          <w:szCs w:val="28"/>
          <w:lang w:val="en-US"/>
        </w:rPr>
        <w:lastRenderedPageBreak/>
        <w:t xml:space="preserve">BAB </w:t>
      </w:r>
      <w:bookmarkEnd w:id="5"/>
      <w:r w:rsidR="0085399E">
        <w:rPr>
          <w:rFonts w:cstheme="minorHAnsi"/>
          <w:szCs w:val="28"/>
          <w:lang w:val="en-US"/>
        </w:rPr>
        <w:t>3</w:t>
      </w:r>
      <w:r w:rsidR="00D9358D">
        <w:rPr>
          <w:rFonts w:cstheme="minorHAnsi"/>
          <w:szCs w:val="28"/>
          <w:lang w:val="en-US"/>
        </w:rPr>
        <w:t xml:space="preserve"> </w:t>
      </w:r>
    </w:p>
    <w:p w14:paraId="1011D042" w14:textId="0BC41EF9" w:rsidR="00326DFA" w:rsidRPr="00EF45C4" w:rsidRDefault="00D9358D" w:rsidP="00326DFA">
      <w:pPr>
        <w:pStyle w:val="Heading1"/>
        <w:rPr>
          <w:rFonts w:cstheme="minorHAnsi"/>
          <w:szCs w:val="28"/>
          <w:lang w:val="id-ID"/>
        </w:rPr>
      </w:pPr>
      <w:r>
        <w:rPr>
          <w:rFonts w:cstheme="minorHAnsi"/>
          <w:szCs w:val="28"/>
          <w:lang w:val="en-US"/>
        </w:rPr>
        <w:t>PENUTUP</w:t>
      </w:r>
    </w:p>
    <w:p w14:paraId="2B0B92BD" w14:textId="77777777" w:rsidR="00EF45C4" w:rsidRDefault="00EF45C4" w:rsidP="00326DFA">
      <w:pPr>
        <w:rPr>
          <w:rFonts w:cstheme="minorHAnsi"/>
          <w:lang w:eastAsia="x-none"/>
        </w:rPr>
      </w:pPr>
    </w:p>
    <w:p w14:paraId="627C4D1A" w14:textId="77777777" w:rsidR="00512A5C" w:rsidRDefault="00512A5C" w:rsidP="00326DFA">
      <w:pPr>
        <w:rPr>
          <w:rFonts w:cstheme="minorHAnsi"/>
          <w:lang w:eastAsia="x-none"/>
        </w:rPr>
      </w:pPr>
    </w:p>
    <w:p w14:paraId="295D6560" w14:textId="7198A87C" w:rsidR="009266F2" w:rsidRDefault="0085399E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bookmarkStart w:id="6" w:name="_Toc104749590"/>
      <w:proofErr w:type="spellStart"/>
      <w:r w:rsidR="00DD63DC" w:rsidRPr="00DD63DC">
        <w:rPr>
          <w:rFonts w:cstheme="minorHAnsi"/>
          <w:lang w:eastAsia="x-none"/>
        </w:rPr>
        <w:t>Deng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ihasilkannya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pandu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ini</w:t>
      </w:r>
      <w:proofErr w:type="spellEnd"/>
      <w:r w:rsidR="00DD63DC" w:rsidRPr="00DD63DC">
        <w:rPr>
          <w:rFonts w:cstheme="minorHAnsi"/>
          <w:lang w:eastAsia="x-none"/>
        </w:rPr>
        <w:t xml:space="preserve">, </w:t>
      </w:r>
      <w:proofErr w:type="spellStart"/>
      <w:r w:rsidR="00DD63DC" w:rsidRPr="00DD63DC">
        <w:rPr>
          <w:rFonts w:cstheme="minorHAnsi"/>
          <w:lang w:eastAsia="x-none"/>
        </w:rPr>
        <w:t>diharapkan</w:t>
      </w:r>
      <w:proofErr w:type="spellEnd"/>
      <w:r w:rsidR="00DD63DC" w:rsidRPr="00DD63DC">
        <w:rPr>
          <w:rFonts w:cstheme="minorHAnsi"/>
          <w:lang w:eastAsia="x-none"/>
        </w:rPr>
        <w:t xml:space="preserve"> para </w:t>
      </w:r>
      <w:proofErr w:type="spellStart"/>
      <w:r w:rsidR="00DD63DC" w:rsidRPr="00DD63DC">
        <w:rPr>
          <w:rFonts w:cstheme="minorHAnsi"/>
          <w:lang w:eastAsia="x-none"/>
        </w:rPr>
        <w:t>dosen</w:t>
      </w:r>
      <w:proofErr w:type="spellEnd"/>
      <w:r w:rsidR="00DD63DC" w:rsidRPr="00DD63DC">
        <w:rPr>
          <w:rFonts w:cstheme="minorHAnsi"/>
          <w:lang w:eastAsia="x-none"/>
        </w:rPr>
        <w:t xml:space="preserve"> yang </w:t>
      </w:r>
      <w:proofErr w:type="spellStart"/>
      <w:r w:rsidR="00DD63DC" w:rsidRPr="00DD63DC">
        <w:rPr>
          <w:rFonts w:cstheme="minorHAnsi"/>
          <w:lang w:eastAsia="x-none"/>
        </w:rPr>
        <w:t>memiliki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kesama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minat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alam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r w:rsidR="00BF5587">
        <w:rPr>
          <w:rFonts w:cstheme="minorHAnsi"/>
          <w:lang w:eastAsia="x-none"/>
        </w:rPr>
        <w:t xml:space="preserve">wilayah </w:t>
      </w:r>
      <w:proofErr w:type="spellStart"/>
      <w:r w:rsidR="00BF5587">
        <w:rPr>
          <w:rFonts w:cstheme="minorHAnsi"/>
          <w:lang w:eastAsia="x-none"/>
        </w:rPr>
        <w:t>keilmuan</w:t>
      </w:r>
      <w:proofErr w:type="spellEnd"/>
      <w:r w:rsidR="00BF5587">
        <w:rPr>
          <w:rFonts w:cstheme="minorHAnsi"/>
          <w:lang w:eastAsia="x-none"/>
        </w:rPr>
        <w:t xml:space="preserve"> yang </w:t>
      </w:r>
      <w:proofErr w:type="spellStart"/>
      <w:r w:rsidR="00BF5587">
        <w:rPr>
          <w:rFonts w:cstheme="minorHAnsi"/>
          <w:lang w:eastAsia="x-none"/>
        </w:rPr>
        <w:t>serumpun</w:t>
      </w:r>
      <w:proofErr w:type="spellEnd"/>
      <w:r w:rsidR="00BF5587">
        <w:rPr>
          <w:rFonts w:cstheme="minorHAnsi"/>
          <w:lang w:eastAsia="x-none"/>
        </w:rPr>
        <w:t xml:space="preserve"> </w:t>
      </w:r>
      <w:r w:rsidR="00D76BDA">
        <w:rPr>
          <w:rFonts w:cstheme="minorHAnsi"/>
          <w:lang w:eastAsia="x-none"/>
        </w:rPr>
        <w:t>dan</w:t>
      </w:r>
      <w:r w:rsidR="0073638B">
        <w:rPr>
          <w:rFonts w:cstheme="minorHAnsi"/>
          <w:lang w:eastAsia="x-none"/>
        </w:rPr>
        <w:t xml:space="preserve"> </w:t>
      </w:r>
      <w:proofErr w:type="spellStart"/>
      <w:r w:rsidR="00D76BDA">
        <w:rPr>
          <w:rFonts w:cstheme="minorHAnsi"/>
          <w:lang w:eastAsia="x-none"/>
        </w:rPr>
        <w:t>ber</w:t>
      </w:r>
      <w:r w:rsidR="00BF5587">
        <w:rPr>
          <w:rFonts w:cstheme="minorHAnsi"/>
          <w:lang w:eastAsia="x-none"/>
        </w:rPr>
        <w:t>keinginan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untuk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membentuk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suatu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kelompok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keahlian</w:t>
      </w:r>
      <w:proofErr w:type="spellEnd"/>
      <w:r w:rsidR="00DD63DC" w:rsidRPr="00DD63DC">
        <w:rPr>
          <w:rFonts w:cstheme="minorHAnsi"/>
          <w:lang w:eastAsia="x-none"/>
        </w:rPr>
        <w:t xml:space="preserve">, </w:t>
      </w:r>
      <w:proofErr w:type="spellStart"/>
      <w:r w:rsidR="00D76BDA">
        <w:rPr>
          <w:rFonts w:cstheme="minorHAnsi"/>
          <w:lang w:eastAsia="x-none"/>
        </w:rPr>
        <w:t>diharapkan</w:t>
      </w:r>
      <w:proofErr w:type="spellEnd"/>
      <w:r w:rsidR="00D76BDA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akan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me</w:t>
      </w:r>
      <w:r w:rsidR="009266F2">
        <w:rPr>
          <w:rFonts w:cstheme="minorHAnsi"/>
          <w:lang w:eastAsia="x-none"/>
        </w:rPr>
        <w:t>ndapatk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pemahaman</w:t>
      </w:r>
      <w:proofErr w:type="spellEnd"/>
      <w:r w:rsidR="00DD63DC" w:rsidRPr="00DD63DC">
        <w:rPr>
          <w:rFonts w:cstheme="minorHAnsi"/>
          <w:lang w:eastAsia="x-none"/>
        </w:rPr>
        <w:t xml:space="preserve"> yang </w:t>
      </w:r>
      <w:proofErr w:type="spellStart"/>
      <w:r w:rsidR="00DD63DC" w:rsidRPr="00DD63DC">
        <w:rPr>
          <w:rFonts w:cstheme="minorHAnsi"/>
          <w:lang w:eastAsia="x-none"/>
        </w:rPr>
        <w:t>komprehensif</w:t>
      </w:r>
      <w:proofErr w:type="spellEnd"/>
      <w:r w:rsidR="00DD63DC" w:rsidRPr="00DD63DC">
        <w:rPr>
          <w:rFonts w:cstheme="minorHAnsi"/>
          <w:lang w:eastAsia="x-none"/>
        </w:rPr>
        <w:t xml:space="preserve"> dan </w:t>
      </w:r>
      <w:proofErr w:type="spellStart"/>
      <w:r w:rsidR="00DD63DC" w:rsidRPr="00DD63DC">
        <w:rPr>
          <w:rFonts w:cstheme="minorHAnsi"/>
          <w:lang w:eastAsia="x-none"/>
        </w:rPr>
        <w:t>cukup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tentang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mekanisme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pembentukannya</w:t>
      </w:r>
      <w:proofErr w:type="spellEnd"/>
      <w:r w:rsidR="00DD63DC" w:rsidRPr="00DD63DC">
        <w:rPr>
          <w:rFonts w:cstheme="minorHAnsi"/>
          <w:lang w:eastAsia="x-none"/>
        </w:rPr>
        <w:t xml:space="preserve">, </w:t>
      </w:r>
      <w:proofErr w:type="spellStart"/>
      <w:r w:rsidR="00DD63DC" w:rsidRPr="00DD63DC">
        <w:rPr>
          <w:rFonts w:cstheme="minorHAnsi"/>
          <w:lang w:eastAsia="x-none"/>
        </w:rPr>
        <w:t>sehingga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akan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apat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igunak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engan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penuh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tanggung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jawab</w:t>
      </w:r>
      <w:proofErr w:type="spellEnd"/>
      <w:r w:rsidR="00DD63DC" w:rsidRPr="00DD63DC">
        <w:rPr>
          <w:rFonts w:cstheme="minorHAnsi"/>
          <w:lang w:eastAsia="x-none"/>
        </w:rPr>
        <w:t xml:space="preserve"> dan </w:t>
      </w:r>
      <w:proofErr w:type="spellStart"/>
      <w:r w:rsidR="00DD63DC" w:rsidRPr="00DD63DC">
        <w:rPr>
          <w:rFonts w:cstheme="minorHAnsi"/>
          <w:lang w:eastAsia="x-none"/>
        </w:rPr>
        <w:t>antusias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DD63DC" w:rsidRPr="00DD63DC">
        <w:rPr>
          <w:rFonts w:cstheme="minorHAnsi"/>
          <w:lang w:eastAsia="x-none"/>
        </w:rPr>
        <w:t>dalam</w:t>
      </w:r>
      <w:proofErr w:type="spellEnd"/>
      <w:r w:rsidR="00DD63DC" w:rsidRPr="00DD63DC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mewujudkannya</w:t>
      </w:r>
      <w:proofErr w:type="spellEnd"/>
      <w:r w:rsidR="00BF5587">
        <w:rPr>
          <w:rFonts w:cstheme="minorHAnsi"/>
          <w:lang w:eastAsia="x-none"/>
        </w:rPr>
        <w:t xml:space="preserve">. Harapan </w:t>
      </w:r>
      <w:proofErr w:type="spellStart"/>
      <w:r w:rsidR="00BF5587">
        <w:rPr>
          <w:rFonts w:cstheme="minorHAnsi"/>
          <w:lang w:eastAsia="x-none"/>
        </w:rPr>
        <w:t>kita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semua</w:t>
      </w:r>
      <w:proofErr w:type="spellEnd"/>
      <w:r w:rsidR="00BF5587">
        <w:rPr>
          <w:rFonts w:cstheme="minorHAnsi"/>
          <w:lang w:eastAsia="x-none"/>
        </w:rPr>
        <w:t xml:space="preserve">, </w:t>
      </w:r>
      <w:proofErr w:type="spellStart"/>
      <w:r w:rsidR="00BF5587">
        <w:rPr>
          <w:rFonts w:cstheme="minorHAnsi"/>
          <w:lang w:eastAsia="x-none"/>
        </w:rPr>
        <w:t>melalui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pembentukan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kelompok-kelompok</w:t>
      </w:r>
      <w:proofErr w:type="spellEnd"/>
      <w:r w:rsidR="00BF5587">
        <w:rPr>
          <w:rFonts w:cstheme="minorHAnsi"/>
          <w:lang w:eastAsia="x-none"/>
        </w:rPr>
        <w:t xml:space="preserve"> </w:t>
      </w:r>
      <w:proofErr w:type="spellStart"/>
      <w:r w:rsidR="00BF5587">
        <w:rPr>
          <w:rFonts w:cstheme="minorHAnsi"/>
          <w:lang w:eastAsia="x-none"/>
        </w:rPr>
        <w:t>keahlian</w:t>
      </w:r>
      <w:proofErr w:type="spellEnd"/>
      <w:r w:rsidR="0073638B">
        <w:rPr>
          <w:rFonts w:cstheme="minorHAnsi"/>
          <w:lang w:eastAsia="x-none"/>
        </w:rPr>
        <w:t xml:space="preserve"> yang </w:t>
      </w:r>
      <w:proofErr w:type="spellStart"/>
      <w:r w:rsidR="0073638B">
        <w:rPr>
          <w:rFonts w:cstheme="minorHAnsi"/>
          <w:lang w:eastAsia="x-none"/>
        </w:rPr>
        <w:t>dikelola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dengan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baik</w:t>
      </w:r>
      <w:proofErr w:type="spellEnd"/>
      <w:r w:rsidR="0073638B">
        <w:rPr>
          <w:rFonts w:cstheme="minorHAnsi"/>
          <w:lang w:eastAsia="x-none"/>
        </w:rPr>
        <w:t xml:space="preserve"> dan </w:t>
      </w:r>
      <w:proofErr w:type="spellStart"/>
      <w:r w:rsidR="0073638B">
        <w:rPr>
          <w:rFonts w:cstheme="minorHAnsi"/>
          <w:lang w:eastAsia="x-none"/>
        </w:rPr>
        <w:t>penuh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tanggung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jawab</w:t>
      </w:r>
      <w:proofErr w:type="spellEnd"/>
      <w:r w:rsidR="00BF5587">
        <w:rPr>
          <w:rFonts w:cstheme="minorHAnsi"/>
          <w:lang w:eastAsia="x-none"/>
        </w:rPr>
        <w:t xml:space="preserve"> , </w:t>
      </w:r>
      <w:r w:rsidR="0073638B">
        <w:rPr>
          <w:rFonts w:cstheme="minorHAnsi"/>
          <w:lang w:eastAsia="x-none"/>
        </w:rPr>
        <w:t>pr</w:t>
      </w:r>
      <w:r w:rsidR="00DD63DC" w:rsidRPr="00DD63DC">
        <w:rPr>
          <w:rFonts w:cstheme="minorHAnsi"/>
          <w:lang w:eastAsia="x-none"/>
        </w:rPr>
        <w:t xml:space="preserve">oses </w:t>
      </w:r>
      <w:proofErr w:type="spellStart"/>
      <w:r w:rsidR="0073638B">
        <w:rPr>
          <w:rFonts w:cstheme="minorHAnsi"/>
          <w:lang w:eastAsia="x-none"/>
        </w:rPr>
        <w:t>mewujudkan</w:t>
      </w:r>
      <w:proofErr w:type="spellEnd"/>
      <w:r w:rsidR="0073638B">
        <w:rPr>
          <w:rFonts w:cstheme="minorHAnsi"/>
          <w:lang w:eastAsia="x-none"/>
        </w:rPr>
        <w:t xml:space="preserve"> </w:t>
      </w:r>
      <w:r w:rsidR="00DD63DC" w:rsidRPr="00DD63DC">
        <w:rPr>
          <w:rFonts w:cstheme="minorHAnsi"/>
          <w:lang w:eastAsia="x-none"/>
        </w:rPr>
        <w:t xml:space="preserve"> Center of Excellence Universitas</w:t>
      </w:r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Mikroskil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tidak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menjadi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sesuatu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hal</w:t>
      </w:r>
      <w:proofErr w:type="spellEnd"/>
      <w:r w:rsidR="0073638B">
        <w:rPr>
          <w:rFonts w:cstheme="minorHAnsi"/>
          <w:lang w:eastAsia="x-none"/>
        </w:rPr>
        <w:t xml:space="preserve"> yang </w:t>
      </w:r>
      <w:proofErr w:type="spellStart"/>
      <w:r w:rsidR="0073638B">
        <w:rPr>
          <w:rFonts w:cstheme="minorHAnsi"/>
          <w:lang w:eastAsia="x-none"/>
        </w:rPr>
        <w:t>sulit</w:t>
      </w:r>
      <w:proofErr w:type="spellEnd"/>
      <w:r w:rsidR="0073638B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untuk</w:t>
      </w:r>
      <w:proofErr w:type="spellEnd"/>
      <w:r w:rsidR="009266F2">
        <w:rPr>
          <w:rFonts w:cstheme="minorHAnsi"/>
          <w:lang w:eastAsia="x-none"/>
        </w:rPr>
        <w:t xml:space="preserve"> </w:t>
      </w:r>
      <w:proofErr w:type="spellStart"/>
      <w:r w:rsidR="0073638B">
        <w:rPr>
          <w:rFonts w:cstheme="minorHAnsi"/>
          <w:lang w:eastAsia="x-none"/>
        </w:rPr>
        <w:t>di</w:t>
      </w:r>
      <w:r w:rsidR="009266F2">
        <w:rPr>
          <w:rFonts w:cstheme="minorHAnsi"/>
          <w:lang w:eastAsia="x-none"/>
        </w:rPr>
        <w:t>wujudkan</w:t>
      </w:r>
      <w:proofErr w:type="spellEnd"/>
      <w:r w:rsidR="0073638B">
        <w:rPr>
          <w:rFonts w:cstheme="minorHAnsi"/>
          <w:lang w:eastAsia="x-none"/>
        </w:rPr>
        <w:t>.</w:t>
      </w:r>
    </w:p>
    <w:p w14:paraId="321A2E20" w14:textId="59519210" w:rsidR="00BF5587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br/>
      </w:r>
    </w:p>
    <w:p w14:paraId="30690777" w14:textId="48501CC6" w:rsidR="0073638B" w:rsidRDefault="0073638B" w:rsidP="00DD63DC">
      <w:pPr>
        <w:rPr>
          <w:rFonts w:cstheme="minorHAnsi"/>
          <w:lang w:eastAsia="x-none"/>
        </w:rPr>
      </w:pPr>
    </w:p>
    <w:p w14:paraId="446CA8C7" w14:textId="7C7B626D" w:rsidR="0073638B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 w:rsidR="003D1E9A">
        <w:rPr>
          <w:rFonts w:cstheme="minorHAnsi"/>
          <w:lang w:eastAsia="x-none"/>
        </w:rPr>
        <w:t>Medan, J</w:t>
      </w:r>
      <w:r>
        <w:rPr>
          <w:rFonts w:cstheme="minorHAnsi"/>
          <w:lang w:eastAsia="x-none"/>
        </w:rPr>
        <w:t>uni 2022</w:t>
      </w:r>
    </w:p>
    <w:p w14:paraId="065AEA52" w14:textId="6CB51302" w:rsidR="0073638B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 w:rsidR="00D86DD2">
        <w:rPr>
          <w:rFonts w:cstheme="minorHAnsi"/>
          <w:lang w:eastAsia="x-none"/>
        </w:rPr>
        <w:t xml:space="preserve">Tim </w:t>
      </w:r>
      <w:proofErr w:type="spellStart"/>
      <w:r w:rsidR="00D86DD2">
        <w:rPr>
          <w:rFonts w:cstheme="minorHAnsi"/>
          <w:lang w:eastAsia="x-none"/>
        </w:rPr>
        <w:t>Pelaksana</w:t>
      </w:r>
      <w:proofErr w:type="spellEnd"/>
    </w:p>
    <w:p w14:paraId="0242E936" w14:textId="5BF96108" w:rsidR="0073638B" w:rsidRDefault="0073638B" w:rsidP="00DD63DC">
      <w:pPr>
        <w:rPr>
          <w:rFonts w:cstheme="minorHAnsi"/>
          <w:lang w:eastAsia="x-none"/>
        </w:rPr>
      </w:pPr>
    </w:p>
    <w:p w14:paraId="090C5464" w14:textId="390E3AB3" w:rsidR="0073638B" w:rsidRDefault="0073638B" w:rsidP="00DD63DC">
      <w:pPr>
        <w:rPr>
          <w:rFonts w:cstheme="minorHAnsi"/>
          <w:lang w:eastAsia="x-none"/>
        </w:rPr>
      </w:pPr>
    </w:p>
    <w:p w14:paraId="71EEAB9B" w14:textId="1F8B7DF9" w:rsidR="0073638B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</w:p>
    <w:p w14:paraId="456C8609" w14:textId="17873B6F" w:rsidR="0073638B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</w:p>
    <w:p w14:paraId="39FFDFED" w14:textId="19D15937" w:rsidR="0073638B" w:rsidRDefault="0073638B" w:rsidP="00DD63DC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  <w:r>
        <w:rPr>
          <w:rFonts w:cstheme="minorHAnsi"/>
          <w:lang w:eastAsia="x-none"/>
        </w:rPr>
        <w:tab/>
      </w:r>
    </w:p>
    <w:p w14:paraId="0836DC30" w14:textId="77777777" w:rsidR="00BF5587" w:rsidRDefault="00BF5587" w:rsidP="00DD63DC">
      <w:pPr>
        <w:rPr>
          <w:rFonts w:cstheme="minorHAnsi"/>
          <w:lang w:eastAsia="x-none"/>
        </w:rPr>
      </w:pPr>
    </w:p>
    <w:p w14:paraId="7B8440E7" w14:textId="247BEFCD" w:rsidR="00BF5587" w:rsidRDefault="00BF5587" w:rsidP="00DD63DC">
      <w:pPr>
        <w:rPr>
          <w:rFonts w:cstheme="minorHAnsi"/>
          <w:lang w:eastAsia="x-none"/>
        </w:rPr>
      </w:pPr>
    </w:p>
    <w:p w14:paraId="41AB5D38" w14:textId="66240DB3" w:rsidR="003D1E9A" w:rsidRDefault="003D1E9A" w:rsidP="00DD63DC">
      <w:pPr>
        <w:rPr>
          <w:rFonts w:cstheme="minorHAnsi"/>
          <w:lang w:eastAsia="x-none"/>
        </w:rPr>
      </w:pPr>
    </w:p>
    <w:p w14:paraId="102E7C7F" w14:textId="626AE043" w:rsidR="003D1E9A" w:rsidRDefault="003D1E9A" w:rsidP="00DD63DC">
      <w:pPr>
        <w:rPr>
          <w:rFonts w:cstheme="minorHAnsi"/>
          <w:lang w:eastAsia="x-none"/>
        </w:rPr>
      </w:pPr>
    </w:p>
    <w:p w14:paraId="392A5929" w14:textId="28AB462C" w:rsidR="003D1E9A" w:rsidRDefault="003D1E9A" w:rsidP="00DD63DC">
      <w:pPr>
        <w:rPr>
          <w:rFonts w:cstheme="minorHAnsi"/>
          <w:lang w:eastAsia="x-none"/>
        </w:rPr>
      </w:pPr>
    </w:p>
    <w:p w14:paraId="4DAFDC60" w14:textId="6EA63945" w:rsidR="003D1E9A" w:rsidRDefault="003D1E9A" w:rsidP="00DD63DC">
      <w:pPr>
        <w:rPr>
          <w:rFonts w:cstheme="minorHAnsi"/>
          <w:lang w:eastAsia="x-none"/>
        </w:rPr>
      </w:pPr>
    </w:p>
    <w:p w14:paraId="79F00991" w14:textId="08AC0979" w:rsidR="003D1E9A" w:rsidRDefault="003D1E9A" w:rsidP="00DD63DC">
      <w:pPr>
        <w:rPr>
          <w:rFonts w:cstheme="minorHAnsi"/>
          <w:lang w:eastAsia="x-none"/>
        </w:rPr>
      </w:pPr>
    </w:p>
    <w:p w14:paraId="4AF41BEE" w14:textId="11E0636A" w:rsidR="003D1E9A" w:rsidRDefault="003D1E9A" w:rsidP="00DD63DC">
      <w:pPr>
        <w:rPr>
          <w:rFonts w:cstheme="minorHAnsi"/>
          <w:lang w:eastAsia="x-none"/>
        </w:rPr>
      </w:pPr>
    </w:p>
    <w:p w14:paraId="685286D6" w14:textId="410BBBD3" w:rsidR="003D1E9A" w:rsidRDefault="003D1E9A" w:rsidP="00DD63DC">
      <w:pPr>
        <w:rPr>
          <w:rFonts w:cstheme="minorHAnsi"/>
          <w:lang w:eastAsia="x-none"/>
        </w:rPr>
      </w:pPr>
    </w:p>
    <w:p w14:paraId="7A315FB2" w14:textId="53312BE5" w:rsidR="003D1E9A" w:rsidRDefault="003D1E9A" w:rsidP="00DD63DC">
      <w:pPr>
        <w:rPr>
          <w:rFonts w:cstheme="minorHAnsi"/>
          <w:lang w:eastAsia="x-none"/>
        </w:rPr>
      </w:pPr>
    </w:p>
    <w:p w14:paraId="206DD054" w14:textId="2FDDDBB7" w:rsidR="003D1E9A" w:rsidRDefault="003D1E9A" w:rsidP="00DD63DC">
      <w:pPr>
        <w:rPr>
          <w:rFonts w:cstheme="minorHAnsi"/>
          <w:lang w:eastAsia="x-none"/>
        </w:rPr>
      </w:pPr>
    </w:p>
    <w:p w14:paraId="6D42D3F8" w14:textId="37CABECA" w:rsidR="003D1E9A" w:rsidRDefault="003D1E9A" w:rsidP="00DD63DC">
      <w:pPr>
        <w:rPr>
          <w:rFonts w:cstheme="minorHAnsi"/>
          <w:lang w:eastAsia="x-none"/>
        </w:rPr>
      </w:pPr>
    </w:p>
    <w:p w14:paraId="78062239" w14:textId="1E5BD28E" w:rsidR="003D1E9A" w:rsidRDefault="003D1E9A" w:rsidP="00DD63DC">
      <w:pPr>
        <w:rPr>
          <w:rFonts w:cstheme="minorHAnsi"/>
          <w:lang w:eastAsia="x-none"/>
        </w:rPr>
      </w:pPr>
    </w:p>
    <w:p w14:paraId="43A95027" w14:textId="5174B558" w:rsidR="003D1E9A" w:rsidRDefault="003D1E9A" w:rsidP="00DD63DC">
      <w:pPr>
        <w:rPr>
          <w:rFonts w:cstheme="minorHAnsi"/>
          <w:lang w:eastAsia="x-none"/>
        </w:rPr>
      </w:pPr>
    </w:p>
    <w:p w14:paraId="055DCE42" w14:textId="7ABE72EB" w:rsidR="003D1E9A" w:rsidRDefault="003D1E9A" w:rsidP="00DD63DC">
      <w:pPr>
        <w:rPr>
          <w:rFonts w:cstheme="minorHAnsi"/>
          <w:lang w:eastAsia="x-none"/>
        </w:rPr>
      </w:pPr>
    </w:p>
    <w:p w14:paraId="774BA35E" w14:textId="2BC7530C" w:rsidR="003D1E9A" w:rsidRDefault="003D1E9A" w:rsidP="00DD63DC">
      <w:pPr>
        <w:rPr>
          <w:rFonts w:cstheme="minorHAnsi"/>
          <w:lang w:eastAsia="x-none"/>
        </w:rPr>
      </w:pPr>
    </w:p>
    <w:p w14:paraId="18C9BD9E" w14:textId="0E7C0A1A" w:rsidR="003D1E9A" w:rsidRDefault="003D1E9A" w:rsidP="00DD63DC">
      <w:pPr>
        <w:rPr>
          <w:rFonts w:cstheme="minorHAnsi"/>
          <w:lang w:eastAsia="x-none"/>
        </w:rPr>
      </w:pPr>
    </w:p>
    <w:p w14:paraId="479C47A9" w14:textId="5175EB6C" w:rsidR="003D1E9A" w:rsidRDefault="003D1E9A" w:rsidP="00DD63DC">
      <w:pPr>
        <w:rPr>
          <w:rFonts w:cstheme="minorHAnsi"/>
          <w:lang w:eastAsia="x-none"/>
        </w:rPr>
      </w:pPr>
    </w:p>
    <w:p w14:paraId="33D55D96" w14:textId="1B7404AF" w:rsidR="003D1E9A" w:rsidRDefault="003D1E9A" w:rsidP="00DD63DC">
      <w:pPr>
        <w:rPr>
          <w:rFonts w:cstheme="minorHAnsi"/>
          <w:lang w:eastAsia="x-none"/>
        </w:rPr>
      </w:pPr>
    </w:p>
    <w:p w14:paraId="4CE46219" w14:textId="70943F95" w:rsidR="003D1E9A" w:rsidRDefault="003D1E9A" w:rsidP="00DD63DC">
      <w:pPr>
        <w:rPr>
          <w:rFonts w:cstheme="minorHAnsi"/>
          <w:lang w:eastAsia="x-none"/>
        </w:rPr>
      </w:pPr>
    </w:p>
    <w:p w14:paraId="0258238E" w14:textId="0A58ABC5" w:rsidR="003D1E9A" w:rsidRDefault="003D1E9A" w:rsidP="00DD63DC">
      <w:pPr>
        <w:rPr>
          <w:rFonts w:cstheme="minorHAnsi"/>
          <w:lang w:eastAsia="x-none"/>
        </w:rPr>
      </w:pPr>
    </w:p>
    <w:p w14:paraId="06C26C5B" w14:textId="6BC3839D" w:rsidR="003D1E9A" w:rsidRDefault="003D1E9A" w:rsidP="00DD63DC">
      <w:pPr>
        <w:rPr>
          <w:rFonts w:cstheme="minorHAnsi"/>
          <w:lang w:eastAsia="x-none"/>
        </w:rPr>
      </w:pPr>
    </w:p>
    <w:p w14:paraId="469D0131" w14:textId="1043A1F9" w:rsidR="003D1E9A" w:rsidRDefault="003D1E9A" w:rsidP="00DD63DC">
      <w:pPr>
        <w:rPr>
          <w:rFonts w:cstheme="minorHAnsi"/>
          <w:lang w:eastAsia="x-none"/>
        </w:rPr>
      </w:pPr>
    </w:p>
    <w:p w14:paraId="0DA999E3" w14:textId="3E81576E" w:rsidR="003D1E9A" w:rsidRDefault="003D1E9A" w:rsidP="00DD63DC">
      <w:pPr>
        <w:rPr>
          <w:rFonts w:cstheme="minorHAnsi"/>
          <w:lang w:eastAsia="x-none"/>
        </w:rPr>
      </w:pPr>
    </w:p>
    <w:p w14:paraId="0303F91F" w14:textId="4A78CBCA" w:rsidR="003D1E9A" w:rsidRDefault="003D1E9A" w:rsidP="00DD63DC">
      <w:pPr>
        <w:rPr>
          <w:rFonts w:cstheme="minorHAnsi"/>
          <w:lang w:eastAsia="x-none"/>
        </w:rPr>
      </w:pPr>
    </w:p>
    <w:p w14:paraId="172EE0B3" w14:textId="7C6EF51C" w:rsidR="003D1E9A" w:rsidRDefault="003D1E9A" w:rsidP="00DD63DC">
      <w:pPr>
        <w:rPr>
          <w:rFonts w:cstheme="minorHAnsi"/>
          <w:lang w:eastAsia="x-none"/>
        </w:rPr>
      </w:pPr>
    </w:p>
    <w:p w14:paraId="47BE3B51" w14:textId="67F66DE9" w:rsidR="003D1E9A" w:rsidRDefault="003D1E9A" w:rsidP="00DD63DC">
      <w:pPr>
        <w:rPr>
          <w:rFonts w:cstheme="minorHAnsi"/>
          <w:lang w:eastAsia="x-none"/>
        </w:rPr>
      </w:pPr>
    </w:p>
    <w:p w14:paraId="73E37B87" w14:textId="7906DBDB" w:rsidR="003D1E9A" w:rsidRDefault="003D1E9A" w:rsidP="00DD63DC">
      <w:pPr>
        <w:rPr>
          <w:rFonts w:cstheme="minorHAnsi"/>
          <w:lang w:eastAsia="x-none"/>
        </w:rPr>
      </w:pPr>
    </w:p>
    <w:p w14:paraId="172D5D78" w14:textId="42677047" w:rsidR="003D1E9A" w:rsidRDefault="003D1E9A" w:rsidP="00DD63DC">
      <w:pPr>
        <w:rPr>
          <w:rFonts w:cstheme="minorHAnsi"/>
          <w:lang w:eastAsia="x-none"/>
        </w:rPr>
      </w:pPr>
    </w:p>
    <w:p w14:paraId="154B29AA" w14:textId="77777777" w:rsidR="003D1E9A" w:rsidRDefault="003D1E9A" w:rsidP="00DD63DC">
      <w:pPr>
        <w:rPr>
          <w:rFonts w:cstheme="minorHAnsi"/>
          <w:lang w:eastAsia="x-none"/>
        </w:rPr>
      </w:pPr>
    </w:p>
    <w:p w14:paraId="287D3448" w14:textId="02051506" w:rsidR="00326DFA" w:rsidRPr="003D1E9A" w:rsidRDefault="00403146" w:rsidP="003D1E9A">
      <w:pPr>
        <w:jc w:val="center"/>
        <w:rPr>
          <w:rFonts w:cstheme="minorHAnsi"/>
          <w:b/>
          <w:bCs/>
          <w:sz w:val="28"/>
          <w:szCs w:val="28"/>
        </w:rPr>
      </w:pPr>
      <w:r w:rsidRPr="003D1E9A">
        <w:rPr>
          <w:rFonts w:cstheme="minorHAnsi"/>
          <w:b/>
          <w:bCs/>
          <w:sz w:val="28"/>
          <w:szCs w:val="28"/>
        </w:rPr>
        <w:t>DAFTAR PUSTA</w:t>
      </w:r>
      <w:bookmarkEnd w:id="6"/>
      <w:r w:rsidR="003D1E9A" w:rsidRPr="003D1E9A">
        <w:rPr>
          <w:rFonts w:cstheme="minorHAnsi"/>
          <w:b/>
          <w:bCs/>
          <w:sz w:val="28"/>
          <w:szCs w:val="28"/>
        </w:rPr>
        <w:t>KA</w:t>
      </w:r>
    </w:p>
    <w:p w14:paraId="174CD6FA" w14:textId="41A430DA" w:rsidR="00277288" w:rsidRDefault="00277288" w:rsidP="004A520A">
      <w:pPr>
        <w:rPr>
          <w:rFonts w:cstheme="minorHAnsi"/>
          <w:lang w:eastAsia="x-none"/>
        </w:rPr>
      </w:pPr>
    </w:p>
    <w:p w14:paraId="667DBA39" w14:textId="77777777" w:rsidR="003C04DB" w:rsidRPr="00F77366" w:rsidRDefault="003C04DB" w:rsidP="004A520A">
      <w:pPr>
        <w:rPr>
          <w:rFonts w:cstheme="minorHAnsi"/>
          <w:lang w:eastAsia="x-none"/>
        </w:rPr>
      </w:pPr>
    </w:p>
    <w:p w14:paraId="6B492F6B" w14:textId="29F0B1BC" w:rsidR="003D1E9A" w:rsidRPr="003D1E9A" w:rsidRDefault="003D1E9A" w:rsidP="003D1E9A">
      <w:pPr>
        <w:numPr>
          <w:ilvl w:val="0"/>
          <w:numId w:val="15"/>
        </w:numPr>
        <w:rPr>
          <w:rFonts w:cstheme="minorHAnsi"/>
        </w:rPr>
      </w:pPr>
      <w:r w:rsidRPr="003D1E9A">
        <w:rPr>
          <w:rFonts w:cstheme="minorHAnsi"/>
        </w:rPr>
        <w:t xml:space="preserve">Stephen Jenner; Craig </w:t>
      </w:r>
      <w:proofErr w:type="spellStart"/>
      <w:r w:rsidRPr="003D1E9A">
        <w:rPr>
          <w:rFonts w:cstheme="minorHAnsi"/>
        </w:rPr>
        <w:t>Kilford</w:t>
      </w:r>
      <w:proofErr w:type="spellEnd"/>
      <w:r w:rsidRPr="003D1E9A">
        <w:rPr>
          <w:rFonts w:cstheme="minorHAnsi"/>
        </w:rPr>
        <w:t>; Office of Government Commerce (January 2011). Management of Portfolios. The Stationery Office. ISBN 978-0-11-331294-8.</w:t>
      </w:r>
    </w:p>
    <w:p w14:paraId="71AD1CF8" w14:textId="7584761A" w:rsidR="003D1E9A" w:rsidRPr="003D1E9A" w:rsidRDefault="003D1E9A" w:rsidP="003D1E9A">
      <w:pPr>
        <w:numPr>
          <w:ilvl w:val="0"/>
          <w:numId w:val="15"/>
        </w:numPr>
        <w:rPr>
          <w:rFonts w:cstheme="minorHAnsi"/>
        </w:rPr>
      </w:pPr>
      <w:r w:rsidRPr="003D1E9A">
        <w:rPr>
          <w:rFonts w:cstheme="minorHAnsi"/>
        </w:rPr>
        <w:t>National Research Council (U.S.). Committee on Materials Science and Engineering: Forging Stronger Links to Users (2000). Materials science and engineering: forging stronger links to users. National Academies Press. p. 139. ISBN 978-0-309-06826-0.</w:t>
      </w:r>
    </w:p>
    <w:p w14:paraId="34B6577C" w14:textId="088496A9" w:rsidR="004A520A" w:rsidRDefault="003D1E9A" w:rsidP="003D1E9A">
      <w:pPr>
        <w:numPr>
          <w:ilvl w:val="0"/>
          <w:numId w:val="15"/>
        </w:numPr>
        <w:rPr>
          <w:rFonts w:cstheme="minorHAnsi"/>
        </w:rPr>
      </w:pPr>
      <w:proofErr w:type="spellStart"/>
      <w:r w:rsidRPr="003D1E9A">
        <w:rPr>
          <w:rFonts w:cstheme="minorHAnsi"/>
        </w:rPr>
        <w:t>Rencana</w:t>
      </w:r>
      <w:proofErr w:type="spellEnd"/>
      <w:r w:rsidRPr="003D1E9A">
        <w:rPr>
          <w:rFonts w:cstheme="minorHAnsi"/>
        </w:rPr>
        <w:t xml:space="preserve"> </w:t>
      </w:r>
      <w:proofErr w:type="spellStart"/>
      <w:r w:rsidRPr="003D1E9A">
        <w:rPr>
          <w:rFonts w:cstheme="minorHAnsi"/>
        </w:rPr>
        <w:t>Strategis</w:t>
      </w:r>
      <w:proofErr w:type="spellEnd"/>
      <w:r w:rsidRPr="003D1E9A">
        <w:rPr>
          <w:rFonts w:cstheme="minorHAnsi"/>
        </w:rPr>
        <w:t xml:space="preserve"> Universitas </w:t>
      </w:r>
      <w:proofErr w:type="spellStart"/>
      <w:r w:rsidRPr="003D1E9A">
        <w:rPr>
          <w:rFonts w:cstheme="minorHAnsi"/>
        </w:rPr>
        <w:t>Mikroskil</w:t>
      </w:r>
      <w:proofErr w:type="spellEnd"/>
      <w:r w:rsidRPr="003D1E9A">
        <w:rPr>
          <w:rFonts w:cstheme="minorHAnsi"/>
        </w:rPr>
        <w:t xml:space="preserve"> 2021-2025</w:t>
      </w:r>
    </w:p>
    <w:p w14:paraId="61947D60" w14:textId="189ABD9E" w:rsidR="009266F2" w:rsidRDefault="009266F2" w:rsidP="009266F2">
      <w:pPr>
        <w:rPr>
          <w:rFonts w:cstheme="minorHAnsi"/>
        </w:rPr>
      </w:pPr>
    </w:p>
    <w:p w14:paraId="036925E7" w14:textId="73DFB7AD" w:rsidR="009266F2" w:rsidRDefault="009266F2" w:rsidP="009266F2">
      <w:pPr>
        <w:rPr>
          <w:rFonts w:cstheme="minorHAnsi"/>
        </w:rPr>
      </w:pPr>
    </w:p>
    <w:p w14:paraId="689660DB" w14:textId="6C0E98E2" w:rsidR="009266F2" w:rsidRDefault="009266F2" w:rsidP="009266F2">
      <w:pPr>
        <w:rPr>
          <w:rFonts w:cstheme="minorHAnsi"/>
        </w:rPr>
      </w:pPr>
    </w:p>
    <w:p w14:paraId="070C0274" w14:textId="72C6C26D" w:rsidR="009266F2" w:rsidRDefault="009266F2" w:rsidP="009266F2">
      <w:pPr>
        <w:rPr>
          <w:rFonts w:cstheme="minorHAnsi"/>
        </w:rPr>
      </w:pPr>
    </w:p>
    <w:p w14:paraId="4E1DC8D5" w14:textId="67AE6952" w:rsidR="009266F2" w:rsidRDefault="009266F2" w:rsidP="009266F2">
      <w:pPr>
        <w:rPr>
          <w:rFonts w:cstheme="minorHAnsi"/>
        </w:rPr>
      </w:pPr>
    </w:p>
    <w:p w14:paraId="290B55BE" w14:textId="32E52387" w:rsidR="009266F2" w:rsidRDefault="009266F2" w:rsidP="009266F2">
      <w:pPr>
        <w:rPr>
          <w:rFonts w:cstheme="minorHAnsi"/>
        </w:rPr>
      </w:pPr>
    </w:p>
    <w:p w14:paraId="1B90D327" w14:textId="1E01423B" w:rsidR="009266F2" w:rsidRDefault="009266F2" w:rsidP="009266F2">
      <w:pPr>
        <w:rPr>
          <w:rFonts w:cstheme="minorHAnsi"/>
        </w:rPr>
      </w:pPr>
    </w:p>
    <w:p w14:paraId="31569AB7" w14:textId="627A2AAE" w:rsidR="009266F2" w:rsidRDefault="009266F2" w:rsidP="009266F2">
      <w:pPr>
        <w:rPr>
          <w:rFonts w:cstheme="minorHAnsi"/>
        </w:rPr>
      </w:pPr>
    </w:p>
    <w:p w14:paraId="03C44B01" w14:textId="1C7E0729" w:rsidR="009266F2" w:rsidRDefault="009266F2" w:rsidP="009266F2">
      <w:pPr>
        <w:rPr>
          <w:rFonts w:cstheme="minorHAnsi"/>
        </w:rPr>
      </w:pPr>
    </w:p>
    <w:p w14:paraId="29E5604D" w14:textId="5FAC2A7C" w:rsidR="009266F2" w:rsidRDefault="009266F2" w:rsidP="009266F2">
      <w:pPr>
        <w:rPr>
          <w:rFonts w:cstheme="minorHAnsi"/>
        </w:rPr>
      </w:pPr>
    </w:p>
    <w:p w14:paraId="6AE6BFF2" w14:textId="315E8C25" w:rsidR="009266F2" w:rsidRDefault="009266F2" w:rsidP="009266F2">
      <w:pPr>
        <w:rPr>
          <w:rFonts w:cstheme="minorHAnsi"/>
        </w:rPr>
      </w:pPr>
    </w:p>
    <w:p w14:paraId="13332A35" w14:textId="2CE6E0A9" w:rsidR="009266F2" w:rsidRDefault="009266F2" w:rsidP="009266F2">
      <w:pPr>
        <w:rPr>
          <w:rFonts w:cstheme="minorHAnsi"/>
        </w:rPr>
      </w:pPr>
    </w:p>
    <w:p w14:paraId="30459015" w14:textId="77B5438D" w:rsidR="009266F2" w:rsidRDefault="009266F2" w:rsidP="009266F2">
      <w:pPr>
        <w:rPr>
          <w:rFonts w:cstheme="minorHAnsi"/>
        </w:rPr>
      </w:pPr>
    </w:p>
    <w:p w14:paraId="7FED74D3" w14:textId="53A7C58D" w:rsidR="009266F2" w:rsidRDefault="009266F2" w:rsidP="009266F2">
      <w:pPr>
        <w:rPr>
          <w:rFonts w:cstheme="minorHAnsi"/>
        </w:rPr>
      </w:pPr>
    </w:p>
    <w:p w14:paraId="665298A6" w14:textId="09B6FDC3" w:rsidR="009266F2" w:rsidRDefault="009266F2" w:rsidP="009266F2">
      <w:pPr>
        <w:rPr>
          <w:rFonts w:cstheme="minorHAnsi"/>
        </w:rPr>
      </w:pPr>
    </w:p>
    <w:p w14:paraId="4C31D311" w14:textId="2E7B19FB" w:rsidR="009266F2" w:rsidRDefault="009266F2" w:rsidP="009266F2">
      <w:pPr>
        <w:rPr>
          <w:rFonts w:cstheme="minorHAnsi"/>
        </w:rPr>
      </w:pPr>
    </w:p>
    <w:p w14:paraId="43A06DC0" w14:textId="7C9F4819" w:rsidR="009266F2" w:rsidRDefault="009266F2" w:rsidP="009266F2">
      <w:pPr>
        <w:rPr>
          <w:rFonts w:cstheme="minorHAnsi"/>
        </w:rPr>
      </w:pPr>
    </w:p>
    <w:p w14:paraId="059DCFC3" w14:textId="123815E1" w:rsidR="009266F2" w:rsidRDefault="009266F2" w:rsidP="009266F2">
      <w:pPr>
        <w:rPr>
          <w:rFonts w:cstheme="minorHAnsi"/>
        </w:rPr>
      </w:pPr>
    </w:p>
    <w:p w14:paraId="0CAC0865" w14:textId="3ECAD240" w:rsidR="009266F2" w:rsidRDefault="009266F2" w:rsidP="009266F2">
      <w:pPr>
        <w:rPr>
          <w:rFonts w:cstheme="minorHAnsi"/>
        </w:rPr>
      </w:pPr>
    </w:p>
    <w:p w14:paraId="05F0A6A3" w14:textId="7C357654" w:rsidR="009266F2" w:rsidRDefault="009266F2" w:rsidP="009266F2">
      <w:pPr>
        <w:rPr>
          <w:rFonts w:cstheme="minorHAnsi"/>
        </w:rPr>
      </w:pPr>
    </w:p>
    <w:p w14:paraId="2A0980C8" w14:textId="499E53B2" w:rsidR="009266F2" w:rsidRDefault="009266F2" w:rsidP="009266F2">
      <w:pPr>
        <w:rPr>
          <w:rFonts w:cstheme="minorHAnsi"/>
        </w:rPr>
      </w:pPr>
    </w:p>
    <w:p w14:paraId="59FDA1BD" w14:textId="7232B3D6" w:rsidR="009266F2" w:rsidRDefault="009266F2" w:rsidP="009266F2">
      <w:pPr>
        <w:rPr>
          <w:rFonts w:cstheme="minorHAnsi"/>
        </w:rPr>
      </w:pPr>
    </w:p>
    <w:p w14:paraId="1E2A1354" w14:textId="4F343749" w:rsidR="009266F2" w:rsidRDefault="009266F2" w:rsidP="009266F2">
      <w:pPr>
        <w:rPr>
          <w:rFonts w:cstheme="minorHAnsi"/>
        </w:rPr>
      </w:pPr>
    </w:p>
    <w:p w14:paraId="2139C716" w14:textId="4097491F" w:rsidR="009266F2" w:rsidRDefault="009266F2" w:rsidP="009266F2">
      <w:pPr>
        <w:rPr>
          <w:rFonts w:cstheme="minorHAnsi"/>
        </w:rPr>
      </w:pPr>
    </w:p>
    <w:p w14:paraId="06DCF199" w14:textId="652D2B0F" w:rsidR="009266F2" w:rsidRDefault="009266F2" w:rsidP="009266F2">
      <w:pPr>
        <w:rPr>
          <w:rFonts w:cstheme="minorHAnsi"/>
        </w:rPr>
      </w:pPr>
    </w:p>
    <w:p w14:paraId="10D9CC4C" w14:textId="0E7F3E07" w:rsidR="009266F2" w:rsidRDefault="009266F2" w:rsidP="009266F2">
      <w:pPr>
        <w:rPr>
          <w:rFonts w:cstheme="minorHAnsi"/>
        </w:rPr>
      </w:pPr>
    </w:p>
    <w:p w14:paraId="427B51C8" w14:textId="0FFD4B30" w:rsidR="009266F2" w:rsidRDefault="009266F2" w:rsidP="009266F2">
      <w:pPr>
        <w:rPr>
          <w:rFonts w:cstheme="minorHAnsi"/>
        </w:rPr>
      </w:pPr>
    </w:p>
    <w:p w14:paraId="033A28A3" w14:textId="6935B188" w:rsidR="009266F2" w:rsidRDefault="009266F2" w:rsidP="009266F2">
      <w:pPr>
        <w:rPr>
          <w:rFonts w:cstheme="minorHAnsi"/>
        </w:rPr>
      </w:pPr>
    </w:p>
    <w:p w14:paraId="4BE890B7" w14:textId="340492F3" w:rsidR="009266F2" w:rsidRDefault="009266F2" w:rsidP="009266F2">
      <w:pPr>
        <w:rPr>
          <w:rFonts w:cstheme="minorHAnsi"/>
        </w:rPr>
      </w:pPr>
    </w:p>
    <w:p w14:paraId="2E863F48" w14:textId="6F36802D" w:rsidR="009266F2" w:rsidRDefault="009266F2" w:rsidP="009266F2">
      <w:pPr>
        <w:rPr>
          <w:rFonts w:cstheme="minorHAnsi"/>
        </w:rPr>
      </w:pPr>
    </w:p>
    <w:p w14:paraId="18E02214" w14:textId="69882A1C" w:rsidR="009266F2" w:rsidRDefault="009266F2" w:rsidP="009266F2">
      <w:pPr>
        <w:rPr>
          <w:rFonts w:cstheme="minorHAnsi"/>
        </w:rPr>
      </w:pPr>
    </w:p>
    <w:p w14:paraId="27C47400" w14:textId="36A2F932" w:rsidR="009266F2" w:rsidRDefault="009266F2" w:rsidP="009266F2">
      <w:pPr>
        <w:rPr>
          <w:rFonts w:cstheme="minorHAnsi"/>
        </w:rPr>
      </w:pPr>
    </w:p>
    <w:p w14:paraId="253EBACC" w14:textId="7290F075" w:rsidR="009266F2" w:rsidRDefault="009266F2" w:rsidP="009266F2">
      <w:pPr>
        <w:rPr>
          <w:rFonts w:cstheme="minorHAnsi"/>
        </w:rPr>
      </w:pPr>
    </w:p>
    <w:p w14:paraId="3D65BC3A" w14:textId="02F2E380" w:rsidR="009266F2" w:rsidRDefault="009266F2" w:rsidP="009266F2">
      <w:pPr>
        <w:rPr>
          <w:rFonts w:cstheme="minorHAnsi"/>
        </w:rPr>
      </w:pPr>
    </w:p>
    <w:p w14:paraId="3B0E6497" w14:textId="3235CC73" w:rsidR="009266F2" w:rsidRDefault="009266F2" w:rsidP="009266F2">
      <w:pPr>
        <w:rPr>
          <w:rFonts w:cstheme="minorHAnsi"/>
        </w:rPr>
      </w:pPr>
    </w:p>
    <w:p w14:paraId="54F12F38" w14:textId="43AD5035" w:rsidR="009266F2" w:rsidRDefault="009266F2" w:rsidP="009266F2">
      <w:pPr>
        <w:rPr>
          <w:rFonts w:cstheme="minorHAnsi"/>
        </w:rPr>
      </w:pPr>
    </w:p>
    <w:p w14:paraId="6AEAEB6D" w14:textId="51569D32" w:rsidR="009266F2" w:rsidRDefault="009266F2" w:rsidP="009266F2">
      <w:pPr>
        <w:rPr>
          <w:rFonts w:cstheme="minorHAnsi"/>
        </w:rPr>
      </w:pPr>
    </w:p>
    <w:p w14:paraId="02D976E3" w14:textId="6BB28F45" w:rsidR="009266F2" w:rsidRDefault="009266F2" w:rsidP="009266F2">
      <w:pPr>
        <w:rPr>
          <w:rFonts w:cstheme="minorHAnsi"/>
        </w:rPr>
      </w:pPr>
    </w:p>
    <w:p w14:paraId="3C2F3BBC" w14:textId="7B137AD4" w:rsidR="009266F2" w:rsidRDefault="009266F2" w:rsidP="009266F2">
      <w:pPr>
        <w:rPr>
          <w:rFonts w:cstheme="minorHAnsi"/>
        </w:rPr>
      </w:pPr>
    </w:p>
    <w:p w14:paraId="355C078F" w14:textId="269ACC32" w:rsidR="009266F2" w:rsidRDefault="009266F2" w:rsidP="009266F2">
      <w:pPr>
        <w:rPr>
          <w:rFonts w:cstheme="minorHAnsi"/>
        </w:rPr>
      </w:pPr>
    </w:p>
    <w:p w14:paraId="1B986C70" w14:textId="4184C919" w:rsidR="009266F2" w:rsidRDefault="009266F2" w:rsidP="009266F2">
      <w:pPr>
        <w:rPr>
          <w:rFonts w:cstheme="minorHAnsi"/>
        </w:rPr>
      </w:pPr>
    </w:p>
    <w:p w14:paraId="1E2397B4" w14:textId="567FA324" w:rsidR="009266F2" w:rsidRDefault="009266F2" w:rsidP="009266F2">
      <w:pPr>
        <w:rPr>
          <w:rFonts w:cstheme="minorHAnsi"/>
        </w:rPr>
      </w:pPr>
    </w:p>
    <w:p w14:paraId="79A2723E" w14:textId="656A2F2B" w:rsidR="009266F2" w:rsidRDefault="009266F2" w:rsidP="009266F2">
      <w:pPr>
        <w:jc w:val="center"/>
        <w:rPr>
          <w:rFonts w:cstheme="minorHAnsi"/>
          <w:b/>
          <w:bCs/>
          <w:sz w:val="28"/>
          <w:szCs w:val="28"/>
        </w:rPr>
      </w:pPr>
      <w:r w:rsidRPr="009266F2">
        <w:rPr>
          <w:rFonts w:cstheme="minorHAnsi"/>
          <w:b/>
          <w:bCs/>
          <w:sz w:val="28"/>
          <w:szCs w:val="28"/>
        </w:rPr>
        <w:lastRenderedPageBreak/>
        <w:t>LAMPIRAN</w:t>
      </w:r>
    </w:p>
    <w:p w14:paraId="35A06056" w14:textId="649C834E" w:rsidR="009266F2" w:rsidRDefault="009266F2" w:rsidP="009266F2">
      <w:pPr>
        <w:jc w:val="center"/>
        <w:rPr>
          <w:rFonts w:cstheme="minorHAnsi"/>
          <w:b/>
          <w:bCs/>
          <w:sz w:val="28"/>
          <w:szCs w:val="28"/>
        </w:rPr>
      </w:pPr>
    </w:p>
    <w:p w14:paraId="63662CC9" w14:textId="77777777" w:rsidR="009266F2" w:rsidRPr="009266F2" w:rsidRDefault="009266F2" w:rsidP="009266F2">
      <w:pPr>
        <w:jc w:val="center"/>
        <w:rPr>
          <w:rFonts w:cstheme="minorHAnsi"/>
          <w:b/>
          <w:bCs/>
          <w:sz w:val="28"/>
          <w:szCs w:val="28"/>
        </w:rPr>
      </w:pPr>
    </w:p>
    <w:p w14:paraId="3D4C5CD2" w14:textId="3591A720" w:rsidR="009266F2" w:rsidRDefault="009266F2" w:rsidP="009266F2">
      <w:pPr>
        <w:rPr>
          <w:rFonts w:cstheme="minorHAnsi"/>
        </w:rPr>
      </w:pPr>
    </w:p>
    <w:p w14:paraId="2FC5515D" w14:textId="77777777" w:rsidR="009266F2" w:rsidRPr="00F77366" w:rsidRDefault="009266F2" w:rsidP="009266F2">
      <w:pPr>
        <w:rPr>
          <w:rFonts w:cstheme="minorHAnsi"/>
        </w:rPr>
      </w:pPr>
    </w:p>
    <w:sectPr w:rsidR="009266F2" w:rsidRPr="00F77366" w:rsidSect="003C6909">
      <w:pgSz w:w="11907" w:h="16840" w:code="9"/>
      <w:pgMar w:top="1418" w:right="1418" w:bottom="1418" w:left="1418" w:header="624" w:footer="907" w:gutter="0"/>
      <w:pgNumType w:start="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8D050" w14:textId="77777777" w:rsidR="001634C9" w:rsidRDefault="001634C9" w:rsidP="00F95663">
      <w:r>
        <w:separator/>
      </w:r>
    </w:p>
  </w:endnote>
  <w:endnote w:type="continuationSeparator" w:id="0">
    <w:p w14:paraId="3B463F58" w14:textId="77777777" w:rsidR="001634C9" w:rsidRDefault="001634C9" w:rsidP="00F95663">
      <w:r>
        <w:continuationSeparator/>
      </w:r>
    </w:p>
  </w:endnote>
  <w:endnote w:type="continuationNotice" w:id="1">
    <w:p w14:paraId="38C6F131" w14:textId="77777777" w:rsidR="001634C9" w:rsidRDefault="001634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 ExtraBold">
    <w:altName w:val="Montserrat ExtraBold"/>
    <w:charset w:val="00"/>
    <w:family w:val="auto"/>
    <w:pitch w:val="variable"/>
    <w:sig w:usb0="2000020F" w:usb1="00000003" w:usb2="00000000" w:usb3="00000000" w:csb0="00000197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3549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072426" w14:textId="77777777" w:rsidR="00724531" w:rsidRDefault="007245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027B9B" w14:textId="77777777" w:rsidR="00724531" w:rsidRDefault="00724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79504" w14:textId="77777777" w:rsidR="00724531" w:rsidRPr="002721A6" w:rsidRDefault="00724531" w:rsidP="00B8051F">
    <w:pPr>
      <w:pStyle w:val="Footer"/>
      <w:pBdr>
        <w:top w:val="single" w:sz="4" w:space="1" w:color="auto"/>
      </w:pBdr>
      <w:jc w:val="right"/>
      <w:rPr>
        <w:sz w:val="18"/>
        <w:szCs w:val="18"/>
      </w:rPr>
    </w:pPr>
    <w:r w:rsidRPr="002721A6">
      <w:rPr>
        <w:sz w:val="18"/>
        <w:szCs w:val="18"/>
      </w:rPr>
      <w:fldChar w:fldCharType="begin"/>
    </w:r>
    <w:r w:rsidRPr="002721A6">
      <w:rPr>
        <w:sz w:val="18"/>
        <w:szCs w:val="18"/>
      </w:rPr>
      <w:instrText xml:space="preserve"> PAGE   \* MERGEFORMAT </w:instrText>
    </w:r>
    <w:r w:rsidRPr="002721A6">
      <w:rPr>
        <w:sz w:val="18"/>
        <w:szCs w:val="18"/>
      </w:rPr>
      <w:fldChar w:fldCharType="separate"/>
    </w:r>
    <w:r>
      <w:rPr>
        <w:noProof/>
        <w:sz w:val="18"/>
        <w:szCs w:val="18"/>
      </w:rPr>
      <w:t>ii</w:t>
    </w:r>
    <w:r w:rsidRPr="002721A6">
      <w:rPr>
        <w:sz w:val="18"/>
        <w:szCs w:val="18"/>
      </w:rPr>
      <w:fldChar w:fldCharType="end"/>
    </w:r>
  </w:p>
  <w:p w14:paraId="2C9CB590" w14:textId="77777777" w:rsidR="00724531" w:rsidRDefault="00724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E5CFA" w14:textId="72D7E244" w:rsidR="00724531" w:rsidRDefault="006441A1" w:rsidP="00B8051F">
    <w:pPr>
      <w:pStyle w:val="Footer"/>
      <w:pBdr>
        <w:top w:val="single" w:sz="4" w:space="1" w:color="auto"/>
      </w:pBdr>
      <w:jc w:val="right"/>
      <w:rPr>
        <w:sz w:val="18"/>
        <w:szCs w:val="18"/>
        <w:lang w:val="en-US"/>
      </w:rPr>
    </w:pPr>
    <w:r>
      <w:rPr>
        <w:sz w:val="18"/>
        <w:szCs w:val="18"/>
        <w:lang w:val="en-US"/>
      </w:rPr>
      <w:t>3</w:t>
    </w:r>
  </w:p>
  <w:p w14:paraId="06919806" w14:textId="77777777" w:rsidR="00724531" w:rsidRDefault="00724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B39AA" w14:textId="77777777" w:rsidR="001634C9" w:rsidRDefault="001634C9" w:rsidP="00F95663">
      <w:r>
        <w:separator/>
      </w:r>
    </w:p>
  </w:footnote>
  <w:footnote w:type="continuationSeparator" w:id="0">
    <w:p w14:paraId="71845EB7" w14:textId="77777777" w:rsidR="001634C9" w:rsidRDefault="001634C9" w:rsidP="00F95663">
      <w:r>
        <w:continuationSeparator/>
      </w:r>
    </w:p>
  </w:footnote>
  <w:footnote w:type="continuationNotice" w:id="1">
    <w:p w14:paraId="749C9C0B" w14:textId="77777777" w:rsidR="001634C9" w:rsidRDefault="001634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91D41" w14:textId="77777777" w:rsidR="00724531" w:rsidRDefault="00000000">
    <w:pPr>
      <w:pStyle w:val="Header"/>
    </w:pPr>
    <w:r>
      <w:rPr>
        <w:noProof/>
      </w:rPr>
      <w:pict w14:anchorId="55D81A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839157" o:spid="_x0000_s1025" type="#_x0000_t75" style="position:absolute;left:0;text-align:left;margin-left:0;margin-top:0;width:595.65pt;height:842.35pt;z-index:-251658240;mso-position-horizontal:center;mso-position-horizontal-relative:margin;mso-position-vertical:center;mso-position-vertical-relative:margin" o:allowincell="f">
          <v:imagedata r:id="rId1" o:title="Cover Peraturan-Pedoman-printout (300dpi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93230" w14:textId="77777777" w:rsidR="00724531" w:rsidRDefault="00000000">
    <w:pPr>
      <w:pStyle w:val="Header"/>
    </w:pPr>
    <w:r>
      <w:rPr>
        <w:noProof/>
      </w:rPr>
      <w:pict w14:anchorId="5E8DFC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839158" o:spid="_x0000_s1026" type="#_x0000_t75" style="position:absolute;left:0;text-align:left;margin-left:0;margin-top:0;width:595.65pt;height:842.35pt;z-index:-251658239;mso-position-horizontal:center;mso-position-horizontal-relative:margin;mso-position-vertical:center;mso-position-vertical-relative:margin" o:allowincell="f">
          <v:imagedata r:id="rId1" o:title="Cover Peraturan-Pedoman-printout (300dpi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C104" w14:textId="77777777" w:rsidR="00724531" w:rsidRDefault="00000000">
    <w:pPr>
      <w:pStyle w:val="Header"/>
    </w:pPr>
    <w:r>
      <w:rPr>
        <w:noProof/>
      </w:rPr>
      <w:pict w14:anchorId="081D4E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9291048" o:spid="_x0000_s1027" type="#_x0000_t75" style="position:absolute;left:0;text-align:left;margin-left:0;margin-top:0;width:595.65pt;height:842.35pt;z-index:-251658238;mso-position-horizontal:center;mso-position-horizontal-relative:margin;mso-position-vertical:center;mso-position-vertical-relative:margin" o:allowincell="f">
          <v:imagedata r:id="rId1" o:title="Cover Peraturan-Pedoman-printout (300dpi)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CD2B" w14:textId="6D6A54A7" w:rsidR="00724531" w:rsidRPr="003C1FC7" w:rsidRDefault="003C1FC7" w:rsidP="003C04DB">
    <w:pPr>
      <w:pStyle w:val="Header"/>
      <w:pBdr>
        <w:bottom w:val="single" w:sz="4" w:space="1" w:color="auto"/>
      </w:pBdr>
      <w:tabs>
        <w:tab w:val="clear" w:pos="4680"/>
        <w:tab w:val="clear" w:pos="9360"/>
      </w:tabs>
      <w:rPr>
        <w:rFonts w:cs="Arial"/>
        <w:sz w:val="18"/>
        <w:szCs w:val="18"/>
        <w:lang w:val="en-US"/>
      </w:rPr>
    </w:pPr>
    <w:r>
      <w:rPr>
        <w:rFonts w:cs="Arial"/>
        <w:sz w:val="18"/>
        <w:szCs w:val="18"/>
        <w:lang w:val="en-US"/>
      </w:rPr>
      <w:t>Panduan</w:t>
    </w:r>
    <w:r w:rsidR="00FE3907">
      <w:rPr>
        <w:rFonts w:cs="Arial"/>
        <w:sz w:val="18"/>
        <w:szCs w:val="18"/>
        <w:lang w:val="en-US"/>
      </w:rPr>
      <w:t xml:space="preserve"> </w:t>
    </w:r>
    <w:proofErr w:type="spellStart"/>
    <w:r w:rsidR="001B41B4">
      <w:rPr>
        <w:rFonts w:cs="Arial"/>
        <w:sz w:val="18"/>
        <w:szCs w:val="18"/>
        <w:lang w:val="en-US"/>
      </w:rPr>
      <w:t>Pembentukan</w:t>
    </w:r>
    <w:proofErr w:type="spellEnd"/>
    <w:r w:rsidR="001B41B4">
      <w:rPr>
        <w:rFonts w:cs="Arial"/>
        <w:sz w:val="18"/>
        <w:szCs w:val="18"/>
        <w:lang w:val="en-US"/>
      </w:rPr>
      <w:t xml:space="preserve"> </w:t>
    </w:r>
    <w:proofErr w:type="spellStart"/>
    <w:r w:rsidR="001B41B4">
      <w:rPr>
        <w:rFonts w:cs="Arial"/>
        <w:sz w:val="18"/>
        <w:szCs w:val="18"/>
        <w:lang w:val="en-US"/>
      </w:rPr>
      <w:t>Kelompok</w:t>
    </w:r>
    <w:proofErr w:type="spellEnd"/>
    <w:r w:rsidR="001B41B4">
      <w:rPr>
        <w:rFonts w:cs="Arial"/>
        <w:sz w:val="18"/>
        <w:szCs w:val="18"/>
        <w:lang w:val="en-US"/>
      </w:rPr>
      <w:t xml:space="preserve"> </w:t>
    </w:r>
    <w:proofErr w:type="spellStart"/>
    <w:r w:rsidR="001B41B4">
      <w:rPr>
        <w:rFonts w:cs="Arial"/>
        <w:sz w:val="18"/>
        <w:szCs w:val="18"/>
        <w:lang w:val="en-US"/>
      </w:rPr>
      <w:t>Keahlian</w:t>
    </w:r>
    <w:proofErr w:type="spellEnd"/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ab/>
    </w:r>
    <w:r w:rsidR="003D04CC">
      <w:rPr>
        <w:rFonts w:cs="Arial"/>
        <w:sz w:val="18"/>
        <w:szCs w:val="18"/>
        <w:lang w:val="en-US"/>
      </w:rPr>
      <w:tab/>
    </w:r>
    <w:r w:rsidR="001B41B4">
      <w:rPr>
        <w:rFonts w:cs="Arial"/>
        <w:sz w:val="18"/>
        <w:szCs w:val="18"/>
        <w:lang w:val="en-US"/>
      </w:rPr>
      <w:t>2022</w:t>
    </w:r>
  </w:p>
  <w:p w14:paraId="1060EDC0" w14:textId="77777777" w:rsidR="00724531" w:rsidRPr="0098762A" w:rsidRDefault="0072453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26372" w14:textId="30647A75" w:rsidR="005508F9" w:rsidRDefault="005508F9" w:rsidP="005508F9">
    <w:pPr>
      <w:pStyle w:val="Header"/>
      <w:pBdr>
        <w:bottom w:val="single" w:sz="4" w:space="1" w:color="auto"/>
      </w:pBdr>
      <w:tabs>
        <w:tab w:val="clear" w:pos="4680"/>
        <w:tab w:val="clear" w:pos="9360"/>
      </w:tabs>
      <w:rPr>
        <w:rFonts w:cs="Arial"/>
        <w:sz w:val="18"/>
        <w:szCs w:val="18"/>
        <w:lang w:val="en-US"/>
      </w:rPr>
    </w:pPr>
    <w:r>
      <w:rPr>
        <w:rFonts w:cs="Arial"/>
        <w:sz w:val="18"/>
        <w:szCs w:val="18"/>
        <w:lang w:val="en-US"/>
      </w:rPr>
      <w:t>Panduan</w:t>
    </w:r>
    <w:r w:rsidR="006441A1">
      <w:rPr>
        <w:rFonts w:cs="Arial"/>
        <w:sz w:val="18"/>
        <w:szCs w:val="18"/>
        <w:lang w:val="en-US"/>
      </w:rPr>
      <w:t xml:space="preserve"> </w:t>
    </w:r>
    <w:proofErr w:type="spellStart"/>
    <w:r w:rsidR="006441A1">
      <w:rPr>
        <w:rFonts w:cs="Arial"/>
        <w:sz w:val="18"/>
        <w:szCs w:val="18"/>
        <w:lang w:val="en-US"/>
      </w:rPr>
      <w:t>Pembentukan</w:t>
    </w:r>
    <w:proofErr w:type="spellEnd"/>
    <w:r w:rsidR="006441A1">
      <w:rPr>
        <w:rFonts w:cs="Arial"/>
        <w:sz w:val="18"/>
        <w:szCs w:val="18"/>
        <w:lang w:val="en-US"/>
      </w:rPr>
      <w:t xml:space="preserve"> </w:t>
    </w:r>
    <w:proofErr w:type="spellStart"/>
    <w:r w:rsidR="006441A1">
      <w:rPr>
        <w:rFonts w:cs="Arial"/>
        <w:sz w:val="18"/>
        <w:szCs w:val="18"/>
        <w:lang w:val="en-US"/>
      </w:rPr>
      <w:t>Kelompok</w:t>
    </w:r>
    <w:proofErr w:type="spellEnd"/>
    <w:r w:rsidR="006441A1">
      <w:rPr>
        <w:rFonts w:cs="Arial"/>
        <w:sz w:val="18"/>
        <w:szCs w:val="18"/>
        <w:lang w:val="en-US"/>
      </w:rPr>
      <w:t xml:space="preserve"> </w:t>
    </w:r>
    <w:proofErr w:type="spellStart"/>
    <w:r w:rsidR="006441A1">
      <w:rPr>
        <w:rFonts w:cs="Arial"/>
        <w:sz w:val="18"/>
        <w:szCs w:val="18"/>
        <w:lang w:val="en-US"/>
      </w:rPr>
      <w:t>Keahlian</w:t>
    </w:r>
    <w:proofErr w:type="spellEnd"/>
    <w:r w:rsidR="006441A1">
      <w:rPr>
        <w:rFonts w:cs="Arial"/>
        <w:sz w:val="18"/>
        <w:szCs w:val="18"/>
        <w:lang w:val="en-US"/>
      </w:rPr>
      <w:t xml:space="preserve"> </w:t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 w:rsidR="006441A1">
      <w:rPr>
        <w:rFonts w:cs="Arial"/>
        <w:sz w:val="18"/>
        <w:szCs w:val="18"/>
        <w:lang w:val="en-US"/>
      </w:rPr>
      <w:tab/>
    </w:r>
    <w:r w:rsidR="006441A1">
      <w:rPr>
        <w:rFonts w:cs="Arial"/>
        <w:sz w:val="18"/>
        <w:szCs w:val="18"/>
        <w:lang w:val="en-US"/>
      </w:rPr>
      <w:tab/>
      <w:t>2022</w:t>
    </w:r>
  </w:p>
  <w:p w14:paraId="7F42D317" w14:textId="77777777" w:rsidR="00724531" w:rsidRPr="00967210" w:rsidRDefault="007245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80DE9E"/>
    <w:lvl w:ilvl="0">
      <w:start w:val="1"/>
      <w:numFmt w:val="decimal"/>
      <w:pStyle w:val="ListNumber5"/>
      <w:lvlText w:val="%1."/>
      <w:lvlJc w:val="left"/>
      <w:pPr>
        <w:tabs>
          <w:tab w:val="num" w:pos="7784"/>
        </w:tabs>
        <w:ind w:left="7784" w:hanging="360"/>
      </w:pPr>
    </w:lvl>
  </w:abstractNum>
  <w:abstractNum w:abstractNumId="1" w15:restartNumberingAfterBreak="0">
    <w:nsid w:val="FFFFFF7D"/>
    <w:multiLevelType w:val="singleLevel"/>
    <w:tmpl w:val="63C4F26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E2813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AC4135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30E2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7ED66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52447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F4F62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38B9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103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039C"/>
    <w:multiLevelType w:val="multilevel"/>
    <w:tmpl w:val="2EE2F1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98316F1"/>
    <w:multiLevelType w:val="hybridMultilevel"/>
    <w:tmpl w:val="EEE8F348"/>
    <w:lvl w:ilvl="0" w:tplc="ACAA84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0A42EC"/>
    <w:multiLevelType w:val="hybridMultilevel"/>
    <w:tmpl w:val="12827140"/>
    <w:lvl w:ilvl="0" w:tplc="4536B08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13C1798E"/>
    <w:multiLevelType w:val="hybridMultilevel"/>
    <w:tmpl w:val="1D72F434"/>
    <w:lvl w:ilvl="0" w:tplc="B4B296B2">
      <w:start w:val="1"/>
      <w:numFmt w:val="decimal"/>
      <w:pStyle w:val="Heading2"/>
      <w:lvlText w:val="2.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7D02A1B"/>
    <w:multiLevelType w:val="hybridMultilevel"/>
    <w:tmpl w:val="EB829B0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E7B48"/>
    <w:multiLevelType w:val="multilevel"/>
    <w:tmpl w:val="BC5C94B0"/>
    <w:lvl w:ilvl="0">
      <w:start w:val="1"/>
      <w:numFmt w:val="upperRoman"/>
      <w:lvlText w:val="BAB %1."/>
      <w:lvlJc w:val="center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256E332C"/>
    <w:multiLevelType w:val="multilevel"/>
    <w:tmpl w:val="B654221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70" w:hanging="6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29D914FC"/>
    <w:multiLevelType w:val="hybridMultilevel"/>
    <w:tmpl w:val="82CE9BA8"/>
    <w:lvl w:ilvl="0" w:tplc="AA228B3A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C59AE"/>
    <w:multiLevelType w:val="hybridMultilevel"/>
    <w:tmpl w:val="0B342C90"/>
    <w:lvl w:ilvl="0" w:tplc="4CEC82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01412"/>
    <w:multiLevelType w:val="hybridMultilevel"/>
    <w:tmpl w:val="59CAF79E"/>
    <w:lvl w:ilvl="0" w:tplc="36DE334A">
      <w:start w:val="1"/>
      <w:numFmt w:val="upperRoman"/>
      <w:suff w:val="nothing"/>
      <w:lvlText w:val="BAB %1"/>
      <w:lvlJc w:val="center"/>
      <w:pPr>
        <w:ind w:left="0" w:firstLine="454"/>
      </w:pPr>
      <w:rPr>
        <w:rFonts w:ascii="Calibri" w:hAnsi="Calibri" w:cs="Times New Roman" w:hint="default"/>
        <w:b/>
        <w:bCs/>
        <w:i w:val="0"/>
        <w:caps w:val="0"/>
        <w:strike w:val="0"/>
        <w:dstrike w:val="0"/>
        <w:vanish w:val="0"/>
        <w:spacing w:val="0"/>
        <w:w w:val="100"/>
        <w:kern w:val="0"/>
        <w:sz w:val="28"/>
        <w:szCs w:val="24"/>
        <w:vertAlign w:val="baseline"/>
        <w14:cntxtAlts w14:val="0"/>
      </w:rPr>
    </w:lvl>
    <w:lvl w:ilvl="1" w:tplc="2E9A1C4C">
      <w:start w:val="1"/>
      <w:numFmt w:val="decimal"/>
      <w:lvlRestart w:val="0"/>
      <w:suff w:val="nothing"/>
      <w:lvlText w:val="Pasal %2"/>
      <w:lvlJc w:val="center"/>
      <w:pPr>
        <w:ind w:left="0" w:firstLine="369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1C0973A">
      <w:start w:val="1"/>
      <w:numFmt w:val="decimal"/>
      <w:lvlText w:val="(%3)"/>
      <w:lvlJc w:val="left"/>
      <w:pPr>
        <w:ind w:left="454" w:hanging="454"/>
      </w:pPr>
      <w:rPr>
        <w:rFonts w:ascii="Calibri" w:hAnsi="Calibri" w:hint="default"/>
        <w:caps w:val="0"/>
        <w:strike w:val="0"/>
        <w:dstrike w:val="0"/>
        <w:vanish w:val="0"/>
        <w:color w:val="auto"/>
        <w:sz w:val="24"/>
        <w:vertAlign w:val="baseline"/>
      </w:rPr>
    </w:lvl>
    <w:lvl w:ilvl="3" w:tplc="26B8BDA2">
      <w:start w:val="1"/>
      <w:numFmt w:val="lowerLetter"/>
      <w:lvlText w:val="%4."/>
      <w:lvlJc w:val="left"/>
      <w:pPr>
        <w:ind w:left="907" w:hanging="453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auto"/>
        <w:sz w:val="24"/>
        <w:vertAlign w:val="baseline"/>
      </w:rPr>
    </w:lvl>
    <w:lvl w:ilvl="4" w:tplc="8DB61706">
      <w:start w:val="1"/>
      <w:numFmt w:val="lowerLetter"/>
      <w:lvlText w:val="%5."/>
      <w:lvlJc w:val="left"/>
      <w:pPr>
        <w:ind w:left="1136" w:firstLine="0"/>
      </w:pPr>
      <w:rPr>
        <w:rFonts w:hint="default"/>
      </w:rPr>
    </w:lvl>
    <w:lvl w:ilvl="5" w:tplc="AE6C0F54">
      <w:start w:val="1"/>
      <w:numFmt w:val="lowerRoman"/>
      <w:lvlText w:val="%6."/>
      <w:lvlJc w:val="right"/>
      <w:pPr>
        <w:ind w:left="1420" w:firstLine="0"/>
      </w:pPr>
      <w:rPr>
        <w:rFonts w:hint="default"/>
      </w:rPr>
    </w:lvl>
    <w:lvl w:ilvl="6" w:tplc="86DACB5A">
      <w:start w:val="1"/>
      <w:numFmt w:val="decimal"/>
      <w:lvlText w:val="%7."/>
      <w:lvlJc w:val="left"/>
      <w:pPr>
        <w:ind w:left="1704" w:firstLine="0"/>
      </w:pPr>
      <w:rPr>
        <w:rFonts w:hint="default"/>
      </w:rPr>
    </w:lvl>
    <w:lvl w:ilvl="7" w:tplc="DC2AB006">
      <w:start w:val="1"/>
      <w:numFmt w:val="lowerLetter"/>
      <w:lvlText w:val="%8."/>
      <w:lvlJc w:val="left"/>
      <w:pPr>
        <w:ind w:left="1988" w:firstLine="0"/>
      </w:pPr>
      <w:rPr>
        <w:rFonts w:hint="default"/>
      </w:rPr>
    </w:lvl>
    <w:lvl w:ilvl="8" w:tplc="6756BF92">
      <w:start w:val="1"/>
      <w:numFmt w:val="lowerRoman"/>
      <w:lvlText w:val="%9."/>
      <w:lvlJc w:val="right"/>
      <w:pPr>
        <w:ind w:left="2272" w:firstLine="0"/>
      </w:pPr>
      <w:rPr>
        <w:rFonts w:hint="default"/>
      </w:rPr>
    </w:lvl>
  </w:abstractNum>
  <w:abstractNum w:abstractNumId="20" w15:restartNumberingAfterBreak="0">
    <w:nsid w:val="64624B7E"/>
    <w:multiLevelType w:val="hybridMultilevel"/>
    <w:tmpl w:val="C1FA32AE"/>
    <w:lvl w:ilvl="0" w:tplc="F48C5AE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64BE1267"/>
    <w:multiLevelType w:val="multilevel"/>
    <w:tmpl w:val="3D846096"/>
    <w:styleLink w:val="Style4"/>
    <w:lvl w:ilvl="0">
      <w:start w:val="1"/>
      <w:numFmt w:val="upperLetter"/>
      <w:lvlText w:val="%1."/>
      <w:lvlJc w:val="left"/>
      <w:pPr>
        <w:ind w:left="357" w:hanging="357"/>
      </w:pPr>
      <w:rPr>
        <w:rFonts w:ascii="Tahoma" w:hAnsi="Tahoma" w:hint="default"/>
        <w:sz w:val="22"/>
        <w:szCs w:val="22"/>
      </w:rPr>
    </w:lvl>
    <w:lvl w:ilvl="1">
      <w:start w:val="1"/>
      <w:numFmt w:val="lowerLetter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68D037CC"/>
    <w:multiLevelType w:val="multilevel"/>
    <w:tmpl w:val="8C74E4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73C63872"/>
    <w:multiLevelType w:val="hybridMultilevel"/>
    <w:tmpl w:val="75C2342A"/>
    <w:lvl w:ilvl="0" w:tplc="38090017">
      <w:start w:val="1"/>
      <w:numFmt w:val="lowerLetter"/>
      <w:lvlText w:val="%1)"/>
      <w:lvlJc w:val="left"/>
      <w:pPr>
        <w:ind w:left="1155" w:hanging="360"/>
      </w:pPr>
    </w:lvl>
    <w:lvl w:ilvl="1" w:tplc="38090019" w:tentative="1">
      <w:start w:val="1"/>
      <w:numFmt w:val="lowerLetter"/>
      <w:lvlText w:val="%2."/>
      <w:lvlJc w:val="left"/>
      <w:pPr>
        <w:ind w:left="1875" w:hanging="360"/>
      </w:pPr>
    </w:lvl>
    <w:lvl w:ilvl="2" w:tplc="3809001B" w:tentative="1">
      <w:start w:val="1"/>
      <w:numFmt w:val="lowerRoman"/>
      <w:lvlText w:val="%3."/>
      <w:lvlJc w:val="right"/>
      <w:pPr>
        <w:ind w:left="2595" w:hanging="180"/>
      </w:pPr>
    </w:lvl>
    <w:lvl w:ilvl="3" w:tplc="3809000F" w:tentative="1">
      <w:start w:val="1"/>
      <w:numFmt w:val="decimal"/>
      <w:lvlText w:val="%4."/>
      <w:lvlJc w:val="left"/>
      <w:pPr>
        <w:ind w:left="3315" w:hanging="360"/>
      </w:pPr>
    </w:lvl>
    <w:lvl w:ilvl="4" w:tplc="38090019" w:tentative="1">
      <w:start w:val="1"/>
      <w:numFmt w:val="lowerLetter"/>
      <w:lvlText w:val="%5."/>
      <w:lvlJc w:val="left"/>
      <w:pPr>
        <w:ind w:left="4035" w:hanging="360"/>
      </w:pPr>
    </w:lvl>
    <w:lvl w:ilvl="5" w:tplc="3809001B" w:tentative="1">
      <w:start w:val="1"/>
      <w:numFmt w:val="lowerRoman"/>
      <w:lvlText w:val="%6."/>
      <w:lvlJc w:val="right"/>
      <w:pPr>
        <w:ind w:left="4755" w:hanging="180"/>
      </w:pPr>
    </w:lvl>
    <w:lvl w:ilvl="6" w:tplc="3809000F" w:tentative="1">
      <w:start w:val="1"/>
      <w:numFmt w:val="decimal"/>
      <w:lvlText w:val="%7."/>
      <w:lvlJc w:val="left"/>
      <w:pPr>
        <w:ind w:left="5475" w:hanging="360"/>
      </w:pPr>
    </w:lvl>
    <w:lvl w:ilvl="7" w:tplc="38090019" w:tentative="1">
      <w:start w:val="1"/>
      <w:numFmt w:val="lowerLetter"/>
      <w:lvlText w:val="%8."/>
      <w:lvlJc w:val="left"/>
      <w:pPr>
        <w:ind w:left="6195" w:hanging="360"/>
      </w:pPr>
    </w:lvl>
    <w:lvl w:ilvl="8" w:tplc="3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4" w15:restartNumberingAfterBreak="0">
    <w:nsid w:val="77F722F1"/>
    <w:multiLevelType w:val="hybridMultilevel"/>
    <w:tmpl w:val="584258EE"/>
    <w:lvl w:ilvl="0" w:tplc="3809001B">
      <w:start w:val="1"/>
      <w:numFmt w:val="lowerRoman"/>
      <w:lvlText w:val="%1."/>
      <w:lvlJc w:val="righ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C9B17F7"/>
    <w:multiLevelType w:val="multilevel"/>
    <w:tmpl w:val="097C44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49432622">
    <w:abstractNumId w:val="21"/>
  </w:num>
  <w:num w:numId="2" w16cid:durableId="516509386">
    <w:abstractNumId w:val="15"/>
  </w:num>
  <w:num w:numId="3" w16cid:durableId="1178613508">
    <w:abstractNumId w:val="9"/>
  </w:num>
  <w:num w:numId="4" w16cid:durableId="228734939">
    <w:abstractNumId w:val="7"/>
  </w:num>
  <w:num w:numId="5" w16cid:durableId="1803186417">
    <w:abstractNumId w:val="6"/>
  </w:num>
  <w:num w:numId="6" w16cid:durableId="1662388456">
    <w:abstractNumId w:val="5"/>
  </w:num>
  <w:num w:numId="7" w16cid:durableId="309018579">
    <w:abstractNumId w:val="4"/>
  </w:num>
  <w:num w:numId="8" w16cid:durableId="349988262">
    <w:abstractNumId w:val="8"/>
  </w:num>
  <w:num w:numId="9" w16cid:durableId="631136073">
    <w:abstractNumId w:val="3"/>
  </w:num>
  <w:num w:numId="10" w16cid:durableId="197858570">
    <w:abstractNumId w:val="2"/>
  </w:num>
  <w:num w:numId="11" w16cid:durableId="1537540824">
    <w:abstractNumId w:val="1"/>
  </w:num>
  <w:num w:numId="12" w16cid:durableId="1770197394">
    <w:abstractNumId w:val="0"/>
  </w:num>
  <w:num w:numId="13" w16cid:durableId="886333901">
    <w:abstractNumId w:val="19"/>
  </w:num>
  <w:num w:numId="14" w16cid:durableId="67197735">
    <w:abstractNumId w:val="16"/>
  </w:num>
  <w:num w:numId="15" w16cid:durableId="253629400">
    <w:abstractNumId w:val="20"/>
  </w:num>
  <w:num w:numId="16" w16cid:durableId="2082480493">
    <w:abstractNumId w:val="13"/>
  </w:num>
  <w:num w:numId="17" w16cid:durableId="831719388">
    <w:abstractNumId w:val="17"/>
  </w:num>
  <w:num w:numId="18" w16cid:durableId="1483545972">
    <w:abstractNumId w:val="22"/>
  </w:num>
  <w:num w:numId="19" w16cid:durableId="884408495">
    <w:abstractNumId w:val="25"/>
  </w:num>
  <w:num w:numId="20" w16cid:durableId="2099250904">
    <w:abstractNumId w:val="10"/>
  </w:num>
  <w:num w:numId="21" w16cid:durableId="1251541752">
    <w:abstractNumId w:val="12"/>
  </w:num>
  <w:num w:numId="22" w16cid:durableId="614874316">
    <w:abstractNumId w:val="18"/>
  </w:num>
  <w:num w:numId="23" w16cid:durableId="1455640266">
    <w:abstractNumId w:val="11"/>
  </w:num>
  <w:num w:numId="24" w16cid:durableId="1705902629">
    <w:abstractNumId w:val="23"/>
  </w:num>
  <w:num w:numId="25" w16cid:durableId="1831944049">
    <w:abstractNumId w:val="14"/>
  </w:num>
  <w:num w:numId="26" w16cid:durableId="2067996049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tzQ1NbIwM7OwMDJX0lEKTi0uzszPAykwtKwFAIyxgogtAAAA"/>
  </w:docVars>
  <w:rsids>
    <w:rsidRoot w:val="0036769A"/>
    <w:rsid w:val="000008F9"/>
    <w:rsid w:val="000009BE"/>
    <w:rsid w:val="0000203B"/>
    <w:rsid w:val="00002867"/>
    <w:rsid w:val="00002FDA"/>
    <w:rsid w:val="00003099"/>
    <w:rsid w:val="000036D2"/>
    <w:rsid w:val="000043A2"/>
    <w:rsid w:val="00004580"/>
    <w:rsid w:val="00004DD2"/>
    <w:rsid w:val="0000701B"/>
    <w:rsid w:val="0000795E"/>
    <w:rsid w:val="000103ED"/>
    <w:rsid w:val="000104F4"/>
    <w:rsid w:val="00011B17"/>
    <w:rsid w:val="000124CF"/>
    <w:rsid w:val="00012D8C"/>
    <w:rsid w:val="000133C0"/>
    <w:rsid w:val="00016098"/>
    <w:rsid w:val="0001669B"/>
    <w:rsid w:val="00016885"/>
    <w:rsid w:val="00016DB2"/>
    <w:rsid w:val="0001710C"/>
    <w:rsid w:val="00017300"/>
    <w:rsid w:val="00020531"/>
    <w:rsid w:val="00020540"/>
    <w:rsid w:val="00021435"/>
    <w:rsid w:val="00022AD4"/>
    <w:rsid w:val="000235B6"/>
    <w:rsid w:val="00024236"/>
    <w:rsid w:val="000247CA"/>
    <w:rsid w:val="00025212"/>
    <w:rsid w:val="00025728"/>
    <w:rsid w:val="00025888"/>
    <w:rsid w:val="00025DE6"/>
    <w:rsid w:val="00026218"/>
    <w:rsid w:val="000276C1"/>
    <w:rsid w:val="000310B0"/>
    <w:rsid w:val="0003121D"/>
    <w:rsid w:val="0003173F"/>
    <w:rsid w:val="00031DDC"/>
    <w:rsid w:val="0003239E"/>
    <w:rsid w:val="00032496"/>
    <w:rsid w:val="0003286A"/>
    <w:rsid w:val="00033A40"/>
    <w:rsid w:val="00034266"/>
    <w:rsid w:val="0003453B"/>
    <w:rsid w:val="00034696"/>
    <w:rsid w:val="00034C6F"/>
    <w:rsid w:val="00034C92"/>
    <w:rsid w:val="00034E8A"/>
    <w:rsid w:val="000354F5"/>
    <w:rsid w:val="0003577E"/>
    <w:rsid w:val="00035D02"/>
    <w:rsid w:val="000367E3"/>
    <w:rsid w:val="00036D54"/>
    <w:rsid w:val="00036F11"/>
    <w:rsid w:val="00040646"/>
    <w:rsid w:val="00041400"/>
    <w:rsid w:val="00041976"/>
    <w:rsid w:val="00042060"/>
    <w:rsid w:val="00042FDC"/>
    <w:rsid w:val="000434E5"/>
    <w:rsid w:val="00043627"/>
    <w:rsid w:val="000437EC"/>
    <w:rsid w:val="000441CE"/>
    <w:rsid w:val="00044249"/>
    <w:rsid w:val="00044A72"/>
    <w:rsid w:val="00044D68"/>
    <w:rsid w:val="0004507C"/>
    <w:rsid w:val="00045831"/>
    <w:rsid w:val="000459E5"/>
    <w:rsid w:val="0005051E"/>
    <w:rsid w:val="000518D4"/>
    <w:rsid w:val="000521E0"/>
    <w:rsid w:val="00053B0F"/>
    <w:rsid w:val="00054156"/>
    <w:rsid w:val="00054768"/>
    <w:rsid w:val="00054EC4"/>
    <w:rsid w:val="00056584"/>
    <w:rsid w:val="000567C8"/>
    <w:rsid w:val="00057023"/>
    <w:rsid w:val="000575D2"/>
    <w:rsid w:val="00057B06"/>
    <w:rsid w:val="00060390"/>
    <w:rsid w:val="00060FB9"/>
    <w:rsid w:val="000615A0"/>
    <w:rsid w:val="00061C95"/>
    <w:rsid w:val="00064292"/>
    <w:rsid w:val="00064BBE"/>
    <w:rsid w:val="00064F62"/>
    <w:rsid w:val="0006517C"/>
    <w:rsid w:val="000653C0"/>
    <w:rsid w:val="000660B8"/>
    <w:rsid w:val="0006665A"/>
    <w:rsid w:val="0006669F"/>
    <w:rsid w:val="00067403"/>
    <w:rsid w:val="0007020E"/>
    <w:rsid w:val="000705B2"/>
    <w:rsid w:val="00070BC4"/>
    <w:rsid w:val="000713A0"/>
    <w:rsid w:val="00071FA6"/>
    <w:rsid w:val="000722C4"/>
    <w:rsid w:val="00072A8E"/>
    <w:rsid w:val="00073024"/>
    <w:rsid w:val="00073271"/>
    <w:rsid w:val="000744C1"/>
    <w:rsid w:val="0007460F"/>
    <w:rsid w:val="00075EC7"/>
    <w:rsid w:val="00076932"/>
    <w:rsid w:val="00077B01"/>
    <w:rsid w:val="00077E2B"/>
    <w:rsid w:val="00077E50"/>
    <w:rsid w:val="00077F84"/>
    <w:rsid w:val="000803D0"/>
    <w:rsid w:val="000806CE"/>
    <w:rsid w:val="000819A7"/>
    <w:rsid w:val="000825D0"/>
    <w:rsid w:val="00082E64"/>
    <w:rsid w:val="00083F61"/>
    <w:rsid w:val="000840DF"/>
    <w:rsid w:val="000855D7"/>
    <w:rsid w:val="00085ED8"/>
    <w:rsid w:val="0008637F"/>
    <w:rsid w:val="000869B2"/>
    <w:rsid w:val="00086B36"/>
    <w:rsid w:val="0008756E"/>
    <w:rsid w:val="00087D82"/>
    <w:rsid w:val="000901FC"/>
    <w:rsid w:val="0009051C"/>
    <w:rsid w:val="00090AAE"/>
    <w:rsid w:val="00090BD0"/>
    <w:rsid w:val="000923D1"/>
    <w:rsid w:val="00092F57"/>
    <w:rsid w:val="00093F21"/>
    <w:rsid w:val="00094C42"/>
    <w:rsid w:val="00094DFE"/>
    <w:rsid w:val="00095A8B"/>
    <w:rsid w:val="00095D0D"/>
    <w:rsid w:val="0009603F"/>
    <w:rsid w:val="000961DC"/>
    <w:rsid w:val="0009728A"/>
    <w:rsid w:val="00097832"/>
    <w:rsid w:val="000A00A3"/>
    <w:rsid w:val="000A0143"/>
    <w:rsid w:val="000A093C"/>
    <w:rsid w:val="000A1411"/>
    <w:rsid w:val="000A23FC"/>
    <w:rsid w:val="000A2813"/>
    <w:rsid w:val="000A2F5A"/>
    <w:rsid w:val="000A326B"/>
    <w:rsid w:val="000A3339"/>
    <w:rsid w:val="000A3532"/>
    <w:rsid w:val="000A461B"/>
    <w:rsid w:val="000A5268"/>
    <w:rsid w:val="000A5B9F"/>
    <w:rsid w:val="000A69B6"/>
    <w:rsid w:val="000A6C82"/>
    <w:rsid w:val="000A7161"/>
    <w:rsid w:val="000B0394"/>
    <w:rsid w:val="000B07E9"/>
    <w:rsid w:val="000B0F31"/>
    <w:rsid w:val="000B2F8D"/>
    <w:rsid w:val="000B5BBE"/>
    <w:rsid w:val="000B5F8B"/>
    <w:rsid w:val="000B60E7"/>
    <w:rsid w:val="000B61CB"/>
    <w:rsid w:val="000B6903"/>
    <w:rsid w:val="000B6F30"/>
    <w:rsid w:val="000B73EC"/>
    <w:rsid w:val="000C0BA9"/>
    <w:rsid w:val="000C2315"/>
    <w:rsid w:val="000C2579"/>
    <w:rsid w:val="000C3582"/>
    <w:rsid w:val="000C3B84"/>
    <w:rsid w:val="000C45E0"/>
    <w:rsid w:val="000C52EA"/>
    <w:rsid w:val="000C5766"/>
    <w:rsid w:val="000C6652"/>
    <w:rsid w:val="000D021F"/>
    <w:rsid w:val="000D0342"/>
    <w:rsid w:val="000D04AA"/>
    <w:rsid w:val="000D31CD"/>
    <w:rsid w:val="000D344E"/>
    <w:rsid w:val="000D3A65"/>
    <w:rsid w:val="000D3A87"/>
    <w:rsid w:val="000D51B0"/>
    <w:rsid w:val="000D5ADA"/>
    <w:rsid w:val="000D5E9E"/>
    <w:rsid w:val="000D69E9"/>
    <w:rsid w:val="000D7026"/>
    <w:rsid w:val="000D72C7"/>
    <w:rsid w:val="000D738E"/>
    <w:rsid w:val="000E04D4"/>
    <w:rsid w:val="000E0755"/>
    <w:rsid w:val="000E1D2A"/>
    <w:rsid w:val="000E32E9"/>
    <w:rsid w:val="000E38B9"/>
    <w:rsid w:val="000E4457"/>
    <w:rsid w:val="000E44A9"/>
    <w:rsid w:val="000E49DA"/>
    <w:rsid w:val="000E5CA1"/>
    <w:rsid w:val="000E7331"/>
    <w:rsid w:val="000F016F"/>
    <w:rsid w:val="000F16B1"/>
    <w:rsid w:val="000F1CDB"/>
    <w:rsid w:val="000F22F4"/>
    <w:rsid w:val="000F253D"/>
    <w:rsid w:val="000F2681"/>
    <w:rsid w:val="000F3229"/>
    <w:rsid w:val="000F4828"/>
    <w:rsid w:val="000F4F69"/>
    <w:rsid w:val="000F5462"/>
    <w:rsid w:val="000F58FA"/>
    <w:rsid w:val="000F5BAF"/>
    <w:rsid w:val="000F60B1"/>
    <w:rsid w:val="000F7534"/>
    <w:rsid w:val="000F763B"/>
    <w:rsid w:val="00102D99"/>
    <w:rsid w:val="00102EF1"/>
    <w:rsid w:val="00103ED7"/>
    <w:rsid w:val="00104DF9"/>
    <w:rsid w:val="00106430"/>
    <w:rsid w:val="001071D3"/>
    <w:rsid w:val="001111B6"/>
    <w:rsid w:val="00112908"/>
    <w:rsid w:val="001132EB"/>
    <w:rsid w:val="001140A0"/>
    <w:rsid w:val="0011435C"/>
    <w:rsid w:val="00115134"/>
    <w:rsid w:val="00115956"/>
    <w:rsid w:val="00116B8F"/>
    <w:rsid w:val="00116BBD"/>
    <w:rsid w:val="00117615"/>
    <w:rsid w:val="00120162"/>
    <w:rsid w:val="00121620"/>
    <w:rsid w:val="0012306B"/>
    <w:rsid w:val="0012355D"/>
    <w:rsid w:val="00124213"/>
    <w:rsid w:val="00124CE0"/>
    <w:rsid w:val="001259FE"/>
    <w:rsid w:val="001263CE"/>
    <w:rsid w:val="00127DB2"/>
    <w:rsid w:val="00130157"/>
    <w:rsid w:val="00130A0B"/>
    <w:rsid w:val="00131C12"/>
    <w:rsid w:val="00132915"/>
    <w:rsid w:val="00132AC5"/>
    <w:rsid w:val="00135059"/>
    <w:rsid w:val="00135147"/>
    <w:rsid w:val="00135BBD"/>
    <w:rsid w:val="00135C2D"/>
    <w:rsid w:val="00135E76"/>
    <w:rsid w:val="00136EE1"/>
    <w:rsid w:val="00140550"/>
    <w:rsid w:val="00140DAE"/>
    <w:rsid w:val="00140FDB"/>
    <w:rsid w:val="0014176D"/>
    <w:rsid w:val="00141B81"/>
    <w:rsid w:val="001427A6"/>
    <w:rsid w:val="00143ACA"/>
    <w:rsid w:val="00143CD0"/>
    <w:rsid w:val="001457A4"/>
    <w:rsid w:val="00147779"/>
    <w:rsid w:val="00147CD7"/>
    <w:rsid w:val="0015015A"/>
    <w:rsid w:val="0015052E"/>
    <w:rsid w:val="00150EE9"/>
    <w:rsid w:val="00151236"/>
    <w:rsid w:val="001530D3"/>
    <w:rsid w:val="001538A2"/>
    <w:rsid w:val="00153D96"/>
    <w:rsid w:val="00155BA9"/>
    <w:rsid w:val="00156B6A"/>
    <w:rsid w:val="00157CBF"/>
    <w:rsid w:val="00160D6A"/>
    <w:rsid w:val="00160EB5"/>
    <w:rsid w:val="00162255"/>
    <w:rsid w:val="00162ACD"/>
    <w:rsid w:val="001634C9"/>
    <w:rsid w:val="00163601"/>
    <w:rsid w:val="0016371B"/>
    <w:rsid w:val="001637BB"/>
    <w:rsid w:val="00163CA6"/>
    <w:rsid w:val="00166E16"/>
    <w:rsid w:val="00166EE1"/>
    <w:rsid w:val="001703A1"/>
    <w:rsid w:val="001705A6"/>
    <w:rsid w:val="0017145E"/>
    <w:rsid w:val="001721FD"/>
    <w:rsid w:val="00172847"/>
    <w:rsid w:val="0017361B"/>
    <w:rsid w:val="00173641"/>
    <w:rsid w:val="001748E3"/>
    <w:rsid w:val="001764A6"/>
    <w:rsid w:val="00177605"/>
    <w:rsid w:val="001807EA"/>
    <w:rsid w:val="00182494"/>
    <w:rsid w:val="001828E4"/>
    <w:rsid w:val="001854AF"/>
    <w:rsid w:val="0018560D"/>
    <w:rsid w:val="001857D7"/>
    <w:rsid w:val="00185B06"/>
    <w:rsid w:val="00185CCE"/>
    <w:rsid w:val="0018716C"/>
    <w:rsid w:val="001918D5"/>
    <w:rsid w:val="00192489"/>
    <w:rsid w:val="00192B15"/>
    <w:rsid w:val="0019305F"/>
    <w:rsid w:val="00193C8E"/>
    <w:rsid w:val="001947E3"/>
    <w:rsid w:val="00195225"/>
    <w:rsid w:val="001953E4"/>
    <w:rsid w:val="00197A3D"/>
    <w:rsid w:val="00197D7B"/>
    <w:rsid w:val="001A03CA"/>
    <w:rsid w:val="001A0432"/>
    <w:rsid w:val="001A065C"/>
    <w:rsid w:val="001A0ACE"/>
    <w:rsid w:val="001A12AB"/>
    <w:rsid w:val="001A31D9"/>
    <w:rsid w:val="001A4329"/>
    <w:rsid w:val="001A6088"/>
    <w:rsid w:val="001A6764"/>
    <w:rsid w:val="001A7863"/>
    <w:rsid w:val="001A78D9"/>
    <w:rsid w:val="001B044B"/>
    <w:rsid w:val="001B171E"/>
    <w:rsid w:val="001B3D55"/>
    <w:rsid w:val="001B41B4"/>
    <w:rsid w:val="001B47CB"/>
    <w:rsid w:val="001B48A0"/>
    <w:rsid w:val="001B51AA"/>
    <w:rsid w:val="001B646F"/>
    <w:rsid w:val="001B68F4"/>
    <w:rsid w:val="001B6A28"/>
    <w:rsid w:val="001B7506"/>
    <w:rsid w:val="001B7B73"/>
    <w:rsid w:val="001B7EDD"/>
    <w:rsid w:val="001C17B8"/>
    <w:rsid w:val="001C1DE1"/>
    <w:rsid w:val="001C20BA"/>
    <w:rsid w:val="001C2BE7"/>
    <w:rsid w:val="001C3D5F"/>
    <w:rsid w:val="001C4011"/>
    <w:rsid w:val="001C4304"/>
    <w:rsid w:val="001C5957"/>
    <w:rsid w:val="001C67F6"/>
    <w:rsid w:val="001D1C4A"/>
    <w:rsid w:val="001D3DD2"/>
    <w:rsid w:val="001D3ED5"/>
    <w:rsid w:val="001D3F64"/>
    <w:rsid w:val="001D4A5A"/>
    <w:rsid w:val="001D522D"/>
    <w:rsid w:val="001D64DC"/>
    <w:rsid w:val="001D7253"/>
    <w:rsid w:val="001D7602"/>
    <w:rsid w:val="001E0086"/>
    <w:rsid w:val="001E0C69"/>
    <w:rsid w:val="001E0F01"/>
    <w:rsid w:val="001E4219"/>
    <w:rsid w:val="001E5492"/>
    <w:rsid w:val="001E563F"/>
    <w:rsid w:val="001E5966"/>
    <w:rsid w:val="001E6AB5"/>
    <w:rsid w:val="001E7203"/>
    <w:rsid w:val="001E7944"/>
    <w:rsid w:val="001F0C82"/>
    <w:rsid w:val="001F1E87"/>
    <w:rsid w:val="001F2216"/>
    <w:rsid w:val="001F30E3"/>
    <w:rsid w:val="001F467A"/>
    <w:rsid w:val="001F5A6C"/>
    <w:rsid w:val="001F716D"/>
    <w:rsid w:val="001F73A5"/>
    <w:rsid w:val="001F7808"/>
    <w:rsid w:val="001F7D62"/>
    <w:rsid w:val="00200504"/>
    <w:rsid w:val="002005F7"/>
    <w:rsid w:val="0020153B"/>
    <w:rsid w:val="00202636"/>
    <w:rsid w:val="00202CA0"/>
    <w:rsid w:val="00202DA0"/>
    <w:rsid w:val="00204069"/>
    <w:rsid w:val="0020539F"/>
    <w:rsid w:val="0020571C"/>
    <w:rsid w:val="00206B36"/>
    <w:rsid w:val="00206E8B"/>
    <w:rsid w:val="00206F4D"/>
    <w:rsid w:val="00207E26"/>
    <w:rsid w:val="00210633"/>
    <w:rsid w:val="002119C7"/>
    <w:rsid w:val="00212A15"/>
    <w:rsid w:val="00214D52"/>
    <w:rsid w:val="00214FAA"/>
    <w:rsid w:val="0021521E"/>
    <w:rsid w:val="002153EE"/>
    <w:rsid w:val="0021541D"/>
    <w:rsid w:val="002156DF"/>
    <w:rsid w:val="00215D0A"/>
    <w:rsid w:val="00216199"/>
    <w:rsid w:val="002166C4"/>
    <w:rsid w:val="0021741D"/>
    <w:rsid w:val="00217AB3"/>
    <w:rsid w:val="0022010B"/>
    <w:rsid w:val="002204E2"/>
    <w:rsid w:val="00220FDC"/>
    <w:rsid w:val="00221F9E"/>
    <w:rsid w:val="00221FEA"/>
    <w:rsid w:val="00222785"/>
    <w:rsid w:val="002230EE"/>
    <w:rsid w:val="00223370"/>
    <w:rsid w:val="00223E34"/>
    <w:rsid w:val="00223FF1"/>
    <w:rsid w:val="0022401F"/>
    <w:rsid w:val="00224CCC"/>
    <w:rsid w:val="002259E0"/>
    <w:rsid w:val="00225FFF"/>
    <w:rsid w:val="002278F0"/>
    <w:rsid w:val="00227BD4"/>
    <w:rsid w:val="00227CA2"/>
    <w:rsid w:val="00230603"/>
    <w:rsid w:val="002306F6"/>
    <w:rsid w:val="00230BE5"/>
    <w:rsid w:val="00231336"/>
    <w:rsid w:val="00231674"/>
    <w:rsid w:val="00232221"/>
    <w:rsid w:val="002323C8"/>
    <w:rsid w:val="00232634"/>
    <w:rsid w:val="00234BAE"/>
    <w:rsid w:val="0023654D"/>
    <w:rsid w:val="00236606"/>
    <w:rsid w:val="00236BA1"/>
    <w:rsid w:val="00236F53"/>
    <w:rsid w:val="00237798"/>
    <w:rsid w:val="00237ABC"/>
    <w:rsid w:val="00237AED"/>
    <w:rsid w:val="002400E4"/>
    <w:rsid w:val="00240EAE"/>
    <w:rsid w:val="0024125E"/>
    <w:rsid w:val="00241378"/>
    <w:rsid w:val="00241746"/>
    <w:rsid w:val="00241CBE"/>
    <w:rsid w:val="00241EA7"/>
    <w:rsid w:val="0024200D"/>
    <w:rsid w:val="00242362"/>
    <w:rsid w:val="0024381F"/>
    <w:rsid w:val="00243B0A"/>
    <w:rsid w:val="00244AE2"/>
    <w:rsid w:val="00245230"/>
    <w:rsid w:val="002455A7"/>
    <w:rsid w:val="00245794"/>
    <w:rsid w:val="00247DA9"/>
    <w:rsid w:val="00247ECE"/>
    <w:rsid w:val="00250797"/>
    <w:rsid w:val="002507F9"/>
    <w:rsid w:val="002515A8"/>
    <w:rsid w:val="00253084"/>
    <w:rsid w:val="00253346"/>
    <w:rsid w:val="00253F2D"/>
    <w:rsid w:val="00254026"/>
    <w:rsid w:val="00254129"/>
    <w:rsid w:val="00254963"/>
    <w:rsid w:val="00256353"/>
    <w:rsid w:val="0025638F"/>
    <w:rsid w:val="00260C4F"/>
    <w:rsid w:val="00261158"/>
    <w:rsid w:val="00262692"/>
    <w:rsid w:val="002627CD"/>
    <w:rsid w:val="00262D95"/>
    <w:rsid w:val="002631CD"/>
    <w:rsid w:val="00263559"/>
    <w:rsid w:val="00264277"/>
    <w:rsid w:val="002645A6"/>
    <w:rsid w:val="002652A6"/>
    <w:rsid w:val="00265BEB"/>
    <w:rsid w:val="00265C3F"/>
    <w:rsid w:val="00265CA0"/>
    <w:rsid w:val="00265F77"/>
    <w:rsid w:val="002667EB"/>
    <w:rsid w:val="00266AFA"/>
    <w:rsid w:val="00266CBD"/>
    <w:rsid w:val="00267890"/>
    <w:rsid w:val="00267C23"/>
    <w:rsid w:val="00267E70"/>
    <w:rsid w:val="00267F08"/>
    <w:rsid w:val="00270152"/>
    <w:rsid w:val="00270977"/>
    <w:rsid w:val="00270F50"/>
    <w:rsid w:val="002721A6"/>
    <w:rsid w:val="002722D7"/>
    <w:rsid w:val="002727CF"/>
    <w:rsid w:val="00272B6B"/>
    <w:rsid w:val="00272BCE"/>
    <w:rsid w:val="002736DD"/>
    <w:rsid w:val="0027426F"/>
    <w:rsid w:val="0027432A"/>
    <w:rsid w:val="00277288"/>
    <w:rsid w:val="00280D56"/>
    <w:rsid w:val="00281CE5"/>
    <w:rsid w:val="00282B9E"/>
    <w:rsid w:val="002832D0"/>
    <w:rsid w:val="0028332B"/>
    <w:rsid w:val="00283CA1"/>
    <w:rsid w:val="0028489E"/>
    <w:rsid w:val="0028544E"/>
    <w:rsid w:val="00285F63"/>
    <w:rsid w:val="00286813"/>
    <w:rsid w:val="00286B53"/>
    <w:rsid w:val="002870CC"/>
    <w:rsid w:val="002876C6"/>
    <w:rsid w:val="00287CD8"/>
    <w:rsid w:val="00287FB3"/>
    <w:rsid w:val="002903EA"/>
    <w:rsid w:val="00290C1F"/>
    <w:rsid w:val="00290C4A"/>
    <w:rsid w:val="00290F3B"/>
    <w:rsid w:val="00291021"/>
    <w:rsid w:val="00291250"/>
    <w:rsid w:val="00291A46"/>
    <w:rsid w:val="002939C5"/>
    <w:rsid w:val="00293EAE"/>
    <w:rsid w:val="0029478C"/>
    <w:rsid w:val="00294834"/>
    <w:rsid w:val="002948DC"/>
    <w:rsid w:val="00296F06"/>
    <w:rsid w:val="00297B4F"/>
    <w:rsid w:val="00297CFF"/>
    <w:rsid w:val="002A12AA"/>
    <w:rsid w:val="002A2645"/>
    <w:rsid w:val="002A2F40"/>
    <w:rsid w:val="002A4DFF"/>
    <w:rsid w:val="002A4FDB"/>
    <w:rsid w:val="002A5430"/>
    <w:rsid w:val="002A5BC9"/>
    <w:rsid w:val="002A6E7D"/>
    <w:rsid w:val="002A7120"/>
    <w:rsid w:val="002A71EA"/>
    <w:rsid w:val="002B0641"/>
    <w:rsid w:val="002B0855"/>
    <w:rsid w:val="002B09C2"/>
    <w:rsid w:val="002B0FC8"/>
    <w:rsid w:val="002B14CF"/>
    <w:rsid w:val="002B1BE5"/>
    <w:rsid w:val="002B22C4"/>
    <w:rsid w:val="002B32ED"/>
    <w:rsid w:val="002B369F"/>
    <w:rsid w:val="002B3944"/>
    <w:rsid w:val="002B5D1F"/>
    <w:rsid w:val="002C011C"/>
    <w:rsid w:val="002C13C4"/>
    <w:rsid w:val="002C1E59"/>
    <w:rsid w:val="002C30F4"/>
    <w:rsid w:val="002C3250"/>
    <w:rsid w:val="002C33E4"/>
    <w:rsid w:val="002C3462"/>
    <w:rsid w:val="002C3B0B"/>
    <w:rsid w:val="002C405F"/>
    <w:rsid w:val="002C442A"/>
    <w:rsid w:val="002C481E"/>
    <w:rsid w:val="002C520D"/>
    <w:rsid w:val="002C5D9A"/>
    <w:rsid w:val="002C5E4A"/>
    <w:rsid w:val="002C65D4"/>
    <w:rsid w:val="002C68A6"/>
    <w:rsid w:val="002C68F7"/>
    <w:rsid w:val="002C6D0F"/>
    <w:rsid w:val="002C7727"/>
    <w:rsid w:val="002C7F18"/>
    <w:rsid w:val="002D0557"/>
    <w:rsid w:val="002D1086"/>
    <w:rsid w:val="002D1667"/>
    <w:rsid w:val="002D2538"/>
    <w:rsid w:val="002D2853"/>
    <w:rsid w:val="002D293B"/>
    <w:rsid w:val="002D2F36"/>
    <w:rsid w:val="002D3E56"/>
    <w:rsid w:val="002D4368"/>
    <w:rsid w:val="002D4642"/>
    <w:rsid w:val="002D58D4"/>
    <w:rsid w:val="002D645C"/>
    <w:rsid w:val="002D68F6"/>
    <w:rsid w:val="002E0E80"/>
    <w:rsid w:val="002E1041"/>
    <w:rsid w:val="002E1A0F"/>
    <w:rsid w:val="002E1FFD"/>
    <w:rsid w:val="002E38FF"/>
    <w:rsid w:val="002E3B1D"/>
    <w:rsid w:val="002E4F19"/>
    <w:rsid w:val="002E51A9"/>
    <w:rsid w:val="002E527F"/>
    <w:rsid w:val="002F141A"/>
    <w:rsid w:val="002F191C"/>
    <w:rsid w:val="002F1C28"/>
    <w:rsid w:val="002F2AA1"/>
    <w:rsid w:val="002F2E36"/>
    <w:rsid w:val="002F368B"/>
    <w:rsid w:val="002F36D3"/>
    <w:rsid w:val="002F3B03"/>
    <w:rsid w:val="002F4129"/>
    <w:rsid w:val="002F45D9"/>
    <w:rsid w:val="002F50F6"/>
    <w:rsid w:val="002F5C09"/>
    <w:rsid w:val="002F5CE3"/>
    <w:rsid w:val="002F77D5"/>
    <w:rsid w:val="002F78FF"/>
    <w:rsid w:val="002F7C06"/>
    <w:rsid w:val="00300F84"/>
    <w:rsid w:val="003011FD"/>
    <w:rsid w:val="00301374"/>
    <w:rsid w:val="00301A25"/>
    <w:rsid w:val="0030236B"/>
    <w:rsid w:val="003025A4"/>
    <w:rsid w:val="0030340A"/>
    <w:rsid w:val="00303709"/>
    <w:rsid w:val="00303BD7"/>
    <w:rsid w:val="00303ED3"/>
    <w:rsid w:val="00305BAB"/>
    <w:rsid w:val="00305E6D"/>
    <w:rsid w:val="00305E87"/>
    <w:rsid w:val="00306194"/>
    <w:rsid w:val="00306DF8"/>
    <w:rsid w:val="003071CF"/>
    <w:rsid w:val="003104D3"/>
    <w:rsid w:val="00311065"/>
    <w:rsid w:val="0031298D"/>
    <w:rsid w:val="00312CEA"/>
    <w:rsid w:val="00314061"/>
    <w:rsid w:val="00314090"/>
    <w:rsid w:val="0031471E"/>
    <w:rsid w:val="00314CD7"/>
    <w:rsid w:val="00314F5B"/>
    <w:rsid w:val="00315009"/>
    <w:rsid w:val="00315636"/>
    <w:rsid w:val="00315B7A"/>
    <w:rsid w:val="00316479"/>
    <w:rsid w:val="0031699A"/>
    <w:rsid w:val="00317B9A"/>
    <w:rsid w:val="00317D0B"/>
    <w:rsid w:val="003210E8"/>
    <w:rsid w:val="003212B6"/>
    <w:rsid w:val="0032131D"/>
    <w:rsid w:val="003213F4"/>
    <w:rsid w:val="00321A21"/>
    <w:rsid w:val="00322DC7"/>
    <w:rsid w:val="003241A3"/>
    <w:rsid w:val="0032497A"/>
    <w:rsid w:val="003257C1"/>
    <w:rsid w:val="00325934"/>
    <w:rsid w:val="00325CD8"/>
    <w:rsid w:val="00325D39"/>
    <w:rsid w:val="003261C6"/>
    <w:rsid w:val="0032679A"/>
    <w:rsid w:val="00326DFA"/>
    <w:rsid w:val="003270D5"/>
    <w:rsid w:val="0032751F"/>
    <w:rsid w:val="0032755C"/>
    <w:rsid w:val="00327779"/>
    <w:rsid w:val="003307C3"/>
    <w:rsid w:val="00331C63"/>
    <w:rsid w:val="0033266E"/>
    <w:rsid w:val="003336C2"/>
    <w:rsid w:val="00333700"/>
    <w:rsid w:val="00335051"/>
    <w:rsid w:val="00335B72"/>
    <w:rsid w:val="00335BD9"/>
    <w:rsid w:val="00336432"/>
    <w:rsid w:val="00336A5F"/>
    <w:rsid w:val="0034086F"/>
    <w:rsid w:val="003408B7"/>
    <w:rsid w:val="00340C6C"/>
    <w:rsid w:val="00340E30"/>
    <w:rsid w:val="00341149"/>
    <w:rsid w:val="00341217"/>
    <w:rsid w:val="0034176A"/>
    <w:rsid w:val="00341C2B"/>
    <w:rsid w:val="00341F98"/>
    <w:rsid w:val="00342E79"/>
    <w:rsid w:val="0034362F"/>
    <w:rsid w:val="00343ED1"/>
    <w:rsid w:val="003442FF"/>
    <w:rsid w:val="00344783"/>
    <w:rsid w:val="00345934"/>
    <w:rsid w:val="0034749E"/>
    <w:rsid w:val="00347A93"/>
    <w:rsid w:val="0035016E"/>
    <w:rsid w:val="00350C4A"/>
    <w:rsid w:val="00350E59"/>
    <w:rsid w:val="0035107B"/>
    <w:rsid w:val="00351C80"/>
    <w:rsid w:val="003526C8"/>
    <w:rsid w:val="00352D62"/>
    <w:rsid w:val="00352F00"/>
    <w:rsid w:val="00353278"/>
    <w:rsid w:val="00353EEC"/>
    <w:rsid w:val="00354457"/>
    <w:rsid w:val="00354559"/>
    <w:rsid w:val="00356F54"/>
    <w:rsid w:val="0035768D"/>
    <w:rsid w:val="0036058E"/>
    <w:rsid w:val="00360D36"/>
    <w:rsid w:val="00361151"/>
    <w:rsid w:val="003617C1"/>
    <w:rsid w:val="00362823"/>
    <w:rsid w:val="0036503B"/>
    <w:rsid w:val="00365A8A"/>
    <w:rsid w:val="00365B43"/>
    <w:rsid w:val="0036769A"/>
    <w:rsid w:val="00370822"/>
    <w:rsid w:val="0037082B"/>
    <w:rsid w:val="00370B35"/>
    <w:rsid w:val="00371A53"/>
    <w:rsid w:val="003735AC"/>
    <w:rsid w:val="003738E5"/>
    <w:rsid w:val="00373A2C"/>
    <w:rsid w:val="00373E9D"/>
    <w:rsid w:val="00374780"/>
    <w:rsid w:val="00374824"/>
    <w:rsid w:val="003752FA"/>
    <w:rsid w:val="0037540F"/>
    <w:rsid w:val="00375C6D"/>
    <w:rsid w:val="003768B5"/>
    <w:rsid w:val="0037797C"/>
    <w:rsid w:val="0038017C"/>
    <w:rsid w:val="003811F5"/>
    <w:rsid w:val="00384FFA"/>
    <w:rsid w:val="003864D0"/>
    <w:rsid w:val="00386632"/>
    <w:rsid w:val="003866B7"/>
    <w:rsid w:val="003911D6"/>
    <w:rsid w:val="00391219"/>
    <w:rsid w:val="00392455"/>
    <w:rsid w:val="00392999"/>
    <w:rsid w:val="003933BF"/>
    <w:rsid w:val="00393D24"/>
    <w:rsid w:val="00395424"/>
    <w:rsid w:val="003956FC"/>
    <w:rsid w:val="0039570F"/>
    <w:rsid w:val="00395E50"/>
    <w:rsid w:val="00396795"/>
    <w:rsid w:val="00396C7D"/>
    <w:rsid w:val="00396DDE"/>
    <w:rsid w:val="003A0438"/>
    <w:rsid w:val="003A0AC0"/>
    <w:rsid w:val="003A0CAC"/>
    <w:rsid w:val="003A17E9"/>
    <w:rsid w:val="003A3505"/>
    <w:rsid w:val="003A36D3"/>
    <w:rsid w:val="003A4BA3"/>
    <w:rsid w:val="003A58C5"/>
    <w:rsid w:val="003A5A67"/>
    <w:rsid w:val="003A5CBF"/>
    <w:rsid w:val="003A615D"/>
    <w:rsid w:val="003A63A3"/>
    <w:rsid w:val="003A679E"/>
    <w:rsid w:val="003A6AFD"/>
    <w:rsid w:val="003A6B4F"/>
    <w:rsid w:val="003A7082"/>
    <w:rsid w:val="003A76F4"/>
    <w:rsid w:val="003B12FC"/>
    <w:rsid w:val="003B1418"/>
    <w:rsid w:val="003B31EF"/>
    <w:rsid w:val="003B34BB"/>
    <w:rsid w:val="003B382D"/>
    <w:rsid w:val="003B4AC3"/>
    <w:rsid w:val="003B4BBD"/>
    <w:rsid w:val="003B4FF4"/>
    <w:rsid w:val="003B59C1"/>
    <w:rsid w:val="003B60F2"/>
    <w:rsid w:val="003B63A2"/>
    <w:rsid w:val="003B6BA8"/>
    <w:rsid w:val="003B7C5A"/>
    <w:rsid w:val="003C04DB"/>
    <w:rsid w:val="003C04E4"/>
    <w:rsid w:val="003C0AD0"/>
    <w:rsid w:val="003C1C9E"/>
    <w:rsid w:val="003C1FC7"/>
    <w:rsid w:val="003C211E"/>
    <w:rsid w:val="003C3836"/>
    <w:rsid w:val="003C43C8"/>
    <w:rsid w:val="003C4B45"/>
    <w:rsid w:val="003C4DC7"/>
    <w:rsid w:val="003C52E1"/>
    <w:rsid w:val="003C6116"/>
    <w:rsid w:val="003C67D5"/>
    <w:rsid w:val="003C6909"/>
    <w:rsid w:val="003C6CD5"/>
    <w:rsid w:val="003C6D2F"/>
    <w:rsid w:val="003D04CC"/>
    <w:rsid w:val="003D0A09"/>
    <w:rsid w:val="003D0FCE"/>
    <w:rsid w:val="003D1027"/>
    <w:rsid w:val="003D1CA4"/>
    <w:rsid w:val="003D1E9A"/>
    <w:rsid w:val="003D28AB"/>
    <w:rsid w:val="003D2970"/>
    <w:rsid w:val="003D37CB"/>
    <w:rsid w:val="003D55AF"/>
    <w:rsid w:val="003D5E70"/>
    <w:rsid w:val="003D7D9C"/>
    <w:rsid w:val="003E1404"/>
    <w:rsid w:val="003E150D"/>
    <w:rsid w:val="003E1594"/>
    <w:rsid w:val="003E1FD6"/>
    <w:rsid w:val="003E27D8"/>
    <w:rsid w:val="003E2950"/>
    <w:rsid w:val="003E3138"/>
    <w:rsid w:val="003E49C4"/>
    <w:rsid w:val="003E5081"/>
    <w:rsid w:val="003E5840"/>
    <w:rsid w:val="003F010A"/>
    <w:rsid w:val="003F0A00"/>
    <w:rsid w:val="003F37C6"/>
    <w:rsid w:val="003F3D55"/>
    <w:rsid w:val="003F4834"/>
    <w:rsid w:val="003F4D71"/>
    <w:rsid w:val="003F51E9"/>
    <w:rsid w:val="003F66F3"/>
    <w:rsid w:val="003F6EC1"/>
    <w:rsid w:val="003F77F0"/>
    <w:rsid w:val="003F7821"/>
    <w:rsid w:val="004001F8"/>
    <w:rsid w:val="00400BFE"/>
    <w:rsid w:val="004015A6"/>
    <w:rsid w:val="0040183D"/>
    <w:rsid w:val="00401F68"/>
    <w:rsid w:val="00402A28"/>
    <w:rsid w:val="00402D3C"/>
    <w:rsid w:val="00403146"/>
    <w:rsid w:val="00404658"/>
    <w:rsid w:val="004050AE"/>
    <w:rsid w:val="00405214"/>
    <w:rsid w:val="00405458"/>
    <w:rsid w:val="004056F1"/>
    <w:rsid w:val="00405971"/>
    <w:rsid w:val="004068B4"/>
    <w:rsid w:val="004071CC"/>
    <w:rsid w:val="0040762D"/>
    <w:rsid w:val="00410E48"/>
    <w:rsid w:val="0041150E"/>
    <w:rsid w:val="00411A55"/>
    <w:rsid w:val="00412165"/>
    <w:rsid w:val="0041623E"/>
    <w:rsid w:val="00416DDC"/>
    <w:rsid w:val="00416DEB"/>
    <w:rsid w:val="00417465"/>
    <w:rsid w:val="00417B42"/>
    <w:rsid w:val="00420CF0"/>
    <w:rsid w:val="00420CF2"/>
    <w:rsid w:val="00421589"/>
    <w:rsid w:val="00421F8C"/>
    <w:rsid w:val="00423172"/>
    <w:rsid w:val="0042321C"/>
    <w:rsid w:val="00423510"/>
    <w:rsid w:val="004239B3"/>
    <w:rsid w:val="00423B61"/>
    <w:rsid w:val="004253BC"/>
    <w:rsid w:val="00425512"/>
    <w:rsid w:val="00426534"/>
    <w:rsid w:val="004265C6"/>
    <w:rsid w:val="0043153D"/>
    <w:rsid w:val="00432188"/>
    <w:rsid w:val="004329CF"/>
    <w:rsid w:val="00432C59"/>
    <w:rsid w:val="00433220"/>
    <w:rsid w:val="00433AA6"/>
    <w:rsid w:val="00433DA4"/>
    <w:rsid w:val="00436508"/>
    <w:rsid w:val="00437E84"/>
    <w:rsid w:val="00440104"/>
    <w:rsid w:val="004401B2"/>
    <w:rsid w:val="00440360"/>
    <w:rsid w:val="00440AE0"/>
    <w:rsid w:val="00441AA2"/>
    <w:rsid w:val="00441ACA"/>
    <w:rsid w:val="00444D0C"/>
    <w:rsid w:val="004456CE"/>
    <w:rsid w:val="004456F5"/>
    <w:rsid w:val="00445E28"/>
    <w:rsid w:val="00445FDE"/>
    <w:rsid w:val="0044614D"/>
    <w:rsid w:val="00446AEC"/>
    <w:rsid w:val="004476F8"/>
    <w:rsid w:val="00447CC8"/>
    <w:rsid w:val="004503AD"/>
    <w:rsid w:val="00450634"/>
    <w:rsid w:val="00450A1C"/>
    <w:rsid w:val="004519AA"/>
    <w:rsid w:val="00452F71"/>
    <w:rsid w:val="004536A7"/>
    <w:rsid w:val="0045418F"/>
    <w:rsid w:val="00454BD2"/>
    <w:rsid w:val="004551D1"/>
    <w:rsid w:val="004556BB"/>
    <w:rsid w:val="004568F1"/>
    <w:rsid w:val="00456E4E"/>
    <w:rsid w:val="004570F6"/>
    <w:rsid w:val="0045788C"/>
    <w:rsid w:val="00457E0C"/>
    <w:rsid w:val="00457FF3"/>
    <w:rsid w:val="00460074"/>
    <w:rsid w:val="00462A0F"/>
    <w:rsid w:val="00462E12"/>
    <w:rsid w:val="004632CD"/>
    <w:rsid w:val="0046443E"/>
    <w:rsid w:val="0046570B"/>
    <w:rsid w:val="004660AB"/>
    <w:rsid w:val="00466F4B"/>
    <w:rsid w:val="00467845"/>
    <w:rsid w:val="004678A5"/>
    <w:rsid w:val="00467C61"/>
    <w:rsid w:val="004705B8"/>
    <w:rsid w:val="00470924"/>
    <w:rsid w:val="00470984"/>
    <w:rsid w:val="00471F4F"/>
    <w:rsid w:val="00472263"/>
    <w:rsid w:val="004727EA"/>
    <w:rsid w:val="00472A8D"/>
    <w:rsid w:val="00472C14"/>
    <w:rsid w:val="00473325"/>
    <w:rsid w:val="004733FD"/>
    <w:rsid w:val="004735BD"/>
    <w:rsid w:val="004745FE"/>
    <w:rsid w:val="0047501B"/>
    <w:rsid w:val="004760F9"/>
    <w:rsid w:val="00476A50"/>
    <w:rsid w:val="00477A0E"/>
    <w:rsid w:val="00477DA3"/>
    <w:rsid w:val="00480134"/>
    <w:rsid w:val="0048014B"/>
    <w:rsid w:val="004802F6"/>
    <w:rsid w:val="00482436"/>
    <w:rsid w:val="004847CE"/>
    <w:rsid w:val="0048584B"/>
    <w:rsid w:val="00485899"/>
    <w:rsid w:val="00485AF8"/>
    <w:rsid w:val="00485D37"/>
    <w:rsid w:val="00486172"/>
    <w:rsid w:val="0048686D"/>
    <w:rsid w:val="004872A4"/>
    <w:rsid w:val="0048752A"/>
    <w:rsid w:val="0048783A"/>
    <w:rsid w:val="00487A58"/>
    <w:rsid w:val="0049047B"/>
    <w:rsid w:val="004906EC"/>
    <w:rsid w:val="004910EA"/>
    <w:rsid w:val="00491632"/>
    <w:rsid w:val="00491F4F"/>
    <w:rsid w:val="004922D9"/>
    <w:rsid w:val="00492D84"/>
    <w:rsid w:val="004933AD"/>
    <w:rsid w:val="0049407D"/>
    <w:rsid w:val="004944AE"/>
    <w:rsid w:val="00494D25"/>
    <w:rsid w:val="004952FE"/>
    <w:rsid w:val="00495D77"/>
    <w:rsid w:val="0049611F"/>
    <w:rsid w:val="004961FE"/>
    <w:rsid w:val="0049703D"/>
    <w:rsid w:val="00497323"/>
    <w:rsid w:val="00497B88"/>
    <w:rsid w:val="004A10F6"/>
    <w:rsid w:val="004A235D"/>
    <w:rsid w:val="004A345C"/>
    <w:rsid w:val="004A37B8"/>
    <w:rsid w:val="004A3C62"/>
    <w:rsid w:val="004A3D01"/>
    <w:rsid w:val="004A508C"/>
    <w:rsid w:val="004A520A"/>
    <w:rsid w:val="004A53BA"/>
    <w:rsid w:val="004A53BC"/>
    <w:rsid w:val="004A54B0"/>
    <w:rsid w:val="004A59E7"/>
    <w:rsid w:val="004A6C9F"/>
    <w:rsid w:val="004A72B8"/>
    <w:rsid w:val="004A7CAD"/>
    <w:rsid w:val="004B086A"/>
    <w:rsid w:val="004B0A9E"/>
    <w:rsid w:val="004B0B65"/>
    <w:rsid w:val="004B1399"/>
    <w:rsid w:val="004B2973"/>
    <w:rsid w:val="004B2B55"/>
    <w:rsid w:val="004B4059"/>
    <w:rsid w:val="004B45C8"/>
    <w:rsid w:val="004B4A2E"/>
    <w:rsid w:val="004B59EA"/>
    <w:rsid w:val="004B5D19"/>
    <w:rsid w:val="004B61F8"/>
    <w:rsid w:val="004B6E43"/>
    <w:rsid w:val="004B738F"/>
    <w:rsid w:val="004C0425"/>
    <w:rsid w:val="004C0558"/>
    <w:rsid w:val="004C07E4"/>
    <w:rsid w:val="004C07FB"/>
    <w:rsid w:val="004C0FFF"/>
    <w:rsid w:val="004C122C"/>
    <w:rsid w:val="004C187A"/>
    <w:rsid w:val="004C1DF6"/>
    <w:rsid w:val="004C2014"/>
    <w:rsid w:val="004C2768"/>
    <w:rsid w:val="004C29AE"/>
    <w:rsid w:val="004C29E1"/>
    <w:rsid w:val="004C3EDA"/>
    <w:rsid w:val="004C474F"/>
    <w:rsid w:val="004C56DD"/>
    <w:rsid w:val="004C6059"/>
    <w:rsid w:val="004C608E"/>
    <w:rsid w:val="004C7E6F"/>
    <w:rsid w:val="004D0075"/>
    <w:rsid w:val="004D0104"/>
    <w:rsid w:val="004D1021"/>
    <w:rsid w:val="004D17B7"/>
    <w:rsid w:val="004D17BF"/>
    <w:rsid w:val="004D1EF4"/>
    <w:rsid w:val="004D21C4"/>
    <w:rsid w:val="004D2BA0"/>
    <w:rsid w:val="004D2BE8"/>
    <w:rsid w:val="004D2C84"/>
    <w:rsid w:val="004D2E39"/>
    <w:rsid w:val="004D35C2"/>
    <w:rsid w:val="004D3864"/>
    <w:rsid w:val="004D7F2A"/>
    <w:rsid w:val="004E067D"/>
    <w:rsid w:val="004E0698"/>
    <w:rsid w:val="004E084F"/>
    <w:rsid w:val="004E1493"/>
    <w:rsid w:val="004E1B50"/>
    <w:rsid w:val="004E2BD9"/>
    <w:rsid w:val="004E2FEB"/>
    <w:rsid w:val="004E46DC"/>
    <w:rsid w:val="004E47A5"/>
    <w:rsid w:val="004F08BB"/>
    <w:rsid w:val="004F2A75"/>
    <w:rsid w:val="004F2F9B"/>
    <w:rsid w:val="004F31C6"/>
    <w:rsid w:val="004F3613"/>
    <w:rsid w:val="004F3F8E"/>
    <w:rsid w:val="004F4101"/>
    <w:rsid w:val="004F4645"/>
    <w:rsid w:val="004F4AF5"/>
    <w:rsid w:val="004F4EF2"/>
    <w:rsid w:val="004F5050"/>
    <w:rsid w:val="004F692C"/>
    <w:rsid w:val="004F741E"/>
    <w:rsid w:val="004F76C1"/>
    <w:rsid w:val="00500388"/>
    <w:rsid w:val="00500505"/>
    <w:rsid w:val="005010B4"/>
    <w:rsid w:val="0050375A"/>
    <w:rsid w:val="0050457E"/>
    <w:rsid w:val="00504D73"/>
    <w:rsid w:val="00505278"/>
    <w:rsid w:val="005054BB"/>
    <w:rsid w:val="005058BD"/>
    <w:rsid w:val="00505C5B"/>
    <w:rsid w:val="005061C0"/>
    <w:rsid w:val="00506442"/>
    <w:rsid w:val="00506475"/>
    <w:rsid w:val="005064D0"/>
    <w:rsid w:val="00506B4F"/>
    <w:rsid w:val="0050716A"/>
    <w:rsid w:val="005078A0"/>
    <w:rsid w:val="00507A61"/>
    <w:rsid w:val="00511462"/>
    <w:rsid w:val="00511987"/>
    <w:rsid w:val="00511CA9"/>
    <w:rsid w:val="005123C0"/>
    <w:rsid w:val="00512A5C"/>
    <w:rsid w:val="00512A67"/>
    <w:rsid w:val="005134BC"/>
    <w:rsid w:val="0051405D"/>
    <w:rsid w:val="00514A2C"/>
    <w:rsid w:val="00514F27"/>
    <w:rsid w:val="00516549"/>
    <w:rsid w:val="00516C08"/>
    <w:rsid w:val="00516EF5"/>
    <w:rsid w:val="005177A8"/>
    <w:rsid w:val="00520270"/>
    <w:rsid w:val="005205E5"/>
    <w:rsid w:val="00520C3A"/>
    <w:rsid w:val="00522D6E"/>
    <w:rsid w:val="00523C0F"/>
    <w:rsid w:val="005256BA"/>
    <w:rsid w:val="00525813"/>
    <w:rsid w:val="00525EC2"/>
    <w:rsid w:val="00526378"/>
    <w:rsid w:val="005268EB"/>
    <w:rsid w:val="00527D4F"/>
    <w:rsid w:val="0053124E"/>
    <w:rsid w:val="0053152C"/>
    <w:rsid w:val="00531944"/>
    <w:rsid w:val="005320FD"/>
    <w:rsid w:val="005321D7"/>
    <w:rsid w:val="0053307A"/>
    <w:rsid w:val="00533E2B"/>
    <w:rsid w:val="00534081"/>
    <w:rsid w:val="00534C19"/>
    <w:rsid w:val="00536E05"/>
    <w:rsid w:val="0053706B"/>
    <w:rsid w:val="005377F9"/>
    <w:rsid w:val="00537EDD"/>
    <w:rsid w:val="00540852"/>
    <w:rsid w:val="005415B2"/>
    <w:rsid w:val="00541735"/>
    <w:rsid w:val="00541B6F"/>
    <w:rsid w:val="00542300"/>
    <w:rsid w:val="005429B0"/>
    <w:rsid w:val="00544611"/>
    <w:rsid w:val="00544D75"/>
    <w:rsid w:val="00545BB0"/>
    <w:rsid w:val="00546E7D"/>
    <w:rsid w:val="005471D6"/>
    <w:rsid w:val="0054725A"/>
    <w:rsid w:val="00547C5F"/>
    <w:rsid w:val="00547DF4"/>
    <w:rsid w:val="00550224"/>
    <w:rsid w:val="005508F9"/>
    <w:rsid w:val="00550B01"/>
    <w:rsid w:val="00551772"/>
    <w:rsid w:val="00552286"/>
    <w:rsid w:val="00552CFD"/>
    <w:rsid w:val="00553343"/>
    <w:rsid w:val="00553775"/>
    <w:rsid w:val="0055539E"/>
    <w:rsid w:val="0055569E"/>
    <w:rsid w:val="005566B5"/>
    <w:rsid w:val="00556A8D"/>
    <w:rsid w:val="005573AB"/>
    <w:rsid w:val="00561EAE"/>
    <w:rsid w:val="005638F0"/>
    <w:rsid w:val="0056553F"/>
    <w:rsid w:val="00565E39"/>
    <w:rsid w:val="00566F48"/>
    <w:rsid w:val="00567218"/>
    <w:rsid w:val="005674F2"/>
    <w:rsid w:val="00570257"/>
    <w:rsid w:val="00571115"/>
    <w:rsid w:val="0057125B"/>
    <w:rsid w:val="00571464"/>
    <w:rsid w:val="005727F1"/>
    <w:rsid w:val="005728C7"/>
    <w:rsid w:val="005730B6"/>
    <w:rsid w:val="00574084"/>
    <w:rsid w:val="00575DBC"/>
    <w:rsid w:val="005761A8"/>
    <w:rsid w:val="00576662"/>
    <w:rsid w:val="005774C3"/>
    <w:rsid w:val="005774E3"/>
    <w:rsid w:val="00577614"/>
    <w:rsid w:val="00577AA4"/>
    <w:rsid w:val="00577F3B"/>
    <w:rsid w:val="0058023A"/>
    <w:rsid w:val="00580591"/>
    <w:rsid w:val="00580A2C"/>
    <w:rsid w:val="00581036"/>
    <w:rsid w:val="00581978"/>
    <w:rsid w:val="00581C3F"/>
    <w:rsid w:val="00581CF0"/>
    <w:rsid w:val="00582139"/>
    <w:rsid w:val="0058214E"/>
    <w:rsid w:val="00582157"/>
    <w:rsid w:val="005823AB"/>
    <w:rsid w:val="005823E7"/>
    <w:rsid w:val="00582DB1"/>
    <w:rsid w:val="00583105"/>
    <w:rsid w:val="00583272"/>
    <w:rsid w:val="00583B6E"/>
    <w:rsid w:val="00583C62"/>
    <w:rsid w:val="00583D57"/>
    <w:rsid w:val="0058613F"/>
    <w:rsid w:val="0058616E"/>
    <w:rsid w:val="00586C3F"/>
    <w:rsid w:val="005877F2"/>
    <w:rsid w:val="00587B24"/>
    <w:rsid w:val="00590169"/>
    <w:rsid w:val="00591518"/>
    <w:rsid w:val="0059169E"/>
    <w:rsid w:val="005923C4"/>
    <w:rsid w:val="005936A0"/>
    <w:rsid w:val="00593B06"/>
    <w:rsid w:val="00594207"/>
    <w:rsid w:val="00594458"/>
    <w:rsid w:val="0059491D"/>
    <w:rsid w:val="00594DC2"/>
    <w:rsid w:val="005953CB"/>
    <w:rsid w:val="0059563D"/>
    <w:rsid w:val="005958C8"/>
    <w:rsid w:val="00596DCC"/>
    <w:rsid w:val="00597438"/>
    <w:rsid w:val="005977E3"/>
    <w:rsid w:val="005A126E"/>
    <w:rsid w:val="005A2172"/>
    <w:rsid w:val="005A24E6"/>
    <w:rsid w:val="005A27DC"/>
    <w:rsid w:val="005A380B"/>
    <w:rsid w:val="005A3F03"/>
    <w:rsid w:val="005A5A3F"/>
    <w:rsid w:val="005A5F9D"/>
    <w:rsid w:val="005A618C"/>
    <w:rsid w:val="005A74F6"/>
    <w:rsid w:val="005A77AA"/>
    <w:rsid w:val="005A77FB"/>
    <w:rsid w:val="005A7BE8"/>
    <w:rsid w:val="005B0593"/>
    <w:rsid w:val="005B1C9D"/>
    <w:rsid w:val="005B3D9F"/>
    <w:rsid w:val="005B417D"/>
    <w:rsid w:val="005B46FC"/>
    <w:rsid w:val="005B51F0"/>
    <w:rsid w:val="005B598A"/>
    <w:rsid w:val="005C0C49"/>
    <w:rsid w:val="005C1759"/>
    <w:rsid w:val="005C2A84"/>
    <w:rsid w:val="005C3ACF"/>
    <w:rsid w:val="005C48D4"/>
    <w:rsid w:val="005C4D13"/>
    <w:rsid w:val="005C6190"/>
    <w:rsid w:val="005C6557"/>
    <w:rsid w:val="005C66BC"/>
    <w:rsid w:val="005C6814"/>
    <w:rsid w:val="005C7880"/>
    <w:rsid w:val="005D1053"/>
    <w:rsid w:val="005D1C19"/>
    <w:rsid w:val="005D2276"/>
    <w:rsid w:val="005D25F5"/>
    <w:rsid w:val="005D390B"/>
    <w:rsid w:val="005D3F1D"/>
    <w:rsid w:val="005D4256"/>
    <w:rsid w:val="005D4FF5"/>
    <w:rsid w:val="005D5CDE"/>
    <w:rsid w:val="005E0E4F"/>
    <w:rsid w:val="005E1B9B"/>
    <w:rsid w:val="005E1F6E"/>
    <w:rsid w:val="005E2E3F"/>
    <w:rsid w:val="005E3BEC"/>
    <w:rsid w:val="005E3E7A"/>
    <w:rsid w:val="005E4BE6"/>
    <w:rsid w:val="005E547F"/>
    <w:rsid w:val="005E583B"/>
    <w:rsid w:val="005E5A2A"/>
    <w:rsid w:val="005E6435"/>
    <w:rsid w:val="005E64B8"/>
    <w:rsid w:val="005E6DBC"/>
    <w:rsid w:val="005E6EF1"/>
    <w:rsid w:val="005E7C83"/>
    <w:rsid w:val="005F1F9D"/>
    <w:rsid w:val="005F2703"/>
    <w:rsid w:val="005F2743"/>
    <w:rsid w:val="005F277E"/>
    <w:rsid w:val="005F27FA"/>
    <w:rsid w:val="005F2803"/>
    <w:rsid w:val="005F28F1"/>
    <w:rsid w:val="005F2ACF"/>
    <w:rsid w:val="005F2C62"/>
    <w:rsid w:val="005F2D27"/>
    <w:rsid w:val="005F30AF"/>
    <w:rsid w:val="005F3962"/>
    <w:rsid w:val="005F40EC"/>
    <w:rsid w:val="005F49FF"/>
    <w:rsid w:val="005F53E3"/>
    <w:rsid w:val="005F561F"/>
    <w:rsid w:val="005F5AD3"/>
    <w:rsid w:val="005F5B8C"/>
    <w:rsid w:val="005F5F4F"/>
    <w:rsid w:val="005F5FFA"/>
    <w:rsid w:val="005F6297"/>
    <w:rsid w:val="005F6452"/>
    <w:rsid w:val="005F6C31"/>
    <w:rsid w:val="005F7A15"/>
    <w:rsid w:val="005F7CC9"/>
    <w:rsid w:val="0060004F"/>
    <w:rsid w:val="0060128E"/>
    <w:rsid w:val="006018D9"/>
    <w:rsid w:val="00601DE6"/>
    <w:rsid w:val="006028EF"/>
    <w:rsid w:val="00604F2D"/>
    <w:rsid w:val="006053A6"/>
    <w:rsid w:val="006061EE"/>
    <w:rsid w:val="00610068"/>
    <w:rsid w:val="006101E7"/>
    <w:rsid w:val="0061166B"/>
    <w:rsid w:val="006118F3"/>
    <w:rsid w:val="00611B9F"/>
    <w:rsid w:val="00612101"/>
    <w:rsid w:val="0061270F"/>
    <w:rsid w:val="00612B93"/>
    <w:rsid w:val="006134C5"/>
    <w:rsid w:val="00614AFC"/>
    <w:rsid w:val="00615406"/>
    <w:rsid w:val="00615A58"/>
    <w:rsid w:val="00615AAC"/>
    <w:rsid w:val="00615F85"/>
    <w:rsid w:val="0061608C"/>
    <w:rsid w:val="006175D2"/>
    <w:rsid w:val="00617688"/>
    <w:rsid w:val="00621588"/>
    <w:rsid w:val="00621C8E"/>
    <w:rsid w:val="00622115"/>
    <w:rsid w:val="00622DFE"/>
    <w:rsid w:val="0062320F"/>
    <w:rsid w:val="00623CD5"/>
    <w:rsid w:val="00624EBE"/>
    <w:rsid w:val="00625811"/>
    <w:rsid w:val="00625954"/>
    <w:rsid w:val="00626096"/>
    <w:rsid w:val="00627023"/>
    <w:rsid w:val="006274B8"/>
    <w:rsid w:val="006302F4"/>
    <w:rsid w:val="00630F62"/>
    <w:rsid w:val="00630FDB"/>
    <w:rsid w:val="006312D6"/>
    <w:rsid w:val="00631B3B"/>
    <w:rsid w:val="00633BB5"/>
    <w:rsid w:val="00635A40"/>
    <w:rsid w:val="0063656E"/>
    <w:rsid w:val="00636650"/>
    <w:rsid w:val="00636926"/>
    <w:rsid w:val="00636CB8"/>
    <w:rsid w:val="006373CF"/>
    <w:rsid w:val="00640D79"/>
    <w:rsid w:val="00641E5D"/>
    <w:rsid w:val="006425FD"/>
    <w:rsid w:val="00642AB3"/>
    <w:rsid w:val="00643C5B"/>
    <w:rsid w:val="00643D1B"/>
    <w:rsid w:val="00643FEF"/>
    <w:rsid w:val="006441A1"/>
    <w:rsid w:val="00644AD2"/>
    <w:rsid w:val="00644B51"/>
    <w:rsid w:val="00645545"/>
    <w:rsid w:val="006466D2"/>
    <w:rsid w:val="00647A08"/>
    <w:rsid w:val="00650D6F"/>
    <w:rsid w:val="006511F1"/>
    <w:rsid w:val="00651917"/>
    <w:rsid w:val="0065194B"/>
    <w:rsid w:val="00652609"/>
    <w:rsid w:val="00652F4C"/>
    <w:rsid w:val="0065390B"/>
    <w:rsid w:val="006541FC"/>
    <w:rsid w:val="006545D8"/>
    <w:rsid w:val="0065578D"/>
    <w:rsid w:val="00655930"/>
    <w:rsid w:val="00655BA9"/>
    <w:rsid w:val="0065620A"/>
    <w:rsid w:val="006566AB"/>
    <w:rsid w:val="00656AEF"/>
    <w:rsid w:val="00660F12"/>
    <w:rsid w:val="006618D1"/>
    <w:rsid w:val="00664856"/>
    <w:rsid w:val="00664E56"/>
    <w:rsid w:val="00666BB2"/>
    <w:rsid w:val="00666DC6"/>
    <w:rsid w:val="00667C51"/>
    <w:rsid w:val="00667DBC"/>
    <w:rsid w:val="00672281"/>
    <w:rsid w:val="00672763"/>
    <w:rsid w:val="00672B76"/>
    <w:rsid w:val="0067346C"/>
    <w:rsid w:val="006735B6"/>
    <w:rsid w:val="0067407A"/>
    <w:rsid w:val="00674088"/>
    <w:rsid w:val="006740AA"/>
    <w:rsid w:val="0067460B"/>
    <w:rsid w:val="00674D61"/>
    <w:rsid w:val="006759AB"/>
    <w:rsid w:val="006777F5"/>
    <w:rsid w:val="006808D8"/>
    <w:rsid w:val="006809D0"/>
    <w:rsid w:val="00681001"/>
    <w:rsid w:val="00681690"/>
    <w:rsid w:val="006819BE"/>
    <w:rsid w:val="00683A90"/>
    <w:rsid w:val="00684202"/>
    <w:rsid w:val="0068489E"/>
    <w:rsid w:val="00684BFB"/>
    <w:rsid w:val="00684C32"/>
    <w:rsid w:val="0068534A"/>
    <w:rsid w:val="00685500"/>
    <w:rsid w:val="00685AE7"/>
    <w:rsid w:val="00685F65"/>
    <w:rsid w:val="0068659A"/>
    <w:rsid w:val="0068679A"/>
    <w:rsid w:val="00686A9F"/>
    <w:rsid w:val="00686E52"/>
    <w:rsid w:val="006907BE"/>
    <w:rsid w:val="00691FBD"/>
    <w:rsid w:val="00692DE2"/>
    <w:rsid w:val="00693515"/>
    <w:rsid w:val="00693B21"/>
    <w:rsid w:val="00694580"/>
    <w:rsid w:val="006949F7"/>
    <w:rsid w:val="00695A55"/>
    <w:rsid w:val="00695D5F"/>
    <w:rsid w:val="006960A7"/>
    <w:rsid w:val="00696A36"/>
    <w:rsid w:val="00696EDF"/>
    <w:rsid w:val="0069729C"/>
    <w:rsid w:val="006973B9"/>
    <w:rsid w:val="00697D71"/>
    <w:rsid w:val="006A0643"/>
    <w:rsid w:val="006A0E6E"/>
    <w:rsid w:val="006A1535"/>
    <w:rsid w:val="006A2AFD"/>
    <w:rsid w:val="006A3867"/>
    <w:rsid w:val="006A3DDF"/>
    <w:rsid w:val="006A3FDF"/>
    <w:rsid w:val="006A4765"/>
    <w:rsid w:val="006A4C89"/>
    <w:rsid w:val="006A633A"/>
    <w:rsid w:val="006A6F55"/>
    <w:rsid w:val="006A7E54"/>
    <w:rsid w:val="006B02E2"/>
    <w:rsid w:val="006B08B1"/>
    <w:rsid w:val="006B08CB"/>
    <w:rsid w:val="006B0C5A"/>
    <w:rsid w:val="006B135B"/>
    <w:rsid w:val="006B329A"/>
    <w:rsid w:val="006B373F"/>
    <w:rsid w:val="006B3A59"/>
    <w:rsid w:val="006B3BE3"/>
    <w:rsid w:val="006B4FCE"/>
    <w:rsid w:val="006B6047"/>
    <w:rsid w:val="006B7001"/>
    <w:rsid w:val="006B7083"/>
    <w:rsid w:val="006B72E7"/>
    <w:rsid w:val="006C0241"/>
    <w:rsid w:val="006C0438"/>
    <w:rsid w:val="006C07B2"/>
    <w:rsid w:val="006C09E0"/>
    <w:rsid w:val="006C1CAA"/>
    <w:rsid w:val="006C1D99"/>
    <w:rsid w:val="006C2ADE"/>
    <w:rsid w:val="006C2FB0"/>
    <w:rsid w:val="006C3177"/>
    <w:rsid w:val="006C43C4"/>
    <w:rsid w:val="006C4622"/>
    <w:rsid w:val="006C4CCD"/>
    <w:rsid w:val="006C5373"/>
    <w:rsid w:val="006C6002"/>
    <w:rsid w:val="006C691A"/>
    <w:rsid w:val="006C6C36"/>
    <w:rsid w:val="006C7037"/>
    <w:rsid w:val="006C7313"/>
    <w:rsid w:val="006C758E"/>
    <w:rsid w:val="006C793B"/>
    <w:rsid w:val="006D15A6"/>
    <w:rsid w:val="006D233D"/>
    <w:rsid w:val="006D2682"/>
    <w:rsid w:val="006D2D21"/>
    <w:rsid w:val="006D2E2F"/>
    <w:rsid w:val="006D3E1F"/>
    <w:rsid w:val="006D490F"/>
    <w:rsid w:val="006D50E9"/>
    <w:rsid w:val="006D5D7E"/>
    <w:rsid w:val="006D7E33"/>
    <w:rsid w:val="006E0EEB"/>
    <w:rsid w:val="006E1729"/>
    <w:rsid w:val="006E27BC"/>
    <w:rsid w:val="006E2A50"/>
    <w:rsid w:val="006E380D"/>
    <w:rsid w:val="006E3945"/>
    <w:rsid w:val="006E7964"/>
    <w:rsid w:val="006F1334"/>
    <w:rsid w:val="006F1A97"/>
    <w:rsid w:val="006F2291"/>
    <w:rsid w:val="006F255D"/>
    <w:rsid w:val="006F26B6"/>
    <w:rsid w:val="006F2769"/>
    <w:rsid w:val="006F40C4"/>
    <w:rsid w:val="006F425D"/>
    <w:rsid w:val="006F485E"/>
    <w:rsid w:val="006F4CF0"/>
    <w:rsid w:val="006F603A"/>
    <w:rsid w:val="006F6174"/>
    <w:rsid w:val="006F6686"/>
    <w:rsid w:val="006F67D5"/>
    <w:rsid w:val="006F7464"/>
    <w:rsid w:val="006F77AC"/>
    <w:rsid w:val="006F77D8"/>
    <w:rsid w:val="006F7A14"/>
    <w:rsid w:val="007008D3"/>
    <w:rsid w:val="00701FBD"/>
    <w:rsid w:val="00702226"/>
    <w:rsid w:val="007025C3"/>
    <w:rsid w:val="00702AEA"/>
    <w:rsid w:val="00702F0A"/>
    <w:rsid w:val="007037B0"/>
    <w:rsid w:val="007039CD"/>
    <w:rsid w:val="007039D0"/>
    <w:rsid w:val="00704241"/>
    <w:rsid w:val="007050FA"/>
    <w:rsid w:val="0070519B"/>
    <w:rsid w:val="0070526F"/>
    <w:rsid w:val="007069A0"/>
    <w:rsid w:val="00706DED"/>
    <w:rsid w:val="00706F96"/>
    <w:rsid w:val="00707153"/>
    <w:rsid w:val="0070756B"/>
    <w:rsid w:val="0071126E"/>
    <w:rsid w:val="007113EC"/>
    <w:rsid w:val="00711B2B"/>
    <w:rsid w:val="007126BB"/>
    <w:rsid w:val="00714073"/>
    <w:rsid w:val="00714A67"/>
    <w:rsid w:val="007153AB"/>
    <w:rsid w:val="007157D6"/>
    <w:rsid w:val="007160B4"/>
    <w:rsid w:val="00716805"/>
    <w:rsid w:val="0071680C"/>
    <w:rsid w:val="00717CDF"/>
    <w:rsid w:val="007201CF"/>
    <w:rsid w:val="00724531"/>
    <w:rsid w:val="00724703"/>
    <w:rsid w:val="00724B8D"/>
    <w:rsid w:val="0072542B"/>
    <w:rsid w:val="007255AA"/>
    <w:rsid w:val="00725B5E"/>
    <w:rsid w:val="00725F89"/>
    <w:rsid w:val="00726B0A"/>
    <w:rsid w:val="00726E61"/>
    <w:rsid w:val="00727217"/>
    <w:rsid w:val="00727CC3"/>
    <w:rsid w:val="00727F6B"/>
    <w:rsid w:val="00730774"/>
    <w:rsid w:val="00730A48"/>
    <w:rsid w:val="00730E11"/>
    <w:rsid w:val="0073160C"/>
    <w:rsid w:val="00733D4E"/>
    <w:rsid w:val="0073417A"/>
    <w:rsid w:val="0073457D"/>
    <w:rsid w:val="00735330"/>
    <w:rsid w:val="0073555D"/>
    <w:rsid w:val="0073638B"/>
    <w:rsid w:val="00736959"/>
    <w:rsid w:val="00736BFE"/>
    <w:rsid w:val="00736C94"/>
    <w:rsid w:val="00737821"/>
    <w:rsid w:val="00737D57"/>
    <w:rsid w:val="007400F5"/>
    <w:rsid w:val="00741AF0"/>
    <w:rsid w:val="00741CF2"/>
    <w:rsid w:val="007426B2"/>
    <w:rsid w:val="00742CBE"/>
    <w:rsid w:val="007439D2"/>
    <w:rsid w:val="00743D63"/>
    <w:rsid w:val="00744BA1"/>
    <w:rsid w:val="00744CF8"/>
    <w:rsid w:val="00746E8F"/>
    <w:rsid w:val="007478DE"/>
    <w:rsid w:val="00747E1F"/>
    <w:rsid w:val="00751403"/>
    <w:rsid w:val="007528A2"/>
    <w:rsid w:val="00752BF4"/>
    <w:rsid w:val="0075331E"/>
    <w:rsid w:val="0075360E"/>
    <w:rsid w:val="007538AB"/>
    <w:rsid w:val="00753C51"/>
    <w:rsid w:val="00753FA1"/>
    <w:rsid w:val="0075436B"/>
    <w:rsid w:val="0075478D"/>
    <w:rsid w:val="00754A96"/>
    <w:rsid w:val="00754CBC"/>
    <w:rsid w:val="0075511D"/>
    <w:rsid w:val="007553FD"/>
    <w:rsid w:val="007562BB"/>
    <w:rsid w:val="00757CCF"/>
    <w:rsid w:val="007607EF"/>
    <w:rsid w:val="00760D2E"/>
    <w:rsid w:val="00763048"/>
    <w:rsid w:val="00763D5B"/>
    <w:rsid w:val="00763F2E"/>
    <w:rsid w:val="00764865"/>
    <w:rsid w:val="0076736B"/>
    <w:rsid w:val="007703CD"/>
    <w:rsid w:val="0077044F"/>
    <w:rsid w:val="00770A7F"/>
    <w:rsid w:val="00770BA2"/>
    <w:rsid w:val="00771276"/>
    <w:rsid w:val="007714B7"/>
    <w:rsid w:val="007719A6"/>
    <w:rsid w:val="007719CB"/>
    <w:rsid w:val="00771E50"/>
    <w:rsid w:val="00772A29"/>
    <w:rsid w:val="00774403"/>
    <w:rsid w:val="00774F67"/>
    <w:rsid w:val="00775302"/>
    <w:rsid w:val="00775EF1"/>
    <w:rsid w:val="00776255"/>
    <w:rsid w:val="007763AA"/>
    <w:rsid w:val="00776667"/>
    <w:rsid w:val="00777479"/>
    <w:rsid w:val="0077799E"/>
    <w:rsid w:val="007779E4"/>
    <w:rsid w:val="00777B45"/>
    <w:rsid w:val="00777BE0"/>
    <w:rsid w:val="0078104D"/>
    <w:rsid w:val="00781407"/>
    <w:rsid w:val="00781456"/>
    <w:rsid w:val="007823A8"/>
    <w:rsid w:val="007823DC"/>
    <w:rsid w:val="00783194"/>
    <w:rsid w:val="00783856"/>
    <w:rsid w:val="007848E8"/>
    <w:rsid w:val="00784E50"/>
    <w:rsid w:val="0078525E"/>
    <w:rsid w:val="007871A1"/>
    <w:rsid w:val="007900E9"/>
    <w:rsid w:val="007908B1"/>
    <w:rsid w:val="00790F60"/>
    <w:rsid w:val="00792A68"/>
    <w:rsid w:val="00792C6F"/>
    <w:rsid w:val="00792E66"/>
    <w:rsid w:val="0079305C"/>
    <w:rsid w:val="00793201"/>
    <w:rsid w:val="00793BA7"/>
    <w:rsid w:val="00794ABF"/>
    <w:rsid w:val="007975B7"/>
    <w:rsid w:val="007978EA"/>
    <w:rsid w:val="007A04E7"/>
    <w:rsid w:val="007A0D83"/>
    <w:rsid w:val="007A1219"/>
    <w:rsid w:val="007A14B6"/>
    <w:rsid w:val="007A1F4E"/>
    <w:rsid w:val="007A2951"/>
    <w:rsid w:val="007A2959"/>
    <w:rsid w:val="007A4594"/>
    <w:rsid w:val="007A4DA9"/>
    <w:rsid w:val="007A534A"/>
    <w:rsid w:val="007A666B"/>
    <w:rsid w:val="007A709A"/>
    <w:rsid w:val="007B05EA"/>
    <w:rsid w:val="007B0E64"/>
    <w:rsid w:val="007B0E77"/>
    <w:rsid w:val="007B1C25"/>
    <w:rsid w:val="007B266C"/>
    <w:rsid w:val="007B2752"/>
    <w:rsid w:val="007B27C4"/>
    <w:rsid w:val="007B409B"/>
    <w:rsid w:val="007B43EE"/>
    <w:rsid w:val="007B4924"/>
    <w:rsid w:val="007B4D80"/>
    <w:rsid w:val="007B5574"/>
    <w:rsid w:val="007B5AF4"/>
    <w:rsid w:val="007B6323"/>
    <w:rsid w:val="007B7E99"/>
    <w:rsid w:val="007C05F5"/>
    <w:rsid w:val="007C0C00"/>
    <w:rsid w:val="007C1B5B"/>
    <w:rsid w:val="007C2005"/>
    <w:rsid w:val="007C3229"/>
    <w:rsid w:val="007C3BAE"/>
    <w:rsid w:val="007C3D55"/>
    <w:rsid w:val="007C4B0C"/>
    <w:rsid w:val="007C5F22"/>
    <w:rsid w:val="007C6CC4"/>
    <w:rsid w:val="007C778F"/>
    <w:rsid w:val="007C7890"/>
    <w:rsid w:val="007D0D46"/>
    <w:rsid w:val="007D1AD1"/>
    <w:rsid w:val="007D23FC"/>
    <w:rsid w:val="007D2A9C"/>
    <w:rsid w:val="007D4971"/>
    <w:rsid w:val="007D4E95"/>
    <w:rsid w:val="007D51B5"/>
    <w:rsid w:val="007D5DCC"/>
    <w:rsid w:val="007D6407"/>
    <w:rsid w:val="007D642E"/>
    <w:rsid w:val="007D6508"/>
    <w:rsid w:val="007D7472"/>
    <w:rsid w:val="007D7BFE"/>
    <w:rsid w:val="007D7FC5"/>
    <w:rsid w:val="007E029F"/>
    <w:rsid w:val="007E0B81"/>
    <w:rsid w:val="007E2889"/>
    <w:rsid w:val="007E4354"/>
    <w:rsid w:val="007E5D66"/>
    <w:rsid w:val="007E5DD4"/>
    <w:rsid w:val="007E615C"/>
    <w:rsid w:val="007E6231"/>
    <w:rsid w:val="007E6F0A"/>
    <w:rsid w:val="007F3498"/>
    <w:rsid w:val="007F3B46"/>
    <w:rsid w:val="007F45BA"/>
    <w:rsid w:val="007F5047"/>
    <w:rsid w:val="007F528F"/>
    <w:rsid w:val="007F55C2"/>
    <w:rsid w:val="007F6118"/>
    <w:rsid w:val="007F6AEE"/>
    <w:rsid w:val="0080016D"/>
    <w:rsid w:val="0080025F"/>
    <w:rsid w:val="0080042E"/>
    <w:rsid w:val="00801AA1"/>
    <w:rsid w:val="008021E9"/>
    <w:rsid w:val="008027CE"/>
    <w:rsid w:val="00802C7C"/>
    <w:rsid w:val="0080341D"/>
    <w:rsid w:val="008062E1"/>
    <w:rsid w:val="00807E62"/>
    <w:rsid w:val="00807FA8"/>
    <w:rsid w:val="00811950"/>
    <w:rsid w:val="00812435"/>
    <w:rsid w:val="00812479"/>
    <w:rsid w:val="0081345C"/>
    <w:rsid w:val="008135FC"/>
    <w:rsid w:val="00813986"/>
    <w:rsid w:val="00813AC5"/>
    <w:rsid w:val="00814816"/>
    <w:rsid w:val="00814AB2"/>
    <w:rsid w:val="00814B33"/>
    <w:rsid w:val="00814C24"/>
    <w:rsid w:val="00814D80"/>
    <w:rsid w:val="008150C6"/>
    <w:rsid w:val="00817570"/>
    <w:rsid w:val="008200A2"/>
    <w:rsid w:val="008204AC"/>
    <w:rsid w:val="00821125"/>
    <w:rsid w:val="0082120F"/>
    <w:rsid w:val="00823C78"/>
    <w:rsid w:val="00824809"/>
    <w:rsid w:val="00826B2C"/>
    <w:rsid w:val="00827223"/>
    <w:rsid w:val="00827376"/>
    <w:rsid w:val="0082748B"/>
    <w:rsid w:val="00827993"/>
    <w:rsid w:val="008319BB"/>
    <w:rsid w:val="00832978"/>
    <w:rsid w:val="00832ABD"/>
    <w:rsid w:val="00832B37"/>
    <w:rsid w:val="00833A7C"/>
    <w:rsid w:val="00833E1F"/>
    <w:rsid w:val="00833E3F"/>
    <w:rsid w:val="0083415E"/>
    <w:rsid w:val="00835D44"/>
    <w:rsid w:val="00835ECC"/>
    <w:rsid w:val="00836ED4"/>
    <w:rsid w:val="008376C1"/>
    <w:rsid w:val="00840315"/>
    <w:rsid w:val="008407C9"/>
    <w:rsid w:val="008408D9"/>
    <w:rsid w:val="0084154B"/>
    <w:rsid w:val="008422DF"/>
    <w:rsid w:val="0084332A"/>
    <w:rsid w:val="0084510F"/>
    <w:rsid w:val="00845739"/>
    <w:rsid w:val="00845FB3"/>
    <w:rsid w:val="00846139"/>
    <w:rsid w:val="00846DA3"/>
    <w:rsid w:val="00847A7B"/>
    <w:rsid w:val="00847CC9"/>
    <w:rsid w:val="00850B9B"/>
    <w:rsid w:val="00852D6C"/>
    <w:rsid w:val="0085399E"/>
    <w:rsid w:val="00854D4B"/>
    <w:rsid w:val="00855CDF"/>
    <w:rsid w:val="00856359"/>
    <w:rsid w:val="008563DA"/>
    <w:rsid w:val="0085659A"/>
    <w:rsid w:val="0085699A"/>
    <w:rsid w:val="00856AAE"/>
    <w:rsid w:val="0085704F"/>
    <w:rsid w:val="00857797"/>
    <w:rsid w:val="008579A5"/>
    <w:rsid w:val="00860408"/>
    <w:rsid w:val="00861DFD"/>
    <w:rsid w:val="00862280"/>
    <w:rsid w:val="00862C1D"/>
    <w:rsid w:val="00862D3A"/>
    <w:rsid w:val="008630A7"/>
    <w:rsid w:val="00863512"/>
    <w:rsid w:val="00863FA6"/>
    <w:rsid w:val="00864055"/>
    <w:rsid w:val="008643FF"/>
    <w:rsid w:val="00864A4C"/>
    <w:rsid w:val="0086589A"/>
    <w:rsid w:val="00866AA3"/>
    <w:rsid w:val="00866BDC"/>
    <w:rsid w:val="00867959"/>
    <w:rsid w:val="00870D4A"/>
    <w:rsid w:val="00870FEA"/>
    <w:rsid w:val="008718A6"/>
    <w:rsid w:val="00872F4C"/>
    <w:rsid w:val="0087338A"/>
    <w:rsid w:val="00873DFD"/>
    <w:rsid w:val="00873F20"/>
    <w:rsid w:val="00874179"/>
    <w:rsid w:val="008744C7"/>
    <w:rsid w:val="00874A54"/>
    <w:rsid w:val="00874FE2"/>
    <w:rsid w:val="00875246"/>
    <w:rsid w:val="008754DE"/>
    <w:rsid w:val="00875567"/>
    <w:rsid w:val="0087593A"/>
    <w:rsid w:val="008770A1"/>
    <w:rsid w:val="00877CB8"/>
    <w:rsid w:val="0088001A"/>
    <w:rsid w:val="008802BD"/>
    <w:rsid w:val="00880B1C"/>
    <w:rsid w:val="00881B4E"/>
    <w:rsid w:val="00881DE3"/>
    <w:rsid w:val="00882F52"/>
    <w:rsid w:val="00883026"/>
    <w:rsid w:val="00883C2F"/>
    <w:rsid w:val="00883D91"/>
    <w:rsid w:val="00884676"/>
    <w:rsid w:val="00884B77"/>
    <w:rsid w:val="00885305"/>
    <w:rsid w:val="00885519"/>
    <w:rsid w:val="008867FA"/>
    <w:rsid w:val="0088769F"/>
    <w:rsid w:val="00887BEE"/>
    <w:rsid w:val="00890E35"/>
    <w:rsid w:val="00891176"/>
    <w:rsid w:val="008912D1"/>
    <w:rsid w:val="008917F9"/>
    <w:rsid w:val="00891DB1"/>
    <w:rsid w:val="008922F1"/>
    <w:rsid w:val="008928E8"/>
    <w:rsid w:val="00892DD2"/>
    <w:rsid w:val="0089306E"/>
    <w:rsid w:val="00893161"/>
    <w:rsid w:val="008939E6"/>
    <w:rsid w:val="008945AF"/>
    <w:rsid w:val="00894752"/>
    <w:rsid w:val="00894A65"/>
    <w:rsid w:val="00894C98"/>
    <w:rsid w:val="008950EF"/>
    <w:rsid w:val="00895860"/>
    <w:rsid w:val="00895961"/>
    <w:rsid w:val="008963F8"/>
    <w:rsid w:val="00896856"/>
    <w:rsid w:val="00896E85"/>
    <w:rsid w:val="00896FBD"/>
    <w:rsid w:val="00897E80"/>
    <w:rsid w:val="008A07B5"/>
    <w:rsid w:val="008A098C"/>
    <w:rsid w:val="008A0AC6"/>
    <w:rsid w:val="008A171D"/>
    <w:rsid w:val="008A216A"/>
    <w:rsid w:val="008A2A59"/>
    <w:rsid w:val="008A2A5B"/>
    <w:rsid w:val="008A2F12"/>
    <w:rsid w:val="008A36F7"/>
    <w:rsid w:val="008A3FD9"/>
    <w:rsid w:val="008A541A"/>
    <w:rsid w:val="008A5F15"/>
    <w:rsid w:val="008A5FC6"/>
    <w:rsid w:val="008A65B5"/>
    <w:rsid w:val="008A7562"/>
    <w:rsid w:val="008A75DD"/>
    <w:rsid w:val="008A77B8"/>
    <w:rsid w:val="008A7DBB"/>
    <w:rsid w:val="008B0106"/>
    <w:rsid w:val="008B098C"/>
    <w:rsid w:val="008B1698"/>
    <w:rsid w:val="008B16CC"/>
    <w:rsid w:val="008B1AED"/>
    <w:rsid w:val="008B2A73"/>
    <w:rsid w:val="008B3EF3"/>
    <w:rsid w:val="008B500B"/>
    <w:rsid w:val="008B5709"/>
    <w:rsid w:val="008B5FB5"/>
    <w:rsid w:val="008B7E7E"/>
    <w:rsid w:val="008C0463"/>
    <w:rsid w:val="008C0F84"/>
    <w:rsid w:val="008C13AC"/>
    <w:rsid w:val="008C1C39"/>
    <w:rsid w:val="008C1DA8"/>
    <w:rsid w:val="008C23CC"/>
    <w:rsid w:val="008C2C3B"/>
    <w:rsid w:val="008C2DCE"/>
    <w:rsid w:val="008C3991"/>
    <w:rsid w:val="008C3A38"/>
    <w:rsid w:val="008C3FCD"/>
    <w:rsid w:val="008C49E5"/>
    <w:rsid w:val="008C583C"/>
    <w:rsid w:val="008C5BAB"/>
    <w:rsid w:val="008C604E"/>
    <w:rsid w:val="008C6114"/>
    <w:rsid w:val="008C7B4A"/>
    <w:rsid w:val="008C7EBD"/>
    <w:rsid w:val="008D013C"/>
    <w:rsid w:val="008D0807"/>
    <w:rsid w:val="008D104D"/>
    <w:rsid w:val="008D1C21"/>
    <w:rsid w:val="008D1EE3"/>
    <w:rsid w:val="008D1F7F"/>
    <w:rsid w:val="008D2398"/>
    <w:rsid w:val="008D258D"/>
    <w:rsid w:val="008D32D0"/>
    <w:rsid w:val="008D45AB"/>
    <w:rsid w:val="008D461B"/>
    <w:rsid w:val="008D4F1D"/>
    <w:rsid w:val="008D5441"/>
    <w:rsid w:val="008D780E"/>
    <w:rsid w:val="008D788D"/>
    <w:rsid w:val="008D7C81"/>
    <w:rsid w:val="008D7CAF"/>
    <w:rsid w:val="008E0260"/>
    <w:rsid w:val="008E0996"/>
    <w:rsid w:val="008E0B82"/>
    <w:rsid w:val="008E0F45"/>
    <w:rsid w:val="008E1670"/>
    <w:rsid w:val="008E337C"/>
    <w:rsid w:val="008E3A7F"/>
    <w:rsid w:val="008E6652"/>
    <w:rsid w:val="008E6CBD"/>
    <w:rsid w:val="008E7055"/>
    <w:rsid w:val="008E7303"/>
    <w:rsid w:val="008E7A4E"/>
    <w:rsid w:val="008E7F59"/>
    <w:rsid w:val="008F14E4"/>
    <w:rsid w:val="008F19C9"/>
    <w:rsid w:val="008F3361"/>
    <w:rsid w:val="008F5123"/>
    <w:rsid w:val="008F5B19"/>
    <w:rsid w:val="008F65AE"/>
    <w:rsid w:val="008F712D"/>
    <w:rsid w:val="008F7699"/>
    <w:rsid w:val="00900C43"/>
    <w:rsid w:val="00900C7A"/>
    <w:rsid w:val="00900E30"/>
    <w:rsid w:val="00900E48"/>
    <w:rsid w:val="00901827"/>
    <w:rsid w:val="00901CB8"/>
    <w:rsid w:val="00901D80"/>
    <w:rsid w:val="009021CE"/>
    <w:rsid w:val="00902F70"/>
    <w:rsid w:val="0090354C"/>
    <w:rsid w:val="00903F62"/>
    <w:rsid w:val="00904207"/>
    <w:rsid w:val="00904295"/>
    <w:rsid w:val="009044F2"/>
    <w:rsid w:val="00904577"/>
    <w:rsid w:val="00904662"/>
    <w:rsid w:val="009063B2"/>
    <w:rsid w:val="0090780A"/>
    <w:rsid w:val="00910224"/>
    <w:rsid w:val="00910392"/>
    <w:rsid w:val="0091173B"/>
    <w:rsid w:val="00911A86"/>
    <w:rsid w:val="009130D2"/>
    <w:rsid w:val="00913810"/>
    <w:rsid w:val="0091470F"/>
    <w:rsid w:val="0091663D"/>
    <w:rsid w:val="00917521"/>
    <w:rsid w:val="00920F44"/>
    <w:rsid w:val="0092119A"/>
    <w:rsid w:val="0092130C"/>
    <w:rsid w:val="0092168C"/>
    <w:rsid w:val="00921B0D"/>
    <w:rsid w:val="00922826"/>
    <w:rsid w:val="00922D17"/>
    <w:rsid w:val="009230F7"/>
    <w:rsid w:val="00923140"/>
    <w:rsid w:val="0092445B"/>
    <w:rsid w:val="00924B03"/>
    <w:rsid w:val="00924EC8"/>
    <w:rsid w:val="00924FCB"/>
    <w:rsid w:val="0092563D"/>
    <w:rsid w:val="00925B35"/>
    <w:rsid w:val="00925F4C"/>
    <w:rsid w:val="009266F2"/>
    <w:rsid w:val="00927973"/>
    <w:rsid w:val="00927D69"/>
    <w:rsid w:val="009301CE"/>
    <w:rsid w:val="00930529"/>
    <w:rsid w:val="00931236"/>
    <w:rsid w:val="00931C51"/>
    <w:rsid w:val="009329D1"/>
    <w:rsid w:val="00932FA1"/>
    <w:rsid w:val="0093341C"/>
    <w:rsid w:val="00933423"/>
    <w:rsid w:val="00933F71"/>
    <w:rsid w:val="0093419E"/>
    <w:rsid w:val="00934F60"/>
    <w:rsid w:val="0093553E"/>
    <w:rsid w:val="00935A72"/>
    <w:rsid w:val="00935AE9"/>
    <w:rsid w:val="009363D0"/>
    <w:rsid w:val="00936694"/>
    <w:rsid w:val="00936E77"/>
    <w:rsid w:val="009370EC"/>
    <w:rsid w:val="009371DC"/>
    <w:rsid w:val="009406B5"/>
    <w:rsid w:val="00940D0B"/>
    <w:rsid w:val="0094159F"/>
    <w:rsid w:val="00942123"/>
    <w:rsid w:val="00942190"/>
    <w:rsid w:val="00942869"/>
    <w:rsid w:val="009448DF"/>
    <w:rsid w:val="00945340"/>
    <w:rsid w:val="0094535A"/>
    <w:rsid w:val="00946226"/>
    <w:rsid w:val="00946B3A"/>
    <w:rsid w:val="009471CD"/>
    <w:rsid w:val="0094777E"/>
    <w:rsid w:val="009501F5"/>
    <w:rsid w:val="0095191D"/>
    <w:rsid w:val="009519D4"/>
    <w:rsid w:val="009519F9"/>
    <w:rsid w:val="00952122"/>
    <w:rsid w:val="00952C99"/>
    <w:rsid w:val="00952DF5"/>
    <w:rsid w:val="009553C3"/>
    <w:rsid w:val="00955AE5"/>
    <w:rsid w:val="0095603A"/>
    <w:rsid w:val="0095633C"/>
    <w:rsid w:val="009563C6"/>
    <w:rsid w:val="009602CF"/>
    <w:rsid w:val="009603BB"/>
    <w:rsid w:val="009608AC"/>
    <w:rsid w:val="00961B5C"/>
    <w:rsid w:val="00961B73"/>
    <w:rsid w:val="0096237E"/>
    <w:rsid w:val="009631CB"/>
    <w:rsid w:val="00963ADE"/>
    <w:rsid w:val="009644D3"/>
    <w:rsid w:val="00964567"/>
    <w:rsid w:val="00967210"/>
    <w:rsid w:val="00970D8C"/>
    <w:rsid w:val="00970ED8"/>
    <w:rsid w:val="00971932"/>
    <w:rsid w:val="00971D39"/>
    <w:rsid w:val="00973226"/>
    <w:rsid w:val="00973333"/>
    <w:rsid w:val="00973A7A"/>
    <w:rsid w:val="00973AAB"/>
    <w:rsid w:val="00973D63"/>
    <w:rsid w:val="00974F23"/>
    <w:rsid w:val="00975B3B"/>
    <w:rsid w:val="009765BA"/>
    <w:rsid w:val="00977C7A"/>
    <w:rsid w:val="00981F98"/>
    <w:rsid w:val="00982391"/>
    <w:rsid w:val="0098385A"/>
    <w:rsid w:val="0098459F"/>
    <w:rsid w:val="00985754"/>
    <w:rsid w:val="009865BE"/>
    <w:rsid w:val="009867D4"/>
    <w:rsid w:val="00986A16"/>
    <w:rsid w:val="00986A38"/>
    <w:rsid w:val="0098762A"/>
    <w:rsid w:val="0099046F"/>
    <w:rsid w:val="00990BE1"/>
    <w:rsid w:val="0099129A"/>
    <w:rsid w:val="00991C58"/>
    <w:rsid w:val="00992D55"/>
    <w:rsid w:val="009939AD"/>
    <w:rsid w:val="00993CEB"/>
    <w:rsid w:val="0099412A"/>
    <w:rsid w:val="0099555B"/>
    <w:rsid w:val="009A15BB"/>
    <w:rsid w:val="009A1AB7"/>
    <w:rsid w:val="009A1EDA"/>
    <w:rsid w:val="009A249E"/>
    <w:rsid w:val="009A29CB"/>
    <w:rsid w:val="009A2F11"/>
    <w:rsid w:val="009A314B"/>
    <w:rsid w:val="009A3CBA"/>
    <w:rsid w:val="009A45E6"/>
    <w:rsid w:val="009A46A2"/>
    <w:rsid w:val="009A4A55"/>
    <w:rsid w:val="009A5970"/>
    <w:rsid w:val="009A5BAB"/>
    <w:rsid w:val="009A78FF"/>
    <w:rsid w:val="009A7C01"/>
    <w:rsid w:val="009A7E87"/>
    <w:rsid w:val="009B05B2"/>
    <w:rsid w:val="009B07DA"/>
    <w:rsid w:val="009B0D22"/>
    <w:rsid w:val="009B12F1"/>
    <w:rsid w:val="009B170C"/>
    <w:rsid w:val="009B20A7"/>
    <w:rsid w:val="009B244C"/>
    <w:rsid w:val="009B366D"/>
    <w:rsid w:val="009B3769"/>
    <w:rsid w:val="009B38D5"/>
    <w:rsid w:val="009B3A12"/>
    <w:rsid w:val="009B4194"/>
    <w:rsid w:val="009B494B"/>
    <w:rsid w:val="009B526A"/>
    <w:rsid w:val="009B5357"/>
    <w:rsid w:val="009B53FF"/>
    <w:rsid w:val="009B5422"/>
    <w:rsid w:val="009B5B11"/>
    <w:rsid w:val="009B6392"/>
    <w:rsid w:val="009B6B08"/>
    <w:rsid w:val="009B73E3"/>
    <w:rsid w:val="009B7C7C"/>
    <w:rsid w:val="009C078E"/>
    <w:rsid w:val="009C1FF2"/>
    <w:rsid w:val="009C2480"/>
    <w:rsid w:val="009C255C"/>
    <w:rsid w:val="009C2EF9"/>
    <w:rsid w:val="009C33BF"/>
    <w:rsid w:val="009C3568"/>
    <w:rsid w:val="009C4448"/>
    <w:rsid w:val="009C46F0"/>
    <w:rsid w:val="009C4847"/>
    <w:rsid w:val="009C5499"/>
    <w:rsid w:val="009C6513"/>
    <w:rsid w:val="009C78AA"/>
    <w:rsid w:val="009C7B14"/>
    <w:rsid w:val="009D0CF1"/>
    <w:rsid w:val="009D1964"/>
    <w:rsid w:val="009D1DE3"/>
    <w:rsid w:val="009D211A"/>
    <w:rsid w:val="009D2305"/>
    <w:rsid w:val="009D2477"/>
    <w:rsid w:val="009D306A"/>
    <w:rsid w:val="009D310B"/>
    <w:rsid w:val="009D3954"/>
    <w:rsid w:val="009D39F9"/>
    <w:rsid w:val="009D41D4"/>
    <w:rsid w:val="009D43A0"/>
    <w:rsid w:val="009D4B7A"/>
    <w:rsid w:val="009D4D31"/>
    <w:rsid w:val="009D5063"/>
    <w:rsid w:val="009D562F"/>
    <w:rsid w:val="009D57DD"/>
    <w:rsid w:val="009D60F4"/>
    <w:rsid w:val="009D756D"/>
    <w:rsid w:val="009E15DF"/>
    <w:rsid w:val="009E189E"/>
    <w:rsid w:val="009E1AD7"/>
    <w:rsid w:val="009E388E"/>
    <w:rsid w:val="009E426C"/>
    <w:rsid w:val="009E4C6F"/>
    <w:rsid w:val="009E5491"/>
    <w:rsid w:val="009E5499"/>
    <w:rsid w:val="009E7140"/>
    <w:rsid w:val="009E77F0"/>
    <w:rsid w:val="009E7F5A"/>
    <w:rsid w:val="009F0690"/>
    <w:rsid w:val="009F1C56"/>
    <w:rsid w:val="009F2F90"/>
    <w:rsid w:val="009F3C40"/>
    <w:rsid w:val="009F3D84"/>
    <w:rsid w:val="009F425B"/>
    <w:rsid w:val="009F4805"/>
    <w:rsid w:val="009F4FA3"/>
    <w:rsid w:val="009F5118"/>
    <w:rsid w:val="009F51E2"/>
    <w:rsid w:val="009F573F"/>
    <w:rsid w:val="009F5B30"/>
    <w:rsid w:val="009F5B6B"/>
    <w:rsid w:val="009F73E6"/>
    <w:rsid w:val="009F76BB"/>
    <w:rsid w:val="00A00D6E"/>
    <w:rsid w:val="00A01238"/>
    <w:rsid w:val="00A01482"/>
    <w:rsid w:val="00A017A2"/>
    <w:rsid w:val="00A01AE4"/>
    <w:rsid w:val="00A036A5"/>
    <w:rsid w:val="00A04190"/>
    <w:rsid w:val="00A04812"/>
    <w:rsid w:val="00A0497F"/>
    <w:rsid w:val="00A0513B"/>
    <w:rsid w:val="00A05B9A"/>
    <w:rsid w:val="00A05FA4"/>
    <w:rsid w:val="00A06558"/>
    <w:rsid w:val="00A072AA"/>
    <w:rsid w:val="00A07D75"/>
    <w:rsid w:val="00A104D6"/>
    <w:rsid w:val="00A11C0D"/>
    <w:rsid w:val="00A15AB3"/>
    <w:rsid w:val="00A16401"/>
    <w:rsid w:val="00A16FB1"/>
    <w:rsid w:val="00A17090"/>
    <w:rsid w:val="00A177E5"/>
    <w:rsid w:val="00A17B93"/>
    <w:rsid w:val="00A20379"/>
    <w:rsid w:val="00A20F8E"/>
    <w:rsid w:val="00A21461"/>
    <w:rsid w:val="00A227C9"/>
    <w:rsid w:val="00A22938"/>
    <w:rsid w:val="00A22C65"/>
    <w:rsid w:val="00A22C9D"/>
    <w:rsid w:val="00A22ECD"/>
    <w:rsid w:val="00A23061"/>
    <w:rsid w:val="00A2375A"/>
    <w:rsid w:val="00A24389"/>
    <w:rsid w:val="00A25B75"/>
    <w:rsid w:val="00A2694F"/>
    <w:rsid w:val="00A26D63"/>
    <w:rsid w:val="00A30A3D"/>
    <w:rsid w:val="00A30B55"/>
    <w:rsid w:val="00A30F5F"/>
    <w:rsid w:val="00A318F6"/>
    <w:rsid w:val="00A31B3B"/>
    <w:rsid w:val="00A31CB8"/>
    <w:rsid w:val="00A331F9"/>
    <w:rsid w:val="00A34B56"/>
    <w:rsid w:val="00A35402"/>
    <w:rsid w:val="00A35822"/>
    <w:rsid w:val="00A35D07"/>
    <w:rsid w:val="00A36639"/>
    <w:rsid w:val="00A366F3"/>
    <w:rsid w:val="00A372C5"/>
    <w:rsid w:val="00A411B3"/>
    <w:rsid w:val="00A41FF6"/>
    <w:rsid w:val="00A4342C"/>
    <w:rsid w:val="00A43F28"/>
    <w:rsid w:val="00A441DB"/>
    <w:rsid w:val="00A44AEE"/>
    <w:rsid w:val="00A52BC4"/>
    <w:rsid w:val="00A530FD"/>
    <w:rsid w:val="00A54104"/>
    <w:rsid w:val="00A541B0"/>
    <w:rsid w:val="00A54752"/>
    <w:rsid w:val="00A54791"/>
    <w:rsid w:val="00A55616"/>
    <w:rsid w:val="00A573DB"/>
    <w:rsid w:val="00A61C05"/>
    <w:rsid w:val="00A61C85"/>
    <w:rsid w:val="00A61C95"/>
    <w:rsid w:val="00A6267F"/>
    <w:rsid w:val="00A62EB2"/>
    <w:rsid w:val="00A63212"/>
    <w:rsid w:val="00A63D47"/>
    <w:rsid w:val="00A64D6B"/>
    <w:rsid w:val="00A64EDB"/>
    <w:rsid w:val="00A65180"/>
    <w:rsid w:val="00A66160"/>
    <w:rsid w:val="00A66924"/>
    <w:rsid w:val="00A66BD4"/>
    <w:rsid w:val="00A66D18"/>
    <w:rsid w:val="00A67CA8"/>
    <w:rsid w:val="00A70219"/>
    <w:rsid w:val="00A70D25"/>
    <w:rsid w:val="00A7149D"/>
    <w:rsid w:val="00A73617"/>
    <w:rsid w:val="00A73C48"/>
    <w:rsid w:val="00A7429A"/>
    <w:rsid w:val="00A74770"/>
    <w:rsid w:val="00A74EB0"/>
    <w:rsid w:val="00A75DE3"/>
    <w:rsid w:val="00A766EB"/>
    <w:rsid w:val="00A76A36"/>
    <w:rsid w:val="00A76CA9"/>
    <w:rsid w:val="00A77106"/>
    <w:rsid w:val="00A7784D"/>
    <w:rsid w:val="00A80227"/>
    <w:rsid w:val="00A8155F"/>
    <w:rsid w:val="00A81B62"/>
    <w:rsid w:val="00A832E8"/>
    <w:rsid w:val="00A83A0C"/>
    <w:rsid w:val="00A84881"/>
    <w:rsid w:val="00A855D9"/>
    <w:rsid w:val="00A85ABE"/>
    <w:rsid w:val="00A87096"/>
    <w:rsid w:val="00A87702"/>
    <w:rsid w:val="00A87740"/>
    <w:rsid w:val="00A903BB"/>
    <w:rsid w:val="00A90AB9"/>
    <w:rsid w:val="00A912C1"/>
    <w:rsid w:val="00A91421"/>
    <w:rsid w:val="00A918A8"/>
    <w:rsid w:val="00A91CB9"/>
    <w:rsid w:val="00A92378"/>
    <w:rsid w:val="00A93211"/>
    <w:rsid w:val="00A934D2"/>
    <w:rsid w:val="00A935D4"/>
    <w:rsid w:val="00A935F7"/>
    <w:rsid w:val="00A936BA"/>
    <w:rsid w:val="00A93E4A"/>
    <w:rsid w:val="00A94919"/>
    <w:rsid w:val="00A95EC7"/>
    <w:rsid w:val="00A96AB9"/>
    <w:rsid w:val="00A970A7"/>
    <w:rsid w:val="00AA0B6B"/>
    <w:rsid w:val="00AA0CD8"/>
    <w:rsid w:val="00AA1E5B"/>
    <w:rsid w:val="00AA200B"/>
    <w:rsid w:val="00AA341C"/>
    <w:rsid w:val="00AA4358"/>
    <w:rsid w:val="00AA61A5"/>
    <w:rsid w:val="00AA66BE"/>
    <w:rsid w:val="00AA73BB"/>
    <w:rsid w:val="00AA7F79"/>
    <w:rsid w:val="00AB0A24"/>
    <w:rsid w:val="00AB0FDA"/>
    <w:rsid w:val="00AB14A7"/>
    <w:rsid w:val="00AB1662"/>
    <w:rsid w:val="00AB1C35"/>
    <w:rsid w:val="00AB2667"/>
    <w:rsid w:val="00AB3A47"/>
    <w:rsid w:val="00AB4E85"/>
    <w:rsid w:val="00AB53D0"/>
    <w:rsid w:val="00AB59DF"/>
    <w:rsid w:val="00AB73BF"/>
    <w:rsid w:val="00AB7DE8"/>
    <w:rsid w:val="00AC091A"/>
    <w:rsid w:val="00AC0EB7"/>
    <w:rsid w:val="00AC1590"/>
    <w:rsid w:val="00AC166D"/>
    <w:rsid w:val="00AC1690"/>
    <w:rsid w:val="00AC2B40"/>
    <w:rsid w:val="00AC2C6E"/>
    <w:rsid w:val="00AC2CC6"/>
    <w:rsid w:val="00AC38E7"/>
    <w:rsid w:val="00AC3A2E"/>
    <w:rsid w:val="00AC3C6D"/>
    <w:rsid w:val="00AC3CF9"/>
    <w:rsid w:val="00AC3E80"/>
    <w:rsid w:val="00AC3EBD"/>
    <w:rsid w:val="00AC422A"/>
    <w:rsid w:val="00AC4BD7"/>
    <w:rsid w:val="00AC55C9"/>
    <w:rsid w:val="00AC683C"/>
    <w:rsid w:val="00AC69B4"/>
    <w:rsid w:val="00AC6D2A"/>
    <w:rsid w:val="00AC70A3"/>
    <w:rsid w:val="00AC7923"/>
    <w:rsid w:val="00AD0473"/>
    <w:rsid w:val="00AD0719"/>
    <w:rsid w:val="00AD1936"/>
    <w:rsid w:val="00AD1BE5"/>
    <w:rsid w:val="00AD3323"/>
    <w:rsid w:val="00AD38E0"/>
    <w:rsid w:val="00AD5392"/>
    <w:rsid w:val="00AD579F"/>
    <w:rsid w:val="00AD5A9B"/>
    <w:rsid w:val="00AD61DB"/>
    <w:rsid w:val="00AD6453"/>
    <w:rsid w:val="00AD761E"/>
    <w:rsid w:val="00AD7EBF"/>
    <w:rsid w:val="00AE025C"/>
    <w:rsid w:val="00AE0B6A"/>
    <w:rsid w:val="00AE0EE4"/>
    <w:rsid w:val="00AE195A"/>
    <w:rsid w:val="00AE2548"/>
    <w:rsid w:val="00AE2977"/>
    <w:rsid w:val="00AE2A33"/>
    <w:rsid w:val="00AE2A78"/>
    <w:rsid w:val="00AE331E"/>
    <w:rsid w:val="00AE3F47"/>
    <w:rsid w:val="00AE4386"/>
    <w:rsid w:val="00AE4A47"/>
    <w:rsid w:val="00AE5EF2"/>
    <w:rsid w:val="00AE609C"/>
    <w:rsid w:val="00AE6A7B"/>
    <w:rsid w:val="00AE734C"/>
    <w:rsid w:val="00AF036E"/>
    <w:rsid w:val="00AF0C48"/>
    <w:rsid w:val="00AF0D1C"/>
    <w:rsid w:val="00AF160A"/>
    <w:rsid w:val="00AF1A6A"/>
    <w:rsid w:val="00AF2342"/>
    <w:rsid w:val="00AF265D"/>
    <w:rsid w:val="00AF3735"/>
    <w:rsid w:val="00AF3F09"/>
    <w:rsid w:val="00AF547B"/>
    <w:rsid w:val="00AF6574"/>
    <w:rsid w:val="00AF6CE9"/>
    <w:rsid w:val="00AF7081"/>
    <w:rsid w:val="00B00208"/>
    <w:rsid w:val="00B0043E"/>
    <w:rsid w:val="00B00B8C"/>
    <w:rsid w:val="00B0136A"/>
    <w:rsid w:val="00B01C91"/>
    <w:rsid w:val="00B02C30"/>
    <w:rsid w:val="00B03237"/>
    <w:rsid w:val="00B03F73"/>
    <w:rsid w:val="00B043B4"/>
    <w:rsid w:val="00B04847"/>
    <w:rsid w:val="00B04C2D"/>
    <w:rsid w:val="00B0502F"/>
    <w:rsid w:val="00B05459"/>
    <w:rsid w:val="00B062E9"/>
    <w:rsid w:val="00B1007A"/>
    <w:rsid w:val="00B107A7"/>
    <w:rsid w:val="00B11A37"/>
    <w:rsid w:val="00B121C6"/>
    <w:rsid w:val="00B12E3C"/>
    <w:rsid w:val="00B12EBD"/>
    <w:rsid w:val="00B133D7"/>
    <w:rsid w:val="00B1346E"/>
    <w:rsid w:val="00B138ED"/>
    <w:rsid w:val="00B13E0A"/>
    <w:rsid w:val="00B14462"/>
    <w:rsid w:val="00B146B0"/>
    <w:rsid w:val="00B14811"/>
    <w:rsid w:val="00B14DF2"/>
    <w:rsid w:val="00B152E0"/>
    <w:rsid w:val="00B16367"/>
    <w:rsid w:val="00B167EB"/>
    <w:rsid w:val="00B16C8A"/>
    <w:rsid w:val="00B16D71"/>
    <w:rsid w:val="00B17526"/>
    <w:rsid w:val="00B209F5"/>
    <w:rsid w:val="00B20DEA"/>
    <w:rsid w:val="00B21305"/>
    <w:rsid w:val="00B2281A"/>
    <w:rsid w:val="00B23DC5"/>
    <w:rsid w:val="00B26169"/>
    <w:rsid w:val="00B26185"/>
    <w:rsid w:val="00B275B3"/>
    <w:rsid w:val="00B27FCB"/>
    <w:rsid w:val="00B30199"/>
    <w:rsid w:val="00B30BF8"/>
    <w:rsid w:val="00B3119C"/>
    <w:rsid w:val="00B31B33"/>
    <w:rsid w:val="00B31B68"/>
    <w:rsid w:val="00B32E0B"/>
    <w:rsid w:val="00B345E1"/>
    <w:rsid w:val="00B34D99"/>
    <w:rsid w:val="00B34FD3"/>
    <w:rsid w:val="00B3596A"/>
    <w:rsid w:val="00B36039"/>
    <w:rsid w:val="00B364AD"/>
    <w:rsid w:val="00B36825"/>
    <w:rsid w:val="00B36DF2"/>
    <w:rsid w:val="00B370A5"/>
    <w:rsid w:val="00B408F9"/>
    <w:rsid w:val="00B409F4"/>
    <w:rsid w:val="00B412FF"/>
    <w:rsid w:val="00B421B6"/>
    <w:rsid w:val="00B42A72"/>
    <w:rsid w:val="00B42D52"/>
    <w:rsid w:val="00B42DE1"/>
    <w:rsid w:val="00B43454"/>
    <w:rsid w:val="00B4352B"/>
    <w:rsid w:val="00B43700"/>
    <w:rsid w:val="00B4566E"/>
    <w:rsid w:val="00B45B5D"/>
    <w:rsid w:val="00B468B0"/>
    <w:rsid w:val="00B46919"/>
    <w:rsid w:val="00B46DAC"/>
    <w:rsid w:val="00B50E8A"/>
    <w:rsid w:val="00B51384"/>
    <w:rsid w:val="00B514F1"/>
    <w:rsid w:val="00B51609"/>
    <w:rsid w:val="00B5177C"/>
    <w:rsid w:val="00B51FFA"/>
    <w:rsid w:val="00B5201E"/>
    <w:rsid w:val="00B5224F"/>
    <w:rsid w:val="00B534C3"/>
    <w:rsid w:val="00B53512"/>
    <w:rsid w:val="00B53ED8"/>
    <w:rsid w:val="00B5490B"/>
    <w:rsid w:val="00B5504E"/>
    <w:rsid w:val="00B560B5"/>
    <w:rsid w:val="00B560EA"/>
    <w:rsid w:val="00B56385"/>
    <w:rsid w:val="00B56CF3"/>
    <w:rsid w:val="00B572EF"/>
    <w:rsid w:val="00B5752A"/>
    <w:rsid w:val="00B577B1"/>
    <w:rsid w:val="00B57B8D"/>
    <w:rsid w:val="00B60F4D"/>
    <w:rsid w:val="00B61B2E"/>
    <w:rsid w:val="00B61CA0"/>
    <w:rsid w:val="00B62500"/>
    <w:rsid w:val="00B62767"/>
    <w:rsid w:val="00B62FFE"/>
    <w:rsid w:val="00B63716"/>
    <w:rsid w:val="00B66098"/>
    <w:rsid w:val="00B67859"/>
    <w:rsid w:val="00B67A8F"/>
    <w:rsid w:val="00B7004E"/>
    <w:rsid w:val="00B703E3"/>
    <w:rsid w:val="00B704E2"/>
    <w:rsid w:val="00B70BB4"/>
    <w:rsid w:val="00B71FBD"/>
    <w:rsid w:val="00B721DC"/>
    <w:rsid w:val="00B72D92"/>
    <w:rsid w:val="00B747C7"/>
    <w:rsid w:val="00B8051F"/>
    <w:rsid w:val="00B80787"/>
    <w:rsid w:val="00B80D37"/>
    <w:rsid w:val="00B82C0E"/>
    <w:rsid w:val="00B83468"/>
    <w:rsid w:val="00B84A25"/>
    <w:rsid w:val="00B84FEB"/>
    <w:rsid w:val="00B85463"/>
    <w:rsid w:val="00B864F8"/>
    <w:rsid w:val="00B86EFC"/>
    <w:rsid w:val="00B878AD"/>
    <w:rsid w:val="00B87BB2"/>
    <w:rsid w:val="00B87EC8"/>
    <w:rsid w:val="00B90BC0"/>
    <w:rsid w:val="00B90D86"/>
    <w:rsid w:val="00B91076"/>
    <w:rsid w:val="00B9221E"/>
    <w:rsid w:val="00B923E0"/>
    <w:rsid w:val="00B92A1C"/>
    <w:rsid w:val="00B92F04"/>
    <w:rsid w:val="00B93630"/>
    <w:rsid w:val="00B9578B"/>
    <w:rsid w:val="00B96033"/>
    <w:rsid w:val="00B970CA"/>
    <w:rsid w:val="00B97A9B"/>
    <w:rsid w:val="00BA0665"/>
    <w:rsid w:val="00BA1766"/>
    <w:rsid w:val="00BA1852"/>
    <w:rsid w:val="00BA2051"/>
    <w:rsid w:val="00BA2685"/>
    <w:rsid w:val="00BA29DA"/>
    <w:rsid w:val="00BA2E26"/>
    <w:rsid w:val="00BA42A6"/>
    <w:rsid w:val="00BA567A"/>
    <w:rsid w:val="00BA5F92"/>
    <w:rsid w:val="00BA69C0"/>
    <w:rsid w:val="00BA6A90"/>
    <w:rsid w:val="00BA7734"/>
    <w:rsid w:val="00BA7832"/>
    <w:rsid w:val="00BA785D"/>
    <w:rsid w:val="00BB000D"/>
    <w:rsid w:val="00BB10AE"/>
    <w:rsid w:val="00BB10E8"/>
    <w:rsid w:val="00BB181F"/>
    <w:rsid w:val="00BB1C28"/>
    <w:rsid w:val="00BB24AD"/>
    <w:rsid w:val="00BB378F"/>
    <w:rsid w:val="00BB3891"/>
    <w:rsid w:val="00BB3CA7"/>
    <w:rsid w:val="00BB3DB6"/>
    <w:rsid w:val="00BB44B3"/>
    <w:rsid w:val="00BB5267"/>
    <w:rsid w:val="00BB59B6"/>
    <w:rsid w:val="00BB7089"/>
    <w:rsid w:val="00BC0E59"/>
    <w:rsid w:val="00BC127F"/>
    <w:rsid w:val="00BC1A08"/>
    <w:rsid w:val="00BC1D33"/>
    <w:rsid w:val="00BC205E"/>
    <w:rsid w:val="00BC28B1"/>
    <w:rsid w:val="00BC3078"/>
    <w:rsid w:val="00BC334F"/>
    <w:rsid w:val="00BC411A"/>
    <w:rsid w:val="00BC4558"/>
    <w:rsid w:val="00BC48BC"/>
    <w:rsid w:val="00BC4C3B"/>
    <w:rsid w:val="00BC60A5"/>
    <w:rsid w:val="00BC64DA"/>
    <w:rsid w:val="00BC6955"/>
    <w:rsid w:val="00BC69FE"/>
    <w:rsid w:val="00BC71BF"/>
    <w:rsid w:val="00BC7312"/>
    <w:rsid w:val="00BC7BEE"/>
    <w:rsid w:val="00BD028A"/>
    <w:rsid w:val="00BD04FF"/>
    <w:rsid w:val="00BD0B1C"/>
    <w:rsid w:val="00BD189D"/>
    <w:rsid w:val="00BD4465"/>
    <w:rsid w:val="00BD53BC"/>
    <w:rsid w:val="00BD5C24"/>
    <w:rsid w:val="00BD641B"/>
    <w:rsid w:val="00BD750B"/>
    <w:rsid w:val="00BD7959"/>
    <w:rsid w:val="00BD7C79"/>
    <w:rsid w:val="00BD7F1D"/>
    <w:rsid w:val="00BE2338"/>
    <w:rsid w:val="00BE2953"/>
    <w:rsid w:val="00BE2FFE"/>
    <w:rsid w:val="00BE3854"/>
    <w:rsid w:val="00BE45AA"/>
    <w:rsid w:val="00BE4FAB"/>
    <w:rsid w:val="00BE5DA9"/>
    <w:rsid w:val="00BE61EF"/>
    <w:rsid w:val="00BE6507"/>
    <w:rsid w:val="00BE673B"/>
    <w:rsid w:val="00BE68F3"/>
    <w:rsid w:val="00BE723B"/>
    <w:rsid w:val="00BF08AE"/>
    <w:rsid w:val="00BF1729"/>
    <w:rsid w:val="00BF2305"/>
    <w:rsid w:val="00BF25AD"/>
    <w:rsid w:val="00BF2FF4"/>
    <w:rsid w:val="00BF3DA4"/>
    <w:rsid w:val="00BF4D5C"/>
    <w:rsid w:val="00BF5587"/>
    <w:rsid w:val="00BF5B94"/>
    <w:rsid w:val="00BF6288"/>
    <w:rsid w:val="00BF6448"/>
    <w:rsid w:val="00BF71BC"/>
    <w:rsid w:val="00BF7AB8"/>
    <w:rsid w:val="00C006CA"/>
    <w:rsid w:val="00C00839"/>
    <w:rsid w:val="00C00D4A"/>
    <w:rsid w:val="00C0194B"/>
    <w:rsid w:val="00C01C77"/>
    <w:rsid w:val="00C024D5"/>
    <w:rsid w:val="00C02DD7"/>
    <w:rsid w:val="00C02EF0"/>
    <w:rsid w:val="00C03B11"/>
    <w:rsid w:val="00C04759"/>
    <w:rsid w:val="00C0595A"/>
    <w:rsid w:val="00C05E3B"/>
    <w:rsid w:val="00C069D0"/>
    <w:rsid w:val="00C06A39"/>
    <w:rsid w:val="00C0703F"/>
    <w:rsid w:val="00C07057"/>
    <w:rsid w:val="00C07A06"/>
    <w:rsid w:val="00C07B12"/>
    <w:rsid w:val="00C07D3C"/>
    <w:rsid w:val="00C10023"/>
    <w:rsid w:val="00C109AB"/>
    <w:rsid w:val="00C10DE0"/>
    <w:rsid w:val="00C1113D"/>
    <w:rsid w:val="00C112F2"/>
    <w:rsid w:val="00C11BD1"/>
    <w:rsid w:val="00C11F72"/>
    <w:rsid w:val="00C11FFB"/>
    <w:rsid w:val="00C12118"/>
    <w:rsid w:val="00C129AB"/>
    <w:rsid w:val="00C12ED6"/>
    <w:rsid w:val="00C132C2"/>
    <w:rsid w:val="00C134CC"/>
    <w:rsid w:val="00C136D2"/>
    <w:rsid w:val="00C14073"/>
    <w:rsid w:val="00C14203"/>
    <w:rsid w:val="00C16B45"/>
    <w:rsid w:val="00C17ACD"/>
    <w:rsid w:val="00C17BB3"/>
    <w:rsid w:val="00C20EF2"/>
    <w:rsid w:val="00C212BD"/>
    <w:rsid w:val="00C21C73"/>
    <w:rsid w:val="00C21D8D"/>
    <w:rsid w:val="00C21E5E"/>
    <w:rsid w:val="00C2341F"/>
    <w:rsid w:val="00C23908"/>
    <w:rsid w:val="00C2593A"/>
    <w:rsid w:val="00C272F7"/>
    <w:rsid w:val="00C27893"/>
    <w:rsid w:val="00C27DBE"/>
    <w:rsid w:val="00C303EB"/>
    <w:rsid w:val="00C30A3F"/>
    <w:rsid w:val="00C312AC"/>
    <w:rsid w:val="00C320A7"/>
    <w:rsid w:val="00C32760"/>
    <w:rsid w:val="00C32DFA"/>
    <w:rsid w:val="00C338D3"/>
    <w:rsid w:val="00C345FB"/>
    <w:rsid w:val="00C36428"/>
    <w:rsid w:val="00C403B3"/>
    <w:rsid w:val="00C40834"/>
    <w:rsid w:val="00C42128"/>
    <w:rsid w:val="00C4374D"/>
    <w:rsid w:val="00C442CC"/>
    <w:rsid w:val="00C44963"/>
    <w:rsid w:val="00C45225"/>
    <w:rsid w:val="00C46515"/>
    <w:rsid w:val="00C4658A"/>
    <w:rsid w:val="00C47224"/>
    <w:rsid w:val="00C47B4A"/>
    <w:rsid w:val="00C50B05"/>
    <w:rsid w:val="00C50CE3"/>
    <w:rsid w:val="00C51A0B"/>
    <w:rsid w:val="00C52970"/>
    <w:rsid w:val="00C52B34"/>
    <w:rsid w:val="00C52F21"/>
    <w:rsid w:val="00C534CA"/>
    <w:rsid w:val="00C55BAB"/>
    <w:rsid w:val="00C56D42"/>
    <w:rsid w:val="00C574E8"/>
    <w:rsid w:val="00C600EF"/>
    <w:rsid w:val="00C62972"/>
    <w:rsid w:val="00C62C9F"/>
    <w:rsid w:val="00C637C1"/>
    <w:rsid w:val="00C64F17"/>
    <w:rsid w:val="00C662C1"/>
    <w:rsid w:val="00C66641"/>
    <w:rsid w:val="00C66935"/>
    <w:rsid w:val="00C671FA"/>
    <w:rsid w:val="00C67C5F"/>
    <w:rsid w:val="00C70DC2"/>
    <w:rsid w:val="00C7131B"/>
    <w:rsid w:val="00C725C0"/>
    <w:rsid w:val="00C728C8"/>
    <w:rsid w:val="00C72BDE"/>
    <w:rsid w:val="00C72F7C"/>
    <w:rsid w:val="00C732A8"/>
    <w:rsid w:val="00C73814"/>
    <w:rsid w:val="00C7485D"/>
    <w:rsid w:val="00C7505B"/>
    <w:rsid w:val="00C75454"/>
    <w:rsid w:val="00C75A0A"/>
    <w:rsid w:val="00C76AFF"/>
    <w:rsid w:val="00C77D60"/>
    <w:rsid w:val="00C80B2B"/>
    <w:rsid w:val="00C8202D"/>
    <w:rsid w:val="00C83743"/>
    <w:rsid w:val="00C83AF2"/>
    <w:rsid w:val="00C83EDB"/>
    <w:rsid w:val="00C8447F"/>
    <w:rsid w:val="00C844A2"/>
    <w:rsid w:val="00C84910"/>
    <w:rsid w:val="00C84CF5"/>
    <w:rsid w:val="00C852EA"/>
    <w:rsid w:val="00C85AA6"/>
    <w:rsid w:val="00C85D21"/>
    <w:rsid w:val="00C85FD1"/>
    <w:rsid w:val="00C862D3"/>
    <w:rsid w:val="00C86FF4"/>
    <w:rsid w:val="00C87270"/>
    <w:rsid w:val="00C87507"/>
    <w:rsid w:val="00C87ECB"/>
    <w:rsid w:val="00C90253"/>
    <w:rsid w:val="00C90530"/>
    <w:rsid w:val="00C90DF5"/>
    <w:rsid w:val="00C90E6B"/>
    <w:rsid w:val="00C91754"/>
    <w:rsid w:val="00C91979"/>
    <w:rsid w:val="00C91D5A"/>
    <w:rsid w:val="00C91F9F"/>
    <w:rsid w:val="00C928D4"/>
    <w:rsid w:val="00C93818"/>
    <w:rsid w:val="00C93AB3"/>
    <w:rsid w:val="00C9421A"/>
    <w:rsid w:val="00C94AA0"/>
    <w:rsid w:val="00C95C22"/>
    <w:rsid w:val="00C96079"/>
    <w:rsid w:val="00C96B52"/>
    <w:rsid w:val="00C972A8"/>
    <w:rsid w:val="00C9782A"/>
    <w:rsid w:val="00C97872"/>
    <w:rsid w:val="00C9788A"/>
    <w:rsid w:val="00CA0B55"/>
    <w:rsid w:val="00CA1A7D"/>
    <w:rsid w:val="00CA1DF4"/>
    <w:rsid w:val="00CA313C"/>
    <w:rsid w:val="00CA3310"/>
    <w:rsid w:val="00CA3651"/>
    <w:rsid w:val="00CA4773"/>
    <w:rsid w:val="00CA5025"/>
    <w:rsid w:val="00CA503C"/>
    <w:rsid w:val="00CA59D6"/>
    <w:rsid w:val="00CA7A61"/>
    <w:rsid w:val="00CA7B45"/>
    <w:rsid w:val="00CB0023"/>
    <w:rsid w:val="00CB0344"/>
    <w:rsid w:val="00CB0705"/>
    <w:rsid w:val="00CB10B8"/>
    <w:rsid w:val="00CB125F"/>
    <w:rsid w:val="00CB2D54"/>
    <w:rsid w:val="00CB2DA3"/>
    <w:rsid w:val="00CB2EF7"/>
    <w:rsid w:val="00CB3DDC"/>
    <w:rsid w:val="00CB3F40"/>
    <w:rsid w:val="00CB563C"/>
    <w:rsid w:val="00CB57A0"/>
    <w:rsid w:val="00CB5964"/>
    <w:rsid w:val="00CB5A5C"/>
    <w:rsid w:val="00CB74D7"/>
    <w:rsid w:val="00CB7B11"/>
    <w:rsid w:val="00CC0336"/>
    <w:rsid w:val="00CC0424"/>
    <w:rsid w:val="00CC0825"/>
    <w:rsid w:val="00CC1781"/>
    <w:rsid w:val="00CC27B1"/>
    <w:rsid w:val="00CC2C63"/>
    <w:rsid w:val="00CC2E8D"/>
    <w:rsid w:val="00CC3745"/>
    <w:rsid w:val="00CC375F"/>
    <w:rsid w:val="00CC3CC0"/>
    <w:rsid w:val="00CC3EA7"/>
    <w:rsid w:val="00CC4B87"/>
    <w:rsid w:val="00CC4D74"/>
    <w:rsid w:val="00CC527F"/>
    <w:rsid w:val="00CC59DA"/>
    <w:rsid w:val="00CC6885"/>
    <w:rsid w:val="00CC6E76"/>
    <w:rsid w:val="00CC7E03"/>
    <w:rsid w:val="00CD0424"/>
    <w:rsid w:val="00CD1384"/>
    <w:rsid w:val="00CD16E9"/>
    <w:rsid w:val="00CD1C81"/>
    <w:rsid w:val="00CD282A"/>
    <w:rsid w:val="00CD31ED"/>
    <w:rsid w:val="00CD3277"/>
    <w:rsid w:val="00CD44B8"/>
    <w:rsid w:val="00CD6646"/>
    <w:rsid w:val="00CD6B87"/>
    <w:rsid w:val="00CD7393"/>
    <w:rsid w:val="00CD7FDA"/>
    <w:rsid w:val="00CE11BF"/>
    <w:rsid w:val="00CE1206"/>
    <w:rsid w:val="00CE1C58"/>
    <w:rsid w:val="00CE1E92"/>
    <w:rsid w:val="00CE2C37"/>
    <w:rsid w:val="00CE317E"/>
    <w:rsid w:val="00CE3889"/>
    <w:rsid w:val="00CE409D"/>
    <w:rsid w:val="00CE45D1"/>
    <w:rsid w:val="00CE5B89"/>
    <w:rsid w:val="00CE690D"/>
    <w:rsid w:val="00CE7B57"/>
    <w:rsid w:val="00CF0777"/>
    <w:rsid w:val="00CF1122"/>
    <w:rsid w:val="00CF12DD"/>
    <w:rsid w:val="00CF1D68"/>
    <w:rsid w:val="00CF274C"/>
    <w:rsid w:val="00CF349B"/>
    <w:rsid w:val="00CF59F4"/>
    <w:rsid w:val="00CF6060"/>
    <w:rsid w:val="00CF7191"/>
    <w:rsid w:val="00CF7627"/>
    <w:rsid w:val="00CF79B0"/>
    <w:rsid w:val="00CF7C5F"/>
    <w:rsid w:val="00CF7EC2"/>
    <w:rsid w:val="00D00139"/>
    <w:rsid w:val="00D00179"/>
    <w:rsid w:val="00D00E5B"/>
    <w:rsid w:val="00D02294"/>
    <w:rsid w:val="00D03009"/>
    <w:rsid w:val="00D03670"/>
    <w:rsid w:val="00D03EE7"/>
    <w:rsid w:val="00D051CC"/>
    <w:rsid w:val="00D057B8"/>
    <w:rsid w:val="00D05A59"/>
    <w:rsid w:val="00D0635F"/>
    <w:rsid w:val="00D065C2"/>
    <w:rsid w:val="00D07E98"/>
    <w:rsid w:val="00D101D6"/>
    <w:rsid w:val="00D102B8"/>
    <w:rsid w:val="00D1052C"/>
    <w:rsid w:val="00D11013"/>
    <w:rsid w:val="00D11C2B"/>
    <w:rsid w:val="00D12027"/>
    <w:rsid w:val="00D12F3D"/>
    <w:rsid w:val="00D13330"/>
    <w:rsid w:val="00D13931"/>
    <w:rsid w:val="00D147B7"/>
    <w:rsid w:val="00D147E2"/>
    <w:rsid w:val="00D14AF7"/>
    <w:rsid w:val="00D14CF3"/>
    <w:rsid w:val="00D14EF7"/>
    <w:rsid w:val="00D15B28"/>
    <w:rsid w:val="00D160F2"/>
    <w:rsid w:val="00D20644"/>
    <w:rsid w:val="00D20BAD"/>
    <w:rsid w:val="00D20C2C"/>
    <w:rsid w:val="00D20C99"/>
    <w:rsid w:val="00D22E8D"/>
    <w:rsid w:val="00D22EF5"/>
    <w:rsid w:val="00D230B7"/>
    <w:rsid w:val="00D23871"/>
    <w:rsid w:val="00D240FE"/>
    <w:rsid w:val="00D2449C"/>
    <w:rsid w:val="00D246DA"/>
    <w:rsid w:val="00D24D39"/>
    <w:rsid w:val="00D24D48"/>
    <w:rsid w:val="00D255A3"/>
    <w:rsid w:val="00D25608"/>
    <w:rsid w:val="00D25B14"/>
    <w:rsid w:val="00D25D27"/>
    <w:rsid w:val="00D2623A"/>
    <w:rsid w:val="00D26323"/>
    <w:rsid w:val="00D26781"/>
    <w:rsid w:val="00D2695A"/>
    <w:rsid w:val="00D27334"/>
    <w:rsid w:val="00D27689"/>
    <w:rsid w:val="00D27D97"/>
    <w:rsid w:val="00D27FC2"/>
    <w:rsid w:val="00D3081F"/>
    <w:rsid w:val="00D308A2"/>
    <w:rsid w:val="00D32096"/>
    <w:rsid w:val="00D330C9"/>
    <w:rsid w:val="00D33F00"/>
    <w:rsid w:val="00D34D86"/>
    <w:rsid w:val="00D3553C"/>
    <w:rsid w:val="00D36741"/>
    <w:rsid w:val="00D36883"/>
    <w:rsid w:val="00D370CB"/>
    <w:rsid w:val="00D37AF4"/>
    <w:rsid w:val="00D37E8B"/>
    <w:rsid w:val="00D40045"/>
    <w:rsid w:val="00D41061"/>
    <w:rsid w:val="00D41AE9"/>
    <w:rsid w:val="00D42924"/>
    <w:rsid w:val="00D43AB3"/>
    <w:rsid w:val="00D43B73"/>
    <w:rsid w:val="00D446F3"/>
    <w:rsid w:val="00D45232"/>
    <w:rsid w:val="00D4573D"/>
    <w:rsid w:val="00D45BA1"/>
    <w:rsid w:val="00D463AA"/>
    <w:rsid w:val="00D46656"/>
    <w:rsid w:val="00D46ABC"/>
    <w:rsid w:val="00D474E5"/>
    <w:rsid w:val="00D50066"/>
    <w:rsid w:val="00D50147"/>
    <w:rsid w:val="00D50262"/>
    <w:rsid w:val="00D508E8"/>
    <w:rsid w:val="00D50AF8"/>
    <w:rsid w:val="00D515E9"/>
    <w:rsid w:val="00D51864"/>
    <w:rsid w:val="00D52035"/>
    <w:rsid w:val="00D52A8B"/>
    <w:rsid w:val="00D537BC"/>
    <w:rsid w:val="00D53E6F"/>
    <w:rsid w:val="00D54069"/>
    <w:rsid w:val="00D541C8"/>
    <w:rsid w:val="00D54CD6"/>
    <w:rsid w:val="00D554DB"/>
    <w:rsid w:val="00D554FC"/>
    <w:rsid w:val="00D5589C"/>
    <w:rsid w:val="00D568C6"/>
    <w:rsid w:val="00D56D64"/>
    <w:rsid w:val="00D57456"/>
    <w:rsid w:val="00D57893"/>
    <w:rsid w:val="00D57958"/>
    <w:rsid w:val="00D579C4"/>
    <w:rsid w:val="00D57DD0"/>
    <w:rsid w:val="00D600CF"/>
    <w:rsid w:val="00D6033B"/>
    <w:rsid w:val="00D6105D"/>
    <w:rsid w:val="00D62849"/>
    <w:rsid w:val="00D62A27"/>
    <w:rsid w:val="00D62B11"/>
    <w:rsid w:val="00D62CCB"/>
    <w:rsid w:val="00D63B44"/>
    <w:rsid w:val="00D64B11"/>
    <w:rsid w:val="00D64D9C"/>
    <w:rsid w:val="00D65061"/>
    <w:rsid w:val="00D66130"/>
    <w:rsid w:val="00D67652"/>
    <w:rsid w:val="00D67F5B"/>
    <w:rsid w:val="00D703C4"/>
    <w:rsid w:val="00D7054D"/>
    <w:rsid w:val="00D720A9"/>
    <w:rsid w:val="00D72B2D"/>
    <w:rsid w:val="00D732FC"/>
    <w:rsid w:val="00D73641"/>
    <w:rsid w:val="00D7530D"/>
    <w:rsid w:val="00D76BDA"/>
    <w:rsid w:val="00D77207"/>
    <w:rsid w:val="00D77E9A"/>
    <w:rsid w:val="00D807E0"/>
    <w:rsid w:val="00D80EE5"/>
    <w:rsid w:val="00D80F92"/>
    <w:rsid w:val="00D8216D"/>
    <w:rsid w:val="00D8245F"/>
    <w:rsid w:val="00D826C3"/>
    <w:rsid w:val="00D828D6"/>
    <w:rsid w:val="00D84641"/>
    <w:rsid w:val="00D85BB5"/>
    <w:rsid w:val="00D864FE"/>
    <w:rsid w:val="00D8656F"/>
    <w:rsid w:val="00D86DD2"/>
    <w:rsid w:val="00D87CD3"/>
    <w:rsid w:val="00D87F60"/>
    <w:rsid w:val="00D910BB"/>
    <w:rsid w:val="00D91B47"/>
    <w:rsid w:val="00D9253E"/>
    <w:rsid w:val="00D92BE5"/>
    <w:rsid w:val="00D92C90"/>
    <w:rsid w:val="00D9339D"/>
    <w:rsid w:val="00D9358D"/>
    <w:rsid w:val="00D94B48"/>
    <w:rsid w:val="00D9551E"/>
    <w:rsid w:val="00D95A3A"/>
    <w:rsid w:val="00D95F7B"/>
    <w:rsid w:val="00D96A25"/>
    <w:rsid w:val="00D96F57"/>
    <w:rsid w:val="00D975FA"/>
    <w:rsid w:val="00D97653"/>
    <w:rsid w:val="00DA003D"/>
    <w:rsid w:val="00DA09C6"/>
    <w:rsid w:val="00DA0A4C"/>
    <w:rsid w:val="00DA0BFF"/>
    <w:rsid w:val="00DA126F"/>
    <w:rsid w:val="00DA1319"/>
    <w:rsid w:val="00DA1660"/>
    <w:rsid w:val="00DA2310"/>
    <w:rsid w:val="00DA3310"/>
    <w:rsid w:val="00DA38E8"/>
    <w:rsid w:val="00DA3A61"/>
    <w:rsid w:val="00DA4104"/>
    <w:rsid w:val="00DA593E"/>
    <w:rsid w:val="00DA7B00"/>
    <w:rsid w:val="00DB0052"/>
    <w:rsid w:val="00DB0079"/>
    <w:rsid w:val="00DB222B"/>
    <w:rsid w:val="00DB24C1"/>
    <w:rsid w:val="00DB4E43"/>
    <w:rsid w:val="00DB4FE6"/>
    <w:rsid w:val="00DB508A"/>
    <w:rsid w:val="00DB5279"/>
    <w:rsid w:val="00DB5540"/>
    <w:rsid w:val="00DB5995"/>
    <w:rsid w:val="00DB5FB5"/>
    <w:rsid w:val="00DB76A7"/>
    <w:rsid w:val="00DC0158"/>
    <w:rsid w:val="00DC05FC"/>
    <w:rsid w:val="00DC11E8"/>
    <w:rsid w:val="00DC1E8A"/>
    <w:rsid w:val="00DC24D2"/>
    <w:rsid w:val="00DC3578"/>
    <w:rsid w:val="00DC448D"/>
    <w:rsid w:val="00DC458F"/>
    <w:rsid w:val="00DC4696"/>
    <w:rsid w:val="00DD0371"/>
    <w:rsid w:val="00DD0A54"/>
    <w:rsid w:val="00DD0D76"/>
    <w:rsid w:val="00DD16B7"/>
    <w:rsid w:val="00DD1EA1"/>
    <w:rsid w:val="00DD1FCD"/>
    <w:rsid w:val="00DD2A5D"/>
    <w:rsid w:val="00DD2FA4"/>
    <w:rsid w:val="00DD3096"/>
    <w:rsid w:val="00DD3BA4"/>
    <w:rsid w:val="00DD3E18"/>
    <w:rsid w:val="00DD4099"/>
    <w:rsid w:val="00DD499E"/>
    <w:rsid w:val="00DD4D4A"/>
    <w:rsid w:val="00DD5F11"/>
    <w:rsid w:val="00DD5F85"/>
    <w:rsid w:val="00DD63DC"/>
    <w:rsid w:val="00DD687E"/>
    <w:rsid w:val="00DD71F7"/>
    <w:rsid w:val="00DD76F7"/>
    <w:rsid w:val="00DE0499"/>
    <w:rsid w:val="00DE0631"/>
    <w:rsid w:val="00DE15C8"/>
    <w:rsid w:val="00DE1958"/>
    <w:rsid w:val="00DE1F1C"/>
    <w:rsid w:val="00DE2461"/>
    <w:rsid w:val="00DE260C"/>
    <w:rsid w:val="00DE2C6D"/>
    <w:rsid w:val="00DE4516"/>
    <w:rsid w:val="00DE4997"/>
    <w:rsid w:val="00DE56ED"/>
    <w:rsid w:val="00DE60F6"/>
    <w:rsid w:val="00DE71A7"/>
    <w:rsid w:val="00DF0714"/>
    <w:rsid w:val="00DF0860"/>
    <w:rsid w:val="00DF15DF"/>
    <w:rsid w:val="00DF162B"/>
    <w:rsid w:val="00DF1775"/>
    <w:rsid w:val="00DF1A8A"/>
    <w:rsid w:val="00DF26F7"/>
    <w:rsid w:val="00DF2FF6"/>
    <w:rsid w:val="00DF372B"/>
    <w:rsid w:val="00DF37DE"/>
    <w:rsid w:val="00DF3F17"/>
    <w:rsid w:val="00DF49B7"/>
    <w:rsid w:val="00DF4CE5"/>
    <w:rsid w:val="00DF4E79"/>
    <w:rsid w:val="00DF516E"/>
    <w:rsid w:val="00DF67C3"/>
    <w:rsid w:val="00DF6DC8"/>
    <w:rsid w:val="00DF7753"/>
    <w:rsid w:val="00E002E0"/>
    <w:rsid w:val="00E00AAA"/>
    <w:rsid w:val="00E01C3E"/>
    <w:rsid w:val="00E02193"/>
    <w:rsid w:val="00E02656"/>
    <w:rsid w:val="00E026ED"/>
    <w:rsid w:val="00E02DE3"/>
    <w:rsid w:val="00E034E1"/>
    <w:rsid w:val="00E04729"/>
    <w:rsid w:val="00E06CB2"/>
    <w:rsid w:val="00E06D95"/>
    <w:rsid w:val="00E075C8"/>
    <w:rsid w:val="00E10655"/>
    <w:rsid w:val="00E113AF"/>
    <w:rsid w:val="00E11E72"/>
    <w:rsid w:val="00E12CBE"/>
    <w:rsid w:val="00E12D85"/>
    <w:rsid w:val="00E1302C"/>
    <w:rsid w:val="00E130D9"/>
    <w:rsid w:val="00E13303"/>
    <w:rsid w:val="00E133AC"/>
    <w:rsid w:val="00E13836"/>
    <w:rsid w:val="00E13F65"/>
    <w:rsid w:val="00E140D3"/>
    <w:rsid w:val="00E142C0"/>
    <w:rsid w:val="00E154FA"/>
    <w:rsid w:val="00E16A9B"/>
    <w:rsid w:val="00E17095"/>
    <w:rsid w:val="00E1781A"/>
    <w:rsid w:val="00E17D18"/>
    <w:rsid w:val="00E21763"/>
    <w:rsid w:val="00E21DF8"/>
    <w:rsid w:val="00E22FC6"/>
    <w:rsid w:val="00E238EA"/>
    <w:rsid w:val="00E23A44"/>
    <w:rsid w:val="00E23A7C"/>
    <w:rsid w:val="00E25D40"/>
    <w:rsid w:val="00E2603F"/>
    <w:rsid w:val="00E26238"/>
    <w:rsid w:val="00E2643C"/>
    <w:rsid w:val="00E26679"/>
    <w:rsid w:val="00E27791"/>
    <w:rsid w:val="00E27B17"/>
    <w:rsid w:val="00E27C27"/>
    <w:rsid w:val="00E27DB6"/>
    <w:rsid w:val="00E30218"/>
    <w:rsid w:val="00E30BBB"/>
    <w:rsid w:val="00E31136"/>
    <w:rsid w:val="00E3154E"/>
    <w:rsid w:val="00E31737"/>
    <w:rsid w:val="00E317A5"/>
    <w:rsid w:val="00E32A7B"/>
    <w:rsid w:val="00E378FE"/>
    <w:rsid w:val="00E37E11"/>
    <w:rsid w:val="00E4020C"/>
    <w:rsid w:val="00E41F95"/>
    <w:rsid w:val="00E42479"/>
    <w:rsid w:val="00E42528"/>
    <w:rsid w:val="00E42DC8"/>
    <w:rsid w:val="00E43E14"/>
    <w:rsid w:val="00E453B1"/>
    <w:rsid w:val="00E4559E"/>
    <w:rsid w:val="00E45AD3"/>
    <w:rsid w:val="00E46267"/>
    <w:rsid w:val="00E464F0"/>
    <w:rsid w:val="00E472F3"/>
    <w:rsid w:val="00E47840"/>
    <w:rsid w:val="00E47EAA"/>
    <w:rsid w:val="00E50126"/>
    <w:rsid w:val="00E501E4"/>
    <w:rsid w:val="00E50427"/>
    <w:rsid w:val="00E50F75"/>
    <w:rsid w:val="00E51B10"/>
    <w:rsid w:val="00E5234B"/>
    <w:rsid w:val="00E52FA5"/>
    <w:rsid w:val="00E531A3"/>
    <w:rsid w:val="00E53F71"/>
    <w:rsid w:val="00E53FC0"/>
    <w:rsid w:val="00E54A23"/>
    <w:rsid w:val="00E54BAE"/>
    <w:rsid w:val="00E5522F"/>
    <w:rsid w:val="00E570B2"/>
    <w:rsid w:val="00E60131"/>
    <w:rsid w:val="00E60548"/>
    <w:rsid w:val="00E6140C"/>
    <w:rsid w:val="00E61A49"/>
    <w:rsid w:val="00E62E93"/>
    <w:rsid w:val="00E62FB5"/>
    <w:rsid w:val="00E634F7"/>
    <w:rsid w:val="00E63943"/>
    <w:rsid w:val="00E63AB5"/>
    <w:rsid w:val="00E6431D"/>
    <w:rsid w:val="00E6522F"/>
    <w:rsid w:val="00E65628"/>
    <w:rsid w:val="00E6630A"/>
    <w:rsid w:val="00E6670C"/>
    <w:rsid w:val="00E66BB8"/>
    <w:rsid w:val="00E66EEC"/>
    <w:rsid w:val="00E70DF9"/>
    <w:rsid w:val="00E70ED0"/>
    <w:rsid w:val="00E71521"/>
    <w:rsid w:val="00E715C4"/>
    <w:rsid w:val="00E724E9"/>
    <w:rsid w:val="00E732CC"/>
    <w:rsid w:val="00E73717"/>
    <w:rsid w:val="00E74B31"/>
    <w:rsid w:val="00E74D31"/>
    <w:rsid w:val="00E74FE8"/>
    <w:rsid w:val="00E75158"/>
    <w:rsid w:val="00E75F9C"/>
    <w:rsid w:val="00E77081"/>
    <w:rsid w:val="00E800FB"/>
    <w:rsid w:val="00E815BE"/>
    <w:rsid w:val="00E823E2"/>
    <w:rsid w:val="00E82624"/>
    <w:rsid w:val="00E82853"/>
    <w:rsid w:val="00E8293B"/>
    <w:rsid w:val="00E82AF3"/>
    <w:rsid w:val="00E82CDC"/>
    <w:rsid w:val="00E852C1"/>
    <w:rsid w:val="00E858B2"/>
    <w:rsid w:val="00E866B1"/>
    <w:rsid w:val="00E86906"/>
    <w:rsid w:val="00E8723F"/>
    <w:rsid w:val="00E87C1E"/>
    <w:rsid w:val="00E920D7"/>
    <w:rsid w:val="00E92209"/>
    <w:rsid w:val="00E924C5"/>
    <w:rsid w:val="00E934FE"/>
    <w:rsid w:val="00E93F45"/>
    <w:rsid w:val="00E952FE"/>
    <w:rsid w:val="00E95493"/>
    <w:rsid w:val="00E959CD"/>
    <w:rsid w:val="00E96135"/>
    <w:rsid w:val="00E962EF"/>
    <w:rsid w:val="00E975B5"/>
    <w:rsid w:val="00E97A6C"/>
    <w:rsid w:val="00E97BD4"/>
    <w:rsid w:val="00EA0426"/>
    <w:rsid w:val="00EA0D82"/>
    <w:rsid w:val="00EA103A"/>
    <w:rsid w:val="00EA1BA1"/>
    <w:rsid w:val="00EA266D"/>
    <w:rsid w:val="00EA2837"/>
    <w:rsid w:val="00EA2B12"/>
    <w:rsid w:val="00EA2C4D"/>
    <w:rsid w:val="00EA3018"/>
    <w:rsid w:val="00EA43D9"/>
    <w:rsid w:val="00EA4E64"/>
    <w:rsid w:val="00EA5485"/>
    <w:rsid w:val="00EA5D51"/>
    <w:rsid w:val="00EA6ADA"/>
    <w:rsid w:val="00EA6C44"/>
    <w:rsid w:val="00EA6FC5"/>
    <w:rsid w:val="00EA7759"/>
    <w:rsid w:val="00EA7ADB"/>
    <w:rsid w:val="00EB0B4B"/>
    <w:rsid w:val="00EB2638"/>
    <w:rsid w:val="00EB3014"/>
    <w:rsid w:val="00EB3419"/>
    <w:rsid w:val="00EB5B7E"/>
    <w:rsid w:val="00EB64D2"/>
    <w:rsid w:val="00EB685B"/>
    <w:rsid w:val="00EB7BB0"/>
    <w:rsid w:val="00EC004D"/>
    <w:rsid w:val="00EC0188"/>
    <w:rsid w:val="00EC08E7"/>
    <w:rsid w:val="00EC1150"/>
    <w:rsid w:val="00EC2190"/>
    <w:rsid w:val="00EC3D49"/>
    <w:rsid w:val="00EC4814"/>
    <w:rsid w:val="00EC48AD"/>
    <w:rsid w:val="00EC539B"/>
    <w:rsid w:val="00EC5B62"/>
    <w:rsid w:val="00EC6594"/>
    <w:rsid w:val="00EC6909"/>
    <w:rsid w:val="00EC7038"/>
    <w:rsid w:val="00EC7B5E"/>
    <w:rsid w:val="00EC7C43"/>
    <w:rsid w:val="00EC7C67"/>
    <w:rsid w:val="00ED00E7"/>
    <w:rsid w:val="00ED18F8"/>
    <w:rsid w:val="00ED1DEA"/>
    <w:rsid w:val="00ED211D"/>
    <w:rsid w:val="00ED40CA"/>
    <w:rsid w:val="00ED4B5A"/>
    <w:rsid w:val="00ED51D4"/>
    <w:rsid w:val="00ED5EB1"/>
    <w:rsid w:val="00ED6104"/>
    <w:rsid w:val="00ED6BD4"/>
    <w:rsid w:val="00ED6EAE"/>
    <w:rsid w:val="00ED6F74"/>
    <w:rsid w:val="00ED741C"/>
    <w:rsid w:val="00ED79B0"/>
    <w:rsid w:val="00ED7B75"/>
    <w:rsid w:val="00EE0570"/>
    <w:rsid w:val="00EE0596"/>
    <w:rsid w:val="00EE12A0"/>
    <w:rsid w:val="00EE1AA5"/>
    <w:rsid w:val="00EE244C"/>
    <w:rsid w:val="00EE26B1"/>
    <w:rsid w:val="00EE2AF4"/>
    <w:rsid w:val="00EE3A80"/>
    <w:rsid w:val="00EE3F7A"/>
    <w:rsid w:val="00EE421D"/>
    <w:rsid w:val="00EE59C2"/>
    <w:rsid w:val="00EE641D"/>
    <w:rsid w:val="00EE64B6"/>
    <w:rsid w:val="00EE75FE"/>
    <w:rsid w:val="00EE7C17"/>
    <w:rsid w:val="00EE7DB1"/>
    <w:rsid w:val="00EF011A"/>
    <w:rsid w:val="00EF01AE"/>
    <w:rsid w:val="00EF06AB"/>
    <w:rsid w:val="00EF09BF"/>
    <w:rsid w:val="00EF0A9D"/>
    <w:rsid w:val="00EF1387"/>
    <w:rsid w:val="00EF1D10"/>
    <w:rsid w:val="00EF1D4A"/>
    <w:rsid w:val="00EF38C4"/>
    <w:rsid w:val="00EF45C4"/>
    <w:rsid w:val="00EF4653"/>
    <w:rsid w:val="00EF4E80"/>
    <w:rsid w:val="00EF4EC8"/>
    <w:rsid w:val="00EF5738"/>
    <w:rsid w:val="00EF5947"/>
    <w:rsid w:val="00EF5C7A"/>
    <w:rsid w:val="00EF6AAF"/>
    <w:rsid w:val="00F03EAA"/>
    <w:rsid w:val="00F0565E"/>
    <w:rsid w:val="00F05930"/>
    <w:rsid w:val="00F05B94"/>
    <w:rsid w:val="00F05D38"/>
    <w:rsid w:val="00F06A52"/>
    <w:rsid w:val="00F07214"/>
    <w:rsid w:val="00F07987"/>
    <w:rsid w:val="00F079D1"/>
    <w:rsid w:val="00F07A6F"/>
    <w:rsid w:val="00F07FF1"/>
    <w:rsid w:val="00F101F1"/>
    <w:rsid w:val="00F10258"/>
    <w:rsid w:val="00F108C0"/>
    <w:rsid w:val="00F10D49"/>
    <w:rsid w:val="00F11ABF"/>
    <w:rsid w:val="00F121A9"/>
    <w:rsid w:val="00F12E00"/>
    <w:rsid w:val="00F13FD1"/>
    <w:rsid w:val="00F14105"/>
    <w:rsid w:val="00F143DB"/>
    <w:rsid w:val="00F1471C"/>
    <w:rsid w:val="00F14C6A"/>
    <w:rsid w:val="00F16707"/>
    <w:rsid w:val="00F16B6F"/>
    <w:rsid w:val="00F16BA6"/>
    <w:rsid w:val="00F20069"/>
    <w:rsid w:val="00F205E2"/>
    <w:rsid w:val="00F20738"/>
    <w:rsid w:val="00F210DB"/>
    <w:rsid w:val="00F215CC"/>
    <w:rsid w:val="00F21E43"/>
    <w:rsid w:val="00F22E8B"/>
    <w:rsid w:val="00F23DE9"/>
    <w:rsid w:val="00F24191"/>
    <w:rsid w:val="00F247E0"/>
    <w:rsid w:val="00F24CA9"/>
    <w:rsid w:val="00F24FB9"/>
    <w:rsid w:val="00F25636"/>
    <w:rsid w:val="00F25A5A"/>
    <w:rsid w:val="00F25C79"/>
    <w:rsid w:val="00F27BC2"/>
    <w:rsid w:val="00F30102"/>
    <w:rsid w:val="00F30412"/>
    <w:rsid w:val="00F31F17"/>
    <w:rsid w:val="00F3210F"/>
    <w:rsid w:val="00F33567"/>
    <w:rsid w:val="00F34FBF"/>
    <w:rsid w:val="00F35405"/>
    <w:rsid w:val="00F35CCD"/>
    <w:rsid w:val="00F3623E"/>
    <w:rsid w:val="00F36C85"/>
    <w:rsid w:val="00F36ED1"/>
    <w:rsid w:val="00F37F3C"/>
    <w:rsid w:val="00F41367"/>
    <w:rsid w:val="00F41473"/>
    <w:rsid w:val="00F415EC"/>
    <w:rsid w:val="00F4273D"/>
    <w:rsid w:val="00F43F2E"/>
    <w:rsid w:val="00F44D2F"/>
    <w:rsid w:val="00F45098"/>
    <w:rsid w:val="00F45430"/>
    <w:rsid w:val="00F45A15"/>
    <w:rsid w:val="00F45D8C"/>
    <w:rsid w:val="00F468DE"/>
    <w:rsid w:val="00F476F6"/>
    <w:rsid w:val="00F51651"/>
    <w:rsid w:val="00F51835"/>
    <w:rsid w:val="00F51A61"/>
    <w:rsid w:val="00F51D54"/>
    <w:rsid w:val="00F5285A"/>
    <w:rsid w:val="00F54755"/>
    <w:rsid w:val="00F5790A"/>
    <w:rsid w:val="00F5799C"/>
    <w:rsid w:val="00F6175E"/>
    <w:rsid w:val="00F61EB1"/>
    <w:rsid w:val="00F62507"/>
    <w:rsid w:val="00F63533"/>
    <w:rsid w:val="00F635FD"/>
    <w:rsid w:val="00F640B7"/>
    <w:rsid w:val="00F649A0"/>
    <w:rsid w:val="00F64E19"/>
    <w:rsid w:val="00F66163"/>
    <w:rsid w:val="00F670CF"/>
    <w:rsid w:val="00F67B94"/>
    <w:rsid w:val="00F67CB6"/>
    <w:rsid w:val="00F70BF4"/>
    <w:rsid w:val="00F71232"/>
    <w:rsid w:val="00F71C93"/>
    <w:rsid w:val="00F729FB"/>
    <w:rsid w:val="00F72F7A"/>
    <w:rsid w:val="00F74242"/>
    <w:rsid w:val="00F74DC0"/>
    <w:rsid w:val="00F756C4"/>
    <w:rsid w:val="00F75902"/>
    <w:rsid w:val="00F7640E"/>
    <w:rsid w:val="00F767D2"/>
    <w:rsid w:val="00F769F4"/>
    <w:rsid w:val="00F76BF5"/>
    <w:rsid w:val="00F76D78"/>
    <w:rsid w:val="00F77366"/>
    <w:rsid w:val="00F77AB5"/>
    <w:rsid w:val="00F80336"/>
    <w:rsid w:val="00F80CA3"/>
    <w:rsid w:val="00F81B7A"/>
    <w:rsid w:val="00F81B7D"/>
    <w:rsid w:val="00F8316C"/>
    <w:rsid w:val="00F845BA"/>
    <w:rsid w:val="00F85B0C"/>
    <w:rsid w:val="00F85D2F"/>
    <w:rsid w:val="00F867E4"/>
    <w:rsid w:val="00F914CF"/>
    <w:rsid w:val="00F91C29"/>
    <w:rsid w:val="00F91DC8"/>
    <w:rsid w:val="00F91E4B"/>
    <w:rsid w:val="00F923DD"/>
    <w:rsid w:val="00F92607"/>
    <w:rsid w:val="00F92B49"/>
    <w:rsid w:val="00F92EB9"/>
    <w:rsid w:val="00F93956"/>
    <w:rsid w:val="00F940E9"/>
    <w:rsid w:val="00F94F3F"/>
    <w:rsid w:val="00F9530F"/>
    <w:rsid w:val="00F95663"/>
    <w:rsid w:val="00F95C0D"/>
    <w:rsid w:val="00F95DF4"/>
    <w:rsid w:val="00F967F8"/>
    <w:rsid w:val="00FA0912"/>
    <w:rsid w:val="00FA2264"/>
    <w:rsid w:val="00FA387D"/>
    <w:rsid w:val="00FA3DBA"/>
    <w:rsid w:val="00FA3F17"/>
    <w:rsid w:val="00FA40C4"/>
    <w:rsid w:val="00FA53A9"/>
    <w:rsid w:val="00FA5AA5"/>
    <w:rsid w:val="00FA6177"/>
    <w:rsid w:val="00FA6562"/>
    <w:rsid w:val="00FA685E"/>
    <w:rsid w:val="00FA74B1"/>
    <w:rsid w:val="00FA7E81"/>
    <w:rsid w:val="00FB0074"/>
    <w:rsid w:val="00FB0F34"/>
    <w:rsid w:val="00FB3E44"/>
    <w:rsid w:val="00FB4276"/>
    <w:rsid w:val="00FB5B3E"/>
    <w:rsid w:val="00FB5CCA"/>
    <w:rsid w:val="00FB61B0"/>
    <w:rsid w:val="00FB7370"/>
    <w:rsid w:val="00FB73E7"/>
    <w:rsid w:val="00FB7663"/>
    <w:rsid w:val="00FB7743"/>
    <w:rsid w:val="00FB7915"/>
    <w:rsid w:val="00FB7B50"/>
    <w:rsid w:val="00FC05CD"/>
    <w:rsid w:val="00FC1B91"/>
    <w:rsid w:val="00FC2036"/>
    <w:rsid w:val="00FC3028"/>
    <w:rsid w:val="00FC3044"/>
    <w:rsid w:val="00FC3828"/>
    <w:rsid w:val="00FC3F3F"/>
    <w:rsid w:val="00FC4903"/>
    <w:rsid w:val="00FC4930"/>
    <w:rsid w:val="00FC4D91"/>
    <w:rsid w:val="00FC4FFF"/>
    <w:rsid w:val="00FC6019"/>
    <w:rsid w:val="00FC668F"/>
    <w:rsid w:val="00FC6912"/>
    <w:rsid w:val="00FD029D"/>
    <w:rsid w:val="00FD2D72"/>
    <w:rsid w:val="00FD335E"/>
    <w:rsid w:val="00FD3EAA"/>
    <w:rsid w:val="00FD4376"/>
    <w:rsid w:val="00FD43DC"/>
    <w:rsid w:val="00FD5CC3"/>
    <w:rsid w:val="00FD725E"/>
    <w:rsid w:val="00FD789A"/>
    <w:rsid w:val="00FD7CA4"/>
    <w:rsid w:val="00FE1F29"/>
    <w:rsid w:val="00FE253A"/>
    <w:rsid w:val="00FE3820"/>
    <w:rsid w:val="00FE3907"/>
    <w:rsid w:val="00FE4CF5"/>
    <w:rsid w:val="00FE5101"/>
    <w:rsid w:val="00FE565D"/>
    <w:rsid w:val="00FE5AC0"/>
    <w:rsid w:val="00FE609E"/>
    <w:rsid w:val="00FE6D89"/>
    <w:rsid w:val="00FE7351"/>
    <w:rsid w:val="00FF0874"/>
    <w:rsid w:val="00FF0902"/>
    <w:rsid w:val="00FF0F16"/>
    <w:rsid w:val="00FF1333"/>
    <w:rsid w:val="00FF2128"/>
    <w:rsid w:val="00FF23A6"/>
    <w:rsid w:val="00FF30EE"/>
    <w:rsid w:val="00FF364A"/>
    <w:rsid w:val="00FF3FD3"/>
    <w:rsid w:val="00FF49BC"/>
    <w:rsid w:val="00FF4DD6"/>
    <w:rsid w:val="00FF5A1D"/>
    <w:rsid w:val="00FF63B2"/>
    <w:rsid w:val="00FF670C"/>
    <w:rsid w:val="00FF6773"/>
    <w:rsid w:val="00FF6DE1"/>
    <w:rsid w:val="00FF72D0"/>
    <w:rsid w:val="00FF7498"/>
    <w:rsid w:val="00FF7900"/>
    <w:rsid w:val="00FF7B2F"/>
    <w:rsid w:val="00FF7FB9"/>
    <w:rsid w:val="0718DFFF"/>
    <w:rsid w:val="0855CC26"/>
    <w:rsid w:val="0CBE3AEF"/>
    <w:rsid w:val="0D46A9B6"/>
    <w:rsid w:val="0E681D4E"/>
    <w:rsid w:val="113A99F1"/>
    <w:rsid w:val="12351E72"/>
    <w:rsid w:val="16299EE1"/>
    <w:rsid w:val="1ABA8914"/>
    <w:rsid w:val="1ACFADDB"/>
    <w:rsid w:val="1DA99EEC"/>
    <w:rsid w:val="216AB9FE"/>
    <w:rsid w:val="2242559F"/>
    <w:rsid w:val="24DBDC47"/>
    <w:rsid w:val="28D8CAEA"/>
    <w:rsid w:val="28FFBDF4"/>
    <w:rsid w:val="295D1F3A"/>
    <w:rsid w:val="2A0E3604"/>
    <w:rsid w:val="2B702ACF"/>
    <w:rsid w:val="2C0D39E6"/>
    <w:rsid w:val="2CA56D43"/>
    <w:rsid w:val="2D34FCA3"/>
    <w:rsid w:val="2E2C1BFF"/>
    <w:rsid w:val="3052B009"/>
    <w:rsid w:val="322FADBF"/>
    <w:rsid w:val="339388EC"/>
    <w:rsid w:val="355E77F6"/>
    <w:rsid w:val="3648AD89"/>
    <w:rsid w:val="3746E6E1"/>
    <w:rsid w:val="39A25583"/>
    <w:rsid w:val="3AC6EAB0"/>
    <w:rsid w:val="3BA5DD12"/>
    <w:rsid w:val="3C9B6731"/>
    <w:rsid w:val="41892F45"/>
    <w:rsid w:val="433F3641"/>
    <w:rsid w:val="43A6700D"/>
    <w:rsid w:val="4613858D"/>
    <w:rsid w:val="462F657D"/>
    <w:rsid w:val="48EB2C0A"/>
    <w:rsid w:val="49895B54"/>
    <w:rsid w:val="4B999368"/>
    <w:rsid w:val="4C862110"/>
    <w:rsid w:val="4D5F4FEC"/>
    <w:rsid w:val="52F4C028"/>
    <w:rsid w:val="549B5D4D"/>
    <w:rsid w:val="5A90DD8C"/>
    <w:rsid w:val="63EF5915"/>
    <w:rsid w:val="659B4DA8"/>
    <w:rsid w:val="6626CD9C"/>
    <w:rsid w:val="675EEF0B"/>
    <w:rsid w:val="694EC623"/>
    <w:rsid w:val="69ABEFF5"/>
    <w:rsid w:val="6B5273B7"/>
    <w:rsid w:val="6C07C08C"/>
    <w:rsid w:val="6D02D892"/>
    <w:rsid w:val="6E6996AD"/>
    <w:rsid w:val="71272B29"/>
    <w:rsid w:val="71F11041"/>
    <w:rsid w:val="74D0B4E2"/>
    <w:rsid w:val="758D781B"/>
    <w:rsid w:val="762EE7B6"/>
    <w:rsid w:val="7665DD0A"/>
    <w:rsid w:val="78188280"/>
    <w:rsid w:val="78C7BE62"/>
    <w:rsid w:val="7A6ABCF4"/>
    <w:rsid w:val="7D556B55"/>
    <w:rsid w:val="7F3AF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5CE715"/>
  <w15:chartTrackingRefBased/>
  <w15:docId w15:val="{4BE56467-2748-4F0B-9D90-A5A722C12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BE5"/>
    <w:pPr>
      <w:jc w:val="both"/>
    </w:pPr>
    <w:rPr>
      <w:rFonts w:ascii="Cambria" w:hAnsi="Cambria"/>
      <w:sz w:val="22"/>
      <w:szCs w:val="22"/>
      <w:lang w:val="en-US" w:eastAsia="en-US"/>
    </w:rPr>
  </w:style>
  <w:style w:type="paragraph" w:styleId="Heading1">
    <w:name w:val="heading 1"/>
    <w:aliases w:val="Bab"/>
    <w:basedOn w:val="Normal"/>
    <w:next w:val="Normal"/>
    <w:link w:val="Heading1Char"/>
    <w:uiPriority w:val="9"/>
    <w:qFormat/>
    <w:rsid w:val="00F85D2F"/>
    <w:pPr>
      <w:keepNext/>
      <w:spacing w:before="240" w:after="60"/>
      <w:jc w:val="center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B1BE5"/>
    <w:pPr>
      <w:keepNext/>
      <w:numPr>
        <w:numId w:val="16"/>
      </w:numPr>
      <w:spacing w:before="240" w:line="360" w:lineRule="auto"/>
      <w:outlineLvl w:val="1"/>
    </w:pPr>
    <w:rPr>
      <w:rFonts w:eastAsia="Times New Roman"/>
      <w:b/>
      <w:bCs/>
      <w:iCs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90F60"/>
    <w:pPr>
      <w:keepNext/>
      <w:numPr>
        <w:ilvl w:val="2"/>
        <w:numId w:val="2"/>
      </w:numPr>
      <w:spacing w:before="240" w:after="60"/>
      <w:outlineLvl w:val="2"/>
    </w:pPr>
    <w:rPr>
      <w:rFonts w:eastAsia="Times New Roman"/>
      <w:b/>
      <w:bCs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2B3944"/>
    <w:pPr>
      <w:keepNext/>
      <w:numPr>
        <w:ilvl w:val="3"/>
        <w:numId w:val="2"/>
      </w:numPr>
      <w:spacing w:before="240" w:after="60"/>
      <w:outlineLvl w:val="3"/>
    </w:pPr>
    <w:rPr>
      <w:rFonts w:ascii="Calibri" w:eastAsia="Times New Roman" w:hAnsi="Calibri"/>
      <w:b/>
      <w:bCs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98762A"/>
    <w:pPr>
      <w:numPr>
        <w:ilvl w:val="4"/>
        <w:numId w:val="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98762A"/>
    <w:pPr>
      <w:numPr>
        <w:ilvl w:val="5"/>
        <w:numId w:val="2"/>
      </w:numPr>
      <w:spacing w:before="240" w:after="60"/>
      <w:outlineLvl w:val="5"/>
    </w:pPr>
    <w:rPr>
      <w:rFonts w:ascii="Calibri" w:eastAsia="Times New Roman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98762A"/>
    <w:pPr>
      <w:numPr>
        <w:ilvl w:val="6"/>
        <w:numId w:val="2"/>
      </w:numPr>
      <w:spacing w:before="240" w:after="60"/>
      <w:outlineLvl w:val="6"/>
    </w:pPr>
    <w:rPr>
      <w:rFonts w:ascii="Calibri" w:eastAsia="Times New Roman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98762A"/>
    <w:pPr>
      <w:numPr>
        <w:ilvl w:val="7"/>
        <w:numId w:val="2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98762A"/>
    <w:pPr>
      <w:numPr>
        <w:ilvl w:val="8"/>
        <w:numId w:val="2"/>
      </w:numPr>
      <w:spacing w:before="240" w:after="60"/>
      <w:outlineLvl w:val="8"/>
    </w:pPr>
    <w:rPr>
      <w:rFonts w:eastAsia="Times New Roman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4">
    <w:name w:val="Style4"/>
    <w:uiPriority w:val="99"/>
    <w:rsid w:val="00924B03"/>
    <w:pPr>
      <w:numPr>
        <w:numId w:val="1"/>
      </w:numPr>
    </w:pPr>
  </w:style>
  <w:style w:type="paragraph" w:styleId="ListParagraph">
    <w:name w:val="List Paragraph"/>
    <w:aliases w:val="Ayat"/>
    <w:basedOn w:val="Normal"/>
    <w:uiPriority w:val="1"/>
    <w:qFormat/>
    <w:rsid w:val="0036769A"/>
    <w:pPr>
      <w:ind w:left="720"/>
      <w:contextualSpacing/>
    </w:pPr>
  </w:style>
  <w:style w:type="table" w:styleId="TableGrid">
    <w:name w:val="Table Grid"/>
    <w:basedOn w:val="TableNormal"/>
    <w:uiPriority w:val="39"/>
    <w:rsid w:val="008A5F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rsid w:val="008A5F1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Bab Char"/>
    <w:link w:val="Heading1"/>
    <w:uiPriority w:val="9"/>
    <w:rsid w:val="00F85D2F"/>
    <w:rPr>
      <w:rFonts w:ascii="Cambria" w:eastAsia="Times New Roman" w:hAnsi="Cambria"/>
      <w:b/>
      <w:bCs/>
      <w:kern w:val="32"/>
      <w:sz w:val="28"/>
      <w:szCs w:val="32"/>
      <w:lang w:val="x-none" w:eastAsia="x-none"/>
    </w:rPr>
  </w:style>
  <w:style w:type="paragraph" w:styleId="NoSpacing">
    <w:name w:val="No Spacing"/>
    <w:link w:val="NoSpacingChar"/>
    <w:uiPriority w:val="1"/>
    <w:qFormat/>
    <w:rsid w:val="000660B8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95663"/>
    <w:pPr>
      <w:tabs>
        <w:tab w:val="center" w:pos="4680"/>
        <w:tab w:val="right" w:pos="9360"/>
      </w:tabs>
    </w:pPr>
    <w:rPr>
      <w:rFonts w:ascii="Calibri" w:hAnsi="Calibri"/>
      <w:lang w:val="x-none" w:eastAsia="x-none"/>
    </w:rPr>
  </w:style>
  <w:style w:type="character" w:customStyle="1" w:styleId="HeaderChar">
    <w:name w:val="Header Char"/>
    <w:link w:val="Header"/>
    <w:uiPriority w:val="99"/>
    <w:rsid w:val="00F956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95663"/>
    <w:pPr>
      <w:tabs>
        <w:tab w:val="center" w:pos="4680"/>
        <w:tab w:val="right" w:pos="9360"/>
      </w:tabs>
    </w:pPr>
    <w:rPr>
      <w:rFonts w:ascii="Calibri" w:hAnsi="Calibri"/>
      <w:lang w:val="x-none" w:eastAsia="x-none"/>
    </w:rPr>
  </w:style>
  <w:style w:type="character" w:customStyle="1" w:styleId="FooterChar">
    <w:name w:val="Footer Char"/>
    <w:link w:val="Footer"/>
    <w:uiPriority w:val="99"/>
    <w:rsid w:val="00F95663"/>
    <w:rPr>
      <w:sz w:val="22"/>
      <w:szCs w:val="22"/>
    </w:rPr>
  </w:style>
  <w:style w:type="paragraph" w:styleId="TOCHeading">
    <w:name w:val="TOC Heading"/>
    <w:basedOn w:val="Heading1"/>
    <w:next w:val="Normal"/>
    <w:uiPriority w:val="39"/>
    <w:qFormat/>
    <w:rsid w:val="00F95663"/>
    <w:pPr>
      <w:keepLines/>
      <w:spacing w:before="480" w:after="0"/>
      <w:outlineLvl w:val="9"/>
    </w:pPr>
    <w:rPr>
      <w:color w:val="365F91"/>
      <w:kern w:val="0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60408"/>
    <w:pPr>
      <w:tabs>
        <w:tab w:val="left" w:pos="993"/>
        <w:tab w:val="right" w:leader="dot" w:pos="9061"/>
      </w:tabs>
      <w:ind w:left="426"/>
    </w:pPr>
    <w:rPr>
      <w:rFonts w:ascii="Calibri" w:eastAsia="Times New Roman" w:hAnsi="Calibri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60408"/>
    <w:pPr>
      <w:tabs>
        <w:tab w:val="left" w:pos="851"/>
        <w:tab w:val="right" w:leader="dot" w:pos="9061"/>
      </w:tabs>
      <w:spacing w:before="40" w:after="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95663"/>
    <w:pPr>
      <w:spacing w:after="100"/>
      <w:ind w:left="440"/>
    </w:pPr>
    <w:rPr>
      <w:rFonts w:ascii="Calibri" w:eastAsia="Times New Roman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66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95663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rsid w:val="005415B2"/>
    <w:rPr>
      <w:sz w:val="22"/>
      <w:szCs w:val="22"/>
      <w:lang w:val="en-US" w:eastAsia="en-US" w:bidi="ar-S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95663"/>
    <w:pPr>
      <w:ind w:left="220" w:hanging="220"/>
    </w:pPr>
  </w:style>
  <w:style w:type="character" w:styleId="Hyperlink">
    <w:name w:val="Hyperlink"/>
    <w:uiPriority w:val="99"/>
    <w:unhideWhenUsed/>
    <w:rsid w:val="006949F7"/>
    <w:rPr>
      <w:color w:val="0000FF"/>
      <w:u w:val="single"/>
    </w:rPr>
  </w:style>
  <w:style w:type="paragraph" w:styleId="NormalWeb">
    <w:name w:val="Normal (Web)"/>
    <w:basedOn w:val="Normal"/>
    <w:uiPriority w:val="99"/>
    <w:rsid w:val="009F573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Enumeration">
    <w:name w:val="Enumeration"/>
    <w:basedOn w:val="Normal"/>
    <w:next w:val="Normal"/>
    <w:rsid w:val="009F573F"/>
    <w:pPr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77DA3"/>
    <w:rPr>
      <w:i/>
      <w:iCs/>
    </w:rPr>
  </w:style>
  <w:style w:type="paragraph" w:customStyle="1" w:styleId="txt11px">
    <w:name w:val="txt11px"/>
    <w:basedOn w:val="Normal"/>
    <w:rsid w:val="00F108C0"/>
    <w:pPr>
      <w:spacing w:before="100" w:beforeAutospacing="1" w:after="100" w:afterAutospacing="1"/>
    </w:pPr>
    <w:rPr>
      <w:rFonts w:ascii="Tahoma" w:eastAsia="Times New Roman" w:hAnsi="Tahoma" w:cs="Tahoma"/>
      <w:color w:val="333333"/>
    </w:rPr>
  </w:style>
  <w:style w:type="paragraph" w:customStyle="1" w:styleId="Default">
    <w:name w:val="Default"/>
    <w:rsid w:val="000B0F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Heading2Char">
    <w:name w:val="Heading 2 Char"/>
    <w:link w:val="Heading2"/>
    <w:uiPriority w:val="9"/>
    <w:rsid w:val="002B1BE5"/>
    <w:rPr>
      <w:rFonts w:ascii="Cambria" w:eastAsia="Times New Roman" w:hAnsi="Cambria"/>
      <w:b/>
      <w:bCs/>
      <w:iCs/>
      <w:sz w:val="22"/>
      <w:szCs w:val="28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F76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6D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6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FD1"/>
    <w:rPr>
      <w:rFonts w:ascii="Calibri" w:hAnsi="Calibri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F13FD1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68F6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2D68F6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790F60"/>
    <w:rPr>
      <w:rFonts w:ascii="Cambria" w:eastAsia="Times New Roman" w:hAnsi="Cambria"/>
      <w:b/>
      <w:bCs/>
      <w:sz w:val="22"/>
      <w:szCs w:val="26"/>
      <w:lang w:val="x-none" w:eastAsia="x-none"/>
    </w:rPr>
  </w:style>
  <w:style w:type="character" w:customStyle="1" w:styleId="Heading4Char">
    <w:name w:val="Heading 4 Char"/>
    <w:link w:val="Heading4"/>
    <w:uiPriority w:val="9"/>
    <w:rsid w:val="002B3944"/>
    <w:rPr>
      <w:rFonts w:eastAsia="Times New Roman"/>
      <w:b/>
      <w:bCs/>
      <w:sz w:val="22"/>
      <w:szCs w:val="28"/>
      <w:lang w:val="x-none" w:eastAsia="x-none"/>
    </w:rPr>
  </w:style>
  <w:style w:type="character" w:customStyle="1" w:styleId="Heading5Char">
    <w:name w:val="Heading 5 Char"/>
    <w:link w:val="Heading5"/>
    <w:uiPriority w:val="9"/>
    <w:rsid w:val="0098762A"/>
    <w:rPr>
      <w:rFonts w:eastAsia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uiPriority w:val="9"/>
    <w:rsid w:val="0098762A"/>
    <w:rPr>
      <w:rFonts w:eastAsia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link w:val="Heading7"/>
    <w:uiPriority w:val="9"/>
    <w:rsid w:val="0098762A"/>
    <w:rPr>
      <w:rFonts w:eastAsia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uiPriority w:val="9"/>
    <w:rsid w:val="0098762A"/>
    <w:rPr>
      <w:rFonts w:eastAsia="Times New Roman"/>
      <w:i/>
      <w:iCs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uiPriority w:val="9"/>
    <w:rsid w:val="0098762A"/>
    <w:rPr>
      <w:rFonts w:ascii="Cambria" w:eastAsia="Times New Roman" w:hAnsi="Cambria"/>
      <w:sz w:val="22"/>
      <w:szCs w:val="22"/>
      <w:lang w:val="x-none" w:eastAsia="x-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67210"/>
  </w:style>
  <w:style w:type="paragraph" w:styleId="BlockText">
    <w:name w:val="Block Text"/>
    <w:basedOn w:val="Normal"/>
    <w:uiPriority w:val="99"/>
    <w:semiHidden/>
    <w:unhideWhenUsed/>
    <w:rsid w:val="00967210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semiHidden/>
    <w:unhideWhenUsed/>
    <w:rsid w:val="00967210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rsid w:val="00967210"/>
    <w:rPr>
      <w:rFonts w:ascii="Cambria" w:hAnsi="Cambria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67210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rsid w:val="00967210"/>
    <w:rPr>
      <w:rFonts w:ascii="Cambria" w:hAnsi="Cambria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67210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967210"/>
    <w:rPr>
      <w:rFonts w:ascii="Cambria" w:hAnsi="Cambri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67210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67210"/>
    <w:rPr>
      <w:rFonts w:ascii="Cambria" w:hAnsi="Cambria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67210"/>
    <w:pPr>
      <w:spacing w:after="120"/>
      <w:ind w:left="283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967210"/>
    <w:rPr>
      <w:rFonts w:ascii="Cambria" w:hAnsi="Cambria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67210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67210"/>
    <w:rPr>
      <w:rFonts w:ascii="Cambria" w:hAnsi="Cambria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7210"/>
    <w:pPr>
      <w:spacing w:after="120" w:line="480" w:lineRule="auto"/>
      <w:ind w:left="283"/>
    </w:pPr>
    <w:rPr>
      <w:lang w:val="x-none" w:eastAsia="x-none"/>
    </w:rPr>
  </w:style>
  <w:style w:type="character" w:customStyle="1" w:styleId="BodyTextIndent2Char">
    <w:name w:val="Body Text Indent 2 Char"/>
    <w:link w:val="BodyTextIndent2"/>
    <w:uiPriority w:val="99"/>
    <w:semiHidden/>
    <w:rsid w:val="00967210"/>
    <w:rPr>
      <w:rFonts w:ascii="Cambria" w:hAnsi="Cambria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67210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967210"/>
    <w:rPr>
      <w:rFonts w:ascii="Cambria" w:hAnsi="Cambria"/>
      <w:sz w:val="16"/>
      <w:szCs w:val="16"/>
    </w:rPr>
  </w:style>
  <w:style w:type="paragraph" w:styleId="Caption">
    <w:name w:val="caption"/>
    <w:basedOn w:val="Normal"/>
    <w:next w:val="Normal"/>
    <w:uiPriority w:val="35"/>
    <w:qFormat/>
    <w:rsid w:val="00967210"/>
    <w:rPr>
      <w:b/>
      <w:bCs/>
      <w:sz w:val="20"/>
      <w:szCs w:val="20"/>
    </w:rPr>
  </w:style>
  <w:style w:type="paragraph" w:styleId="Closing">
    <w:name w:val="Closing"/>
    <w:basedOn w:val="Normal"/>
    <w:link w:val="ClosingChar"/>
    <w:uiPriority w:val="99"/>
    <w:semiHidden/>
    <w:unhideWhenUsed/>
    <w:rsid w:val="00967210"/>
    <w:pPr>
      <w:ind w:left="4252"/>
    </w:pPr>
    <w:rPr>
      <w:lang w:val="x-none" w:eastAsia="x-none"/>
    </w:rPr>
  </w:style>
  <w:style w:type="character" w:customStyle="1" w:styleId="ClosingChar">
    <w:name w:val="Closing Char"/>
    <w:link w:val="Closing"/>
    <w:uiPriority w:val="99"/>
    <w:semiHidden/>
    <w:rsid w:val="00967210"/>
    <w:rPr>
      <w:rFonts w:ascii="Cambria" w:hAnsi="Cambria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67210"/>
    <w:rPr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967210"/>
    <w:rPr>
      <w:rFonts w:ascii="Cambria" w:hAnsi="Cambria"/>
      <w:sz w:val="22"/>
      <w:szCs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67210"/>
    <w:rPr>
      <w:lang w:val="x-none" w:eastAsia="x-none"/>
    </w:rPr>
  </w:style>
  <w:style w:type="character" w:customStyle="1" w:styleId="E-mailSignatureChar">
    <w:name w:val="E-mail Signature Char"/>
    <w:link w:val="E-mailSignature"/>
    <w:uiPriority w:val="99"/>
    <w:semiHidden/>
    <w:rsid w:val="00967210"/>
    <w:rPr>
      <w:rFonts w:ascii="Cambria" w:hAnsi="Cambria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7210"/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967210"/>
    <w:rPr>
      <w:rFonts w:ascii="Cambria" w:hAnsi="Cambria"/>
    </w:rPr>
  </w:style>
  <w:style w:type="paragraph" w:styleId="EnvelopeAddress">
    <w:name w:val="envelope address"/>
    <w:basedOn w:val="Normal"/>
    <w:uiPriority w:val="99"/>
    <w:semiHidden/>
    <w:unhideWhenUsed/>
    <w:rsid w:val="00967210"/>
    <w:pPr>
      <w:framePr w:w="7920" w:h="1980" w:hRule="exact" w:hSpace="180" w:wrap="auto" w:hAnchor="page" w:xAlign="center" w:yAlign="bottom"/>
      <w:ind w:left="2880"/>
    </w:pPr>
    <w:rPr>
      <w:rFonts w:eastAsia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67210"/>
    <w:rPr>
      <w:rFonts w:eastAsia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7210"/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967210"/>
    <w:rPr>
      <w:rFonts w:ascii="Cambria" w:hAnsi="Cambria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67210"/>
    <w:rPr>
      <w:i/>
      <w:iCs/>
      <w:lang w:val="x-none" w:eastAsia="x-none"/>
    </w:rPr>
  </w:style>
  <w:style w:type="character" w:customStyle="1" w:styleId="HTMLAddressChar">
    <w:name w:val="HTML Address Char"/>
    <w:link w:val="HTMLAddress"/>
    <w:uiPriority w:val="99"/>
    <w:semiHidden/>
    <w:rsid w:val="00967210"/>
    <w:rPr>
      <w:rFonts w:ascii="Cambria" w:hAnsi="Cambria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7210"/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967210"/>
    <w:rPr>
      <w:rFonts w:ascii="Courier New" w:hAnsi="Courier New" w:cs="Courier New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967210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67210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67210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67210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67210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67210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67210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67210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67210"/>
    <w:rPr>
      <w:rFonts w:eastAsia="Times New Roman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721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967210"/>
    <w:rPr>
      <w:rFonts w:ascii="Cambria" w:hAnsi="Cambria"/>
      <w:b/>
      <w:bCs/>
      <w:i/>
      <w:iCs/>
      <w:color w:val="4F81BD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96721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6721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6721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6721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67210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67210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67210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67210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67210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67210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67210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67210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67210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67210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67210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67210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6721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6721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6721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67210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9672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uiPriority w:val="99"/>
    <w:semiHidden/>
    <w:rsid w:val="00967210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672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="Times New Roman"/>
      <w:sz w:val="24"/>
      <w:szCs w:val="24"/>
      <w:lang w:val="x-none" w:eastAsia="x-none"/>
    </w:rPr>
  </w:style>
  <w:style w:type="character" w:customStyle="1" w:styleId="MessageHeaderChar">
    <w:name w:val="Message Header Char"/>
    <w:link w:val="MessageHeader"/>
    <w:uiPriority w:val="99"/>
    <w:semiHidden/>
    <w:rsid w:val="00967210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96721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67210"/>
    <w:rPr>
      <w:lang w:val="x-none" w:eastAsia="x-none"/>
    </w:rPr>
  </w:style>
  <w:style w:type="character" w:customStyle="1" w:styleId="NoteHeadingChar">
    <w:name w:val="Note Heading Char"/>
    <w:link w:val="NoteHeading"/>
    <w:uiPriority w:val="99"/>
    <w:semiHidden/>
    <w:rsid w:val="00967210"/>
    <w:rPr>
      <w:rFonts w:ascii="Cambria" w:hAnsi="Cambria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67210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semiHidden/>
    <w:rsid w:val="00967210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967210"/>
    <w:rPr>
      <w:i/>
      <w:iCs/>
      <w:color w:val="000000"/>
      <w:lang w:val="x-none" w:eastAsia="x-none"/>
    </w:rPr>
  </w:style>
  <w:style w:type="character" w:customStyle="1" w:styleId="QuoteChar">
    <w:name w:val="Quote Char"/>
    <w:link w:val="Quote"/>
    <w:uiPriority w:val="29"/>
    <w:rsid w:val="00967210"/>
    <w:rPr>
      <w:rFonts w:ascii="Cambria" w:hAnsi="Cambria"/>
      <w:i/>
      <w:iCs/>
      <w:color w:val="000000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67210"/>
    <w:rPr>
      <w:lang w:val="x-none" w:eastAsia="x-none"/>
    </w:rPr>
  </w:style>
  <w:style w:type="character" w:customStyle="1" w:styleId="SalutationChar">
    <w:name w:val="Salutation Char"/>
    <w:link w:val="Salutation"/>
    <w:uiPriority w:val="99"/>
    <w:semiHidden/>
    <w:rsid w:val="00967210"/>
    <w:rPr>
      <w:rFonts w:ascii="Cambria" w:hAnsi="Cambria"/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67210"/>
    <w:pPr>
      <w:ind w:left="4252"/>
    </w:pPr>
    <w:rPr>
      <w:lang w:val="x-none" w:eastAsia="x-none"/>
    </w:rPr>
  </w:style>
  <w:style w:type="character" w:customStyle="1" w:styleId="SignatureChar">
    <w:name w:val="Signature Char"/>
    <w:link w:val="Signature"/>
    <w:uiPriority w:val="99"/>
    <w:semiHidden/>
    <w:rsid w:val="00967210"/>
    <w:rPr>
      <w:rFonts w:ascii="Cambria" w:hAnsi="Cambria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7210"/>
    <w:pPr>
      <w:spacing w:after="60"/>
      <w:jc w:val="center"/>
      <w:outlineLvl w:val="1"/>
    </w:pPr>
    <w:rPr>
      <w:rFonts w:eastAsia="Times New Roman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uiPriority w:val="11"/>
    <w:rsid w:val="00967210"/>
    <w:rPr>
      <w:rFonts w:ascii="Cambria" w:eastAsia="Times New Roman" w:hAnsi="Cambria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67210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67210"/>
  </w:style>
  <w:style w:type="paragraph" w:styleId="Title">
    <w:name w:val="Title"/>
    <w:basedOn w:val="Normal"/>
    <w:next w:val="Normal"/>
    <w:link w:val="TitleChar"/>
    <w:uiPriority w:val="10"/>
    <w:qFormat/>
    <w:rsid w:val="00967210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9672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967210"/>
    <w:pPr>
      <w:spacing w:before="120"/>
    </w:pPr>
    <w:rPr>
      <w:rFonts w:eastAsia="Times New Roman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67210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67210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67210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67210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67210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67210"/>
    <w:pPr>
      <w:ind w:left="1760"/>
    </w:pPr>
  </w:style>
  <w:style w:type="table" w:styleId="GridTable1Light-Accent4">
    <w:name w:val="Grid Table 1 Light Accent 4"/>
    <w:basedOn w:val="TableNormal"/>
    <w:uiPriority w:val="46"/>
    <w:rsid w:val="00DA593E"/>
    <w:tblPr>
      <w:tblStyleRowBandSize w:val="1"/>
      <w:tblStyleColBandSize w:val="1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A593E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8B16C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E27DB6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Huruf">
    <w:name w:val="Huruf"/>
    <w:basedOn w:val="ListParagraph"/>
    <w:qFormat/>
    <w:rsid w:val="007B409B"/>
    <w:pPr>
      <w:ind w:left="907" w:hanging="453"/>
    </w:pPr>
    <w:rPr>
      <w:rFonts w:eastAsiaTheme="minorHAnsi" w:cstheme="minorBidi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26DFA"/>
    <w:rPr>
      <w:vertAlign w:val="superscript"/>
    </w:rPr>
  </w:style>
  <w:style w:type="character" w:styleId="Strong">
    <w:name w:val="Strong"/>
    <w:basedOn w:val="DefaultParagraphFont"/>
    <w:uiPriority w:val="22"/>
    <w:qFormat/>
    <w:rsid w:val="00326DF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C3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1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9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63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EAF5C93EDFE24BA09DAA5E7929E975" ma:contentTypeVersion="13" ma:contentTypeDescription="Create a new document." ma:contentTypeScope="" ma:versionID="c0bbfefcb37c0d07f4ba71f0222057b8">
  <xsd:schema xmlns:xsd="http://www.w3.org/2001/XMLSchema" xmlns:xs="http://www.w3.org/2001/XMLSchema" xmlns:p="http://schemas.microsoft.com/office/2006/metadata/properties" xmlns:ns3="d1d72b6a-9929-468b-9655-3bcc4222f798" xmlns:ns4="11ff8216-9f10-45dc-9890-4ac202d12655" targetNamespace="http://schemas.microsoft.com/office/2006/metadata/properties" ma:root="true" ma:fieldsID="54ef52d30bfc3328061cc0f08049e3ca" ns3:_="" ns4:_="">
    <xsd:import namespace="d1d72b6a-9929-468b-9655-3bcc4222f798"/>
    <xsd:import namespace="11ff8216-9f10-45dc-9890-4ac202d126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72b6a-9929-468b-9655-3bcc4222f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f8216-9f10-45dc-9890-4ac202d126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5AC419-36A0-4828-B9CE-F635A88D9B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48796B-7F1D-471A-9D9F-04B8C187EF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DD12AD-3090-4871-ACE9-90F927E1DD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A48A5E-EAAE-4AF1-ADEF-F273092CD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d72b6a-9929-468b-9655-3bcc4222f798"/>
    <ds:schemaRef ds:uri="11ff8216-9f10-45dc-9890-4ac202d126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8</Pages>
  <Words>1322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 Yunis</dc:creator>
  <cp:keywords/>
  <cp:lastModifiedBy>Erwin Setiawan Panjaitan</cp:lastModifiedBy>
  <cp:revision>53</cp:revision>
  <cp:lastPrinted>2022-03-26T09:22:00Z</cp:lastPrinted>
  <dcterms:created xsi:type="dcterms:W3CDTF">2022-05-25T08:18:00Z</dcterms:created>
  <dcterms:modified xsi:type="dcterms:W3CDTF">2022-06-1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AF5C93EDFE24BA09DAA5E7929E975</vt:lpwstr>
  </property>
</Properties>
</file>